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84FFB3" w14:textId="2512C8CB" w:rsidR="00ED0399" w:rsidRPr="00B92E53" w:rsidRDefault="00ED0399" w:rsidP="00ED0399">
      <w:pPr>
        <w:outlineLvl w:val="0"/>
        <w:rPr>
          <w:color w:val="C00000"/>
        </w:rPr>
      </w:pPr>
      <w:r w:rsidRPr="00B92E53">
        <w:rPr>
          <w:rFonts w:hint="eastAsia"/>
          <w:color w:val="C00000"/>
        </w:rPr>
        <w:t>L</w:t>
      </w:r>
      <w:r w:rsidRPr="00B92E53">
        <w:rPr>
          <w:color w:val="C00000"/>
        </w:rPr>
        <w:t xml:space="preserve">esson </w:t>
      </w:r>
      <w:r>
        <w:rPr>
          <w:color w:val="C00000"/>
        </w:rPr>
        <w:t xml:space="preserve">0 </w:t>
      </w:r>
      <w:r w:rsidRPr="00ED0399">
        <w:rPr>
          <w:rFonts w:hint="eastAsia"/>
          <w:color w:val="C00000"/>
        </w:rPr>
        <w:t>音标总结</w:t>
      </w:r>
    </w:p>
    <w:p w14:paraId="5E21A31D" w14:textId="2CF75B69" w:rsidR="00ED0399" w:rsidRDefault="00ED0399" w:rsidP="00ED0399"/>
    <w:tbl>
      <w:tblPr>
        <w:tblStyle w:val="a4"/>
        <w:tblW w:w="5000" w:type="pct"/>
        <w:jc w:val="center"/>
        <w:tblLook w:val="04A0" w:firstRow="1" w:lastRow="0" w:firstColumn="1" w:lastColumn="0" w:noHBand="0" w:noVBand="1"/>
      </w:tblPr>
      <w:tblGrid>
        <w:gridCol w:w="1125"/>
        <w:gridCol w:w="1497"/>
        <w:gridCol w:w="2243"/>
        <w:gridCol w:w="984"/>
        <w:gridCol w:w="962"/>
        <w:gridCol w:w="984"/>
        <w:gridCol w:w="984"/>
        <w:gridCol w:w="984"/>
        <w:gridCol w:w="999"/>
      </w:tblGrid>
      <w:tr w:rsidR="00ED0399" w14:paraId="23EB23E8" w14:textId="77777777" w:rsidTr="00C644F6">
        <w:trPr>
          <w:jc w:val="center"/>
        </w:trPr>
        <w:tc>
          <w:tcPr>
            <w:tcW w:w="523" w:type="pct"/>
            <w:vMerge w:val="restart"/>
            <w:vAlign w:val="center"/>
          </w:tcPr>
          <w:p w14:paraId="4B7B77C3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元音</w:t>
            </w:r>
          </w:p>
        </w:tc>
        <w:tc>
          <w:tcPr>
            <w:tcW w:w="696" w:type="pct"/>
            <w:vMerge w:val="restart"/>
            <w:vAlign w:val="center"/>
          </w:tcPr>
          <w:p w14:paraId="5AAE40B7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单元音</w:t>
            </w:r>
          </w:p>
        </w:tc>
        <w:tc>
          <w:tcPr>
            <w:tcW w:w="1042" w:type="pct"/>
            <w:vAlign w:val="center"/>
          </w:tcPr>
          <w:p w14:paraId="69F59441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前元音</w:t>
            </w:r>
          </w:p>
        </w:tc>
        <w:tc>
          <w:tcPr>
            <w:tcW w:w="457" w:type="pct"/>
            <w:vAlign w:val="center"/>
          </w:tcPr>
          <w:p w14:paraId="0D457169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[</w:t>
            </w:r>
            <w:r>
              <w:t>i:]</w:t>
            </w:r>
          </w:p>
        </w:tc>
        <w:tc>
          <w:tcPr>
            <w:tcW w:w="447" w:type="pct"/>
          </w:tcPr>
          <w:p w14:paraId="3C1C7CEC" w14:textId="77777777" w:rsidR="00ED0399" w:rsidRDefault="00ED0399" w:rsidP="00C644F6">
            <w:pPr>
              <w:jc w:val="center"/>
            </w:pPr>
            <w:r w:rsidRPr="00590614">
              <w:rPr>
                <w:rFonts w:hint="eastAsia"/>
              </w:rPr>
              <w:t>[</w:t>
            </w:r>
            <w:r w:rsidRPr="00934138">
              <w:t>ɪ</w:t>
            </w:r>
            <w:r w:rsidRPr="00590614">
              <w:t>]</w:t>
            </w:r>
          </w:p>
        </w:tc>
        <w:tc>
          <w:tcPr>
            <w:tcW w:w="457" w:type="pct"/>
          </w:tcPr>
          <w:p w14:paraId="2BF130EB" w14:textId="77777777" w:rsidR="00ED0399" w:rsidRDefault="00ED0399" w:rsidP="00C644F6">
            <w:pPr>
              <w:jc w:val="center"/>
            </w:pPr>
            <w:r w:rsidRPr="00590614">
              <w:rPr>
                <w:rFonts w:hint="eastAsia"/>
              </w:rPr>
              <w:t>[</w:t>
            </w:r>
            <w:r>
              <w:rPr>
                <w:rFonts w:hint="eastAsia"/>
              </w:rPr>
              <w:t>e</w:t>
            </w:r>
            <w:r w:rsidRPr="00590614">
              <w:t>]</w:t>
            </w:r>
          </w:p>
        </w:tc>
        <w:tc>
          <w:tcPr>
            <w:tcW w:w="457" w:type="pct"/>
            <w:vAlign w:val="center"/>
          </w:tcPr>
          <w:p w14:paraId="5EEE7046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[</w:t>
            </w:r>
            <w:r w:rsidRPr="000E295C">
              <w:rPr>
                <w:rFonts w:hint="eastAsia"/>
              </w:rPr>
              <w:t>æ</w:t>
            </w:r>
            <w:r>
              <w:t>]</w:t>
            </w:r>
          </w:p>
        </w:tc>
        <w:tc>
          <w:tcPr>
            <w:tcW w:w="457" w:type="pct"/>
            <w:vAlign w:val="center"/>
          </w:tcPr>
          <w:p w14:paraId="7C562383" w14:textId="77777777" w:rsidR="00ED0399" w:rsidRDefault="00ED0399" w:rsidP="00C644F6">
            <w:pPr>
              <w:jc w:val="center"/>
            </w:pPr>
          </w:p>
        </w:tc>
        <w:tc>
          <w:tcPr>
            <w:tcW w:w="466" w:type="pct"/>
          </w:tcPr>
          <w:p w14:paraId="0F9D62FC" w14:textId="77777777" w:rsidR="00ED0399" w:rsidRDefault="00ED0399" w:rsidP="00C644F6">
            <w:pPr>
              <w:jc w:val="center"/>
            </w:pPr>
          </w:p>
        </w:tc>
      </w:tr>
      <w:tr w:rsidR="00ED0399" w14:paraId="355195FF" w14:textId="77777777" w:rsidTr="00C644F6">
        <w:trPr>
          <w:jc w:val="center"/>
        </w:trPr>
        <w:tc>
          <w:tcPr>
            <w:tcW w:w="523" w:type="pct"/>
            <w:vMerge/>
            <w:vAlign w:val="center"/>
          </w:tcPr>
          <w:p w14:paraId="0ECD4444" w14:textId="77777777" w:rsidR="00ED0399" w:rsidRDefault="00ED0399" w:rsidP="00C644F6">
            <w:pPr>
              <w:jc w:val="center"/>
            </w:pPr>
          </w:p>
        </w:tc>
        <w:tc>
          <w:tcPr>
            <w:tcW w:w="696" w:type="pct"/>
            <w:vMerge/>
            <w:vAlign w:val="center"/>
          </w:tcPr>
          <w:p w14:paraId="73C09507" w14:textId="77777777" w:rsidR="00ED0399" w:rsidRDefault="00ED0399" w:rsidP="00C644F6">
            <w:pPr>
              <w:jc w:val="center"/>
            </w:pPr>
          </w:p>
        </w:tc>
        <w:tc>
          <w:tcPr>
            <w:tcW w:w="1042" w:type="pct"/>
            <w:vAlign w:val="center"/>
          </w:tcPr>
          <w:p w14:paraId="3E2233D1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中元音</w:t>
            </w:r>
          </w:p>
        </w:tc>
        <w:tc>
          <w:tcPr>
            <w:tcW w:w="457" w:type="pct"/>
          </w:tcPr>
          <w:p w14:paraId="412A9F95" w14:textId="77777777" w:rsidR="00ED0399" w:rsidRDefault="00ED0399" w:rsidP="00C644F6">
            <w:pPr>
              <w:jc w:val="center"/>
            </w:pPr>
            <w:r w:rsidRPr="00F132F1">
              <w:rPr>
                <w:rFonts w:hint="eastAsia"/>
              </w:rPr>
              <w:t>[</w:t>
            </w:r>
            <w:r w:rsidRPr="000E295C">
              <w:t>ʌ</w:t>
            </w:r>
            <w:r w:rsidRPr="00F132F1">
              <w:t>]</w:t>
            </w:r>
          </w:p>
        </w:tc>
        <w:tc>
          <w:tcPr>
            <w:tcW w:w="447" w:type="pct"/>
          </w:tcPr>
          <w:p w14:paraId="1B38FBFC" w14:textId="77777777" w:rsidR="00ED0399" w:rsidRDefault="00ED0399" w:rsidP="00C644F6">
            <w:pPr>
              <w:jc w:val="center"/>
            </w:pPr>
            <w:r w:rsidRPr="00F132F1">
              <w:rPr>
                <w:rFonts w:hint="eastAsia"/>
              </w:rPr>
              <w:t>[</w:t>
            </w:r>
            <w:r w:rsidRPr="000E295C">
              <w:t>ə:</w:t>
            </w:r>
            <w:r w:rsidRPr="00F132F1">
              <w:t>]</w:t>
            </w:r>
          </w:p>
        </w:tc>
        <w:tc>
          <w:tcPr>
            <w:tcW w:w="457" w:type="pct"/>
          </w:tcPr>
          <w:p w14:paraId="7427B8C0" w14:textId="77777777" w:rsidR="00ED0399" w:rsidRDefault="00ED0399" w:rsidP="00C644F6">
            <w:pPr>
              <w:jc w:val="center"/>
            </w:pPr>
            <w:r w:rsidRPr="00F132F1">
              <w:rPr>
                <w:rFonts w:hint="eastAsia"/>
              </w:rPr>
              <w:t>[</w:t>
            </w:r>
            <w:r w:rsidRPr="000E295C">
              <w:t>ə</w:t>
            </w:r>
            <w:r w:rsidRPr="00F132F1">
              <w:t>]</w:t>
            </w:r>
          </w:p>
        </w:tc>
        <w:tc>
          <w:tcPr>
            <w:tcW w:w="457" w:type="pct"/>
            <w:vAlign w:val="center"/>
          </w:tcPr>
          <w:p w14:paraId="32E7A585" w14:textId="77777777" w:rsidR="00ED0399" w:rsidRDefault="00ED0399" w:rsidP="00C644F6">
            <w:pPr>
              <w:jc w:val="center"/>
            </w:pPr>
          </w:p>
        </w:tc>
        <w:tc>
          <w:tcPr>
            <w:tcW w:w="457" w:type="pct"/>
            <w:vAlign w:val="center"/>
          </w:tcPr>
          <w:p w14:paraId="7BC5BE3F" w14:textId="77777777" w:rsidR="00ED0399" w:rsidRDefault="00ED0399" w:rsidP="00C644F6">
            <w:pPr>
              <w:jc w:val="center"/>
            </w:pPr>
          </w:p>
        </w:tc>
        <w:tc>
          <w:tcPr>
            <w:tcW w:w="466" w:type="pct"/>
          </w:tcPr>
          <w:p w14:paraId="6C207C68" w14:textId="77777777" w:rsidR="00ED0399" w:rsidRDefault="00ED0399" w:rsidP="00C644F6">
            <w:pPr>
              <w:jc w:val="center"/>
            </w:pPr>
          </w:p>
        </w:tc>
      </w:tr>
      <w:tr w:rsidR="00ED0399" w14:paraId="2D451AB1" w14:textId="77777777" w:rsidTr="00C644F6">
        <w:trPr>
          <w:jc w:val="center"/>
        </w:trPr>
        <w:tc>
          <w:tcPr>
            <w:tcW w:w="523" w:type="pct"/>
            <w:vMerge/>
            <w:vAlign w:val="center"/>
          </w:tcPr>
          <w:p w14:paraId="15F426FD" w14:textId="77777777" w:rsidR="00ED0399" w:rsidRDefault="00ED0399" w:rsidP="00C644F6">
            <w:pPr>
              <w:jc w:val="center"/>
            </w:pPr>
          </w:p>
        </w:tc>
        <w:tc>
          <w:tcPr>
            <w:tcW w:w="696" w:type="pct"/>
            <w:vMerge/>
            <w:vAlign w:val="center"/>
          </w:tcPr>
          <w:p w14:paraId="52887919" w14:textId="77777777" w:rsidR="00ED0399" w:rsidRDefault="00ED0399" w:rsidP="00C644F6">
            <w:pPr>
              <w:jc w:val="center"/>
            </w:pPr>
          </w:p>
        </w:tc>
        <w:tc>
          <w:tcPr>
            <w:tcW w:w="1042" w:type="pct"/>
            <w:vAlign w:val="center"/>
          </w:tcPr>
          <w:p w14:paraId="589A8EF8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后元音</w:t>
            </w:r>
          </w:p>
        </w:tc>
        <w:tc>
          <w:tcPr>
            <w:tcW w:w="457" w:type="pct"/>
          </w:tcPr>
          <w:p w14:paraId="3C6BA699" w14:textId="77777777" w:rsidR="00ED0399" w:rsidRDefault="00ED0399" w:rsidP="00C644F6">
            <w:pPr>
              <w:jc w:val="center"/>
            </w:pPr>
            <w:r w:rsidRPr="00F132F1">
              <w:rPr>
                <w:rFonts w:hint="eastAsia"/>
              </w:rPr>
              <w:t>[</w:t>
            </w:r>
            <w:r w:rsidRPr="000E295C">
              <w:t>a:</w:t>
            </w:r>
            <w:r w:rsidRPr="00F132F1">
              <w:t>]</w:t>
            </w:r>
          </w:p>
        </w:tc>
        <w:tc>
          <w:tcPr>
            <w:tcW w:w="447" w:type="pct"/>
          </w:tcPr>
          <w:p w14:paraId="08E301A5" w14:textId="77777777" w:rsidR="00ED0399" w:rsidRDefault="00ED0399" w:rsidP="00C644F6">
            <w:pPr>
              <w:jc w:val="center"/>
            </w:pPr>
            <w:r w:rsidRPr="00F132F1">
              <w:rPr>
                <w:rFonts w:hint="eastAsia"/>
              </w:rPr>
              <w:t>[</w:t>
            </w:r>
            <w:r w:rsidRPr="000E295C">
              <w:t>ɔ</w:t>
            </w:r>
            <w:r w:rsidRPr="00F132F1">
              <w:t>]</w:t>
            </w:r>
          </w:p>
        </w:tc>
        <w:tc>
          <w:tcPr>
            <w:tcW w:w="457" w:type="pct"/>
          </w:tcPr>
          <w:p w14:paraId="07C2C40D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[</w:t>
            </w:r>
            <w:r w:rsidRPr="000E295C">
              <w:t>ɔ:</w:t>
            </w:r>
            <w:r>
              <w:t>]</w:t>
            </w:r>
          </w:p>
        </w:tc>
        <w:tc>
          <w:tcPr>
            <w:tcW w:w="457" w:type="pct"/>
          </w:tcPr>
          <w:p w14:paraId="55E7E789" w14:textId="77777777" w:rsidR="00ED0399" w:rsidRDefault="00ED0399" w:rsidP="00C644F6">
            <w:pPr>
              <w:jc w:val="center"/>
            </w:pPr>
            <w:r w:rsidRPr="00F132F1">
              <w:rPr>
                <w:rFonts w:hint="eastAsia"/>
              </w:rPr>
              <w:t>[</w:t>
            </w:r>
            <w:r>
              <w:t>u</w:t>
            </w:r>
            <w:r w:rsidRPr="00F132F1">
              <w:t>]</w:t>
            </w:r>
          </w:p>
        </w:tc>
        <w:tc>
          <w:tcPr>
            <w:tcW w:w="457" w:type="pct"/>
          </w:tcPr>
          <w:p w14:paraId="3CAA512E" w14:textId="77777777" w:rsidR="00ED0399" w:rsidRDefault="00ED0399" w:rsidP="00C644F6">
            <w:pPr>
              <w:jc w:val="center"/>
            </w:pPr>
            <w:r w:rsidRPr="00DB1BA6">
              <w:rPr>
                <w:rFonts w:hint="eastAsia"/>
              </w:rPr>
              <w:t>[</w:t>
            </w:r>
            <w:r>
              <w:t>u:</w:t>
            </w:r>
            <w:r w:rsidRPr="00DB1BA6">
              <w:t>]</w:t>
            </w:r>
          </w:p>
        </w:tc>
        <w:tc>
          <w:tcPr>
            <w:tcW w:w="466" w:type="pct"/>
          </w:tcPr>
          <w:p w14:paraId="6CF92674" w14:textId="77777777" w:rsidR="00ED0399" w:rsidRPr="00DB1BA6" w:rsidRDefault="00ED0399" w:rsidP="00C644F6">
            <w:pPr>
              <w:jc w:val="center"/>
            </w:pPr>
          </w:p>
        </w:tc>
      </w:tr>
      <w:tr w:rsidR="00ED0399" w14:paraId="44889C7A" w14:textId="77777777" w:rsidTr="00C644F6">
        <w:trPr>
          <w:jc w:val="center"/>
        </w:trPr>
        <w:tc>
          <w:tcPr>
            <w:tcW w:w="523" w:type="pct"/>
            <w:vMerge/>
            <w:vAlign w:val="center"/>
          </w:tcPr>
          <w:p w14:paraId="4F1DB72A" w14:textId="77777777" w:rsidR="00ED0399" w:rsidRDefault="00ED0399" w:rsidP="00C644F6">
            <w:pPr>
              <w:jc w:val="center"/>
            </w:pPr>
          </w:p>
        </w:tc>
        <w:tc>
          <w:tcPr>
            <w:tcW w:w="696" w:type="pct"/>
            <w:vMerge w:val="restart"/>
            <w:vAlign w:val="center"/>
          </w:tcPr>
          <w:p w14:paraId="4208AF4F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双元音</w:t>
            </w:r>
          </w:p>
        </w:tc>
        <w:tc>
          <w:tcPr>
            <w:tcW w:w="1042" w:type="pct"/>
            <w:vAlign w:val="center"/>
          </w:tcPr>
          <w:p w14:paraId="623A3680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合口双元音</w:t>
            </w:r>
          </w:p>
        </w:tc>
        <w:tc>
          <w:tcPr>
            <w:tcW w:w="457" w:type="pct"/>
          </w:tcPr>
          <w:p w14:paraId="6E49AD4E" w14:textId="77777777" w:rsidR="00ED0399" w:rsidRDefault="00ED0399" w:rsidP="00C644F6">
            <w:pPr>
              <w:jc w:val="center"/>
            </w:pPr>
            <w:r w:rsidRPr="00F132F1">
              <w:rPr>
                <w:rFonts w:hint="eastAsia"/>
              </w:rPr>
              <w:t>[</w:t>
            </w:r>
            <w:r>
              <w:t>e</w:t>
            </w:r>
            <w:bookmarkStart w:id="0" w:name="OLE_LINK28"/>
            <w:r w:rsidRPr="00934138">
              <w:t>ɪ</w:t>
            </w:r>
            <w:bookmarkEnd w:id="0"/>
            <w:r w:rsidRPr="00F132F1">
              <w:t>]</w:t>
            </w:r>
          </w:p>
        </w:tc>
        <w:tc>
          <w:tcPr>
            <w:tcW w:w="447" w:type="pct"/>
          </w:tcPr>
          <w:p w14:paraId="1B8A7D41" w14:textId="77777777" w:rsidR="00ED0399" w:rsidRDefault="00ED0399" w:rsidP="00C644F6">
            <w:pPr>
              <w:jc w:val="center"/>
            </w:pPr>
            <w:r w:rsidRPr="00F132F1">
              <w:rPr>
                <w:rFonts w:hint="eastAsia"/>
              </w:rPr>
              <w:t>[</w:t>
            </w:r>
            <w:r>
              <w:t>a</w:t>
            </w:r>
            <w:r w:rsidRPr="00934138">
              <w:t>ɪ</w:t>
            </w:r>
            <w:r w:rsidRPr="00F132F1">
              <w:t>]</w:t>
            </w:r>
          </w:p>
        </w:tc>
        <w:tc>
          <w:tcPr>
            <w:tcW w:w="457" w:type="pct"/>
          </w:tcPr>
          <w:p w14:paraId="2AF3DA17" w14:textId="77777777" w:rsidR="00ED0399" w:rsidRDefault="00ED0399" w:rsidP="00C644F6">
            <w:pPr>
              <w:jc w:val="center"/>
            </w:pPr>
            <w:r w:rsidRPr="00F132F1">
              <w:rPr>
                <w:rFonts w:hint="eastAsia"/>
              </w:rPr>
              <w:t>[</w:t>
            </w:r>
            <w:r w:rsidRPr="000E295C">
              <w:t>ɔ</w:t>
            </w:r>
            <w:r w:rsidRPr="00934138">
              <w:t>ɪ</w:t>
            </w:r>
            <w:r w:rsidRPr="00F132F1">
              <w:t>]</w:t>
            </w:r>
          </w:p>
        </w:tc>
        <w:tc>
          <w:tcPr>
            <w:tcW w:w="457" w:type="pct"/>
          </w:tcPr>
          <w:p w14:paraId="68027606" w14:textId="77777777" w:rsidR="00ED0399" w:rsidRDefault="00ED0399" w:rsidP="00C644F6">
            <w:pPr>
              <w:jc w:val="center"/>
            </w:pPr>
            <w:r w:rsidRPr="00DB1BA6">
              <w:rPr>
                <w:rFonts w:hint="eastAsia"/>
              </w:rPr>
              <w:t>[</w:t>
            </w:r>
            <w:r w:rsidRPr="000E295C">
              <w:t>əu</w:t>
            </w:r>
            <w:r w:rsidRPr="00DB1BA6">
              <w:t>]</w:t>
            </w:r>
          </w:p>
        </w:tc>
        <w:tc>
          <w:tcPr>
            <w:tcW w:w="457" w:type="pct"/>
          </w:tcPr>
          <w:p w14:paraId="4176C3EF" w14:textId="77777777" w:rsidR="00ED0399" w:rsidRDefault="00ED0399" w:rsidP="00C644F6">
            <w:pPr>
              <w:jc w:val="center"/>
            </w:pPr>
            <w:r w:rsidRPr="00DB1BA6">
              <w:rPr>
                <w:rFonts w:hint="eastAsia"/>
              </w:rPr>
              <w:t>[</w:t>
            </w:r>
            <w:r w:rsidRPr="000E295C">
              <w:t>au</w:t>
            </w:r>
            <w:r w:rsidRPr="00DB1BA6">
              <w:t>]</w:t>
            </w:r>
          </w:p>
        </w:tc>
        <w:tc>
          <w:tcPr>
            <w:tcW w:w="466" w:type="pct"/>
          </w:tcPr>
          <w:p w14:paraId="0447760E" w14:textId="77777777" w:rsidR="00ED0399" w:rsidRPr="00DB1BA6" w:rsidRDefault="00ED0399" w:rsidP="00C644F6">
            <w:pPr>
              <w:jc w:val="center"/>
            </w:pPr>
          </w:p>
        </w:tc>
      </w:tr>
      <w:tr w:rsidR="00ED0399" w14:paraId="21AEE2F3" w14:textId="77777777" w:rsidTr="00C644F6">
        <w:trPr>
          <w:jc w:val="center"/>
        </w:trPr>
        <w:tc>
          <w:tcPr>
            <w:tcW w:w="523" w:type="pct"/>
            <w:vMerge/>
            <w:vAlign w:val="center"/>
          </w:tcPr>
          <w:p w14:paraId="47E7C04C" w14:textId="77777777" w:rsidR="00ED0399" w:rsidRDefault="00ED0399" w:rsidP="00C644F6">
            <w:pPr>
              <w:jc w:val="center"/>
            </w:pPr>
          </w:p>
        </w:tc>
        <w:tc>
          <w:tcPr>
            <w:tcW w:w="696" w:type="pct"/>
            <w:vMerge/>
            <w:vAlign w:val="center"/>
          </w:tcPr>
          <w:p w14:paraId="20C9047E" w14:textId="77777777" w:rsidR="00ED0399" w:rsidRDefault="00ED0399" w:rsidP="00C644F6">
            <w:pPr>
              <w:jc w:val="center"/>
            </w:pPr>
          </w:p>
        </w:tc>
        <w:tc>
          <w:tcPr>
            <w:tcW w:w="1042" w:type="pct"/>
            <w:vAlign w:val="center"/>
          </w:tcPr>
          <w:p w14:paraId="5ABE2A4B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集中双元音</w:t>
            </w:r>
          </w:p>
        </w:tc>
        <w:tc>
          <w:tcPr>
            <w:tcW w:w="457" w:type="pct"/>
          </w:tcPr>
          <w:p w14:paraId="4C6954E4" w14:textId="77777777" w:rsidR="00ED0399" w:rsidRDefault="00ED0399" w:rsidP="00C644F6">
            <w:pPr>
              <w:jc w:val="center"/>
            </w:pPr>
            <w:r w:rsidRPr="00F132F1">
              <w:rPr>
                <w:rFonts w:hint="eastAsia"/>
              </w:rPr>
              <w:t>[</w:t>
            </w:r>
            <w:r w:rsidRPr="00934138">
              <w:t>ɪ</w:t>
            </w:r>
            <w:r w:rsidRPr="000E295C">
              <w:t>ə</w:t>
            </w:r>
            <w:r w:rsidRPr="00F132F1">
              <w:t>]</w:t>
            </w:r>
          </w:p>
        </w:tc>
        <w:tc>
          <w:tcPr>
            <w:tcW w:w="447" w:type="pct"/>
          </w:tcPr>
          <w:p w14:paraId="7FEA79E7" w14:textId="77777777" w:rsidR="00ED0399" w:rsidRDefault="00ED0399" w:rsidP="00C644F6">
            <w:pPr>
              <w:jc w:val="center"/>
            </w:pPr>
            <w:r w:rsidRPr="00F132F1">
              <w:rPr>
                <w:rFonts w:hint="eastAsia"/>
              </w:rPr>
              <w:t>[</w:t>
            </w:r>
            <w:r>
              <w:t>e</w:t>
            </w:r>
            <w:r w:rsidRPr="000E295C">
              <w:t>ə</w:t>
            </w:r>
            <w:r w:rsidRPr="00F132F1">
              <w:t>]</w:t>
            </w:r>
          </w:p>
        </w:tc>
        <w:tc>
          <w:tcPr>
            <w:tcW w:w="457" w:type="pct"/>
          </w:tcPr>
          <w:p w14:paraId="61539345" w14:textId="77777777" w:rsidR="00ED0399" w:rsidRDefault="00ED0399" w:rsidP="00C644F6">
            <w:pPr>
              <w:jc w:val="center"/>
            </w:pPr>
            <w:r w:rsidRPr="00F132F1">
              <w:rPr>
                <w:rFonts w:hint="eastAsia"/>
              </w:rPr>
              <w:t>[</w:t>
            </w:r>
            <w:r>
              <w:t>u</w:t>
            </w:r>
            <w:r w:rsidRPr="000E295C">
              <w:t>ə</w:t>
            </w:r>
            <w:r w:rsidRPr="00F132F1">
              <w:t>]</w:t>
            </w:r>
          </w:p>
        </w:tc>
        <w:tc>
          <w:tcPr>
            <w:tcW w:w="457" w:type="pct"/>
            <w:vAlign w:val="center"/>
          </w:tcPr>
          <w:p w14:paraId="5E459DC0" w14:textId="77777777" w:rsidR="00ED0399" w:rsidRDefault="00ED0399" w:rsidP="00C644F6">
            <w:pPr>
              <w:jc w:val="center"/>
            </w:pPr>
          </w:p>
        </w:tc>
        <w:tc>
          <w:tcPr>
            <w:tcW w:w="457" w:type="pct"/>
            <w:vAlign w:val="center"/>
          </w:tcPr>
          <w:p w14:paraId="2FC1A6DE" w14:textId="77777777" w:rsidR="00ED0399" w:rsidRDefault="00ED0399" w:rsidP="00C644F6">
            <w:pPr>
              <w:jc w:val="center"/>
            </w:pPr>
          </w:p>
        </w:tc>
        <w:tc>
          <w:tcPr>
            <w:tcW w:w="466" w:type="pct"/>
          </w:tcPr>
          <w:p w14:paraId="332B5D81" w14:textId="77777777" w:rsidR="00ED0399" w:rsidRDefault="00ED0399" w:rsidP="00C644F6">
            <w:pPr>
              <w:jc w:val="center"/>
            </w:pPr>
          </w:p>
        </w:tc>
      </w:tr>
      <w:tr w:rsidR="00ED0399" w14:paraId="13A56D3B" w14:textId="77777777" w:rsidTr="00C644F6">
        <w:trPr>
          <w:jc w:val="center"/>
        </w:trPr>
        <w:tc>
          <w:tcPr>
            <w:tcW w:w="523" w:type="pct"/>
            <w:vMerge w:val="restart"/>
            <w:vAlign w:val="center"/>
          </w:tcPr>
          <w:p w14:paraId="4D4549E3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辅音</w:t>
            </w:r>
          </w:p>
        </w:tc>
        <w:tc>
          <w:tcPr>
            <w:tcW w:w="696" w:type="pct"/>
            <w:vMerge w:val="restart"/>
            <w:vAlign w:val="center"/>
          </w:tcPr>
          <w:p w14:paraId="7630597C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爆破音</w:t>
            </w:r>
          </w:p>
        </w:tc>
        <w:tc>
          <w:tcPr>
            <w:tcW w:w="1042" w:type="pct"/>
            <w:vAlign w:val="center"/>
          </w:tcPr>
          <w:p w14:paraId="37E5E9F3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清辅音</w:t>
            </w:r>
          </w:p>
        </w:tc>
        <w:tc>
          <w:tcPr>
            <w:tcW w:w="457" w:type="pct"/>
            <w:vAlign w:val="center"/>
          </w:tcPr>
          <w:p w14:paraId="0A4CEB85" w14:textId="77777777" w:rsidR="00ED0399" w:rsidRDefault="00ED0399" w:rsidP="00C644F6">
            <w:pPr>
              <w:jc w:val="center"/>
            </w:pPr>
            <w:r>
              <w:t>[p]</w:t>
            </w:r>
          </w:p>
        </w:tc>
        <w:tc>
          <w:tcPr>
            <w:tcW w:w="447" w:type="pct"/>
            <w:vAlign w:val="center"/>
          </w:tcPr>
          <w:p w14:paraId="43F3F16F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[</w:t>
            </w:r>
            <w:r>
              <w:t>k]</w:t>
            </w:r>
          </w:p>
        </w:tc>
        <w:tc>
          <w:tcPr>
            <w:tcW w:w="457" w:type="pct"/>
            <w:vAlign w:val="center"/>
          </w:tcPr>
          <w:p w14:paraId="0081F7EF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[</w:t>
            </w:r>
            <w:r>
              <w:t>t]</w:t>
            </w:r>
          </w:p>
        </w:tc>
        <w:tc>
          <w:tcPr>
            <w:tcW w:w="457" w:type="pct"/>
            <w:vAlign w:val="center"/>
          </w:tcPr>
          <w:p w14:paraId="15113FAD" w14:textId="77777777" w:rsidR="00ED0399" w:rsidRDefault="00ED0399" w:rsidP="00C644F6">
            <w:pPr>
              <w:jc w:val="center"/>
            </w:pPr>
          </w:p>
        </w:tc>
        <w:tc>
          <w:tcPr>
            <w:tcW w:w="457" w:type="pct"/>
            <w:vAlign w:val="center"/>
          </w:tcPr>
          <w:p w14:paraId="51C49E00" w14:textId="77777777" w:rsidR="00ED0399" w:rsidRDefault="00ED0399" w:rsidP="00C644F6">
            <w:pPr>
              <w:jc w:val="center"/>
            </w:pPr>
          </w:p>
        </w:tc>
        <w:tc>
          <w:tcPr>
            <w:tcW w:w="466" w:type="pct"/>
          </w:tcPr>
          <w:p w14:paraId="7EEE3648" w14:textId="77777777" w:rsidR="00ED0399" w:rsidRDefault="00ED0399" w:rsidP="00C644F6">
            <w:pPr>
              <w:jc w:val="center"/>
            </w:pPr>
          </w:p>
        </w:tc>
      </w:tr>
      <w:tr w:rsidR="00ED0399" w14:paraId="1C34060C" w14:textId="77777777" w:rsidTr="00C644F6">
        <w:trPr>
          <w:jc w:val="center"/>
        </w:trPr>
        <w:tc>
          <w:tcPr>
            <w:tcW w:w="523" w:type="pct"/>
            <w:vMerge/>
            <w:vAlign w:val="center"/>
          </w:tcPr>
          <w:p w14:paraId="4C5C3AB0" w14:textId="77777777" w:rsidR="00ED0399" w:rsidRDefault="00ED0399" w:rsidP="00C644F6">
            <w:pPr>
              <w:jc w:val="center"/>
            </w:pPr>
          </w:p>
        </w:tc>
        <w:tc>
          <w:tcPr>
            <w:tcW w:w="696" w:type="pct"/>
            <w:vMerge/>
            <w:vAlign w:val="center"/>
          </w:tcPr>
          <w:p w14:paraId="09444C01" w14:textId="77777777" w:rsidR="00ED0399" w:rsidRDefault="00ED0399" w:rsidP="00C644F6">
            <w:pPr>
              <w:jc w:val="center"/>
            </w:pPr>
          </w:p>
        </w:tc>
        <w:tc>
          <w:tcPr>
            <w:tcW w:w="1042" w:type="pct"/>
            <w:vAlign w:val="center"/>
          </w:tcPr>
          <w:p w14:paraId="1C248294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浊辅音</w:t>
            </w:r>
          </w:p>
        </w:tc>
        <w:tc>
          <w:tcPr>
            <w:tcW w:w="457" w:type="pct"/>
            <w:vAlign w:val="center"/>
          </w:tcPr>
          <w:p w14:paraId="3FB234CB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[</w:t>
            </w:r>
            <w:r>
              <w:t>b]</w:t>
            </w:r>
          </w:p>
        </w:tc>
        <w:tc>
          <w:tcPr>
            <w:tcW w:w="447" w:type="pct"/>
            <w:vAlign w:val="center"/>
          </w:tcPr>
          <w:p w14:paraId="32A01F19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[</w:t>
            </w:r>
            <w:r>
              <w:t>g]</w:t>
            </w:r>
          </w:p>
        </w:tc>
        <w:tc>
          <w:tcPr>
            <w:tcW w:w="457" w:type="pct"/>
            <w:vAlign w:val="center"/>
          </w:tcPr>
          <w:p w14:paraId="43D5C345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[</w:t>
            </w:r>
            <w:r>
              <w:t>d]</w:t>
            </w:r>
          </w:p>
        </w:tc>
        <w:tc>
          <w:tcPr>
            <w:tcW w:w="457" w:type="pct"/>
            <w:vAlign w:val="center"/>
          </w:tcPr>
          <w:p w14:paraId="7AB108F3" w14:textId="77777777" w:rsidR="00ED0399" w:rsidRDefault="00ED0399" w:rsidP="00C644F6">
            <w:pPr>
              <w:jc w:val="center"/>
            </w:pPr>
          </w:p>
        </w:tc>
        <w:tc>
          <w:tcPr>
            <w:tcW w:w="457" w:type="pct"/>
            <w:vAlign w:val="center"/>
          </w:tcPr>
          <w:p w14:paraId="74B15F24" w14:textId="77777777" w:rsidR="00ED0399" w:rsidRDefault="00ED0399" w:rsidP="00C644F6">
            <w:pPr>
              <w:jc w:val="center"/>
            </w:pPr>
          </w:p>
        </w:tc>
        <w:tc>
          <w:tcPr>
            <w:tcW w:w="466" w:type="pct"/>
          </w:tcPr>
          <w:p w14:paraId="539BD480" w14:textId="77777777" w:rsidR="00ED0399" w:rsidRDefault="00ED0399" w:rsidP="00C644F6">
            <w:pPr>
              <w:jc w:val="center"/>
            </w:pPr>
          </w:p>
        </w:tc>
      </w:tr>
      <w:tr w:rsidR="00ED0399" w14:paraId="00CE0B36" w14:textId="77777777" w:rsidTr="00C644F6">
        <w:trPr>
          <w:jc w:val="center"/>
        </w:trPr>
        <w:tc>
          <w:tcPr>
            <w:tcW w:w="523" w:type="pct"/>
            <w:vMerge/>
            <w:vAlign w:val="center"/>
          </w:tcPr>
          <w:p w14:paraId="12D8C225" w14:textId="77777777" w:rsidR="00ED0399" w:rsidRDefault="00ED0399" w:rsidP="00C644F6">
            <w:pPr>
              <w:jc w:val="center"/>
            </w:pPr>
          </w:p>
        </w:tc>
        <w:tc>
          <w:tcPr>
            <w:tcW w:w="696" w:type="pct"/>
            <w:vMerge w:val="restart"/>
            <w:vAlign w:val="center"/>
          </w:tcPr>
          <w:p w14:paraId="209CB95E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摩擦音</w:t>
            </w:r>
          </w:p>
        </w:tc>
        <w:tc>
          <w:tcPr>
            <w:tcW w:w="1042" w:type="pct"/>
            <w:vAlign w:val="center"/>
          </w:tcPr>
          <w:p w14:paraId="37802045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清辅音</w:t>
            </w:r>
          </w:p>
        </w:tc>
        <w:tc>
          <w:tcPr>
            <w:tcW w:w="457" w:type="pct"/>
            <w:vAlign w:val="center"/>
          </w:tcPr>
          <w:p w14:paraId="4962B7BB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[</w:t>
            </w:r>
            <w:r>
              <w:t>f]</w:t>
            </w:r>
          </w:p>
        </w:tc>
        <w:tc>
          <w:tcPr>
            <w:tcW w:w="447" w:type="pct"/>
            <w:vAlign w:val="center"/>
          </w:tcPr>
          <w:p w14:paraId="6B2F5167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[</w:t>
            </w:r>
            <w:r>
              <w:t>s]</w:t>
            </w:r>
          </w:p>
        </w:tc>
        <w:tc>
          <w:tcPr>
            <w:tcW w:w="457" w:type="pct"/>
            <w:vAlign w:val="center"/>
          </w:tcPr>
          <w:p w14:paraId="1152DFC5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[</w:t>
            </w:r>
            <w:r w:rsidRPr="000E295C">
              <w:t>ʃ</w:t>
            </w:r>
            <w:r>
              <w:t>]</w:t>
            </w:r>
          </w:p>
        </w:tc>
        <w:tc>
          <w:tcPr>
            <w:tcW w:w="457" w:type="pct"/>
            <w:vAlign w:val="center"/>
          </w:tcPr>
          <w:p w14:paraId="335F4C14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[</w:t>
            </w:r>
            <w:r w:rsidRPr="000E295C">
              <w:rPr>
                <w:rFonts w:cs="Times New Roman"/>
              </w:rPr>
              <w:t>θ</w:t>
            </w:r>
            <w:r>
              <w:t>]</w:t>
            </w:r>
          </w:p>
        </w:tc>
        <w:tc>
          <w:tcPr>
            <w:tcW w:w="457" w:type="pct"/>
            <w:vAlign w:val="center"/>
          </w:tcPr>
          <w:p w14:paraId="69F667FD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[</w:t>
            </w:r>
            <w:r>
              <w:t>h]</w:t>
            </w:r>
          </w:p>
        </w:tc>
        <w:tc>
          <w:tcPr>
            <w:tcW w:w="466" w:type="pct"/>
          </w:tcPr>
          <w:p w14:paraId="2D00551D" w14:textId="77777777" w:rsidR="00ED0399" w:rsidRDefault="00ED0399" w:rsidP="00C644F6">
            <w:pPr>
              <w:jc w:val="center"/>
            </w:pPr>
          </w:p>
        </w:tc>
      </w:tr>
      <w:tr w:rsidR="00ED0399" w14:paraId="48488720" w14:textId="77777777" w:rsidTr="00C644F6">
        <w:trPr>
          <w:jc w:val="center"/>
        </w:trPr>
        <w:tc>
          <w:tcPr>
            <w:tcW w:w="523" w:type="pct"/>
            <w:vMerge/>
            <w:vAlign w:val="center"/>
          </w:tcPr>
          <w:p w14:paraId="7B90C9A4" w14:textId="77777777" w:rsidR="00ED0399" w:rsidRDefault="00ED0399" w:rsidP="00C644F6">
            <w:pPr>
              <w:jc w:val="center"/>
            </w:pPr>
          </w:p>
        </w:tc>
        <w:tc>
          <w:tcPr>
            <w:tcW w:w="696" w:type="pct"/>
            <w:vMerge/>
            <w:vAlign w:val="center"/>
          </w:tcPr>
          <w:p w14:paraId="7C948D2A" w14:textId="77777777" w:rsidR="00ED0399" w:rsidRDefault="00ED0399" w:rsidP="00C644F6">
            <w:pPr>
              <w:jc w:val="center"/>
            </w:pPr>
          </w:p>
        </w:tc>
        <w:tc>
          <w:tcPr>
            <w:tcW w:w="1042" w:type="pct"/>
            <w:vAlign w:val="center"/>
          </w:tcPr>
          <w:p w14:paraId="69F881E9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浊辅音</w:t>
            </w:r>
          </w:p>
        </w:tc>
        <w:tc>
          <w:tcPr>
            <w:tcW w:w="457" w:type="pct"/>
          </w:tcPr>
          <w:p w14:paraId="7D9CB902" w14:textId="77777777" w:rsidR="00ED0399" w:rsidRDefault="00ED0399" w:rsidP="00C644F6">
            <w:pPr>
              <w:jc w:val="center"/>
            </w:pPr>
            <w:r w:rsidRPr="003C5EF1">
              <w:rPr>
                <w:rFonts w:hint="eastAsia"/>
              </w:rPr>
              <w:t>[</w:t>
            </w:r>
            <w:r>
              <w:t>v</w:t>
            </w:r>
            <w:r w:rsidRPr="003C5EF1">
              <w:t>]</w:t>
            </w:r>
          </w:p>
        </w:tc>
        <w:tc>
          <w:tcPr>
            <w:tcW w:w="447" w:type="pct"/>
          </w:tcPr>
          <w:p w14:paraId="00727B1D" w14:textId="77777777" w:rsidR="00ED0399" w:rsidRDefault="00ED0399" w:rsidP="00C644F6">
            <w:pPr>
              <w:jc w:val="center"/>
            </w:pPr>
            <w:r w:rsidRPr="003C5EF1">
              <w:rPr>
                <w:rFonts w:hint="eastAsia"/>
              </w:rPr>
              <w:t>[</w:t>
            </w:r>
            <w:r>
              <w:t>z</w:t>
            </w:r>
            <w:r w:rsidRPr="003C5EF1">
              <w:t>]</w:t>
            </w:r>
          </w:p>
        </w:tc>
        <w:tc>
          <w:tcPr>
            <w:tcW w:w="457" w:type="pct"/>
          </w:tcPr>
          <w:p w14:paraId="42E9C4E7" w14:textId="77777777" w:rsidR="00ED0399" w:rsidRDefault="00ED0399" w:rsidP="00C644F6">
            <w:pPr>
              <w:jc w:val="center"/>
            </w:pPr>
            <w:r w:rsidRPr="003C5EF1">
              <w:rPr>
                <w:rFonts w:hint="eastAsia"/>
              </w:rPr>
              <w:t>[</w:t>
            </w:r>
            <w:r w:rsidRPr="000E295C">
              <w:t>ʒ</w:t>
            </w:r>
            <w:r w:rsidRPr="003C5EF1">
              <w:t>]</w:t>
            </w:r>
          </w:p>
        </w:tc>
        <w:tc>
          <w:tcPr>
            <w:tcW w:w="457" w:type="pct"/>
          </w:tcPr>
          <w:p w14:paraId="1D33A2B2" w14:textId="77777777" w:rsidR="00ED0399" w:rsidRDefault="00ED0399" w:rsidP="00C644F6">
            <w:pPr>
              <w:jc w:val="center"/>
            </w:pPr>
            <w:r w:rsidRPr="003C5EF1">
              <w:rPr>
                <w:rFonts w:hint="eastAsia"/>
              </w:rPr>
              <w:t>[</w:t>
            </w:r>
            <w:r w:rsidRPr="000E295C">
              <w:rPr>
                <w:rFonts w:hint="eastAsia"/>
              </w:rPr>
              <w:t>ð</w:t>
            </w:r>
            <w:r w:rsidRPr="003C5EF1">
              <w:t>]</w:t>
            </w:r>
          </w:p>
        </w:tc>
        <w:tc>
          <w:tcPr>
            <w:tcW w:w="457" w:type="pct"/>
            <w:vAlign w:val="center"/>
          </w:tcPr>
          <w:p w14:paraId="60F53E42" w14:textId="77777777" w:rsidR="00ED0399" w:rsidRDefault="00ED0399" w:rsidP="00C644F6">
            <w:pPr>
              <w:jc w:val="center"/>
            </w:pPr>
          </w:p>
        </w:tc>
        <w:tc>
          <w:tcPr>
            <w:tcW w:w="466" w:type="pct"/>
          </w:tcPr>
          <w:p w14:paraId="3B6261A3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(</w:t>
            </w:r>
            <w:r>
              <w:t>[r])</w:t>
            </w:r>
          </w:p>
        </w:tc>
      </w:tr>
      <w:tr w:rsidR="00ED0399" w14:paraId="0FE25FFB" w14:textId="77777777" w:rsidTr="00C644F6">
        <w:trPr>
          <w:jc w:val="center"/>
        </w:trPr>
        <w:tc>
          <w:tcPr>
            <w:tcW w:w="523" w:type="pct"/>
            <w:vMerge/>
            <w:vAlign w:val="center"/>
          </w:tcPr>
          <w:p w14:paraId="2174B975" w14:textId="77777777" w:rsidR="00ED0399" w:rsidRDefault="00ED0399" w:rsidP="00C644F6">
            <w:pPr>
              <w:jc w:val="center"/>
            </w:pPr>
          </w:p>
        </w:tc>
        <w:tc>
          <w:tcPr>
            <w:tcW w:w="696" w:type="pct"/>
            <w:vMerge w:val="restart"/>
            <w:vAlign w:val="center"/>
          </w:tcPr>
          <w:p w14:paraId="15FB8763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破擦音</w:t>
            </w:r>
          </w:p>
        </w:tc>
        <w:tc>
          <w:tcPr>
            <w:tcW w:w="1042" w:type="pct"/>
            <w:vAlign w:val="center"/>
          </w:tcPr>
          <w:p w14:paraId="6D85982F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清辅音</w:t>
            </w:r>
          </w:p>
        </w:tc>
        <w:tc>
          <w:tcPr>
            <w:tcW w:w="457" w:type="pct"/>
          </w:tcPr>
          <w:p w14:paraId="392C3E42" w14:textId="77777777" w:rsidR="00ED0399" w:rsidRDefault="00ED0399" w:rsidP="00C644F6">
            <w:pPr>
              <w:jc w:val="center"/>
            </w:pPr>
            <w:r w:rsidRPr="00650C5A">
              <w:rPr>
                <w:rFonts w:hint="eastAsia"/>
              </w:rPr>
              <w:t>[</w:t>
            </w:r>
            <w:r w:rsidRPr="000E295C">
              <w:t>tʃ</w:t>
            </w:r>
            <w:r w:rsidRPr="00650C5A">
              <w:t>]</w:t>
            </w:r>
          </w:p>
        </w:tc>
        <w:tc>
          <w:tcPr>
            <w:tcW w:w="447" w:type="pct"/>
          </w:tcPr>
          <w:p w14:paraId="715D3521" w14:textId="77777777" w:rsidR="00ED0399" w:rsidRDefault="00ED0399" w:rsidP="00C644F6">
            <w:pPr>
              <w:jc w:val="center"/>
            </w:pPr>
            <w:r w:rsidRPr="00650C5A">
              <w:rPr>
                <w:rFonts w:hint="eastAsia"/>
              </w:rPr>
              <w:t>[</w:t>
            </w:r>
            <w:r w:rsidRPr="000E295C">
              <w:t>tr</w:t>
            </w:r>
            <w:r w:rsidRPr="00650C5A">
              <w:t>]</w:t>
            </w:r>
          </w:p>
        </w:tc>
        <w:tc>
          <w:tcPr>
            <w:tcW w:w="457" w:type="pct"/>
          </w:tcPr>
          <w:p w14:paraId="1FCC13F3" w14:textId="77777777" w:rsidR="00ED0399" w:rsidRDefault="00ED0399" w:rsidP="00C644F6">
            <w:pPr>
              <w:jc w:val="center"/>
            </w:pPr>
            <w:r w:rsidRPr="00650C5A">
              <w:rPr>
                <w:rFonts w:hint="eastAsia"/>
              </w:rPr>
              <w:t>[</w:t>
            </w:r>
            <w:r w:rsidRPr="000E295C">
              <w:t>ts</w:t>
            </w:r>
            <w:r w:rsidRPr="00650C5A">
              <w:t>]</w:t>
            </w:r>
          </w:p>
        </w:tc>
        <w:tc>
          <w:tcPr>
            <w:tcW w:w="457" w:type="pct"/>
            <w:vAlign w:val="center"/>
          </w:tcPr>
          <w:p w14:paraId="7326068C" w14:textId="77777777" w:rsidR="00ED0399" w:rsidRDefault="00ED0399" w:rsidP="00C644F6">
            <w:pPr>
              <w:jc w:val="center"/>
            </w:pPr>
          </w:p>
        </w:tc>
        <w:tc>
          <w:tcPr>
            <w:tcW w:w="457" w:type="pct"/>
            <w:vAlign w:val="center"/>
          </w:tcPr>
          <w:p w14:paraId="14D62EAF" w14:textId="77777777" w:rsidR="00ED0399" w:rsidRDefault="00ED0399" w:rsidP="00C644F6">
            <w:pPr>
              <w:jc w:val="center"/>
            </w:pPr>
          </w:p>
        </w:tc>
        <w:tc>
          <w:tcPr>
            <w:tcW w:w="466" w:type="pct"/>
          </w:tcPr>
          <w:p w14:paraId="77C9B2EF" w14:textId="77777777" w:rsidR="00ED0399" w:rsidRDefault="00ED0399" w:rsidP="00C644F6">
            <w:pPr>
              <w:jc w:val="center"/>
            </w:pPr>
          </w:p>
        </w:tc>
      </w:tr>
      <w:tr w:rsidR="00ED0399" w14:paraId="073C442F" w14:textId="77777777" w:rsidTr="00C644F6">
        <w:trPr>
          <w:jc w:val="center"/>
        </w:trPr>
        <w:tc>
          <w:tcPr>
            <w:tcW w:w="523" w:type="pct"/>
            <w:vMerge/>
            <w:vAlign w:val="center"/>
          </w:tcPr>
          <w:p w14:paraId="7A88DC0C" w14:textId="77777777" w:rsidR="00ED0399" w:rsidRDefault="00ED0399" w:rsidP="00C644F6">
            <w:pPr>
              <w:jc w:val="center"/>
            </w:pPr>
          </w:p>
        </w:tc>
        <w:tc>
          <w:tcPr>
            <w:tcW w:w="696" w:type="pct"/>
            <w:vMerge/>
            <w:vAlign w:val="center"/>
          </w:tcPr>
          <w:p w14:paraId="6F6EBD94" w14:textId="77777777" w:rsidR="00ED0399" w:rsidRDefault="00ED0399" w:rsidP="00C644F6">
            <w:pPr>
              <w:jc w:val="center"/>
            </w:pPr>
          </w:p>
        </w:tc>
        <w:tc>
          <w:tcPr>
            <w:tcW w:w="1042" w:type="pct"/>
            <w:vAlign w:val="center"/>
          </w:tcPr>
          <w:p w14:paraId="066BD579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浊辅音</w:t>
            </w:r>
          </w:p>
        </w:tc>
        <w:tc>
          <w:tcPr>
            <w:tcW w:w="457" w:type="pct"/>
          </w:tcPr>
          <w:p w14:paraId="71E93C6D" w14:textId="77777777" w:rsidR="00ED0399" w:rsidRDefault="00ED0399" w:rsidP="00C644F6">
            <w:pPr>
              <w:jc w:val="center"/>
            </w:pPr>
            <w:r w:rsidRPr="00650C5A">
              <w:rPr>
                <w:rFonts w:hint="eastAsia"/>
              </w:rPr>
              <w:t>[</w:t>
            </w:r>
            <w:r w:rsidRPr="000E295C">
              <w:t>dʒ</w:t>
            </w:r>
            <w:r w:rsidRPr="00650C5A">
              <w:t>]</w:t>
            </w:r>
          </w:p>
        </w:tc>
        <w:tc>
          <w:tcPr>
            <w:tcW w:w="447" w:type="pct"/>
          </w:tcPr>
          <w:p w14:paraId="1BC007A7" w14:textId="77777777" w:rsidR="00ED0399" w:rsidRDefault="00ED0399" w:rsidP="00C644F6">
            <w:pPr>
              <w:jc w:val="center"/>
            </w:pPr>
            <w:r w:rsidRPr="00650C5A">
              <w:rPr>
                <w:rFonts w:hint="eastAsia"/>
              </w:rPr>
              <w:t>[</w:t>
            </w:r>
            <w:r w:rsidRPr="000E295C">
              <w:t>dr</w:t>
            </w:r>
            <w:r w:rsidRPr="00650C5A">
              <w:t>]</w:t>
            </w:r>
          </w:p>
        </w:tc>
        <w:tc>
          <w:tcPr>
            <w:tcW w:w="457" w:type="pct"/>
          </w:tcPr>
          <w:p w14:paraId="30F2546E" w14:textId="77777777" w:rsidR="00ED0399" w:rsidRDefault="00ED0399" w:rsidP="00C644F6">
            <w:pPr>
              <w:jc w:val="center"/>
            </w:pPr>
            <w:r w:rsidRPr="00650C5A">
              <w:rPr>
                <w:rFonts w:hint="eastAsia"/>
              </w:rPr>
              <w:t>[</w:t>
            </w:r>
            <w:r w:rsidRPr="000E295C">
              <w:t>dz</w:t>
            </w:r>
            <w:r w:rsidRPr="00650C5A">
              <w:t>]</w:t>
            </w:r>
          </w:p>
        </w:tc>
        <w:tc>
          <w:tcPr>
            <w:tcW w:w="457" w:type="pct"/>
            <w:vAlign w:val="center"/>
          </w:tcPr>
          <w:p w14:paraId="5B9DD3BB" w14:textId="77777777" w:rsidR="00ED0399" w:rsidRDefault="00ED0399" w:rsidP="00C644F6">
            <w:pPr>
              <w:jc w:val="center"/>
            </w:pPr>
          </w:p>
        </w:tc>
        <w:tc>
          <w:tcPr>
            <w:tcW w:w="457" w:type="pct"/>
            <w:vAlign w:val="center"/>
          </w:tcPr>
          <w:p w14:paraId="50D0899F" w14:textId="77777777" w:rsidR="00ED0399" w:rsidRDefault="00ED0399" w:rsidP="00C644F6">
            <w:pPr>
              <w:jc w:val="center"/>
            </w:pPr>
          </w:p>
        </w:tc>
        <w:tc>
          <w:tcPr>
            <w:tcW w:w="466" w:type="pct"/>
          </w:tcPr>
          <w:p w14:paraId="6B3C66AF" w14:textId="77777777" w:rsidR="00ED0399" w:rsidRDefault="00ED0399" w:rsidP="00C644F6">
            <w:pPr>
              <w:jc w:val="center"/>
            </w:pPr>
          </w:p>
        </w:tc>
      </w:tr>
      <w:tr w:rsidR="00ED0399" w14:paraId="24282688" w14:textId="77777777" w:rsidTr="00C644F6">
        <w:trPr>
          <w:jc w:val="center"/>
        </w:trPr>
        <w:tc>
          <w:tcPr>
            <w:tcW w:w="523" w:type="pct"/>
            <w:vMerge/>
            <w:vAlign w:val="center"/>
          </w:tcPr>
          <w:p w14:paraId="2E107540" w14:textId="77777777" w:rsidR="00ED0399" w:rsidRDefault="00ED0399" w:rsidP="00C644F6">
            <w:pPr>
              <w:jc w:val="center"/>
            </w:pPr>
          </w:p>
        </w:tc>
        <w:tc>
          <w:tcPr>
            <w:tcW w:w="696" w:type="pct"/>
            <w:vAlign w:val="center"/>
          </w:tcPr>
          <w:p w14:paraId="486ED83D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鼻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音</w:t>
            </w:r>
          </w:p>
        </w:tc>
        <w:tc>
          <w:tcPr>
            <w:tcW w:w="1042" w:type="pct"/>
            <w:vAlign w:val="center"/>
          </w:tcPr>
          <w:p w14:paraId="5F6A7AA5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浊辅音</w:t>
            </w:r>
          </w:p>
        </w:tc>
        <w:tc>
          <w:tcPr>
            <w:tcW w:w="457" w:type="pct"/>
          </w:tcPr>
          <w:p w14:paraId="12EFE7A8" w14:textId="77777777" w:rsidR="00ED0399" w:rsidRDefault="00ED0399" w:rsidP="00C644F6">
            <w:pPr>
              <w:jc w:val="center"/>
            </w:pPr>
            <w:r w:rsidRPr="00650C5A">
              <w:rPr>
                <w:rFonts w:hint="eastAsia"/>
              </w:rPr>
              <w:t>[</w:t>
            </w:r>
            <w:r>
              <w:t>m</w:t>
            </w:r>
            <w:r w:rsidRPr="00650C5A">
              <w:t>]</w:t>
            </w:r>
          </w:p>
        </w:tc>
        <w:tc>
          <w:tcPr>
            <w:tcW w:w="447" w:type="pct"/>
          </w:tcPr>
          <w:p w14:paraId="1896D819" w14:textId="77777777" w:rsidR="00ED0399" w:rsidRDefault="00ED0399" w:rsidP="00C644F6">
            <w:pPr>
              <w:jc w:val="center"/>
            </w:pPr>
            <w:r w:rsidRPr="00650C5A">
              <w:rPr>
                <w:rFonts w:hint="eastAsia"/>
              </w:rPr>
              <w:t>[</w:t>
            </w:r>
            <w:r>
              <w:t>n</w:t>
            </w:r>
            <w:r w:rsidRPr="00650C5A">
              <w:t>]</w:t>
            </w:r>
          </w:p>
        </w:tc>
        <w:tc>
          <w:tcPr>
            <w:tcW w:w="457" w:type="pct"/>
          </w:tcPr>
          <w:p w14:paraId="6DECF62B" w14:textId="77777777" w:rsidR="00ED0399" w:rsidRDefault="00ED0399" w:rsidP="00C644F6">
            <w:pPr>
              <w:jc w:val="center"/>
            </w:pPr>
            <w:r w:rsidRPr="00650C5A">
              <w:rPr>
                <w:rFonts w:hint="eastAsia"/>
              </w:rPr>
              <w:t>[</w:t>
            </w:r>
            <w:r w:rsidRPr="000E295C">
              <w:t>ŋ</w:t>
            </w:r>
            <w:r w:rsidRPr="00650C5A">
              <w:t>]</w:t>
            </w:r>
          </w:p>
        </w:tc>
        <w:tc>
          <w:tcPr>
            <w:tcW w:w="457" w:type="pct"/>
            <w:vAlign w:val="center"/>
          </w:tcPr>
          <w:p w14:paraId="36ACCD94" w14:textId="77777777" w:rsidR="00ED0399" w:rsidRDefault="00ED0399" w:rsidP="00C644F6">
            <w:pPr>
              <w:jc w:val="center"/>
            </w:pPr>
          </w:p>
        </w:tc>
        <w:tc>
          <w:tcPr>
            <w:tcW w:w="457" w:type="pct"/>
            <w:vAlign w:val="center"/>
          </w:tcPr>
          <w:p w14:paraId="1E576748" w14:textId="77777777" w:rsidR="00ED0399" w:rsidRDefault="00ED0399" w:rsidP="00C644F6">
            <w:pPr>
              <w:jc w:val="center"/>
            </w:pPr>
          </w:p>
        </w:tc>
        <w:tc>
          <w:tcPr>
            <w:tcW w:w="466" w:type="pct"/>
          </w:tcPr>
          <w:p w14:paraId="1A21F7B2" w14:textId="77777777" w:rsidR="00ED0399" w:rsidRDefault="00ED0399" w:rsidP="00C644F6">
            <w:pPr>
              <w:jc w:val="center"/>
            </w:pPr>
          </w:p>
        </w:tc>
      </w:tr>
      <w:tr w:rsidR="00ED0399" w14:paraId="62B67189" w14:textId="77777777" w:rsidTr="00C644F6">
        <w:trPr>
          <w:jc w:val="center"/>
        </w:trPr>
        <w:tc>
          <w:tcPr>
            <w:tcW w:w="523" w:type="pct"/>
            <w:vMerge/>
            <w:vAlign w:val="center"/>
          </w:tcPr>
          <w:p w14:paraId="335AF218" w14:textId="77777777" w:rsidR="00ED0399" w:rsidRDefault="00ED0399" w:rsidP="00C644F6">
            <w:pPr>
              <w:jc w:val="center"/>
            </w:pPr>
          </w:p>
        </w:tc>
        <w:tc>
          <w:tcPr>
            <w:tcW w:w="696" w:type="pct"/>
            <w:vAlign w:val="center"/>
          </w:tcPr>
          <w:p w14:paraId="43064F85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舌边音</w:t>
            </w:r>
          </w:p>
        </w:tc>
        <w:tc>
          <w:tcPr>
            <w:tcW w:w="1042" w:type="pct"/>
            <w:vAlign w:val="center"/>
          </w:tcPr>
          <w:p w14:paraId="6425821F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浊辅音</w:t>
            </w:r>
          </w:p>
        </w:tc>
        <w:tc>
          <w:tcPr>
            <w:tcW w:w="457" w:type="pct"/>
            <w:vAlign w:val="center"/>
          </w:tcPr>
          <w:p w14:paraId="0DFDD32E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[</w:t>
            </w:r>
            <w:r>
              <w:t>l]</w:t>
            </w:r>
          </w:p>
        </w:tc>
        <w:tc>
          <w:tcPr>
            <w:tcW w:w="447" w:type="pct"/>
            <w:vAlign w:val="center"/>
          </w:tcPr>
          <w:p w14:paraId="5D9B3F1C" w14:textId="77777777" w:rsidR="00ED0399" w:rsidRDefault="00ED0399" w:rsidP="00C644F6">
            <w:pPr>
              <w:jc w:val="center"/>
            </w:pPr>
          </w:p>
        </w:tc>
        <w:tc>
          <w:tcPr>
            <w:tcW w:w="457" w:type="pct"/>
            <w:vAlign w:val="center"/>
          </w:tcPr>
          <w:p w14:paraId="27D1063E" w14:textId="77777777" w:rsidR="00ED0399" w:rsidRDefault="00ED0399" w:rsidP="00C644F6">
            <w:pPr>
              <w:jc w:val="center"/>
            </w:pPr>
          </w:p>
        </w:tc>
        <w:tc>
          <w:tcPr>
            <w:tcW w:w="457" w:type="pct"/>
            <w:vAlign w:val="center"/>
          </w:tcPr>
          <w:p w14:paraId="18E92FAC" w14:textId="77777777" w:rsidR="00ED0399" w:rsidRDefault="00ED0399" w:rsidP="00C644F6">
            <w:pPr>
              <w:jc w:val="center"/>
            </w:pPr>
          </w:p>
        </w:tc>
        <w:tc>
          <w:tcPr>
            <w:tcW w:w="457" w:type="pct"/>
            <w:vAlign w:val="center"/>
          </w:tcPr>
          <w:p w14:paraId="44D6A756" w14:textId="77777777" w:rsidR="00ED0399" w:rsidRDefault="00ED0399" w:rsidP="00C644F6">
            <w:pPr>
              <w:jc w:val="center"/>
            </w:pPr>
          </w:p>
        </w:tc>
        <w:tc>
          <w:tcPr>
            <w:tcW w:w="466" w:type="pct"/>
          </w:tcPr>
          <w:p w14:paraId="79DE5D83" w14:textId="77777777" w:rsidR="00ED0399" w:rsidRDefault="00ED0399" w:rsidP="00C644F6">
            <w:pPr>
              <w:jc w:val="center"/>
            </w:pPr>
          </w:p>
        </w:tc>
      </w:tr>
      <w:tr w:rsidR="00ED0399" w14:paraId="6D59A047" w14:textId="77777777" w:rsidTr="00C644F6">
        <w:trPr>
          <w:jc w:val="center"/>
        </w:trPr>
        <w:tc>
          <w:tcPr>
            <w:tcW w:w="523" w:type="pct"/>
            <w:vMerge/>
            <w:vAlign w:val="center"/>
          </w:tcPr>
          <w:p w14:paraId="0C2E73DB" w14:textId="77777777" w:rsidR="00ED0399" w:rsidRDefault="00ED0399" w:rsidP="00C644F6">
            <w:pPr>
              <w:jc w:val="center"/>
            </w:pPr>
          </w:p>
        </w:tc>
        <w:tc>
          <w:tcPr>
            <w:tcW w:w="696" w:type="pct"/>
            <w:vAlign w:val="center"/>
          </w:tcPr>
          <w:p w14:paraId="6D1F5F4A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半元音</w:t>
            </w:r>
          </w:p>
        </w:tc>
        <w:tc>
          <w:tcPr>
            <w:tcW w:w="1042" w:type="pct"/>
            <w:vAlign w:val="center"/>
          </w:tcPr>
          <w:p w14:paraId="679785B4" w14:textId="77777777" w:rsidR="00ED0399" w:rsidRDefault="00ED0399" w:rsidP="00C644F6">
            <w:pPr>
              <w:jc w:val="center"/>
            </w:pPr>
            <w:r>
              <w:rPr>
                <w:rFonts w:hint="eastAsia"/>
              </w:rPr>
              <w:t>浊辅音</w:t>
            </w:r>
          </w:p>
        </w:tc>
        <w:tc>
          <w:tcPr>
            <w:tcW w:w="457" w:type="pct"/>
          </w:tcPr>
          <w:p w14:paraId="3AF132EB" w14:textId="77777777" w:rsidR="00ED0399" w:rsidRDefault="00ED0399" w:rsidP="00C644F6">
            <w:pPr>
              <w:jc w:val="center"/>
            </w:pPr>
            <w:r w:rsidRPr="00554DE5">
              <w:rPr>
                <w:rFonts w:hint="eastAsia"/>
              </w:rPr>
              <w:t>[</w:t>
            </w:r>
            <w:r>
              <w:t>j</w:t>
            </w:r>
            <w:r w:rsidRPr="00554DE5">
              <w:t>]</w:t>
            </w:r>
          </w:p>
        </w:tc>
        <w:tc>
          <w:tcPr>
            <w:tcW w:w="447" w:type="pct"/>
          </w:tcPr>
          <w:p w14:paraId="523B23C2" w14:textId="77777777" w:rsidR="00ED0399" w:rsidRDefault="00ED0399" w:rsidP="00C644F6">
            <w:pPr>
              <w:jc w:val="center"/>
            </w:pPr>
            <w:r w:rsidRPr="00554DE5">
              <w:rPr>
                <w:rFonts w:hint="eastAsia"/>
              </w:rPr>
              <w:t>[</w:t>
            </w:r>
            <w:r>
              <w:t>w</w:t>
            </w:r>
            <w:r w:rsidRPr="00554DE5">
              <w:t>]</w:t>
            </w:r>
          </w:p>
        </w:tc>
        <w:tc>
          <w:tcPr>
            <w:tcW w:w="457" w:type="pct"/>
            <w:vAlign w:val="center"/>
          </w:tcPr>
          <w:p w14:paraId="41D7A0C5" w14:textId="77777777" w:rsidR="00ED0399" w:rsidRDefault="00ED0399" w:rsidP="00C644F6">
            <w:pPr>
              <w:jc w:val="center"/>
            </w:pPr>
          </w:p>
        </w:tc>
        <w:tc>
          <w:tcPr>
            <w:tcW w:w="457" w:type="pct"/>
            <w:vAlign w:val="center"/>
          </w:tcPr>
          <w:p w14:paraId="083F7080" w14:textId="77777777" w:rsidR="00ED0399" w:rsidRDefault="00ED0399" w:rsidP="00C644F6">
            <w:pPr>
              <w:jc w:val="center"/>
            </w:pPr>
          </w:p>
        </w:tc>
        <w:tc>
          <w:tcPr>
            <w:tcW w:w="457" w:type="pct"/>
            <w:vAlign w:val="center"/>
          </w:tcPr>
          <w:p w14:paraId="04CB8431" w14:textId="77777777" w:rsidR="00ED0399" w:rsidRDefault="00ED0399" w:rsidP="00C644F6">
            <w:pPr>
              <w:jc w:val="center"/>
            </w:pPr>
          </w:p>
        </w:tc>
        <w:tc>
          <w:tcPr>
            <w:tcW w:w="466" w:type="pct"/>
          </w:tcPr>
          <w:p w14:paraId="0E9B0D4B" w14:textId="77777777" w:rsidR="00ED0399" w:rsidRDefault="00ED0399" w:rsidP="00C644F6">
            <w:pPr>
              <w:jc w:val="center"/>
            </w:pPr>
          </w:p>
        </w:tc>
      </w:tr>
    </w:tbl>
    <w:p w14:paraId="1441AA8B" w14:textId="77777777" w:rsidR="00ED0399" w:rsidRDefault="00ED0399" w:rsidP="00ED0399"/>
    <w:p w14:paraId="2266C02D" w14:textId="5B226A33" w:rsidR="00ED0399" w:rsidRDefault="00ED0399" w:rsidP="00ED0399">
      <w:r>
        <w:br w:type="page"/>
      </w:r>
    </w:p>
    <w:p w14:paraId="1EB68680" w14:textId="3C11FE81" w:rsidR="0079774E" w:rsidRPr="00F91E15" w:rsidRDefault="00FE773C" w:rsidP="00F91E15">
      <w:pPr>
        <w:outlineLvl w:val="0"/>
        <w:rPr>
          <w:color w:val="C00000"/>
        </w:rPr>
      </w:pPr>
      <w:r w:rsidRPr="00F91E15">
        <w:rPr>
          <w:rFonts w:hint="eastAsia"/>
          <w:color w:val="C00000"/>
        </w:rPr>
        <w:lastRenderedPageBreak/>
        <w:t>L</w:t>
      </w:r>
      <w:r w:rsidRPr="00F91E15">
        <w:rPr>
          <w:color w:val="C00000"/>
        </w:rPr>
        <w:t>esson 1</w:t>
      </w:r>
      <w:r w:rsidR="001D39C3">
        <w:rPr>
          <w:color w:val="C00000"/>
        </w:rPr>
        <w:t xml:space="preserve"> </w:t>
      </w:r>
      <w:r w:rsidR="001D39C3" w:rsidRPr="001D39C3">
        <w:rPr>
          <w:rFonts w:hint="eastAsia"/>
          <w:color w:val="C00000"/>
        </w:rPr>
        <w:t>元音音标——单元音</w:t>
      </w:r>
    </w:p>
    <w:p w14:paraId="33A24E42" w14:textId="77777777" w:rsidR="0060072F" w:rsidRDefault="0060072F"/>
    <w:p w14:paraId="32A463CA" w14:textId="04EF241E" w:rsidR="00FE773C" w:rsidRPr="00C01D78" w:rsidRDefault="001D39C3" w:rsidP="000343EC">
      <w:pPr>
        <w:pStyle w:val="a3"/>
        <w:numPr>
          <w:ilvl w:val="0"/>
          <w:numId w:val="6"/>
        </w:numPr>
        <w:ind w:firstLineChars="0"/>
        <w:rPr>
          <w:rFonts w:cs="Times New Roman"/>
        </w:rPr>
      </w:pPr>
      <w:r>
        <w:rPr>
          <w:rFonts w:cs="Times New Roman" w:hint="eastAsia"/>
        </w:rPr>
        <w:t>单元音</w:t>
      </w:r>
      <w:r>
        <w:rPr>
          <w:rFonts w:cs="Times New Roman" w:hint="eastAsia"/>
        </w:rPr>
        <w:t>-</w:t>
      </w:r>
      <w:r w:rsidR="00FE773C" w:rsidRPr="00C01D78">
        <w:rPr>
          <w:rFonts w:cs="Times New Roman" w:hint="eastAsia"/>
        </w:rPr>
        <w:t>前元音：</w:t>
      </w:r>
      <w:r w:rsidR="00FE773C" w:rsidRPr="00C01D78">
        <w:rPr>
          <w:rFonts w:cs="Times New Roman" w:hint="eastAsia"/>
        </w:rPr>
        <w:t>[</w:t>
      </w:r>
      <w:r w:rsidR="00FE773C" w:rsidRPr="00C01D78">
        <w:rPr>
          <w:rFonts w:cs="Times New Roman"/>
        </w:rPr>
        <w:t>i:], [</w:t>
      </w:r>
      <w:r w:rsidR="005E3ED7" w:rsidRPr="00C01D78">
        <w:rPr>
          <w:rFonts w:cs="Times New Roman"/>
        </w:rPr>
        <w:t>ɪ</w:t>
      </w:r>
      <w:r w:rsidR="00FE773C" w:rsidRPr="00C01D78">
        <w:rPr>
          <w:rFonts w:cs="Times New Roman"/>
        </w:rPr>
        <w:t>]</w:t>
      </w:r>
      <w:r w:rsidR="008A055B" w:rsidRPr="00C01D78">
        <w:rPr>
          <w:rFonts w:cs="Times New Roman" w:hint="eastAsia"/>
        </w:rPr>
        <w:t>,</w:t>
      </w:r>
      <w:r w:rsidR="008A055B" w:rsidRPr="00C01D78">
        <w:rPr>
          <w:rFonts w:cs="Times New Roman"/>
        </w:rPr>
        <w:t xml:space="preserve"> [e]</w:t>
      </w:r>
      <w:r w:rsidR="008A055B" w:rsidRPr="00C01D78">
        <w:rPr>
          <w:rFonts w:cs="Times New Roman" w:hint="eastAsia"/>
        </w:rPr>
        <w:t>,</w:t>
      </w:r>
      <w:r w:rsidR="008A055B" w:rsidRPr="00C01D78">
        <w:rPr>
          <w:rFonts w:cs="Times New Roman"/>
        </w:rPr>
        <w:t xml:space="preserve"> [</w:t>
      </w:r>
      <w:r w:rsidR="008A055B" w:rsidRPr="00C01D78">
        <w:rPr>
          <w:rFonts w:cs="Times New Roman" w:hint="eastAsia"/>
        </w:rPr>
        <w:t>æ</w:t>
      </w:r>
      <w:r w:rsidR="008A055B" w:rsidRPr="00C01D78">
        <w:rPr>
          <w:rFonts w:cs="Times New Roman"/>
        </w:rPr>
        <w:t>]</w:t>
      </w:r>
    </w:p>
    <w:p w14:paraId="0CC51181" w14:textId="32715740" w:rsidR="00FE773C" w:rsidRPr="00C01D78" w:rsidRDefault="001D39C3" w:rsidP="000343EC">
      <w:pPr>
        <w:pStyle w:val="a3"/>
        <w:numPr>
          <w:ilvl w:val="0"/>
          <w:numId w:val="6"/>
        </w:numPr>
        <w:ind w:firstLineChars="0"/>
      </w:pPr>
      <w:r>
        <w:rPr>
          <w:rFonts w:cs="Times New Roman" w:hint="eastAsia"/>
        </w:rPr>
        <w:t>单元音</w:t>
      </w:r>
      <w:r>
        <w:rPr>
          <w:rFonts w:cs="Times New Roman" w:hint="eastAsia"/>
        </w:rPr>
        <w:t>-</w:t>
      </w:r>
      <w:r w:rsidR="008A055B" w:rsidRPr="00C01D78">
        <w:rPr>
          <w:rFonts w:hint="eastAsia"/>
        </w:rPr>
        <w:t>中元音：</w:t>
      </w:r>
      <w:r w:rsidR="008A055B" w:rsidRPr="00C01D78">
        <w:rPr>
          <w:rFonts w:hint="eastAsia"/>
        </w:rPr>
        <w:t>[</w:t>
      </w:r>
      <w:r w:rsidR="008A055B" w:rsidRPr="00C01D78">
        <w:t>ʌ], [ə:], [ə]</w:t>
      </w:r>
    </w:p>
    <w:p w14:paraId="6F464BD0" w14:textId="79CC0727" w:rsidR="008A055B" w:rsidRPr="00C01D78" w:rsidRDefault="001D39C3" w:rsidP="000343EC">
      <w:pPr>
        <w:pStyle w:val="a3"/>
        <w:numPr>
          <w:ilvl w:val="0"/>
          <w:numId w:val="6"/>
        </w:numPr>
        <w:ind w:firstLineChars="0"/>
      </w:pPr>
      <w:r>
        <w:rPr>
          <w:rFonts w:cs="Times New Roman" w:hint="eastAsia"/>
        </w:rPr>
        <w:t>单元音</w:t>
      </w:r>
      <w:r>
        <w:rPr>
          <w:rFonts w:cs="Times New Roman" w:hint="eastAsia"/>
        </w:rPr>
        <w:t>-</w:t>
      </w:r>
      <w:r w:rsidR="008A055B" w:rsidRPr="00C01D78">
        <w:rPr>
          <w:rFonts w:hint="eastAsia"/>
        </w:rPr>
        <w:t>后元音：</w:t>
      </w:r>
      <w:r w:rsidR="008A055B" w:rsidRPr="00C01D78">
        <w:rPr>
          <w:rFonts w:hint="eastAsia"/>
        </w:rPr>
        <w:t>[</w:t>
      </w:r>
      <w:r w:rsidR="008A055B" w:rsidRPr="00C01D78">
        <w:t>a:], [ɔ], [ɔ:], [u], [u:]</w:t>
      </w:r>
    </w:p>
    <w:p w14:paraId="239BC425" w14:textId="51174636" w:rsidR="00DD41B0" w:rsidRPr="00C01D78" w:rsidRDefault="0079774E" w:rsidP="0079774E">
      <w:pPr>
        <w:rPr>
          <w:highlight w:val="yellow"/>
        </w:rPr>
      </w:pPr>
      <w:r w:rsidRPr="00C01D78">
        <w:rPr>
          <w:highlight w:val="yellow"/>
        </w:rPr>
        <w:t>Tips</w:t>
      </w:r>
      <w:r w:rsidRPr="00C01D78">
        <w:rPr>
          <w:rFonts w:hint="eastAsia"/>
          <w:highlight w:val="yellow"/>
        </w:rPr>
        <w:t>：</w:t>
      </w:r>
      <w:r w:rsidR="008A055B" w:rsidRPr="00C01D78">
        <w:rPr>
          <w:rFonts w:hint="eastAsia"/>
          <w:highlight w:val="yellow"/>
        </w:rPr>
        <w:t>元音——气流不受阻碍的音</w:t>
      </w:r>
      <w:r w:rsidR="00323B26" w:rsidRPr="00C01D78">
        <w:rPr>
          <w:rFonts w:hint="eastAsia"/>
          <w:highlight w:val="yellow"/>
        </w:rPr>
        <w:t>；</w:t>
      </w:r>
      <w:r w:rsidR="008A055B" w:rsidRPr="00C01D78">
        <w:rPr>
          <w:rFonts w:hint="eastAsia"/>
          <w:highlight w:val="yellow"/>
        </w:rPr>
        <w:t>辅音——气流受到阻碍的音</w:t>
      </w:r>
    </w:p>
    <w:p w14:paraId="04ED5977" w14:textId="01CBAF6D" w:rsidR="00837972" w:rsidRPr="00C01D78" w:rsidRDefault="00837972" w:rsidP="0079774E">
      <w:pPr>
        <w:rPr>
          <w:highlight w:val="yellow"/>
        </w:rPr>
      </w:pPr>
      <w:r w:rsidRPr="00C01D78">
        <w:rPr>
          <w:rFonts w:hint="eastAsia"/>
          <w:highlight w:val="yellow"/>
        </w:rPr>
        <w:t>Tips</w:t>
      </w:r>
      <w:r w:rsidRPr="00C01D78">
        <w:rPr>
          <w:rFonts w:hint="eastAsia"/>
          <w:highlight w:val="yellow"/>
        </w:rPr>
        <w:t>：单元音发音过程中口型保持不变</w:t>
      </w:r>
    </w:p>
    <w:p w14:paraId="38C72957" w14:textId="77777777" w:rsidR="0079774E" w:rsidRPr="00C01D78" w:rsidRDefault="0079774E"/>
    <w:p w14:paraId="71513E34" w14:textId="64FBFEDB" w:rsidR="008A055B" w:rsidRPr="00C01D78" w:rsidRDefault="008A055B" w:rsidP="0079774E">
      <w:r w:rsidRPr="00C01D78">
        <w:rPr>
          <w:rFonts w:cs="Times New Roman" w:hint="eastAsia"/>
        </w:rPr>
        <w:t>[</w:t>
      </w:r>
      <w:r w:rsidRPr="00C01D78">
        <w:rPr>
          <w:rFonts w:cs="Times New Roman"/>
        </w:rPr>
        <w:t>i:]</w:t>
      </w:r>
      <w:r w:rsidR="0079774E" w:rsidRPr="00C01D78">
        <w:rPr>
          <w:rFonts w:hint="eastAsia"/>
        </w:rPr>
        <w:t xml:space="preserve"> </w:t>
      </w:r>
      <w:r w:rsidRPr="00C01D78">
        <w:rPr>
          <w:rFonts w:hint="eastAsia"/>
        </w:rPr>
        <w:t>舌尖轻轻抵下齿龈</w:t>
      </w:r>
      <w:r w:rsidR="0079774E" w:rsidRPr="00C01D78">
        <w:rPr>
          <w:rFonts w:hint="eastAsia"/>
        </w:rPr>
        <w:t>；</w:t>
      </w:r>
      <w:r w:rsidRPr="00C01D78">
        <w:rPr>
          <w:rFonts w:hint="eastAsia"/>
        </w:rPr>
        <w:t>略略扁唇，像微笑口形</w:t>
      </w:r>
      <w:r w:rsidR="0079774E" w:rsidRPr="00C01D78">
        <w:rPr>
          <w:rFonts w:hint="eastAsia"/>
        </w:rPr>
        <w:t>；</w:t>
      </w:r>
      <w:r w:rsidRPr="00C01D78">
        <w:rPr>
          <w:rFonts w:hint="eastAsia"/>
        </w:rPr>
        <w:t>发音长</w:t>
      </w:r>
    </w:p>
    <w:p w14:paraId="73B34752" w14:textId="79A2455B" w:rsidR="008A055B" w:rsidRPr="00C01D78" w:rsidRDefault="008A055B" w:rsidP="0079774E">
      <w:pPr>
        <w:jc w:val="left"/>
      </w:pPr>
      <w:r w:rsidRPr="00C01D78">
        <w:rPr>
          <w:rFonts w:cs="Times New Roman"/>
        </w:rPr>
        <w:t>ch</w:t>
      </w:r>
      <w:r w:rsidRPr="00C01D78">
        <w:rPr>
          <w:rFonts w:cs="Times New Roman"/>
          <w:u w:val="single"/>
        </w:rPr>
        <w:t>ee</w:t>
      </w:r>
      <w:r w:rsidRPr="00C01D78">
        <w:rPr>
          <w:rFonts w:cs="Times New Roman"/>
        </w:rPr>
        <w:t>se, b</w:t>
      </w:r>
      <w:r w:rsidRPr="00C01D78">
        <w:rPr>
          <w:rFonts w:cs="Times New Roman"/>
          <w:u w:val="single"/>
        </w:rPr>
        <w:t>ee</w:t>
      </w:r>
      <w:r w:rsidRPr="00C01D78">
        <w:rPr>
          <w:rFonts w:cs="Times New Roman"/>
        </w:rPr>
        <w:t>f, pl</w:t>
      </w:r>
      <w:r w:rsidRPr="00C01D78">
        <w:rPr>
          <w:rFonts w:cs="Times New Roman"/>
          <w:u w:val="single"/>
        </w:rPr>
        <w:t>ea</w:t>
      </w:r>
      <w:r w:rsidRPr="00C01D78">
        <w:rPr>
          <w:rFonts w:cs="Times New Roman"/>
        </w:rPr>
        <w:t>se, sw</w:t>
      </w:r>
      <w:r w:rsidRPr="00C01D78">
        <w:rPr>
          <w:rFonts w:cs="Times New Roman"/>
          <w:u w:val="single"/>
        </w:rPr>
        <w:t>ee</w:t>
      </w:r>
      <w:r w:rsidRPr="00C01D78">
        <w:rPr>
          <w:rFonts w:cs="Times New Roman"/>
        </w:rPr>
        <w:t>t, t</w:t>
      </w:r>
      <w:r w:rsidRPr="00C01D78">
        <w:rPr>
          <w:rFonts w:cs="Times New Roman"/>
          <w:u w:val="single"/>
        </w:rPr>
        <w:t>ea</w:t>
      </w:r>
      <w:r w:rsidRPr="00C01D78">
        <w:rPr>
          <w:rFonts w:cs="Times New Roman"/>
        </w:rPr>
        <w:t>, sh</w:t>
      </w:r>
      <w:r w:rsidRPr="00C01D78">
        <w:rPr>
          <w:rFonts w:cs="Times New Roman"/>
          <w:u w:val="single"/>
        </w:rPr>
        <w:t>ee</w:t>
      </w:r>
      <w:r w:rsidRPr="00C01D78">
        <w:rPr>
          <w:rFonts w:cs="Times New Roman"/>
        </w:rPr>
        <w:t xml:space="preserve">p, </w:t>
      </w:r>
      <w:r w:rsidRPr="00C01D78">
        <w:rPr>
          <w:rFonts w:cs="Times New Roman"/>
          <w:u w:val="single"/>
        </w:rPr>
        <w:t>C</w:t>
      </w:r>
      <w:r w:rsidRPr="00C01D78">
        <w:rPr>
          <w:rFonts w:cs="Times New Roman"/>
        </w:rPr>
        <w:t xml:space="preserve">, </w:t>
      </w:r>
      <w:r w:rsidRPr="00C01D78">
        <w:rPr>
          <w:rFonts w:cs="Times New Roman"/>
          <w:u w:val="single"/>
        </w:rPr>
        <w:t>G</w:t>
      </w:r>
    </w:p>
    <w:p w14:paraId="60D15ECE" w14:textId="081EA49B" w:rsidR="00FE773C" w:rsidRPr="00C01D78" w:rsidRDefault="008A055B" w:rsidP="0079774E">
      <w:r w:rsidRPr="00C01D78">
        <w:rPr>
          <w:rFonts w:cs="Times New Roman"/>
        </w:rPr>
        <w:t>[</w:t>
      </w:r>
      <w:r w:rsidR="005E3ED7" w:rsidRPr="00C01D78">
        <w:rPr>
          <w:rFonts w:cs="Times New Roman"/>
        </w:rPr>
        <w:t>ɪ</w:t>
      </w:r>
      <w:r w:rsidRPr="00C01D78">
        <w:rPr>
          <w:rFonts w:cs="Times New Roman"/>
        </w:rPr>
        <w:t>]</w:t>
      </w:r>
      <w:r w:rsidR="0079774E" w:rsidRPr="00C01D78">
        <w:rPr>
          <w:rFonts w:hint="eastAsia"/>
        </w:rPr>
        <w:t xml:space="preserve"> </w:t>
      </w:r>
      <w:r w:rsidRPr="00C01D78">
        <w:rPr>
          <w:rFonts w:hint="eastAsia"/>
        </w:rPr>
        <w:t>比</w:t>
      </w:r>
      <w:r w:rsidR="00495B7B" w:rsidRPr="00C01D78">
        <w:rPr>
          <w:rFonts w:cs="Times New Roman" w:hint="eastAsia"/>
        </w:rPr>
        <w:t>[</w:t>
      </w:r>
      <w:r w:rsidR="00495B7B" w:rsidRPr="00C01D78">
        <w:rPr>
          <w:rFonts w:cs="Times New Roman"/>
        </w:rPr>
        <w:t>i:]</w:t>
      </w:r>
      <w:r w:rsidRPr="00C01D78">
        <w:rPr>
          <w:rFonts w:hint="eastAsia"/>
        </w:rPr>
        <w:t>嘴角略收小一点</w:t>
      </w:r>
      <w:r w:rsidR="000343EC" w:rsidRPr="00C01D78">
        <w:rPr>
          <w:rFonts w:hint="eastAsia"/>
        </w:rPr>
        <w:t>，</w:t>
      </w:r>
      <w:r w:rsidRPr="00C01D78">
        <w:rPr>
          <w:rFonts w:hint="eastAsia"/>
        </w:rPr>
        <w:t>短元音</w:t>
      </w:r>
    </w:p>
    <w:p w14:paraId="33C1DAC0" w14:textId="514427BD" w:rsidR="00FE773C" w:rsidRPr="00C01D78" w:rsidRDefault="008A055B" w:rsidP="0079774E">
      <w:pPr>
        <w:jc w:val="left"/>
        <w:rPr>
          <w:rFonts w:cs="Times New Roman"/>
        </w:rPr>
      </w:pPr>
      <w:r w:rsidRPr="00C01D78">
        <w:rPr>
          <w:rFonts w:cs="Times New Roman"/>
        </w:rPr>
        <w:t>s</w:t>
      </w:r>
      <w:r w:rsidRPr="00C01D78">
        <w:rPr>
          <w:rFonts w:cs="Times New Roman"/>
          <w:u w:val="single"/>
        </w:rPr>
        <w:t>i</w:t>
      </w:r>
      <w:r w:rsidRPr="00C01D78">
        <w:rPr>
          <w:rFonts w:cs="Times New Roman"/>
        </w:rPr>
        <w:t>t, p</w:t>
      </w:r>
      <w:r w:rsidRPr="00C01D78">
        <w:rPr>
          <w:rFonts w:cs="Times New Roman"/>
          <w:u w:val="single"/>
        </w:rPr>
        <w:t>i</w:t>
      </w:r>
      <w:r w:rsidRPr="00C01D78">
        <w:rPr>
          <w:rFonts w:cs="Times New Roman"/>
        </w:rPr>
        <w:t>t, h</w:t>
      </w:r>
      <w:r w:rsidRPr="00C01D78">
        <w:rPr>
          <w:rFonts w:cs="Times New Roman"/>
          <w:u w:val="single"/>
        </w:rPr>
        <w:t>i</w:t>
      </w:r>
      <w:r w:rsidRPr="00C01D78">
        <w:rPr>
          <w:rFonts w:cs="Times New Roman"/>
        </w:rPr>
        <w:t>t, sh</w:t>
      </w:r>
      <w:r w:rsidRPr="00C01D78">
        <w:rPr>
          <w:rFonts w:cs="Times New Roman"/>
          <w:u w:val="single"/>
        </w:rPr>
        <w:t>i</w:t>
      </w:r>
      <w:r w:rsidRPr="00C01D78">
        <w:rPr>
          <w:rFonts w:cs="Times New Roman"/>
        </w:rPr>
        <w:t>p, b</w:t>
      </w:r>
      <w:r w:rsidRPr="00C01D78">
        <w:rPr>
          <w:rFonts w:cs="Times New Roman"/>
          <w:u w:val="single"/>
        </w:rPr>
        <w:t>i</w:t>
      </w:r>
      <w:r w:rsidRPr="00C01D78">
        <w:rPr>
          <w:rFonts w:cs="Times New Roman"/>
        </w:rPr>
        <w:t>g</w:t>
      </w:r>
    </w:p>
    <w:p w14:paraId="3FB357AE" w14:textId="3A324CBA" w:rsidR="00495B7B" w:rsidRPr="00C01D78" w:rsidRDefault="00FA2883" w:rsidP="00495B7B">
      <w:pPr>
        <w:rPr>
          <w:highlight w:val="yellow"/>
        </w:rPr>
      </w:pPr>
      <w:r w:rsidRPr="00C01D78">
        <w:rPr>
          <w:rFonts w:hint="eastAsia"/>
          <w:highlight w:val="yellow"/>
        </w:rPr>
        <w:t>Tips</w:t>
      </w:r>
      <w:r w:rsidR="00495B7B" w:rsidRPr="00C01D78">
        <w:rPr>
          <w:rFonts w:hint="eastAsia"/>
          <w:highlight w:val="yellow"/>
        </w:rPr>
        <w:t>：</w:t>
      </w:r>
      <w:r w:rsidRPr="00C01D78">
        <w:rPr>
          <w:rFonts w:hint="eastAsia"/>
          <w:highlight w:val="yellow"/>
        </w:rPr>
        <w:t>[</w:t>
      </w:r>
      <w:r w:rsidRPr="00C01D78">
        <w:rPr>
          <w:highlight w:val="yellow"/>
        </w:rPr>
        <w:t>i:]</w:t>
      </w:r>
      <w:r w:rsidRPr="00C01D78">
        <w:rPr>
          <w:rFonts w:hint="eastAsia"/>
          <w:highlight w:val="yellow"/>
        </w:rPr>
        <w:t>发音嘴往两边咧；</w:t>
      </w:r>
      <w:r w:rsidR="00495B7B" w:rsidRPr="00C01D78">
        <w:rPr>
          <w:highlight w:val="yellow"/>
        </w:rPr>
        <w:t xml:space="preserve">beach </w:t>
      </w:r>
      <w:r w:rsidR="00495B7B" w:rsidRPr="00C01D78">
        <w:rPr>
          <w:rFonts w:hint="eastAsia"/>
          <w:highlight w:val="yellow"/>
        </w:rPr>
        <w:t>[</w:t>
      </w:r>
      <w:r w:rsidR="00495B7B" w:rsidRPr="00C01D78">
        <w:rPr>
          <w:highlight w:val="yellow"/>
        </w:rPr>
        <w:t>i:]/bitch [ɪ]</w:t>
      </w:r>
      <w:r w:rsidR="00495B7B" w:rsidRPr="00C01D78">
        <w:rPr>
          <w:rFonts w:hint="eastAsia"/>
          <w:highlight w:val="yellow"/>
        </w:rPr>
        <w:t>，</w:t>
      </w:r>
      <w:r w:rsidR="00495B7B" w:rsidRPr="00C01D78">
        <w:rPr>
          <w:rFonts w:hint="eastAsia"/>
          <w:highlight w:val="yellow"/>
        </w:rPr>
        <w:t>s</w:t>
      </w:r>
      <w:r w:rsidR="00495B7B" w:rsidRPr="00C01D78">
        <w:rPr>
          <w:highlight w:val="yellow"/>
        </w:rPr>
        <w:t xml:space="preserve">heet </w:t>
      </w:r>
      <w:r w:rsidR="00495B7B" w:rsidRPr="00C01D78">
        <w:rPr>
          <w:rFonts w:hint="eastAsia"/>
          <w:highlight w:val="yellow"/>
        </w:rPr>
        <w:t>[</w:t>
      </w:r>
      <w:r w:rsidR="00495B7B" w:rsidRPr="00C01D78">
        <w:rPr>
          <w:highlight w:val="yellow"/>
        </w:rPr>
        <w:t>i:]/shit [ɪ]</w:t>
      </w:r>
      <w:r w:rsidR="00D03633" w:rsidRPr="00C01D78">
        <w:rPr>
          <w:rFonts w:hint="eastAsia"/>
          <w:highlight w:val="yellow"/>
        </w:rPr>
        <w:t>，</w:t>
      </w:r>
      <w:r w:rsidR="00D03633" w:rsidRPr="00C01D78">
        <w:rPr>
          <w:rFonts w:hint="eastAsia"/>
          <w:highlight w:val="yellow"/>
        </w:rPr>
        <w:t>leak</w:t>
      </w:r>
      <w:r w:rsidR="00D03633" w:rsidRPr="00C01D78">
        <w:rPr>
          <w:highlight w:val="yellow"/>
        </w:rPr>
        <w:t xml:space="preserve"> </w:t>
      </w:r>
      <w:r w:rsidR="00D03633" w:rsidRPr="00C01D78">
        <w:rPr>
          <w:rFonts w:hint="eastAsia"/>
          <w:highlight w:val="yellow"/>
        </w:rPr>
        <w:t>[</w:t>
      </w:r>
      <w:r w:rsidR="00D03633" w:rsidRPr="00C01D78">
        <w:rPr>
          <w:highlight w:val="yellow"/>
        </w:rPr>
        <w:t>i:]/lick [ɪ]</w:t>
      </w:r>
      <w:r w:rsidR="00D03633" w:rsidRPr="00C01D78">
        <w:rPr>
          <w:rFonts w:hint="eastAsia"/>
          <w:highlight w:val="yellow"/>
        </w:rPr>
        <w:t>，</w:t>
      </w:r>
      <w:r w:rsidR="00D03633" w:rsidRPr="00C01D78">
        <w:rPr>
          <w:rFonts w:hint="eastAsia"/>
          <w:highlight w:val="yellow"/>
        </w:rPr>
        <w:t>s</w:t>
      </w:r>
      <w:r w:rsidR="00D03633" w:rsidRPr="00C01D78">
        <w:rPr>
          <w:highlight w:val="yellow"/>
        </w:rPr>
        <w:t xml:space="preserve">heep </w:t>
      </w:r>
      <w:r w:rsidR="00D03633" w:rsidRPr="00C01D78">
        <w:rPr>
          <w:rFonts w:hint="eastAsia"/>
          <w:highlight w:val="yellow"/>
        </w:rPr>
        <w:t>[</w:t>
      </w:r>
      <w:r w:rsidR="00D03633" w:rsidRPr="00C01D78">
        <w:rPr>
          <w:highlight w:val="yellow"/>
        </w:rPr>
        <w:t>i:]/ship [ɪ]</w:t>
      </w:r>
      <w:r w:rsidR="00D03633" w:rsidRPr="00C01D78">
        <w:rPr>
          <w:rFonts w:hint="eastAsia"/>
          <w:highlight w:val="yellow"/>
        </w:rPr>
        <w:t>，</w:t>
      </w:r>
      <w:r w:rsidR="00D03633" w:rsidRPr="00C01D78">
        <w:rPr>
          <w:rFonts w:hint="eastAsia"/>
          <w:highlight w:val="yellow"/>
        </w:rPr>
        <w:t>l</w:t>
      </w:r>
      <w:r w:rsidR="00D03633" w:rsidRPr="00C01D78">
        <w:rPr>
          <w:highlight w:val="yellow"/>
        </w:rPr>
        <w:t xml:space="preserve">eave </w:t>
      </w:r>
      <w:r w:rsidR="00D03633" w:rsidRPr="00C01D78">
        <w:rPr>
          <w:rFonts w:hint="eastAsia"/>
          <w:highlight w:val="yellow"/>
        </w:rPr>
        <w:t>[</w:t>
      </w:r>
      <w:r w:rsidR="00D03633" w:rsidRPr="00C01D78">
        <w:rPr>
          <w:highlight w:val="yellow"/>
        </w:rPr>
        <w:t>i:]/live [ɪ]</w:t>
      </w:r>
    </w:p>
    <w:p w14:paraId="058B5292" w14:textId="4DC25CFB" w:rsidR="00495B7B" w:rsidRPr="00C01D78" w:rsidRDefault="00495B7B" w:rsidP="0079774E">
      <w:pPr>
        <w:jc w:val="left"/>
      </w:pPr>
    </w:p>
    <w:p w14:paraId="7B9E8E81" w14:textId="716B7B33" w:rsidR="0062079A" w:rsidRPr="00C01D78" w:rsidRDefault="00DD41B0" w:rsidP="0079774E">
      <w:r w:rsidRPr="00C01D78">
        <w:rPr>
          <w:rFonts w:cs="Times New Roman"/>
        </w:rPr>
        <w:t>[e]</w:t>
      </w:r>
      <w:r w:rsidR="0079774E" w:rsidRPr="00C01D78">
        <w:rPr>
          <w:rFonts w:hint="eastAsia"/>
        </w:rPr>
        <w:t xml:space="preserve"> </w:t>
      </w:r>
      <w:r w:rsidR="008A055B" w:rsidRPr="00C01D78">
        <w:rPr>
          <w:rFonts w:hint="eastAsia"/>
        </w:rPr>
        <w:t>舌尖轻抵齿龈</w:t>
      </w:r>
      <w:r w:rsidR="0079774E" w:rsidRPr="00C01D78">
        <w:rPr>
          <w:rFonts w:hint="eastAsia"/>
        </w:rPr>
        <w:t>；</w:t>
      </w:r>
      <w:r w:rsidR="008A055B" w:rsidRPr="00C01D78">
        <w:rPr>
          <w:rFonts w:hint="eastAsia"/>
        </w:rPr>
        <w:t>口略开</w:t>
      </w:r>
      <w:r w:rsidR="000343EC" w:rsidRPr="00C01D78">
        <w:rPr>
          <w:rFonts w:hint="eastAsia"/>
        </w:rPr>
        <w:t>，</w:t>
      </w:r>
      <w:r w:rsidR="008A055B" w:rsidRPr="00C01D78">
        <w:rPr>
          <w:rFonts w:hint="eastAsia"/>
        </w:rPr>
        <w:t>上下齿之间可放一个食指头</w:t>
      </w:r>
      <w:r w:rsidR="0062079A" w:rsidRPr="00C01D78">
        <w:rPr>
          <w:rFonts w:hint="eastAsia"/>
        </w:rPr>
        <w:t>，口形自然放松</w:t>
      </w:r>
      <w:r w:rsidR="0079774E" w:rsidRPr="00C01D78">
        <w:rPr>
          <w:rFonts w:hint="eastAsia"/>
        </w:rPr>
        <w:t>；</w:t>
      </w:r>
      <w:r w:rsidR="0062079A" w:rsidRPr="00C01D78">
        <w:rPr>
          <w:rFonts w:hint="eastAsia"/>
        </w:rPr>
        <w:t>短元音</w:t>
      </w:r>
      <w:r w:rsidRPr="00C01D78">
        <w:rPr>
          <w:rFonts w:hint="eastAsia"/>
        </w:rPr>
        <w:t xml:space="preserve"> </w:t>
      </w:r>
    </w:p>
    <w:p w14:paraId="12B6AE23" w14:textId="448360E7" w:rsidR="0062079A" w:rsidRPr="00C01D78" w:rsidRDefault="0062079A" w:rsidP="0079774E">
      <w:pPr>
        <w:jc w:val="left"/>
      </w:pPr>
      <w:r w:rsidRPr="00C01D78">
        <w:rPr>
          <w:rFonts w:hint="eastAsia"/>
        </w:rPr>
        <w:t>b</w:t>
      </w:r>
      <w:r w:rsidRPr="00C01D78">
        <w:rPr>
          <w:rFonts w:hint="eastAsia"/>
          <w:u w:val="single"/>
        </w:rPr>
        <w:t>e</w:t>
      </w:r>
      <w:r w:rsidRPr="00C01D78">
        <w:rPr>
          <w:rFonts w:hint="eastAsia"/>
        </w:rPr>
        <w:t>d</w:t>
      </w:r>
      <w:r w:rsidRPr="00C01D78">
        <w:t>, h</w:t>
      </w:r>
      <w:r w:rsidRPr="00C01D78">
        <w:rPr>
          <w:u w:val="single"/>
        </w:rPr>
        <w:t>ea</w:t>
      </w:r>
      <w:r w:rsidRPr="00C01D78">
        <w:t>d, p</w:t>
      </w:r>
      <w:r w:rsidRPr="00C01D78">
        <w:rPr>
          <w:u w:val="single"/>
        </w:rPr>
        <w:t>e</w:t>
      </w:r>
      <w:r w:rsidRPr="00C01D78">
        <w:t>t,</w:t>
      </w:r>
      <w:r w:rsidR="00FA2883" w:rsidRPr="00C01D78">
        <w:t xml:space="preserve"> </w:t>
      </w:r>
      <w:r w:rsidRPr="00C01D78">
        <w:t>br</w:t>
      </w:r>
      <w:r w:rsidRPr="00C01D78">
        <w:rPr>
          <w:u w:val="single"/>
        </w:rPr>
        <w:t>ea</w:t>
      </w:r>
      <w:r w:rsidRPr="00C01D78">
        <w:t>d, r</w:t>
      </w:r>
      <w:r w:rsidRPr="00C01D78">
        <w:rPr>
          <w:u w:val="single"/>
        </w:rPr>
        <w:t>e</w:t>
      </w:r>
      <w:r w:rsidRPr="00C01D78">
        <w:t>d, s</w:t>
      </w:r>
      <w:r w:rsidRPr="00C01D78">
        <w:rPr>
          <w:u w:val="single"/>
        </w:rPr>
        <w:t>e</w:t>
      </w:r>
      <w:r w:rsidRPr="00C01D78">
        <w:t>nd</w:t>
      </w:r>
    </w:p>
    <w:p w14:paraId="52F7B709" w14:textId="48801697" w:rsidR="0062079A" w:rsidRPr="00C01D78" w:rsidRDefault="00DD41B0" w:rsidP="0079774E">
      <w:r w:rsidRPr="00C01D78">
        <w:rPr>
          <w:rFonts w:cs="Times New Roman"/>
        </w:rPr>
        <w:t>[</w:t>
      </w:r>
      <w:r w:rsidRPr="00C01D78">
        <w:rPr>
          <w:rFonts w:cs="Times New Roman" w:hint="eastAsia"/>
        </w:rPr>
        <w:t>æ</w:t>
      </w:r>
      <w:r w:rsidRPr="00C01D78">
        <w:rPr>
          <w:rFonts w:cs="Times New Roman"/>
        </w:rPr>
        <w:t>]</w:t>
      </w:r>
      <w:r w:rsidR="0079774E" w:rsidRPr="00C01D78">
        <w:rPr>
          <w:rFonts w:hint="eastAsia"/>
        </w:rPr>
        <w:t xml:space="preserve"> </w:t>
      </w:r>
      <w:r w:rsidR="0062079A" w:rsidRPr="00C01D78">
        <w:rPr>
          <w:rFonts w:hint="eastAsia"/>
        </w:rPr>
        <w:t>舌尖抵下齿龈</w:t>
      </w:r>
      <w:r w:rsidR="0079774E" w:rsidRPr="00C01D78">
        <w:rPr>
          <w:rFonts w:hint="eastAsia"/>
        </w:rPr>
        <w:t>；</w:t>
      </w:r>
      <w:r w:rsidR="0062079A" w:rsidRPr="00C01D78">
        <w:rPr>
          <w:rFonts w:hint="eastAsia"/>
        </w:rPr>
        <w:t>双唇尽量向两边张开，嘴角肌肉紧张</w:t>
      </w:r>
      <w:r w:rsidR="0079774E" w:rsidRPr="00C01D78">
        <w:rPr>
          <w:rFonts w:hint="eastAsia"/>
        </w:rPr>
        <w:t>；</w:t>
      </w:r>
      <w:r w:rsidR="0062079A" w:rsidRPr="00C01D78">
        <w:rPr>
          <w:rFonts w:hint="eastAsia"/>
        </w:rPr>
        <w:t>开口大，上下齿之间可容纳两指宽</w:t>
      </w:r>
    </w:p>
    <w:p w14:paraId="1D3C2E90" w14:textId="7F294B77" w:rsidR="0062079A" w:rsidRPr="00C01D78" w:rsidRDefault="0062079A">
      <w:r w:rsidRPr="00C01D78">
        <w:t>b</w:t>
      </w:r>
      <w:r w:rsidRPr="00C01D78">
        <w:rPr>
          <w:u w:val="single"/>
        </w:rPr>
        <w:t>a</w:t>
      </w:r>
      <w:r w:rsidRPr="00C01D78">
        <w:t>d, m</w:t>
      </w:r>
      <w:r w:rsidRPr="00C01D78">
        <w:rPr>
          <w:u w:val="single"/>
        </w:rPr>
        <w:t>a</w:t>
      </w:r>
      <w:r w:rsidRPr="00C01D78">
        <w:t>p, f</w:t>
      </w:r>
      <w:r w:rsidRPr="00C01D78">
        <w:rPr>
          <w:u w:val="single"/>
        </w:rPr>
        <w:t>a</w:t>
      </w:r>
      <w:r w:rsidRPr="00C01D78">
        <w:t>nt</w:t>
      </w:r>
      <w:r w:rsidRPr="00C01D78">
        <w:rPr>
          <w:u w:val="single"/>
        </w:rPr>
        <w:t>a</w:t>
      </w:r>
      <w:r w:rsidRPr="00C01D78">
        <w:t>stic, s</w:t>
      </w:r>
      <w:r w:rsidRPr="00C01D78">
        <w:rPr>
          <w:u w:val="single"/>
        </w:rPr>
        <w:t>a</w:t>
      </w:r>
      <w:r w:rsidRPr="00C01D78">
        <w:t>d</w:t>
      </w:r>
    </w:p>
    <w:p w14:paraId="447FFBF2" w14:textId="6C3BBBFF" w:rsidR="00495B7B" w:rsidRPr="00C01D78" w:rsidRDefault="00FA2883" w:rsidP="00495B7B">
      <w:pPr>
        <w:rPr>
          <w:highlight w:val="yellow"/>
        </w:rPr>
      </w:pPr>
      <w:r w:rsidRPr="00C01D78">
        <w:rPr>
          <w:rFonts w:hint="eastAsia"/>
          <w:highlight w:val="yellow"/>
        </w:rPr>
        <w:t>Tips</w:t>
      </w:r>
      <w:r w:rsidR="00495B7B" w:rsidRPr="00C01D78">
        <w:rPr>
          <w:rFonts w:hint="eastAsia"/>
          <w:highlight w:val="yellow"/>
        </w:rPr>
        <w:t>：</w:t>
      </w:r>
      <w:r w:rsidR="00495B7B" w:rsidRPr="00C01D78">
        <w:rPr>
          <w:highlight w:val="yellow"/>
        </w:rPr>
        <w:t>[</w:t>
      </w:r>
      <w:r w:rsidR="00495B7B" w:rsidRPr="00C01D78">
        <w:rPr>
          <w:rFonts w:hint="eastAsia"/>
          <w:highlight w:val="yellow"/>
        </w:rPr>
        <w:t>æ</w:t>
      </w:r>
      <w:r w:rsidR="00495B7B" w:rsidRPr="00C01D78">
        <w:rPr>
          <w:highlight w:val="yellow"/>
        </w:rPr>
        <w:t>]</w:t>
      </w:r>
      <w:r w:rsidR="00495B7B" w:rsidRPr="00C01D78">
        <w:rPr>
          <w:rFonts w:hint="eastAsia"/>
          <w:highlight w:val="yellow"/>
        </w:rPr>
        <w:t>发音比</w:t>
      </w:r>
      <w:r w:rsidR="00495B7B" w:rsidRPr="00C01D78">
        <w:rPr>
          <w:highlight w:val="yellow"/>
        </w:rPr>
        <w:t>[e]</w:t>
      </w:r>
      <w:r w:rsidR="00495B7B" w:rsidRPr="00C01D78">
        <w:rPr>
          <w:rFonts w:hint="eastAsia"/>
          <w:highlight w:val="yellow"/>
        </w:rPr>
        <w:t>更大，有点呕吐的感觉；</w:t>
      </w:r>
      <w:r w:rsidR="00495B7B" w:rsidRPr="00C01D78">
        <w:rPr>
          <w:highlight w:val="yellow"/>
        </w:rPr>
        <w:t>[</w:t>
      </w:r>
      <w:r w:rsidR="00495B7B" w:rsidRPr="00C01D78">
        <w:rPr>
          <w:rFonts w:hint="eastAsia"/>
          <w:highlight w:val="yellow"/>
        </w:rPr>
        <w:t>æ</w:t>
      </w:r>
      <w:r w:rsidR="00495B7B" w:rsidRPr="00C01D78">
        <w:rPr>
          <w:highlight w:val="yellow"/>
        </w:rPr>
        <w:t>]</w:t>
      </w:r>
      <w:r w:rsidR="00495B7B" w:rsidRPr="00C01D78">
        <w:rPr>
          <w:rFonts w:hint="eastAsia"/>
          <w:highlight w:val="yellow"/>
        </w:rPr>
        <w:t>在英音和美音中的区别不是很明显</w:t>
      </w:r>
      <w:r w:rsidRPr="00C01D78">
        <w:rPr>
          <w:rFonts w:hint="eastAsia"/>
          <w:highlight w:val="yellow"/>
        </w:rPr>
        <w:t>，只是美音比英音发音特别往两边咧</w:t>
      </w:r>
    </w:p>
    <w:p w14:paraId="6F534F41" w14:textId="77777777" w:rsidR="005E3ED7" w:rsidRPr="00C01D78" w:rsidRDefault="005E3ED7" w:rsidP="0079774E"/>
    <w:p w14:paraId="0DFA31E5" w14:textId="00BD0AC8" w:rsidR="0062079A" w:rsidRPr="00C01D78" w:rsidRDefault="00DD41B0" w:rsidP="0079774E">
      <w:r w:rsidRPr="00C01D78">
        <w:rPr>
          <w:rFonts w:hint="eastAsia"/>
        </w:rPr>
        <w:t>[</w:t>
      </w:r>
      <w:r w:rsidRPr="00C01D78">
        <w:t>ʌ]</w:t>
      </w:r>
      <w:r w:rsidR="0079774E" w:rsidRPr="00C01D78">
        <w:rPr>
          <w:rFonts w:hint="eastAsia"/>
        </w:rPr>
        <w:t xml:space="preserve"> </w:t>
      </w:r>
      <w:r w:rsidR="0062079A" w:rsidRPr="00C01D78">
        <w:rPr>
          <w:rFonts w:hint="eastAsia"/>
        </w:rPr>
        <w:t>短音</w:t>
      </w:r>
      <w:r w:rsidR="0079774E" w:rsidRPr="00C01D78">
        <w:rPr>
          <w:rFonts w:hint="eastAsia"/>
        </w:rPr>
        <w:t>；</w:t>
      </w:r>
      <w:r w:rsidR="0062079A" w:rsidRPr="00C01D78">
        <w:rPr>
          <w:rFonts w:hint="eastAsia"/>
        </w:rPr>
        <w:t>在微笑的基础上略微将口开大一点</w:t>
      </w:r>
    </w:p>
    <w:p w14:paraId="3C0C939C" w14:textId="77777777" w:rsidR="0079774E" w:rsidRPr="00C01D78" w:rsidRDefault="0062079A">
      <w:r w:rsidRPr="00C01D78">
        <w:t>c</w:t>
      </w:r>
      <w:r w:rsidRPr="00C01D78">
        <w:rPr>
          <w:u w:val="single"/>
        </w:rPr>
        <w:t>u</w:t>
      </w:r>
      <w:r w:rsidRPr="00C01D78">
        <w:t>p, b</w:t>
      </w:r>
      <w:r w:rsidRPr="00C01D78">
        <w:rPr>
          <w:u w:val="single"/>
        </w:rPr>
        <w:t>u</w:t>
      </w:r>
      <w:r w:rsidRPr="00C01D78">
        <w:t>s, c</w:t>
      </w:r>
      <w:r w:rsidRPr="00C01D78">
        <w:rPr>
          <w:u w:val="single"/>
        </w:rPr>
        <w:t>o</w:t>
      </w:r>
      <w:r w:rsidRPr="00C01D78">
        <w:t>me, tr</w:t>
      </w:r>
      <w:r w:rsidRPr="00C01D78">
        <w:rPr>
          <w:u w:val="single"/>
        </w:rPr>
        <w:t>ou</w:t>
      </w:r>
      <w:r w:rsidRPr="00C01D78">
        <w:t>ble, bl</w:t>
      </w:r>
      <w:r w:rsidRPr="00C01D78">
        <w:rPr>
          <w:u w:val="single"/>
        </w:rPr>
        <w:t>oo</w:t>
      </w:r>
      <w:r w:rsidRPr="00C01D78">
        <w:t>d, sh</w:t>
      </w:r>
      <w:r w:rsidRPr="00C01D78">
        <w:rPr>
          <w:u w:val="single"/>
        </w:rPr>
        <w:t>u</w:t>
      </w:r>
      <w:r w:rsidRPr="00C01D78">
        <w:t xml:space="preserve">t </w:t>
      </w:r>
      <w:r w:rsidRPr="00C01D78">
        <w:rPr>
          <w:u w:val="single"/>
        </w:rPr>
        <w:t>u</w:t>
      </w:r>
      <w:r w:rsidRPr="00C01D78">
        <w:t>p, number, love</w:t>
      </w:r>
    </w:p>
    <w:p w14:paraId="208B52A9" w14:textId="17613627" w:rsidR="005E3ED7" w:rsidRPr="00C01D78" w:rsidRDefault="00FA2883" w:rsidP="0079774E">
      <w:pPr>
        <w:rPr>
          <w:highlight w:val="yellow"/>
        </w:rPr>
      </w:pPr>
      <w:r w:rsidRPr="00C01D78">
        <w:rPr>
          <w:rFonts w:hint="eastAsia"/>
          <w:highlight w:val="yellow"/>
        </w:rPr>
        <w:t>Tips</w:t>
      </w:r>
      <w:r w:rsidRPr="00C01D78">
        <w:rPr>
          <w:rFonts w:hint="eastAsia"/>
          <w:highlight w:val="yellow"/>
        </w:rPr>
        <w:t>：</w:t>
      </w:r>
      <w:r w:rsidRPr="00C01D78">
        <w:rPr>
          <w:rFonts w:hint="eastAsia"/>
          <w:highlight w:val="yellow"/>
        </w:rPr>
        <w:t>[</w:t>
      </w:r>
      <w:r w:rsidRPr="00C01D78">
        <w:rPr>
          <w:highlight w:val="yellow"/>
        </w:rPr>
        <w:t>ʌ]</w:t>
      </w:r>
      <w:r w:rsidRPr="00C01D78">
        <w:rPr>
          <w:rFonts w:hint="eastAsia"/>
          <w:highlight w:val="yellow"/>
        </w:rPr>
        <w:t>和中文拼音的</w:t>
      </w:r>
      <w:r w:rsidRPr="00C01D78">
        <w:rPr>
          <w:rFonts w:hint="eastAsia"/>
          <w:highlight w:val="yellow"/>
        </w:rPr>
        <w:t>a</w:t>
      </w:r>
      <w:r w:rsidRPr="00C01D78">
        <w:rPr>
          <w:rFonts w:hint="eastAsia"/>
          <w:highlight w:val="yellow"/>
        </w:rPr>
        <w:t>很像，区别在于</w:t>
      </w:r>
      <w:r w:rsidRPr="00C01D78">
        <w:rPr>
          <w:rFonts w:hint="eastAsia"/>
          <w:highlight w:val="yellow"/>
        </w:rPr>
        <w:t>[</w:t>
      </w:r>
      <w:r w:rsidRPr="00C01D78">
        <w:rPr>
          <w:highlight w:val="yellow"/>
        </w:rPr>
        <w:t>ʌ]</w:t>
      </w:r>
      <w:r w:rsidRPr="00C01D78">
        <w:rPr>
          <w:rFonts w:hint="eastAsia"/>
          <w:highlight w:val="yellow"/>
        </w:rPr>
        <w:t>是个短音</w:t>
      </w:r>
    </w:p>
    <w:p w14:paraId="6DDEDCF4" w14:textId="77777777" w:rsidR="00FA2883" w:rsidRPr="00C01D78" w:rsidRDefault="00FA2883" w:rsidP="0079774E"/>
    <w:p w14:paraId="072F6988" w14:textId="4241B58E" w:rsidR="0062079A" w:rsidRPr="00C01D78" w:rsidRDefault="00DD41B0" w:rsidP="0079774E">
      <w:r w:rsidRPr="00C01D78">
        <w:t>[ə:]</w:t>
      </w:r>
      <w:r w:rsidR="0079774E" w:rsidRPr="00C01D78">
        <w:rPr>
          <w:rFonts w:hint="eastAsia"/>
        </w:rPr>
        <w:t xml:space="preserve"> </w:t>
      </w:r>
      <w:r w:rsidR="0062079A" w:rsidRPr="00C01D78">
        <w:rPr>
          <w:rFonts w:hint="eastAsia"/>
        </w:rPr>
        <w:t>微笑，扁唇</w:t>
      </w:r>
      <w:r w:rsidR="0079774E" w:rsidRPr="00C01D78">
        <w:rPr>
          <w:rFonts w:hint="eastAsia"/>
        </w:rPr>
        <w:t>；</w:t>
      </w:r>
      <w:r w:rsidR="0062079A" w:rsidRPr="00C01D78">
        <w:rPr>
          <w:rFonts w:hint="eastAsia"/>
        </w:rPr>
        <w:t>长元音</w:t>
      </w:r>
    </w:p>
    <w:p w14:paraId="232DDD74" w14:textId="739EEBF7" w:rsidR="0079774E" w:rsidRPr="00C01D78" w:rsidRDefault="00FA2883" w:rsidP="0062079A">
      <w:r w:rsidRPr="00C01D78">
        <w:rPr>
          <w:rFonts w:hint="eastAsia"/>
        </w:rPr>
        <w:t>h</w:t>
      </w:r>
      <w:r w:rsidR="0062079A" w:rsidRPr="00C01D78">
        <w:rPr>
          <w:u w:val="single"/>
        </w:rPr>
        <w:t>er</w:t>
      </w:r>
      <w:r w:rsidR="0062079A" w:rsidRPr="00C01D78">
        <w:t>, w</w:t>
      </w:r>
      <w:r w:rsidR="0062079A" w:rsidRPr="00C01D78">
        <w:rPr>
          <w:u w:val="single"/>
        </w:rPr>
        <w:t>or</w:t>
      </w:r>
      <w:r w:rsidR="0062079A" w:rsidRPr="00C01D78">
        <w:t>k, f</w:t>
      </w:r>
      <w:r w:rsidR="0062079A" w:rsidRPr="00C01D78">
        <w:rPr>
          <w:u w:val="single"/>
        </w:rPr>
        <w:t>ir</w:t>
      </w:r>
      <w:r w:rsidR="0062079A" w:rsidRPr="00C01D78">
        <w:t>st, b</w:t>
      </w:r>
      <w:r w:rsidR="0062079A" w:rsidRPr="00C01D78">
        <w:rPr>
          <w:u w:val="single"/>
        </w:rPr>
        <w:t>ir</w:t>
      </w:r>
      <w:r w:rsidR="0062079A" w:rsidRPr="00C01D78">
        <w:t>thday, univ</w:t>
      </w:r>
      <w:r w:rsidR="0062079A" w:rsidRPr="00C01D78">
        <w:rPr>
          <w:u w:val="single"/>
        </w:rPr>
        <w:t>er</w:t>
      </w:r>
      <w:r w:rsidR="0062079A" w:rsidRPr="00C01D78">
        <w:t>sity</w:t>
      </w:r>
    </w:p>
    <w:p w14:paraId="13F7B5E4" w14:textId="6312C5CF" w:rsidR="0062079A" w:rsidRPr="00C01D78" w:rsidRDefault="00DD41B0" w:rsidP="0079774E">
      <w:r w:rsidRPr="00C01D78">
        <w:t>[ə]</w:t>
      </w:r>
      <w:r w:rsidR="0079774E" w:rsidRPr="00C01D78">
        <w:rPr>
          <w:rFonts w:hint="eastAsia"/>
        </w:rPr>
        <w:t xml:space="preserve"> </w:t>
      </w:r>
      <w:r w:rsidR="0062079A" w:rsidRPr="00C01D78">
        <w:rPr>
          <w:rFonts w:hint="eastAsia"/>
        </w:rPr>
        <w:t>略微开口，从喉咙里自然发出轻微的音</w:t>
      </w:r>
      <w:r w:rsidR="0079774E" w:rsidRPr="00C01D78">
        <w:rPr>
          <w:rFonts w:hint="eastAsia"/>
        </w:rPr>
        <w:t>；</w:t>
      </w:r>
      <w:r w:rsidR="0062079A" w:rsidRPr="00C01D78">
        <w:rPr>
          <w:rFonts w:hint="eastAsia"/>
        </w:rPr>
        <w:t>短元音</w:t>
      </w:r>
    </w:p>
    <w:p w14:paraId="107DA691" w14:textId="661AAB94" w:rsidR="0062079A" w:rsidRPr="00C01D78" w:rsidRDefault="0062079A">
      <w:r w:rsidRPr="00C01D78">
        <w:rPr>
          <w:rFonts w:hint="eastAsia"/>
        </w:rPr>
        <w:t>fa</w:t>
      </w:r>
      <w:r w:rsidRPr="00C01D78">
        <w:t>m</w:t>
      </w:r>
      <w:r w:rsidRPr="00C01D78">
        <w:rPr>
          <w:u w:val="single"/>
        </w:rPr>
        <w:t>ou</w:t>
      </w:r>
      <w:r w:rsidRPr="00C01D78">
        <w:t>s, ide</w:t>
      </w:r>
      <w:r w:rsidRPr="00C01D78">
        <w:rPr>
          <w:u w:val="single"/>
        </w:rPr>
        <w:t>a</w:t>
      </w:r>
      <w:r w:rsidRPr="00C01D78">
        <w:t xml:space="preserve">, </w:t>
      </w:r>
      <w:r w:rsidRPr="00C01D78">
        <w:rPr>
          <w:u w:val="single"/>
        </w:rPr>
        <w:t>o</w:t>
      </w:r>
      <w:r w:rsidRPr="00C01D78">
        <w:t>f, delici</w:t>
      </w:r>
      <w:r w:rsidRPr="00C01D78">
        <w:rPr>
          <w:u w:val="single"/>
        </w:rPr>
        <w:t>ou</w:t>
      </w:r>
      <w:r w:rsidRPr="00C01D78">
        <w:t>s, Chin</w:t>
      </w:r>
      <w:r w:rsidRPr="00C01D78">
        <w:rPr>
          <w:u w:val="single"/>
        </w:rPr>
        <w:t>a</w:t>
      </w:r>
    </w:p>
    <w:p w14:paraId="69830990" w14:textId="64D23FFF" w:rsidR="00FA2883" w:rsidRPr="00C01D78" w:rsidRDefault="00FA2883" w:rsidP="00FA2883">
      <w:pPr>
        <w:rPr>
          <w:highlight w:val="yellow"/>
        </w:rPr>
      </w:pPr>
      <w:r w:rsidRPr="00C01D78">
        <w:rPr>
          <w:highlight w:val="yellow"/>
        </w:rPr>
        <w:t>T</w:t>
      </w:r>
      <w:r w:rsidRPr="00C01D78">
        <w:rPr>
          <w:rFonts w:hint="eastAsia"/>
          <w:highlight w:val="yellow"/>
        </w:rPr>
        <w:t>ips</w:t>
      </w:r>
      <w:r w:rsidRPr="00C01D78">
        <w:rPr>
          <w:rFonts w:hint="eastAsia"/>
          <w:highlight w:val="yellow"/>
        </w:rPr>
        <w:t>：</w:t>
      </w:r>
      <w:r w:rsidRPr="00C01D78">
        <w:rPr>
          <w:rFonts w:hint="eastAsia"/>
          <w:highlight w:val="yellow"/>
        </w:rPr>
        <w:t>r</w:t>
      </w:r>
      <w:r w:rsidRPr="00C01D78">
        <w:rPr>
          <w:rFonts w:hint="eastAsia"/>
          <w:highlight w:val="yellow"/>
        </w:rPr>
        <w:t>在元音后——美音卷舌；</w:t>
      </w:r>
      <w:r w:rsidRPr="00C01D78">
        <w:rPr>
          <w:rFonts w:hint="eastAsia"/>
          <w:highlight w:val="yellow"/>
        </w:rPr>
        <w:t>r</w:t>
      </w:r>
      <w:r w:rsidRPr="00C01D78">
        <w:rPr>
          <w:rFonts w:hint="eastAsia"/>
          <w:highlight w:val="yellow"/>
        </w:rPr>
        <w:t>在元音后——英音不卷舌</w:t>
      </w:r>
      <w:r w:rsidR="00BF5D33" w:rsidRPr="00C01D78">
        <w:rPr>
          <w:rFonts w:hint="eastAsia"/>
          <w:highlight w:val="yellow"/>
        </w:rPr>
        <w:t>（</w:t>
      </w:r>
      <w:r w:rsidR="00BF5D33" w:rsidRPr="00C01D78">
        <w:rPr>
          <w:rFonts w:hint="eastAsia"/>
          <w:highlight w:val="yellow"/>
        </w:rPr>
        <w:t>r</w:t>
      </w:r>
      <w:r w:rsidR="00BF5D33" w:rsidRPr="00C01D78">
        <w:rPr>
          <w:rFonts w:hint="eastAsia"/>
          <w:highlight w:val="yellow"/>
        </w:rPr>
        <w:t>消失了）</w:t>
      </w:r>
    </w:p>
    <w:p w14:paraId="2A6A3F8B" w14:textId="77777777" w:rsidR="005E3ED7" w:rsidRPr="00C01D78" w:rsidRDefault="005E3ED7"/>
    <w:p w14:paraId="2E899A46" w14:textId="762F66B6" w:rsidR="0062079A" w:rsidRPr="00C01D78" w:rsidRDefault="00DD41B0" w:rsidP="005E3ED7">
      <w:r w:rsidRPr="00C01D78">
        <w:rPr>
          <w:rFonts w:hint="eastAsia"/>
        </w:rPr>
        <w:t>[</w:t>
      </w:r>
      <w:r w:rsidRPr="00C01D78">
        <w:t>a:]</w:t>
      </w:r>
      <w:r w:rsidR="005E3ED7" w:rsidRPr="00C01D78">
        <w:rPr>
          <w:rFonts w:hint="eastAsia"/>
        </w:rPr>
        <w:t xml:space="preserve"> </w:t>
      </w:r>
      <w:r w:rsidR="0062079A" w:rsidRPr="00C01D78">
        <w:rPr>
          <w:rFonts w:hint="eastAsia"/>
        </w:rPr>
        <w:t>松弛自然，口开到最大，不要噘嘴</w:t>
      </w:r>
      <w:r w:rsidR="005E3ED7" w:rsidRPr="00C01D78">
        <w:rPr>
          <w:rFonts w:hint="eastAsia"/>
        </w:rPr>
        <w:t>；</w:t>
      </w:r>
      <w:r w:rsidR="0062079A" w:rsidRPr="00C01D78">
        <w:rPr>
          <w:rFonts w:hint="eastAsia"/>
        </w:rPr>
        <w:t>长元音</w:t>
      </w:r>
    </w:p>
    <w:p w14:paraId="650066D7" w14:textId="4A7FE45A" w:rsidR="0062079A" w:rsidRPr="00C01D78" w:rsidRDefault="0062079A">
      <w:r w:rsidRPr="00C01D78">
        <w:rPr>
          <w:rFonts w:hint="eastAsia"/>
        </w:rPr>
        <w:t>c</w:t>
      </w:r>
      <w:r w:rsidRPr="00C01D78">
        <w:rPr>
          <w:u w:val="single"/>
        </w:rPr>
        <w:t>ar</w:t>
      </w:r>
      <w:r w:rsidRPr="00C01D78">
        <w:t>, h</w:t>
      </w:r>
      <w:r w:rsidRPr="00C01D78">
        <w:rPr>
          <w:u w:val="single"/>
        </w:rPr>
        <w:t>ear</w:t>
      </w:r>
      <w:r w:rsidRPr="00C01D78">
        <w:t>t, b</w:t>
      </w:r>
      <w:r w:rsidRPr="00C01D78">
        <w:rPr>
          <w:u w:val="single"/>
        </w:rPr>
        <w:t>ar</w:t>
      </w:r>
      <w:r w:rsidRPr="00C01D78">
        <w:t>k, p</w:t>
      </w:r>
      <w:r w:rsidRPr="00C01D78">
        <w:rPr>
          <w:u w:val="single"/>
        </w:rPr>
        <w:t>ar</w:t>
      </w:r>
      <w:r w:rsidRPr="00C01D78">
        <w:t>k</w:t>
      </w:r>
    </w:p>
    <w:p w14:paraId="74B03624" w14:textId="195C6041" w:rsidR="008907A0" w:rsidRPr="00C01D78" w:rsidRDefault="008907A0" w:rsidP="008907A0">
      <w:pPr>
        <w:rPr>
          <w:highlight w:val="yellow"/>
        </w:rPr>
      </w:pPr>
      <w:r w:rsidRPr="00C01D78">
        <w:rPr>
          <w:rFonts w:hint="eastAsia"/>
          <w:highlight w:val="yellow"/>
        </w:rPr>
        <w:t>T</w:t>
      </w:r>
      <w:r w:rsidRPr="00C01D78">
        <w:rPr>
          <w:highlight w:val="yellow"/>
        </w:rPr>
        <w:t>ips</w:t>
      </w:r>
      <w:r w:rsidRPr="00C01D78">
        <w:rPr>
          <w:rFonts w:hint="eastAsia"/>
          <w:highlight w:val="yellow"/>
        </w:rPr>
        <w:t>：美音发音没那么靠后；英音发音像唱美声，很靠后：</w:t>
      </w:r>
      <w:r w:rsidRPr="00C01D78">
        <w:rPr>
          <w:rFonts w:hint="eastAsia"/>
          <w:highlight w:val="yellow"/>
        </w:rPr>
        <w:t>P</w:t>
      </w:r>
      <w:r w:rsidRPr="00C01D78">
        <w:rPr>
          <w:highlight w:val="yellow"/>
          <w:u w:val="single"/>
        </w:rPr>
        <w:t>a</w:t>
      </w:r>
      <w:r w:rsidRPr="00C01D78">
        <w:rPr>
          <w:highlight w:val="yellow"/>
        </w:rPr>
        <w:t>p</w:t>
      </w:r>
      <w:r w:rsidRPr="00C01D78">
        <w:rPr>
          <w:highlight w:val="yellow"/>
          <w:u w:val="single"/>
        </w:rPr>
        <w:t>a</w:t>
      </w:r>
      <w:r w:rsidRPr="00C01D78">
        <w:rPr>
          <w:rFonts w:hint="eastAsia"/>
          <w:highlight w:val="yellow"/>
        </w:rPr>
        <w:t xml:space="preserve"> S</w:t>
      </w:r>
      <w:r w:rsidRPr="00C01D78">
        <w:rPr>
          <w:highlight w:val="yellow"/>
        </w:rPr>
        <w:t>m</w:t>
      </w:r>
      <w:r w:rsidRPr="00C01D78">
        <w:rPr>
          <w:highlight w:val="yellow"/>
          <w:u w:val="single"/>
        </w:rPr>
        <w:t>ar</w:t>
      </w:r>
      <w:r w:rsidRPr="00C01D78">
        <w:rPr>
          <w:highlight w:val="yellow"/>
        </w:rPr>
        <w:t>t</w:t>
      </w:r>
      <w:r w:rsidRPr="00C01D78">
        <w:rPr>
          <w:rFonts w:hint="eastAsia"/>
          <w:highlight w:val="yellow"/>
        </w:rPr>
        <w:t xml:space="preserve"> </w:t>
      </w:r>
      <w:r w:rsidRPr="00C01D78">
        <w:rPr>
          <w:rFonts w:hint="eastAsia"/>
          <w:highlight w:val="yellow"/>
          <w:u w:val="single"/>
        </w:rPr>
        <w:t>A</w:t>
      </w:r>
      <w:r w:rsidRPr="00C01D78">
        <w:rPr>
          <w:highlight w:val="yellow"/>
        </w:rPr>
        <w:t>fternoon</w:t>
      </w:r>
      <w:r w:rsidRPr="00C01D78">
        <w:rPr>
          <w:rFonts w:hint="eastAsia"/>
          <w:highlight w:val="yellow"/>
        </w:rPr>
        <w:t xml:space="preserve"> D</w:t>
      </w:r>
      <w:r w:rsidRPr="00C01D78">
        <w:rPr>
          <w:highlight w:val="yellow"/>
        </w:rPr>
        <w:t>em</w:t>
      </w:r>
      <w:r w:rsidRPr="00C01D78">
        <w:rPr>
          <w:highlight w:val="yellow"/>
          <w:u w:val="single"/>
        </w:rPr>
        <w:t>a</w:t>
      </w:r>
      <w:r w:rsidRPr="00C01D78">
        <w:rPr>
          <w:highlight w:val="yellow"/>
        </w:rPr>
        <w:t>nd</w:t>
      </w:r>
      <w:r w:rsidRPr="00C01D78">
        <w:rPr>
          <w:rFonts w:hint="eastAsia"/>
          <w:highlight w:val="yellow"/>
        </w:rPr>
        <w:t xml:space="preserve"> </w:t>
      </w:r>
      <w:r w:rsidRPr="00C01D78">
        <w:rPr>
          <w:highlight w:val="yellow"/>
        </w:rPr>
        <w:t>T</w:t>
      </w:r>
      <w:r w:rsidRPr="00C01D78">
        <w:rPr>
          <w:highlight w:val="yellow"/>
          <w:u w:val="single"/>
        </w:rPr>
        <w:t>a</w:t>
      </w:r>
      <w:r w:rsidRPr="00C01D78">
        <w:rPr>
          <w:highlight w:val="yellow"/>
        </w:rPr>
        <w:t>sk</w:t>
      </w:r>
    </w:p>
    <w:p w14:paraId="271A01DC" w14:textId="10F7419B" w:rsidR="008907A0" w:rsidRPr="00C01D78" w:rsidRDefault="008907A0" w:rsidP="008907A0">
      <w:pPr>
        <w:rPr>
          <w:highlight w:val="yellow"/>
        </w:rPr>
      </w:pPr>
      <w:r w:rsidRPr="00C01D78">
        <w:rPr>
          <w:rFonts w:hint="eastAsia"/>
          <w:highlight w:val="yellow"/>
        </w:rPr>
        <w:t>Tips</w:t>
      </w:r>
      <w:r w:rsidRPr="00C01D78">
        <w:rPr>
          <w:rFonts w:hint="eastAsia"/>
          <w:highlight w:val="yellow"/>
        </w:rPr>
        <w:t>：字母</w:t>
      </w:r>
      <w:r w:rsidRPr="00C01D78">
        <w:rPr>
          <w:rFonts w:hint="eastAsia"/>
          <w:highlight w:val="yellow"/>
        </w:rPr>
        <w:t>a</w:t>
      </w:r>
      <w:r w:rsidRPr="00C01D78">
        <w:rPr>
          <w:rFonts w:hint="eastAsia"/>
          <w:highlight w:val="yellow"/>
        </w:rPr>
        <w:t>的发音出现在</w:t>
      </w:r>
      <w:r w:rsidRPr="00C01D78">
        <w:rPr>
          <w:rFonts w:hint="eastAsia"/>
          <w:highlight w:val="yellow"/>
        </w:rPr>
        <w:t>-</w:t>
      </w:r>
      <w:r w:rsidRPr="00C01D78">
        <w:rPr>
          <w:highlight w:val="yellow"/>
        </w:rPr>
        <w:t>ss, -st, -th, -ff, -of, -nce, -nt</w:t>
      </w:r>
      <w:r w:rsidRPr="00C01D78">
        <w:rPr>
          <w:rFonts w:hint="eastAsia"/>
          <w:highlight w:val="yellow"/>
        </w:rPr>
        <w:t>等前面时，美音把</w:t>
      </w:r>
      <w:r w:rsidRPr="00C01D78">
        <w:rPr>
          <w:rFonts w:hint="eastAsia"/>
          <w:highlight w:val="yellow"/>
        </w:rPr>
        <w:t>a</w:t>
      </w:r>
      <w:r w:rsidRPr="00C01D78">
        <w:rPr>
          <w:rFonts w:hint="eastAsia"/>
          <w:highlight w:val="yellow"/>
        </w:rPr>
        <w:t>读为</w:t>
      </w:r>
      <w:r w:rsidRPr="00C01D78">
        <w:rPr>
          <w:rFonts w:hint="eastAsia"/>
          <w:highlight w:val="yellow"/>
        </w:rPr>
        <w:t>/æ</w:t>
      </w:r>
      <w:r w:rsidRPr="00C01D78">
        <w:rPr>
          <w:highlight w:val="yellow"/>
        </w:rPr>
        <w:t>/</w:t>
      </w:r>
      <w:r w:rsidRPr="00C01D78">
        <w:rPr>
          <w:rFonts w:hint="eastAsia"/>
          <w:highlight w:val="yellow"/>
        </w:rPr>
        <w:t>，英音常保持原有发音</w:t>
      </w:r>
      <w:r w:rsidRPr="00C01D78">
        <w:rPr>
          <w:rFonts w:hint="eastAsia"/>
          <w:highlight w:val="yellow"/>
        </w:rPr>
        <w:t>[</w:t>
      </w:r>
      <w:r w:rsidRPr="00C01D78">
        <w:rPr>
          <w:highlight w:val="yellow"/>
        </w:rPr>
        <w:t>a:]</w:t>
      </w:r>
    </w:p>
    <w:p w14:paraId="2BC61549" w14:textId="77777777" w:rsidR="008907A0" w:rsidRPr="00C01D78" w:rsidRDefault="008907A0" w:rsidP="008907A0">
      <w:r w:rsidRPr="00C01D78">
        <w:rPr>
          <w:highlight w:val="yellow"/>
        </w:rPr>
        <w:t>c</w:t>
      </w:r>
      <w:r w:rsidRPr="00C01D78">
        <w:rPr>
          <w:highlight w:val="yellow"/>
          <w:u w:val="single"/>
        </w:rPr>
        <w:t>a</w:t>
      </w:r>
      <w:r w:rsidRPr="00C01D78">
        <w:rPr>
          <w:highlight w:val="yellow"/>
        </w:rPr>
        <w:t>n</w:t>
      </w:r>
      <w:bookmarkStart w:id="1" w:name="OLE_LINK1"/>
      <w:r w:rsidRPr="00C01D78">
        <w:rPr>
          <w:highlight w:val="yellow"/>
        </w:rPr>
        <w:t>'</w:t>
      </w:r>
      <w:bookmarkEnd w:id="1"/>
      <w:r w:rsidRPr="00C01D78">
        <w:rPr>
          <w:highlight w:val="yellow"/>
        </w:rPr>
        <w:t>t</w:t>
      </w:r>
      <w:r w:rsidRPr="00C01D78">
        <w:rPr>
          <w:rFonts w:hint="eastAsia"/>
          <w:highlight w:val="yellow"/>
        </w:rPr>
        <w:t xml:space="preserve">, </w:t>
      </w:r>
      <w:r w:rsidRPr="00C01D78">
        <w:rPr>
          <w:highlight w:val="yellow"/>
        </w:rPr>
        <w:t>f</w:t>
      </w:r>
      <w:r w:rsidRPr="00C01D78">
        <w:rPr>
          <w:highlight w:val="yellow"/>
          <w:u w:val="single"/>
        </w:rPr>
        <w:t>a</w:t>
      </w:r>
      <w:r w:rsidRPr="00C01D78">
        <w:rPr>
          <w:highlight w:val="yellow"/>
        </w:rPr>
        <w:t>st,</w:t>
      </w:r>
      <w:r w:rsidRPr="00C01D78">
        <w:rPr>
          <w:rFonts w:hint="eastAsia"/>
          <w:highlight w:val="yellow"/>
        </w:rPr>
        <w:t xml:space="preserve"> </w:t>
      </w:r>
      <w:r w:rsidRPr="00C01D78">
        <w:rPr>
          <w:highlight w:val="yellow"/>
        </w:rPr>
        <w:t>m</w:t>
      </w:r>
      <w:r w:rsidRPr="00C01D78">
        <w:rPr>
          <w:highlight w:val="yellow"/>
          <w:u w:val="single"/>
        </w:rPr>
        <w:t>a</w:t>
      </w:r>
      <w:r w:rsidRPr="00C01D78">
        <w:rPr>
          <w:highlight w:val="yellow"/>
        </w:rPr>
        <w:t>ster,</w:t>
      </w:r>
      <w:r w:rsidRPr="00C01D78">
        <w:rPr>
          <w:rFonts w:hint="eastAsia"/>
          <w:highlight w:val="yellow"/>
        </w:rPr>
        <w:t xml:space="preserve"> </w:t>
      </w:r>
      <w:r w:rsidRPr="00C01D78">
        <w:rPr>
          <w:highlight w:val="yellow"/>
        </w:rPr>
        <w:t>a gl</w:t>
      </w:r>
      <w:r w:rsidRPr="00C01D78">
        <w:rPr>
          <w:highlight w:val="yellow"/>
          <w:u w:val="single"/>
        </w:rPr>
        <w:t>a</w:t>
      </w:r>
      <w:r w:rsidRPr="00C01D78">
        <w:rPr>
          <w:highlight w:val="yellow"/>
        </w:rPr>
        <w:t>ss of wate</w:t>
      </w:r>
      <w:r w:rsidRPr="00C01D78">
        <w:rPr>
          <w:highlight w:val="yellow"/>
          <w:u w:val="single"/>
        </w:rPr>
        <w:t>r</w:t>
      </w:r>
      <w:r w:rsidRPr="00C01D78">
        <w:rPr>
          <w:highlight w:val="yellow"/>
        </w:rPr>
        <w:t>,</w:t>
      </w:r>
      <w:r w:rsidRPr="00C01D78">
        <w:rPr>
          <w:rFonts w:hint="eastAsia"/>
          <w:highlight w:val="yellow"/>
        </w:rPr>
        <w:t xml:space="preserve"> </w:t>
      </w:r>
      <w:r w:rsidRPr="00C01D78">
        <w:rPr>
          <w:highlight w:val="yellow"/>
        </w:rPr>
        <w:t>pl</w:t>
      </w:r>
      <w:r w:rsidRPr="00C01D78">
        <w:rPr>
          <w:highlight w:val="yellow"/>
          <w:u w:val="single"/>
        </w:rPr>
        <w:t>a</w:t>
      </w:r>
      <w:r w:rsidRPr="00C01D78">
        <w:rPr>
          <w:highlight w:val="yellow"/>
        </w:rPr>
        <w:t>nt,</w:t>
      </w:r>
      <w:r w:rsidRPr="00C01D78">
        <w:rPr>
          <w:rFonts w:hint="eastAsia"/>
          <w:highlight w:val="yellow"/>
        </w:rPr>
        <w:t xml:space="preserve"> </w:t>
      </w:r>
      <w:r w:rsidRPr="00C01D78">
        <w:rPr>
          <w:highlight w:val="yellow"/>
          <w:u w:val="single"/>
        </w:rPr>
        <w:t>a</w:t>
      </w:r>
      <w:r w:rsidRPr="00C01D78">
        <w:rPr>
          <w:highlight w:val="yellow"/>
        </w:rPr>
        <w:t>nswe</w:t>
      </w:r>
      <w:r w:rsidRPr="00C01D78">
        <w:rPr>
          <w:highlight w:val="yellow"/>
          <w:u w:val="single"/>
        </w:rPr>
        <w:t>r</w:t>
      </w:r>
      <w:r w:rsidRPr="00C01D78">
        <w:rPr>
          <w:highlight w:val="yellow"/>
        </w:rPr>
        <w:t>,</w:t>
      </w:r>
      <w:r w:rsidRPr="00C01D78">
        <w:rPr>
          <w:rFonts w:hint="eastAsia"/>
          <w:highlight w:val="yellow"/>
        </w:rPr>
        <w:t xml:space="preserve"> </w:t>
      </w:r>
      <w:r w:rsidRPr="00C01D78">
        <w:rPr>
          <w:highlight w:val="yellow"/>
        </w:rPr>
        <w:t>b</w:t>
      </w:r>
      <w:r w:rsidRPr="00C01D78">
        <w:rPr>
          <w:highlight w:val="yellow"/>
          <w:u w:val="single"/>
        </w:rPr>
        <w:t>a</w:t>
      </w:r>
      <w:r w:rsidRPr="00C01D78">
        <w:rPr>
          <w:highlight w:val="yellow"/>
        </w:rPr>
        <w:t>sta</w:t>
      </w:r>
      <w:r w:rsidRPr="00C01D78">
        <w:rPr>
          <w:highlight w:val="yellow"/>
          <w:u w:val="single"/>
        </w:rPr>
        <w:t>r</w:t>
      </w:r>
      <w:r w:rsidRPr="00C01D78">
        <w:rPr>
          <w:highlight w:val="yellow"/>
        </w:rPr>
        <w:t>d,</w:t>
      </w:r>
      <w:r w:rsidRPr="00C01D78">
        <w:rPr>
          <w:rFonts w:hint="eastAsia"/>
          <w:highlight w:val="yellow"/>
        </w:rPr>
        <w:t xml:space="preserve"> </w:t>
      </w:r>
      <w:r w:rsidRPr="00C01D78">
        <w:rPr>
          <w:rFonts w:hint="eastAsia"/>
          <w:highlight w:val="yellow"/>
        </w:rPr>
        <w:t>…</w:t>
      </w:r>
    </w:p>
    <w:p w14:paraId="388CD61C" w14:textId="77777777" w:rsidR="005E3ED7" w:rsidRPr="00C01D78" w:rsidRDefault="005E3ED7" w:rsidP="005E3ED7"/>
    <w:p w14:paraId="6EFDA4A7" w14:textId="1BEEF07E" w:rsidR="0062079A" w:rsidRPr="00C01D78" w:rsidRDefault="00DD41B0" w:rsidP="005E3ED7">
      <w:r w:rsidRPr="00C01D78">
        <w:t>[ɔ]</w:t>
      </w:r>
      <w:r w:rsidR="005E3ED7" w:rsidRPr="00C01D78">
        <w:rPr>
          <w:rFonts w:hint="eastAsia"/>
        </w:rPr>
        <w:t xml:space="preserve"> </w:t>
      </w:r>
      <w:r w:rsidR="0062079A" w:rsidRPr="00C01D78">
        <w:rPr>
          <w:rFonts w:hint="eastAsia"/>
        </w:rPr>
        <w:t>略微收圆嘴唇，有绷紧的感觉</w:t>
      </w:r>
      <w:r w:rsidR="005E3ED7" w:rsidRPr="00C01D78">
        <w:rPr>
          <w:rFonts w:hint="eastAsia"/>
        </w:rPr>
        <w:t>；</w:t>
      </w:r>
      <w:r w:rsidR="0062079A" w:rsidRPr="00C01D78">
        <w:rPr>
          <w:rFonts w:hint="eastAsia"/>
        </w:rPr>
        <w:t>短音</w:t>
      </w:r>
    </w:p>
    <w:p w14:paraId="2CE28857" w14:textId="42B5BC4D" w:rsidR="00492E10" w:rsidRPr="00C01D78" w:rsidRDefault="0062079A">
      <w:r w:rsidRPr="00C01D78">
        <w:rPr>
          <w:rFonts w:hint="eastAsia"/>
        </w:rPr>
        <w:t>h</w:t>
      </w:r>
      <w:r w:rsidRPr="00C01D78">
        <w:rPr>
          <w:u w:val="single"/>
        </w:rPr>
        <w:t>o</w:t>
      </w:r>
      <w:r w:rsidRPr="00C01D78">
        <w:t>t, p</w:t>
      </w:r>
      <w:r w:rsidRPr="00C01D78">
        <w:rPr>
          <w:u w:val="single"/>
        </w:rPr>
        <w:t>o</w:t>
      </w:r>
      <w:r w:rsidRPr="00C01D78">
        <w:t>t, n</w:t>
      </w:r>
      <w:r w:rsidRPr="00C01D78">
        <w:rPr>
          <w:u w:val="single"/>
        </w:rPr>
        <w:t>o</w:t>
      </w:r>
      <w:r w:rsidRPr="00C01D78">
        <w:t>t, g</w:t>
      </w:r>
      <w:r w:rsidRPr="00C01D78">
        <w:rPr>
          <w:u w:val="single"/>
        </w:rPr>
        <w:t>o</w:t>
      </w:r>
      <w:r w:rsidRPr="00C01D78">
        <w:t>t, c</w:t>
      </w:r>
      <w:r w:rsidRPr="00C01D78">
        <w:rPr>
          <w:u w:val="single"/>
        </w:rPr>
        <w:t>o</w:t>
      </w:r>
      <w:r w:rsidRPr="00C01D78">
        <w:t>ffee</w:t>
      </w:r>
    </w:p>
    <w:p w14:paraId="574BAB71" w14:textId="706E8DC5" w:rsidR="008907A0" w:rsidRPr="00C01D78" w:rsidRDefault="008907A0" w:rsidP="008907A0">
      <w:r w:rsidRPr="00C01D78">
        <w:rPr>
          <w:rFonts w:hint="eastAsia"/>
          <w:highlight w:val="yellow"/>
        </w:rPr>
        <w:t>Tips</w:t>
      </w:r>
      <w:r w:rsidRPr="00C01D78">
        <w:rPr>
          <w:rFonts w:hint="eastAsia"/>
          <w:highlight w:val="yellow"/>
        </w:rPr>
        <w:t>：美音发音口型相对随意点——稍微大点，英音发音嘴噘得非常圆、非常用力：英音</w:t>
      </w:r>
      <w:r w:rsidRPr="00C01D78">
        <w:rPr>
          <w:rFonts w:hint="eastAsia"/>
          <w:highlight w:val="yellow"/>
        </w:rPr>
        <w:t>[</w:t>
      </w:r>
      <w:r w:rsidRPr="00C01D78">
        <w:rPr>
          <w:highlight w:val="yellow"/>
        </w:rPr>
        <w:t>ɔ]</w:t>
      </w:r>
      <w:r w:rsidRPr="00C01D78">
        <w:rPr>
          <w:rFonts w:hint="eastAsia"/>
          <w:highlight w:val="yellow"/>
        </w:rPr>
        <w:t>，美音</w:t>
      </w:r>
      <w:r w:rsidRPr="00C01D78">
        <w:rPr>
          <w:rFonts w:hint="eastAsia"/>
          <w:highlight w:val="yellow"/>
        </w:rPr>
        <w:t>[</w:t>
      </w:r>
      <w:r w:rsidRPr="00C01D78">
        <w:rPr>
          <w:highlight w:val="yellow"/>
        </w:rPr>
        <w:t>a]</w:t>
      </w:r>
    </w:p>
    <w:p w14:paraId="09F16477" w14:textId="03D05599" w:rsidR="008907A0" w:rsidRPr="00C01D78" w:rsidRDefault="008907A0" w:rsidP="008907A0">
      <w:r w:rsidRPr="00C01D78">
        <w:t xml:space="preserve">I'm </w:t>
      </w:r>
      <w:r w:rsidRPr="00C01D78">
        <w:rPr>
          <w:u w:val="single"/>
        </w:rPr>
        <w:t>hot</w:t>
      </w:r>
      <w:r w:rsidRPr="00C01D78">
        <w:t>.</w:t>
      </w:r>
      <w:r w:rsidRPr="00C01D78">
        <w:rPr>
          <w:rFonts w:hint="eastAsia"/>
        </w:rPr>
        <w:t xml:space="preserve"> I</w:t>
      </w:r>
      <w:r w:rsidRPr="00C01D78">
        <w:t xml:space="preserve">'ve </w:t>
      </w:r>
      <w:r w:rsidRPr="00C01D78">
        <w:rPr>
          <w:u w:val="single"/>
        </w:rPr>
        <w:t>got</w:t>
      </w:r>
      <w:r w:rsidRPr="00C01D78">
        <w:t xml:space="preserve"> it.</w:t>
      </w:r>
      <w:r w:rsidRPr="00C01D78">
        <w:rPr>
          <w:rFonts w:hint="eastAsia"/>
        </w:rPr>
        <w:t xml:space="preserve"> D</w:t>
      </w:r>
      <w:r w:rsidRPr="00C01D78">
        <w:t xml:space="preserve">o you like </w:t>
      </w:r>
      <w:r w:rsidRPr="00C01D78">
        <w:rPr>
          <w:u w:val="single"/>
        </w:rPr>
        <w:t>hotpot</w:t>
      </w:r>
      <w:r w:rsidRPr="00C01D78">
        <w:t>?</w:t>
      </w:r>
      <w:r w:rsidRPr="00C01D78">
        <w:rPr>
          <w:rFonts w:hint="eastAsia"/>
        </w:rPr>
        <w:t xml:space="preserve"> </w:t>
      </w:r>
      <w:r w:rsidRPr="00C01D78">
        <w:t xml:space="preserve">You did a great </w:t>
      </w:r>
      <w:r w:rsidRPr="00C01D78">
        <w:rPr>
          <w:u w:val="single"/>
        </w:rPr>
        <w:t>job</w:t>
      </w:r>
      <w:r w:rsidRPr="00C01D78">
        <w:t>.</w:t>
      </w:r>
      <w:r w:rsidRPr="00C01D78">
        <w:rPr>
          <w:rFonts w:hint="eastAsia"/>
        </w:rPr>
        <w:t xml:space="preserve"> I</w:t>
      </w:r>
      <w:r w:rsidRPr="00C01D78">
        <w:t xml:space="preserve">t's </w:t>
      </w:r>
      <w:r w:rsidRPr="00C01D78">
        <w:rPr>
          <w:u w:val="single"/>
        </w:rPr>
        <w:t>not</w:t>
      </w:r>
      <w:r w:rsidRPr="00C01D78">
        <w:t xml:space="preserve"> very </w:t>
      </w:r>
      <w:r w:rsidRPr="00C01D78">
        <w:rPr>
          <w:u w:val="single"/>
        </w:rPr>
        <w:t>hot</w:t>
      </w:r>
      <w:r w:rsidRPr="00C01D78">
        <w:t xml:space="preserve"> out the</w:t>
      </w:r>
      <w:r w:rsidRPr="00C01D78">
        <w:rPr>
          <w:u w:val="single"/>
        </w:rPr>
        <w:t>r</w:t>
      </w:r>
      <w:r w:rsidRPr="00C01D78">
        <w:t>e.</w:t>
      </w:r>
      <w:r w:rsidRPr="00C01D78">
        <w:rPr>
          <w:rFonts w:hint="eastAsia"/>
        </w:rPr>
        <w:t xml:space="preserve"> </w:t>
      </w:r>
      <w:r w:rsidRPr="00C01D78">
        <w:t xml:space="preserve">Life is like a </w:t>
      </w:r>
      <w:r w:rsidRPr="00C01D78">
        <w:rPr>
          <w:u w:val="single"/>
        </w:rPr>
        <w:t>box</w:t>
      </w:r>
      <w:r w:rsidRPr="00C01D78">
        <w:t xml:space="preserve"> of ch</w:t>
      </w:r>
      <w:r w:rsidRPr="00C01D78">
        <w:rPr>
          <w:u w:val="single"/>
        </w:rPr>
        <w:t>o</w:t>
      </w:r>
      <w:r w:rsidRPr="00C01D78">
        <w:t>colates.</w:t>
      </w:r>
    </w:p>
    <w:p w14:paraId="36C56186" w14:textId="5C41AD9C" w:rsidR="0062079A" w:rsidRPr="00C01D78" w:rsidRDefault="00DD41B0" w:rsidP="008907A0">
      <w:r w:rsidRPr="00C01D78">
        <w:t>[ɔ:]</w:t>
      </w:r>
      <w:r w:rsidR="005E3ED7" w:rsidRPr="00C01D78">
        <w:rPr>
          <w:rFonts w:hint="eastAsia"/>
        </w:rPr>
        <w:t xml:space="preserve"> </w:t>
      </w:r>
      <w:r w:rsidR="0062079A" w:rsidRPr="00C01D78">
        <w:rPr>
          <w:rFonts w:hint="eastAsia"/>
        </w:rPr>
        <w:t>收圆嘴唇，噘嘴</w:t>
      </w:r>
      <w:r w:rsidR="005E3ED7" w:rsidRPr="00C01D78">
        <w:rPr>
          <w:rFonts w:hint="eastAsia"/>
        </w:rPr>
        <w:t>；</w:t>
      </w:r>
      <w:r w:rsidR="0062079A" w:rsidRPr="00C01D78">
        <w:rPr>
          <w:rFonts w:hint="eastAsia"/>
        </w:rPr>
        <w:t>长元音</w:t>
      </w:r>
    </w:p>
    <w:p w14:paraId="531D4ADF" w14:textId="7CD438E0" w:rsidR="0062079A" w:rsidRPr="00C01D78" w:rsidRDefault="0062079A">
      <w:r w:rsidRPr="00C01D78">
        <w:t>sm</w:t>
      </w:r>
      <w:r w:rsidRPr="00C01D78">
        <w:rPr>
          <w:u w:val="single"/>
        </w:rPr>
        <w:t>al</w:t>
      </w:r>
      <w:r w:rsidRPr="00C01D78">
        <w:t>l, l</w:t>
      </w:r>
      <w:r w:rsidRPr="00C01D78">
        <w:rPr>
          <w:u w:val="single"/>
        </w:rPr>
        <w:t>a</w:t>
      </w:r>
      <w:r w:rsidRPr="00C01D78">
        <w:t xml:space="preserve">w, </w:t>
      </w:r>
      <w:r w:rsidRPr="00C01D78">
        <w:rPr>
          <w:u w:val="single"/>
        </w:rPr>
        <w:t>al</w:t>
      </w:r>
      <w:r w:rsidRPr="00C01D78">
        <w:t>l, t</w:t>
      </w:r>
      <w:r w:rsidRPr="00C01D78">
        <w:rPr>
          <w:u w:val="single"/>
        </w:rPr>
        <w:t>al</w:t>
      </w:r>
      <w:r w:rsidRPr="00C01D78">
        <w:t>k, c</w:t>
      </w:r>
      <w:r w:rsidRPr="00C01D78">
        <w:rPr>
          <w:u w:val="single"/>
        </w:rPr>
        <w:t>au</w:t>
      </w:r>
      <w:r w:rsidRPr="00C01D78">
        <w:t>se</w:t>
      </w:r>
    </w:p>
    <w:p w14:paraId="009EBD87" w14:textId="77777777" w:rsidR="005E3ED7" w:rsidRPr="00C01D78" w:rsidRDefault="005E3ED7" w:rsidP="005E3ED7"/>
    <w:p w14:paraId="22E5B583" w14:textId="0DFEBCD4" w:rsidR="00DD41B0" w:rsidRPr="00C01D78" w:rsidRDefault="00DD41B0" w:rsidP="005E3ED7">
      <w:r w:rsidRPr="00C01D78">
        <w:t>[u:]</w:t>
      </w:r>
      <w:r w:rsidR="005E3ED7" w:rsidRPr="00C01D78">
        <w:rPr>
          <w:rFonts w:hint="eastAsia"/>
        </w:rPr>
        <w:t xml:space="preserve"> </w:t>
      </w:r>
      <w:r w:rsidRPr="00C01D78">
        <w:rPr>
          <w:rFonts w:hint="eastAsia"/>
        </w:rPr>
        <w:t>小圆唇</w:t>
      </w:r>
      <w:r w:rsidR="005E3ED7" w:rsidRPr="00C01D78">
        <w:rPr>
          <w:rFonts w:hint="eastAsia"/>
        </w:rPr>
        <w:t>；</w:t>
      </w:r>
      <w:r w:rsidRPr="00C01D78">
        <w:rPr>
          <w:rFonts w:hint="eastAsia"/>
        </w:rPr>
        <w:t>轻轻噘嘴，不要太用力</w:t>
      </w:r>
      <w:r w:rsidR="005E3ED7" w:rsidRPr="00C01D78">
        <w:rPr>
          <w:rFonts w:hint="eastAsia"/>
        </w:rPr>
        <w:t>；</w:t>
      </w:r>
      <w:r w:rsidRPr="00C01D78">
        <w:rPr>
          <w:rFonts w:hint="eastAsia"/>
        </w:rPr>
        <w:t>长音</w:t>
      </w:r>
    </w:p>
    <w:p w14:paraId="65892DE0" w14:textId="0D76BCE6" w:rsidR="00DD41B0" w:rsidRPr="00C01D78" w:rsidRDefault="00DD41B0">
      <w:r w:rsidRPr="00C01D78">
        <w:t>r</w:t>
      </w:r>
      <w:r w:rsidRPr="00C01D78">
        <w:rPr>
          <w:u w:val="single"/>
        </w:rPr>
        <w:t>oo</w:t>
      </w:r>
      <w:r w:rsidRPr="00C01D78">
        <w:t>m, d</w:t>
      </w:r>
      <w:r w:rsidRPr="00C01D78">
        <w:rPr>
          <w:u w:val="single"/>
        </w:rPr>
        <w:t>o</w:t>
      </w:r>
      <w:r w:rsidRPr="00C01D78">
        <w:t>, bl</w:t>
      </w:r>
      <w:r w:rsidRPr="00C01D78">
        <w:rPr>
          <w:u w:val="single"/>
        </w:rPr>
        <w:t>u</w:t>
      </w:r>
      <w:r w:rsidRPr="00C01D78">
        <w:t>e, m</w:t>
      </w:r>
      <w:r w:rsidRPr="00C01D78">
        <w:rPr>
          <w:u w:val="single"/>
        </w:rPr>
        <w:t>o</w:t>
      </w:r>
      <w:r w:rsidRPr="00C01D78">
        <w:t>vie, tr</w:t>
      </w:r>
      <w:r w:rsidRPr="00C01D78">
        <w:rPr>
          <w:u w:val="single"/>
        </w:rPr>
        <w:t>u</w:t>
      </w:r>
      <w:r w:rsidRPr="00C01D78">
        <w:t>e</w:t>
      </w:r>
    </w:p>
    <w:p w14:paraId="0086545A" w14:textId="0005EDC0" w:rsidR="00DD41B0" w:rsidRPr="00C01D78" w:rsidRDefault="00DD41B0" w:rsidP="005E3ED7">
      <w:r w:rsidRPr="00C01D78">
        <w:t>[u]</w:t>
      </w:r>
      <w:r w:rsidR="005E3ED7" w:rsidRPr="00C01D78">
        <w:rPr>
          <w:rFonts w:hint="eastAsia"/>
        </w:rPr>
        <w:t xml:space="preserve"> </w:t>
      </w:r>
      <w:r w:rsidRPr="00C01D78">
        <w:rPr>
          <w:rFonts w:hint="eastAsia"/>
        </w:rPr>
        <w:t>小圆唇</w:t>
      </w:r>
      <w:r w:rsidR="005E3ED7" w:rsidRPr="00C01D78">
        <w:rPr>
          <w:rFonts w:hint="eastAsia"/>
        </w:rPr>
        <w:t>；</w:t>
      </w:r>
      <w:r w:rsidRPr="00C01D78">
        <w:rPr>
          <w:rFonts w:hint="eastAsia"/>
        </w:rPr>
        <w:t>嘴唇稍微翘起</w:t>
      </w:r>
      <w:r w:rsidR="005E3ED7" w:rsidRPr="00C01D78">
        <w:rPr>
          <w:rFonts w:hint="eastAsia"/>
        </w:rPr>
        <w:t>；</w:t>
      </w:r>
      <w:r w:rsidRPr="00C01D78">
        <w:rPr>
          <w:rFonts w:hint="eastAsia"/>
        </w:rPr>
        <w:t>短音</w:t>
      </w:r>
    </w:p>
    <w:p w14:paraId="528FEC96" w14:textId="197D8B0E" w:rsidR="00DD41B0" w:rsidRPr="00C01D78" w:rsidRDefault="00DD41B0">
      <w:r w:rsidRPr="00C01D78">
        <w:t>g</w:t>
      </w:r>
      <w:r w:rsidRPr="00C01D78">
        <w:rPr>
          <w:u w:val="single"/>
        </w:rPr>
        <w:t>oo</w:t>
      </w:r>
      <w:r w:rsidRPr="00C01D78">
        <w:t>d, c</w:t>
      </w:r>
      <w:r w:rsidRPr="00C01D78">
        <w:rPr>
          <w:u w:val="single"/>
        </w:rPr>
        <w:t>ou</w:t>
      </w:r>
      <w:r w:rsidRPr="00C01D78">
        <w:t>ld, p</w:t>
      </w:r>
      <w:r w:rsidRPr="00C01D78">
        <w:rPr>
          <w:u w:val="single"/>
        </w:rPr>
        <w:t>u</w:t>
      </w:r>
      <w:r w:rsidRPr="00C01D78">
        <w:t>t, c</w:t>
      </w:r>
      <w:r w:rsidRPr="00C01D78">
        <w:rPr>
          <w:u w:val="single"/>
        </w:rPr>
        <w:t>oo</w:t>
      </w:r>
      <w:r w:rsidRPr="00C01D78">
        <w:t>k</w:t>
      </w:r>
    </w:p>
    <w:p w14:paraId="6D70F962" w14:textId="3B1699F8" w:rsidR="002B28F9" w:rsidRPr="00C01D78" w:rsidRDefault="002B28F9">
      <w:r w:rsidRPr="00C01D78">
        <w:br w:type="page"/>
      </w:r>
    </w:p>
    <w:p w14:paraId="532DA589" w14:textId="7657AA30" w:rsidR="00F91E15" w:rsidRPr="00C01D78" w:rsidRDefault="00F91E15" w:rsidP="0049046F">
      <w:pPr>
        <w:outlineLvl w:val="0"/>
        <w:rPr>
          <w:color w:val="C00000"/>
        </w:rPr>
      </w:pPr>
      <w:r w:rsidRPr="00C01D78">
        <w:rPr>
          <w:rFonts w:hint="eastAsia"/>
          <w:color w:val="C00000"/>
        </w:rPr>
        <w:lastRenderedPageBreak/>
        <w:t>L</w:t>
      </w:r>
      <w:r w:rsidRPr="00C01D78">
        <w:rPr>
          <w:color w:val="C00000"/>
        </w:rPr>
        <w:t>esson 2</w:t>
      </w:r>
      <w:r w:rsidR="001D39C3">
        <w:rPr>
          <w:color w:val="C00000"/>
        </w:rPr>
        <w:t xml:space="preserve"> </w:t>
      </w:r>
      <w:r w:rsidR="001D39C3" w:rsidRPr="001D39C3">
        <w:rPr>
          <w:rFonts w:hint="eastAsia"/>
          <w:color w:val="C00000"/>
        </w:rPr>
        <w:t>元音音标——双元音</w:t>
      </w:r>
    </w:p>
    <w:p w14:paraId="6D1D9C27" w14:textId="23FC74F0" w:rsidR="00F91E15" w:rsidRPr="00C01D78" w:rsidRDefault="00F91E15"/>
    <w:p w14:paraId="0B881616" w14:textId="4056126E" w:rsidR="00D03633" w:rsidRPr="00C01D78" w:rsidRDefault="001D39C3" w:rsidP="00B930ED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双元音</w:t>
      </w:r>
      <w:r>
        <w:rPr>
          <w:rFonts w:hint="eastAsia"/>
        </w:rPr>
        <w:t>-</w:t>
      </w:r>
      <w:r w:rsidR="00B3643D" w:rsidRPr="00C01D78">
        <w:rPr>
          <w:rFonts w:hint="eastAsia"/>
        </w:rPr>
        <w:t>合口双元音：</w:t>
      </w:r>
      <w:bookmarkStart w:id="2" w:name="OLE_LINK2"/>
      <w:bookmarkStart w:id="3" w:name="OLE_LINK3"/>
      <w:r w:rsidR="00B3643D" w:rsidRPr="00C01D78">
        <w:rPr>
          <w:rFonts w:hint="eastAsia"/>
        </w:rPr>
        <w:t>[</w:t>
      </w:r>
      <w:r w:rsidR="00B3643D" w:rsidRPr="00C01D78">
        <w:t>e</w:t>
      </w:r>
      <w:r w:rsidR="00572B4E" w:rsidRPr="00B930ED">
        <w:rPr>
          <w:rFonts w:cs="Times New Roman"/>
        </w:rPr>
        <w:t>ɪ</w:t>
      </w:r>
      <w:r w:rsidR="00B3643D" w:rsidRPr="00C01D78">
        <w:t xml:space="preserve">], </w:t>
      </w:r>
      <w:bookmarkEnd w:id="2"/>
      <w:bookmarkEnd w:id="3"/>
      <w:r w:rsidR="00B3643D" w:rsidRPr="00C01D78">
        <w:rPr>
          <w:rFonts w:hint="eastAsia"/>
        </w:rPr>
        <w:t>[</w:t>
      </w:r>
      <w:r w:rsidR="00B3643D" w:rsidRPr="00C01D78">
        <w:t>a</w:t>
      </w:r>
      <w:r w:rsidR="00572B4E" w:rsidRPr="00B930ED">
        <w:rPr>
          <w:rFonts w:cs="Times New Roman"/>
        </w:rPr>
        <w:t>ɪ</w:t>
      </w:r>
      <w:r w:rsidR="00B3643D" w:rsidRPr="00C01D78">
        <w:t xml:space="preserve">], </w:t>
      </w:r>
      <w:r w:rsidR="00B3643D" w:rsidRPr="00C01D78">
        <w:rPr>
          <w:rFonts w:hint="eastAsia"/>
        </w:rPr>
        <w:t>[</w:t>
      </w:r>
      <w:r w:rsidR="00B3643D" w:rsidRPr="00C01D78">
        <w:t>ɔ</w:t>
      </w:r>
      <w:bookmarkStart w:id="4" w:name="OLE_LINK4"/>
      <w:r w:rsidR="008D54B4" w:rsidRPr="00B930ED">
        <w:rPr>
          <w:rFonts w:cs="Times New Roman"/>
        </w:rPr>
        <w:t>ɪ</w:t>
      </w:r>
      <w:r w:rsidR="00B3643D" w:rsidRPr="00C01D78">
        <w:t xml:space="preserve">], </w:t>
      </w:r>
      <w:bookmarkStart w:id="5" w:name="OLE_LINK7"/>
      <w:r w:rsidR="00B3643D" w:rsidRPr="00C01D78">
        <w:rPr>
          <w:rFonts w:hint="eastAsia"/>
        </w:rPr>
        <w:t>[</w:t>
      </w:r>
      <w:bookmarkEnd w:id="4"/>
      <w:r w:rsidR="00B3643D" w:rsidRPr="00C01D78">
        <w:t xml:space="preserve">əu], </w:t>
      </w:r>
      <w:r w:rsidR="00B3643D" w:rsidRPr="00C01D78">
        <w:rPr>
          <w:rFonts w:hint="eastAsia"/>
        </w:rPr>
        <w:t>[</w:t>
      </w:r>
      <w:r w:rsidR="00B3643D" w:rsidRPr="00C01D78">
        <w:t>au]</w:t>
      </w:r>
      <w:bookmarkEnd w:id="5"/>
    </w:p>
    <w:p w14:paraId="7CC66FA3" w14:textId="7B9334A0" w:rsidR="008D6DC2" w:rsidRPr="00C01D78" w:rsidRDefault="00B930ED" w:rsidP="00B930ED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双元音</w:t>
      </w:r>
      <w:r>
        <w:rPr>
          <w:rFonts w:hint="eastAsia"/>
        </w:rPr>
        <w:t>-</w:t>
      </w:r>
      <w:r w:rsidR="008D6DC2" w:rsidRPr="00C01D78">
        <w:rPr>
          <w:rFonts w:hint="eastAsia"/>
        </w:rPr>
        <w:t>集中双元音：</w:t>
      </w:r>
      <w:r w:rsidR="008D6DC2" w:rsidRPr="00C01D78">
        <w:rPr>
          <w:rFonts w:hint="eastAsia"/>
        </w:rPr>
        <w:t>[</w:t>
      </w:r>
      <w:r w:rsidR="008D54B4" w:rsidRPr="00B930ED">
        <w:rPr>
          <w:rFonts w:cs="Times New Roman"/>
        </w:rPr>
        <w:t>ɪ</w:t>
      </w:r>
      <w:r w:rsidR="008D6DC2" w:rsidRPr="00C01D78">
        <w:t>ə], [eə], [uə]</w:t>
      </w:r>
    </w:p>
    <w:p w14:paraId="6895F7F4" w14:textId="77777777" w:rsidR="00B930ED" w:rsidRPr="00C01D78" w:rsidRDefault="00B930ED" w:rsidP="00B930ED">
      <w:r w:rsidRPr="00C01D78">
        <w:rPr>
          <w:highlight w:val="yellow"/>
        </w:rPr>
        <w:t>T</w:t>
      </w:r>
      <w:r w:rsidRPr="00C01D78">
        <w:rPr>
          <w:rFonts w:hint="eastAsia"/>
          <w:highlight w:val="yellow"/>
        </w:rPr>
        <w:t>ips</w:t>
      </w:r>
      <w:r w:rsidRPr="00C01D78">
        <w:rPr>
          <w:rFonts w:hint="eastAsia"/>
          <w:highlight w:val="yellow"/>
        </w:rPr>
        <w:t>：双元音：两个单元音组成</w:t>
      </w:r>
    </w:p>
    <w:p w14:paraId="5C563CDB" w14:textId="77777777" w:rsidR="00B930ED" w:rsidRPr="00C01D78" w:rsidRDefault="00B930ED" w:rsidP="00B930ED">
      <w:r w:rsidRPr="00C01D78">
        <w:rPr>
          <w:highlight w:val="yellow"/>
        </w:rPr>
        <w:t>T</w:t>
      </w:r>
      <w:r w:rsidRPr="00C01D78">
        <w:rPr>
          <w:rFonts w:hint="eastAsia"/>
          <w:highlight w:val="yellow"/>
        </w:rPr>
        <w:t>ips</w:t>
      </w:r>
      <w:r w:rsidRPr="00C01D78">
        <w:rPr>
          <w:rFonts w:hint="eastAsia"/>
          <w:highlight w:val="yellow"/>
        </w:rPr>
        <w:t>：所有双元音都有明显的口型滑动</w:t>
      </w:r>
    </w:p>
    <w:p w14:paraId="4104E913" w14:textId="70A0E098" w:rsidR="00D03633" w:rsidRDefault="00B3643D">
      <w:r w:rsidRPr="00B3643D">
        <w:rPr>
          <w:highlight w:val="yellow"/>
        </w:rPr>
        <w:t>T</w:t>
      </w:r>
      <w:r w:rsidRPr="00B3643D">
        <w:rPr>
          <w:rFonts w:hint="eastAsia"/>
          <w:highlight w:val="yellow"/>
        </w:rPr>
        <w:t>ips</w:t>
      </w:r>
      <w:r w:rsidRPr="00B3643D">
        <w:rPr>
          <w:rFonts w:hint="eastAsia"/>
          <w:highlight w:val="yellow"/>
        </w:rPr>
        <w:t>：合口双元音：嘴往合的方向走（读的过程中嘴没有闭起来，但朝着合住并拢的方向发展）</w:t>
      </w:r>
    </w:p>
    <w:p w14:paraId="4856E3A0" w14:textId="14B5BB49" w:rsidR="00D03633" w:rsidRPr="00B3643D" w:rsidRDefault="00B3643D">
      <w:pPr>
        <w:rPr>
          <w:highlight w:val="yellow"/>
        </w:rPr>
      </w:pPr>
      <w:r w:rsidRPr="00B3643D">
        <w:rPr>
          <w:highlight w:val="yellow"/>
        </w:rPr>
        <w:t>T</w:t>
      </w:r>
      <w:r w:rsidRPr="00B3643D">
        <w:rPr>
          <w:rFonts w:hint="eastAsia"/>
          <w:highlight w:val="yellow"/>
        </w:rPr>
        <w:t>ips</w:t>
      </w:r>
      <w:r w:rsidRPr="00B3643D">
        <w:rPr>
          <w:rFonts w:hint="eastAsia"/>
          <w:highlight w:val="yellow"/>
        </w:rPr>
        <w:t>：</w:t>
      </w:r>
      <w:r w:rsidR="00BF5D33" w:rsidRPr="00B3643D">
        <w:rPr>
          <w:rFonts w:hint="eastAsia"/>
          <w:highlight w:val="yellow"/>
        </w:rPr>
        <w:t>合口双元音</w:t>
      </w:r>
      <w:r w:rsidRPr="00B3643D">
        <w:rPr>
          <w:rFonts w:hint="eastAsia"/>
          <w:highlight w:val="yellow"/>
        </w:rPr>
        <w:t>发音注意事项（以上元音通用）</w:t>
      </w:r>
      <w:r w:rsidR="00BF5D33">
        <w:rPr>
          <w:rFonts w:hint="eastAsia"/>
          <w:highlight w:val="yellow"/>
        </w:rPr>
        <w:t>，</w:t>
      </w:r>
      <w:r w:rsidR="00BF5D33" w:rsidRPr="00B3643D">
        <w:rPr>
          <w:rFonts w:hint="eastAsia"/>
          <w:highlight w:val="yellow"/>
        </w:rPr>
        <w:t>合口双元音发音应该读成一个</w:t>
      </w:r>
    </w:p>
    <w:p w14:paraId="3F46254C" w14:textId="78AAAE80" w:rsidR="00D03633" w:rsidRPr="00B3643D" w:rsidRDefault="00B3643D" w:rsidP="00B3643D">
      <w:pPr>
        <w:pStyle w:val="a3"/>
        <w:numPr>
          <w:ilvl w:val="0"/>
          <w:numId w:val="11"/>
        </w:numPr>
        <w:ind w:firstLineChars="0"/>
        <w:rPr>
          <w:highlight w:val="yellow"/>
        </w:rPr>
      </w:pPr>
      <w:r w:rsidRPr="00B3643D">
        <w:rPr>
          <w:rFonts w:hint="eastAsia"/>
          <w:highlight w:val="yellow"/>
        </w:rPr>
        <w:t>由第一个音向第二个音自然过渡</w:t>
      </w:r>
    </w:p>
    <w:p w14:paraId="46F5671A" w14:textId="2F61CB29" w:rsidR="00B3643D" w:rsidRPr="00B3643D" w:rsidRDefault="00B3643D" w:rsidP="00B3643D">
      <w:pPr>
        <w:pStyle w:val="a3"/>
        <w:numPr>
          <w:ilvl w:val="0"/>
          <w:numId w:val="11"/>
        </w:numPr>
        <w:ind w:firstLineChars="0"/>
        <w:rPr>
          <w:highlight w:val="yellow"/>
        </w:rPr>
      </w:pPr>
      <w:r w:rsidRPr="00B3643D">
        <w:rPr>
          <w:rFonts w:hint="eastAsia"/>
          <w:highlight w:val="yellow"/>
        </w:rPr>
        <w:t>滑动动作大，且连续</w:t>
      </w:r>
    </w:p>
    <w:p w14:paraId="55BBBC29" w14:textId="4F2469A8" w:rsidR="00B3643D" w:rsidRPr="00B3643D" w:rsidRDefault="00B3643D" w:rsidP="00B3643D">
      <w:pPr>
        <w:pStyle w:val="a3"/>
        <w:numPr>
          <w:ilvl w:val="0"/>
          <w:numId w:val="11"/>
        </w:numPr>
        <w:ind w:firstLineChars="0"/>
        <w:rPr>
          <w:highlight w:val="yellow"/>
        </w:rPr>
      </w:pPr>
      <w:r w:rsidRPr="00B3643D">
        <w:rPr>
          <w:rFonts w:hint="eastAsia"/>
          <w:highlight w:val="yellow"/>
        </w:rPr>
        <w:t>前重，后轻；前长，后短；前清楚，后模糊</w:t>
      </w:r>
    </w:p>
    <w:p w14:paraId="3CF81011" w14:textId="79DAB822" w:rsidR="008D6DC2" w:rsidRPr="00BF5D33" w:rsidRDefault="008D6DC2">
      <w:pPr>
        <w:rPr>
          <w:highlight w:val="yellow"/>
        </w:rPr>
      </w:pPr>
      <w:r w:rsidRPr="00BF5D33">
        <w:rPr>
          <w:highlight w:val="yellow"/>
        </w:rPr>
        <w:t>T</w:t>
      </w:r>
      <w:r w:rsidRPr="00BF5D33">
        <w:rPr>
          <w:rFonts w:hint="eastAsia"/>
          <w:highlight w:val="yellow"/>
        </w:rPr>
        <w:t>ips</w:t>
      </w:r>
      <w:r w:rsidRPr="00BF5D33">
        <w:rPr>
          <w:rFonts w:hint="eastAsia"/>
          <w:highlight w:val="yellow"/>
        </w:rPr>
        <w:t>：</w:t>
      </w:r>
      <w:r w:rsidR="00BF5D33">
        <w:rPr>
          <w:rFonts w:hint="eastAsia"/>
          <w:highlight w:val="yellow"/>
        </w:rPr>
        <w:t>集中双元音</w:t>
      </w:r>
      <w:r w:rsidRPr="00BF5D33">
        <w:rPr>
          <w:rFonts w:hint="eastAsia"/>
          <w:highlight w:val="yellow"/>
        </w:rPr>
        <w:t>发音主意事项</w:t>
      </w:r>
    </w:p>
    <w:p w14:paraId="750BA76B" w14:textId="3A4A61B5" w:rsidR="008D6DC2" w:rsidRPr="00BF5D33" w:rsidRDefault="008D6DC2" w:rsidP="00BF5D33">
      <w:pPr>
        <w:pStyle w:val="a3"/>
        <w:numPr>
          <w:ilvl w:val="0"/>
          <w:numId w:val="12"/>
        </w:numPr>
        <w:ind w:firstLineChars="0"/>
        <w:rPr>
          <w:highlight w:val="yellow"/>
        </w:rPr>
      </w:pPr>
      <w:r w:rsidRPr="00BF5D33">
        <w:rPr>
          <w:rFonts w:hint="eastAsia"/>
          <w:highlight w:val="yellow"/>
        </w:rPr>
        <w:t>由</w:t>
      </w:r>
      <w:r w:rsidRPr="00BF5D33">
        <w:rPr>
          <w:rFonts w:hint="eastAsia"/>
          <w:highlight w:val="yellow"/>
        </w:rPr>
        <w:t>[</w:t>
      </w:r>
      <w:r w:rsidRPr="00BF5D33">
        <w:rPr>
          <w:highlight w:val="yellow"/>
        </w:rPr>
        <w:t>i]/[e]/[u]</w:t>
      </w:r>
      <w:r w:rsidRPr="00BF5D33">
        <w:rPr>
          <w:rFonts w:hint="eastAsia"/>
          <w:highlight w:val="yellow"/>
        </w:rPr>
        <w:t>向</w:t>
      </w:r>
      <w:r w:rsidRPr="00BF5D33">
        <w:rPr>
          <w:highlight w:val="yellow"/>
        </w:rPr>
        <w:t>[ə]</w:t>
      </w:r>
      <w:r w:rsidRPr="00BF5D33">
        <w:rPr>
          <w:rFonts w:hint="eastAsia"/>
          <w:highlight w:val="yellow"/>
        </w:rPr>
        <w:t>滑动</w:t>
      </w:r>
    </w:p>
    <w:p w14:paraId="7EFC05B3" w14:textId="09B11FB4" w:rsidR="008D6DC2" w:rsidRPr="00BF5D33" w:rsidRDefault="008D6DC2" w:rsidP="00BF5D33">
      <w:pPr>
        <w:pStyle w:val="a3"/>
        <w:numPr>
          <w:ilvl w:val="0"/>
          <w:numId w:val="12"/>
        </w:numPr>
        <w:ind w:firstLineChars="0"/>
        <w:rPr>
          <w:highlight w:val="yellow"/>
        </w:rPr>
      </w:pPr>
      <w:r w:rsidRPr="00BF5D33">
        <w:rPr>
          <w:highlight w:val="yellow"/>
        </w:rPr>
        <w:t>[eə]</w:t>
      </w:r>
      <w:r w:rsidRPr="00BF5D33">
        <w:rPr>
          <w:rFonts w:hint="eastAsia"/>
          <w:highlight w:val="yellow"/>
        </w:rPr>
        <w:t>里第一个音开口略大于</w:t>
      </w:r>
      <w:r w:rsidR="00BF5D33" w:rsidRPr="00BF5D33">
        <w:rPr>
          <w:highlight w:val="yellow"/>
        </w:rPr>
        <w:t>[e]</w:t>
      </w:r>
    </w:p>
    <w:p w14:paraId="6F265B81" w14:textId="77777777" w:rsidR="008D6DC2" w:rsidRDefault="008D6DC2"/>
    <w:p w14:paraId="00BF5298" w14:textId="749F8A34" w:rsidR="00572B4E" w:rsidRDefault="00572B4E">
      <w:r>
        <w:rPr>
          <w:rFonts w:hint="eastAsia"/>
        </w:rPr>
        <w:t>[</w:t>
      </w:r>
      <w:r w:rsidRPr="00B3643D">
        <w:t>e</w:t>
      </w:r>
      <w:r w:rsidRPr="005E3ED7">
        <w:rPr>
          <w:rFonts w:cs="Times New Roman"/>
        </w:rPr>
        <w:t>ɪ</w:t>
      </w:r>
      <w:r>
        <w:t xml:space="preserve">] </w:t>
      </w:r>
      <w:r w:rsidRPr="00572B4E">
        <w:rPr>
          <w:rFonts w:hint="eastAsia"/>
          <w:strike/>
        </w:rPr>
        <w:t>第</w:t>
      </w:r>
      <w:r w:rsidRPr="00572B4E">
        <w:rPr>
          <w:rFonts w:hint="eastAsia"/>
          <w:strike/>
        </w:rPr>
        <w:t>1</w:t>
      </w:r>
      <w:r w:rsidRPr="00572B4E">
        <w:rPr>
          <w:rFonts w:hint="eastAsia"/>
          <w:strike/>
        </w:rPr>
        <w:t>个音在这里开口比</w:t>
      </w:r>
      <w:r w:rsidRPr="00572B4E">
        <w:rPr>
          <w:rFonts w:hint="eastAsia"/>
          <w:strike/>
        </w:rPr>
        <w:t>[</w:t>
      </w:r>
      <w:r w:rsidRPr="00572B4E">
        <w:rPr>
          <w:strike/>
        </w:rPr>
        <w:t>e]</w:t>
      </w:r>
      <w:r w:rsidRPr="00572B4E">
        <w:rPr>
          <w:rFonts w:hint="eastAsia"/>
          <w:strike/>
        </w:rPr>
        <w:t>小</w:t>
      </w:r>
      <w:r w:rsidRPr="00572B4E">
        <w:rPr>
          <w:rFonts w:hint="eastAsia"/>
        </w:rPr>
        <w:t>（</w:t>
      </w:r>
      <w:r>
        <w:rPr>
          <w:rFonts w:hint="eastAsia"/>
        </w:rPr>
        <w:t>美音开口是比</w:t>
      </w:r>
      <w:r>
        <w:rPr>
          <w:rFonts w:hint="eastAsia"/>
        </w:rPr>
        <w:t>[</w:t>
      </w:r>
      <w:r w:rsidRPr="00B3643D">
        <w:t>e</w:t>
      </w:r>
      <w:r>
        <w:t>]</w:t>
      </w:r>
      <w:r>
        <w:rPr>
          <w:rFonts w:hint="eastAsia"/>
        </w:rPr>
        <w:t>稍小，但英音</w:t>
      </w:r>
      <w:r w:rsidR="00943C48">
        <w:rPr>
          <w:rFonts w:hint="eastAsia"/>
        </w:rPr>
        <w:t>开口</w:t>
      </w:r>
      <w:r>
        <w:rPr>
          <w:rFonts w:hint="eastAsia"/>
        </w:rPr>
        <w:t>还挺大的，故不记也行</w:t>
      </w:r>
      <w:r w:rsidRPr="00572B4E">
        <w:rPr>
          <w:rFonts w:hint="eastAsia"/>
        </w:rPr>
        <w:t>）</w:t>
      </w:r>
      <w:r>
        <w:rPr>
          <w:rFonts w:hint="eastAsia"/>
        </w:rPr>
        <w:t>，第</w:t>
      </w:r>
      <w:r>
        <w:rPr>
          <w:rFonts w:hint="eastAsia"/>
        </w:rPr>
        <w:t>2</w:t>
      </w:r>
      <w:r>
        <w:rPr>
          <w:rFonts w:hint="eastAsia"/>
        </w:rPr>
        <w:t>个音开口比</w:t>
      </w:r>
      <w:r>
        <w:rPr>
          <w:rFonts w:hint="eastAsia"/>
        </w:rPr>
        <w:t>[</w:t>
      </w:r>
      <w:r w:rsidRPr="005E3ED7">
        <w:rPr>
          <w:rFonts w:cs="Times New Roman"/>
        </w:rPr>
        <w:t>ɪ</w:t>
      </w:r>
      <w:r>
        <w:t>]</w:t>
      </w:r>
      <w:r>
        <w:rPr>
          <w:rFonts w:hint="eastAsia"/>
        </w:rPr>
        <w:t>大</w:t>
      </w:r>
    </w:p>
    <w:p w14:paraId="19E4BC1C" w14:textId="35240D73" w:rsidR="00572B4E" w:rsidRDefault="00572B4E">
      <w:r>
        <w:rPr>
          <w:rFonts w:hint="eastAsia"/>
        </w:rPr>
        <w:t>m</w:t>
      </w:r>
      <w:r w:rsidRPr="00572B4E">
        <w:rPr>
          <w:rFonts w:hint="eastAsia"/>
          <w:u w:val="single"/>
        </w:rPr>
        <w:t>a</w:t>
      </w:r>
      <w:r>
        <w:rPr>
          <w:rFonts w:hint="eastAsia"/>
        </w:rPr>
        <w:t>ke</w:t>
      </w:r>
      <w:r>
        <w:t>, c</w:t>
      </w:r>
      <w:r w:rsidRPr="00572B4E">
        <w:rPr>
          <w:u w:val="single"/>
        </w:rPr>
        <w:t>a</w:t>
      </w:r>
      <w:r>
        <w:t>ke, t</w:t>
      </w:r>
      <w:r w:rsidRPr="00572B4E">
        <w:rPr>
          <w:u w:val="single"/>
        </w:rPr>
        <w:t>a</w:t>
      </w:r>
      <w:r>
        <w:t>ke, s</w:t>
      </w:r>
      <w:r w:rsidRPr="00572B4E">
        <w:rPr>
          <w:u w:val="single"/>
        </w:rPr>
        <w:t>n</w:t>
      </w:r>
      <w:r>
        <w:t>ake, b</w:t>
      </w:r>
      <w:r w:rsidRPr="00572B4E">
        <w:rPr>
          <w:u w:val="single"/>
        </w:rPr>
        <w:t>ai</w:t>
      </w:r>
      <w:r>
        <w:t>t</w:t>
      </w:r>
    </w:p>
    <w:p w14:paraId="02F109F7" w14:textId="02CE4691" w:rsidR="00572B4E" w:rsidRDefault="00572B4E">
      <w:r>
        <w:rPr>
          <w:rFonts w:hint="eastAsia"/>
        </w:rPr>
        <w:t>[</w:t>
      </w:r>
      <w:r w:rsidRPr="00B3643D">
        <w:t>a</w:t>
      </w:r>
      <w:r w:rsidRPr="005E3ED7">
        <w:rPr>
          <w:rFonts w:cs="Times New Roman"/>
        </w:rPr>
        <w:t>ɪ</w:t>
      </w:r>
      <w:r>
        <w:t xml:space="preserve">] </w:t>
      </w:r>
      <w:r>
        <w:rPr>
          <w:rFonts w:hint="eastAsia"/>
        </w:rPr>
        <w:t>第</w:t>
      </w:r>
      <w:r>
        <w:rPr>
          <w:rFonts w:hint="eastAsia"/>
        </w:rPr>
        <w:t>2</w:t>
      </w:r>
      <w:r>
        <w:rPr>
          <w:rFonts w:hint="eastAsia"/>
        </w:rPr>
        <w:t>个音开口比</w:t>
      </w:r>
      <w:r>
        <w:rPr>
          <w:rFonts w:hint="eastAsia"/>
        </w:rPr>
        <w:t>[</w:t>
      </w:r>
      <w:r w:rsidRPr="005E3ED7">
        <w:rPr>
          <w:rFonts w:cs="Times New Roman"/>
        </w:rPr>
        <w:t>ɪ</w:t>
      </w:r>
      <w:r>
        <w:t>]</w:t>
      </w:r>
      <w:r>
        <w:rPr>
          <w:rFonts w:hint="eastAsia"/>
        </w:rPr>
        <w:t>大</w:t>
      </w:r>
    </w:p>
    <w:p w14:paraId="6E4AC9B1" w14:textId="30A1CE49" w:rsidR="00572B4E" w:rsidRDefault="003D782B">
      <w:r>
        <w:rPr>
          <w:rFonts w:hint="eastAsia"/>
        </w:rPr>
        <w:t>H</w:t>
      </w:r>
      <w:r w:rsidRPr="003D782B">
        <w:rPr>
          <w:rFonts w:hint="eastAsia"/>
          <w:u w:val="single"/>
        </w:rPr>
        <w:t>i</w:t>
      </w:r>
      <w:r>
        <w:t>, n</w:t>
      </w:r>
      <w:r w:rsidRPr="003D782B">
        <w:rPr>
          <w:u w:val="single"/>
        </w:rPr>
        <w:t>i</w:t>
      </w:r>
      <w:r>
        <w:t>ce, s</w:t>
      </w:r>
      <w:r w:rsidRPr="003D782B">
        <w:rPr>
          <w:u w:val="single"/>
        </w:rPr>
        <w:t>i</w:t>
      </w:r>
      <w:r>
        <w:t>de, b</w:t>
      </w:r>
      <w:r w:rsidRPr="003D782B">
        <w:rPr>
          <w:u w:val="single"/>
        </w:rPr>
        <w:t>i</w:t>
      </w:r>
      <w:r>
        <w:t>ke, bite</w:t>
      </w:r>
    </w:p>
    <w:p w14:paraId="02D86214" w14:textId="6ADD4E8D" w:rsidR="00D03633" w:rsidRDefault="00572B4E">
      <w:r>
        <w:rPr>
          <w:rFonts w:hint="eastAsia"/>
        </w:rPr>
        <w:t>[</w:t>
      </w:r>
      <w:r w:rsidRPr="00B3643D">
        <w:t>ɔ</w:t>
      </w:r>
      <w:r w:rsidRPr="005E3ED7">
        <w:rPr>
          <w:rFonts w:cs="Times New Roman"/>
        </w:rPr>
        <w:t>ɪ</w:t>
      </w:r>
      <w:r>
        <w:t xml:space="preserve">] </w:t>
      </w:r>
      <w:r w:rsidR="003D782B">
        <w:rPr>
          <w:rFonts w:hint="eastAsia"/>
        </w:rPr>
        <w:t>第</w:t>
      </w:r>
      <w:r w:rsidR="003D782B">
        <w:rPr>
          <w:rFonts w:hint="eastAsia"/>
        </w:rPr>
        <w:t>2</w:t>
      </w:r>
      <w:r w:rsidR="003D782B">
        <w:rPr>
          <w:rFonts w:hint="eastAsia"/>
        </w:rPr>
        <w:t>个音开口比</w:t>
      </w:r>
      <w:r w:rsidR="003D782B">
        <w:rPr>
          <w:rFonts w:hint="eastAsia"/>
        </w:rPr>
        <w:t>[</w:t>
      </w:r>
      <w:r w:rsidR="003D782B" w:rsidRPr="005E3ED7">
        <w:rPr>
          <w:rFonts w:cs="Times New Roman"/>
        </w:rPr>
        <w:t>ɪ</w:t>
      </w:r>
      <w:r w:rsidR="003D782B">
        <w:t>]</w:t>
      </w:r>
      <w:r w:rsidR="003D782B">
        <w:rPr>
          <w:rFonts w:hint="eastAsia"/>
        </w:rPr>
        <w:t>大</w:t>
      </w:r>
    </w:p>
    <w:p w14:paraId="60D80C0E" w14:textId="1EF88C76" w:rsidR="00D03633" w:rsidRDefault="003D782B">
      <w:r>
        <w:rPr>
          <w:rFonts w:hint="eastAsia"/>
        </w:rPr>
        <w:t>b</w:t>
      </w:r>
      <w:r w:rsidRPr="003D782B">
        <w:rPr>
          <w:rFonts w:hint="eastAsia"/>
          <w:u w:val="single"/>
        </w:rPr>
        <w:t>oy</w:t>
      </w:r>
      <w:r>
        <w:t>, t</w:t>
      </w:r>
      <w:r w:rsidRPr="003D782B">
        <w:rPr>
          <w:u w:val="single"/>
        </w:rPr>
        <w:t>oy</w:t>
      </w:r>
      <w:r>
        <w:t>, R</w:t>
      </w:r>
      <w:r w:rsidRPr="003D782B">
        <w:rPr>
          <w:u w:val="single"/>
        </w:rPr>
        <w:t>oy</w:t>
      </w:r>
      <w:r>
        <w:t>, n</w:t>
      </w:r>
      <w:r w:rsidRPr="003D782B">
        <w:rPr>
          <w:u w:val="single"/>
        </w:rPr>
        <w:t>oi</w:t>
      </w:r>
      <w:r>
        <w:t>se</w:t>
      </w:r>
    </w:p>
    <w:p w14:paraId="28AB2D61" w14:textId="17A05383" w:rsidR="00D03633" w:rsidRDefault="003D782B">
      <w:r w:rsidRPr="003D782B">
        <w:rPr>
          <w:rFonts w:hint="eastAsia"/>
          <w:highlight w:val="yellow"/>
        </w:rPr>
        <w:t>Tips</w:t>
      </w:r>
      <w:r w:rsidRPr="003D782B">
        <w:rPr>
          <w:rFonts w:hint="eastAsia"/>
          <w:highlight w:val="yellow"/>
        </w:rPr>
        <w:t>：</w:t>
      </w:r>
      <w:r w:rsidRPr="003D782B">
        <w:rPr>
          <w:rFonts w:hint="eastAsia"/>
          <w:highlight w:val="yellow"/>
        </w:rPr>
        <w:t>[</w:t>
      </w:r>
      <w:r w:rsidRPr="003D782B">
        <w:rPr>
          <w:highlight w:val="yellow"/>
        </w:rPr>
        <w:t>e</w:t>
      </w:r>
      <w:r w:rsidRPr="003D782B">
        <w:rPr>
          <w:rFonts w:cs="Times New Roman"/>
          <w:highlight w:val="yellow"/>
        </w:rPr>
        <w:t>ɪ</w:t>
      </w:r>
      <w:r w:rsidRPr="003D782B">
        <w:rPr>
          <w:highlight w:val="yellow"/>
        </w:rPr>
        <w:t xml:space="preserve">], </w:t>
      </w:r>
      <w:r w:rsidRPr="003D782B">
        <w:rPr>
          <w:rFonts w:hint="eastAsia"/>
          <w:highlight w:val="yellow"/>
        </w:rPr>
        <w:t>[</w:t>
      </w:r>
      <w:r w:rsidRPr="003D782B">
        <w:rPr>
          <w:highlight w:val="yellow"/>
        </w:rPr>
        <w:t>a</w:t>
      </w:r>
      <w:r w:rsidRPr="003D782B">
        <w:rPr>
          <w:rFonts w:cs="Times New Roman"/>
          <w:highlight w:val="yellow"/>
        </w:rPr>
        <w:t>ɪ</w:t>
      </w:r>
      <w:r w:rsidRPr="003D782B">
        <w:rPr>
          <w:highlight w:val="yellow"/>
        </w:rPr>
        <w:t xml:space="preserve">], </w:t>
      </w:r>
      <w:r w:rsidRPr="003D782B">
        <w:rPr>
          <w:rFonts w:hint="eastAsia"/>
          <w:highlight w:val="yellow"/>
        </w:rPr>
        <w:t>[</w:t>
      </w:r>
      <w:r w:rsidRPr="003D782B">
        <w:rPr>
          <w:highlight w:val="yellow"/>
        </w:rPr>
        <w:t>ɔi]</w:t>
      </w:r>
      <w:r w:rsidRPr="003D782B">
        <w:rPr>
          <w:rFonts w:hint="eastAsia"/>
          <w:highlight w:val="yellow"/>
        </w:rPr>
        <w:t>中第</w:t>
      </w:r>
      <w:r w:rsidRPr="003D782B">
        <w:rPr>
          <w:rFonts w:hint="eastAsia"/>
          <w:highlight w:val="yellow"/>
        </w:rPr>
        <w:t>2</w:t>
      </w:r>
      <w:r w:rsidRPr="003D782B">
        <w:rPr>
          <w:rFonts w:hint="eastAsia"/>
          <w:highlight w:val="yellow"/>
        </w:rPr>
        <w:t>个音开口比</w:t>
      </w:r>
      <w:r w:rsidRPr="003D782B">
        <w:rPr>
          <w:rFonts w:hint="eastAsia"/>
          <w:highlight w:val="yellow"/>
        </w:rPr>
        <w:t>[</w:t>
      </w:r>
      <w:r w:rsidRPr="003D782B">
        <w:rPr>
          <w:highlight w:val="yellow"/>
        </w:rPr>
        <w:t>e]</w:t>
      </w:r>
      <w:r w:rsidRPr="003D782B">
        <w:rPr>
          <w:rFonts w:hint="eastAsia"/>
          <w:highlight w:val="yellow"/>
        </w:rPr>
        <w:t>小、比</w:t>
      </w:r>
      <w:r w:rsidRPr="003D782B">
        <w:rPr>
          <w:rFonts w:hint="eastAsia"/>
          <w:highlight w:val="yellow"/>
        </w:rPr>
        <w:t>[</w:t>
      </w:r>
      <w:r w:rsidRPr="003D782B">
        <w:rPr>
          <w:rFonts w:cs="Times New Roman"/>
          <w:highlight w:val="yellow"/>
        </w:rPr>
        <w:t>ɪ</w:t>
      </w:r>
      <w:r w:rsidRPr="003D782B">
        <w:rPr>
          <w:highlight w:val="yellow"/>
        </w:rPr>
        <w:t>]</w:t>
      </w:r>
      <w:r w:rsidRPr="003D782B">
        <w:rPr>
          <w:rFonts w:hint="eastAsia"/>
          <w:highlight w:val="yellow"/>
        </w:rPr>
        <w:t>稍微大一点点</w:t>
      </w:r>
    </w:p>
    <w:p w14:paraId="64DB8DE1" w14:textId="55DECCE6" w:rsidR="00D03633" w:rsidRDefault="00D03633"/>
    <w:p w14:paraId="5F677D6D" w14:textId="110DE8EA" w:rsidR="00D03633" w:rsidRDefault="00943C48">
      <w:r>
        <w:rPr>
          <w:rFonts w:hint="eastAsia"/>
        </w:rPr>
        <w:t>对比练习：</w:t>
      </w:r>
      <w:r w:rsidRPr="00943C48">
        <w:rPr>
          <w:u w:val="single"/>
        </w:rPr>
        <w:t xml:space="preserve">eyes/ice,   ass,   as,   s   </w:t>
      </w:r>
      <w:r w:rsidRPr="00943C48">
        <w:rPr>
          <w:rFonts w:hint="eastAsia"/>
          <w:u w:val="single"/>
        </w:rPr>
        <w:t>丨</w:t>
      </w:r>
      <w:r w:rsidRPr="00943C48">
        <w:rPr>
          <w:u w:val="single"/>
        </w:rPr>
        <w:t xml:space="preserve">   side,   sad,   said   </w:t>
      </w:r>
      <w:r w:rsidRPr="00943C48">
        <w:rPr>
          <w:rFonts w:hint="eastAsia"/>
          <w:u w:val="single"/>
        </w:rPr>
        <w:t>丨</w:t>
      </w:r>
      <w:r w:rsidRPr="00943C48">
        <w:rPr>
          <w:u w:val="single"/>
        </w:rPr>
        <w:t xml:space="preserve">   like,   lack,   luck</w:t>
      </w:r>
    </w:p>
    <w:p w14:paraId="600486C6" w14:textId="07A122F3" w:rsidR="00D03633" w:rsidRDefault="00943C48">
      <w:r>
        <w:t xml:space="preserve">            [ai]     [</w:t>
      </w:r>
      <w:r w:rsidRPr="00943C48">
        <w:rPr>
          <w:rFonts w:hint="eastAsia"/>
        </w:rPr>
        <w:t>æ</w:t>
      </w:r>
      <w:r>
        <w:t>]   /</w:t>
      </w:r>
      <w:r w:rsidRPr="00943C48">
        <w:t>e</w:t>
      </w:r>
      <w:r>
        <w:t xml:space="preserve">z/  /es/      </w:t>
      </w:r>
      <w:bookmarkStart w:id="6" w:name="OLE_LINK5"/>
      <w:bookmarkStart w:id="7" w:name="OLE_LINK6"/>
      <w:r>
        <w:t xml:space="preserve"> [ai]    [</w:t>
      </w:r>
      <w:r w:rsidRPr="00943C48">
        <w:rPr>
          <w:rFonts w:hint="eastAsia"/>
        </w:rPr>
        <w:t>æ</w:t>
      </w:r>
      <w:r>
        <w:t xml:space="preserve">]    [e]  </w:t>
      </w:r>
      <w:bookmarkEnd w:id="6"/>
      <w:bookmarkEnd w:id="7"/>
      <w:r>
        <w:t xml:space="preserve">      [ai]    [</w:t>
      </w:r>
      <w:r w:rsidRPr="00943C48">
        <w:rPr>
          <w:rFonts w:hint="eastAsia"/>
        </w:rPr>
        <w:t>æ</w:t>
      </w:r>
      <w:r>
        <w:t>]     [</w:t>
      </w:r>
      <w:r w:rsidRPr="00943C48">
        <w:t>ʌ</w:t>
      </w:r>
      <w:r>
        <w:t>]</w:t>
      </w:r>
    </w:p>
    <w:p w14:paraId="025C4A20" w14:textId="2994557D" w:rsidR="00D03633" w:rsidRDefault="00D03633"/>
    <w:p w14:paraId="26A065DD" w14:textId="35042CF3" w:rsidR="00943C48" w:rsidRDefault="00943C48">
      <w:r>
        <w:rPr>
          <w:rFonts w:hint="eastAsia"/>
        </w:rPr>
        <w:t>[</w:t>
      </w:r>
      <w:r w:rsidRPr="00B3643D">
        <w:t>əu</w:t>
      </w:r>
      <w:r>
        <w:t xml:space="preserve">] </w:t>
      </w:r>
      <w:r w:rsidR="008D6DC2">
        <w:rPr>
          <w:rFonts w:hint="eastAsia"/>
        </w:rPr>
        <w:t>自然过渡，双唇渐渐收圆，注意结尾不要读成</w:t>
      </w:r>
      <w:r w:rsidR="008D6DC2">
        <w:rPr>
          <w:rFonts w:hint="eastAsia"/>
        </w:rPr>
        <w:t>[</w:t>
      </w:r>
      <w:r w:rsidR="008D6DC2" w:rsidRPr="008D6DC2">
        <w:t>u:</w:t>
      </w:r>
      <w:r w:rsidR="008D6DC2">
        <w:t>]</w:t>
      </w:r>
    </w:p>
    <w:p w14:paraId="6593D3A0" w14:textId="0BAB56E8" w:rsidR="00943C48" w:rsidRDefault="008D6DC2">
      <w:r>
        <w:t>n</w:t>
      </w:r>
      <w:r w:rsidRPr="008D6DC2">
        <w:rPr>
          <w:u w:val="single"/>
        </w:rPr>
        <w:t>o</w:t>
      </w:r>
      <w:r>
        <w:t>, r</w:t>
      </w:r>
      <w:r w:rsidRPr="008D6DC2">
        <w:rPr>
          <w:u w:val="single"/>
        </w:rPr>
        <w:t>o</w:t>
      </w:r>
      <w:r>
        <w:t>se, d</w:t>
      </w:r>
      <w:r w:rsidRPr="008D6DC2">
        <w:rPr>
          <w:u w:val="single"/>
        </w:rPr>
        <w:t>o</w:t>
      </w:r>
      <w:r>
        <w:t>n</w:t>
      </w:r>
      <w:r w:rsidRPr="008D6DC2">
        <w:t>'</w:t>
      </w:r>
      <w:r>
        <w:t>t, h</w:t>
      </w:r>
      <w:r w:rsidRPr="008D6DC2">
        <w:rPr>
          <w:u w:val="single"/>
        </w:rPr>
        <w:t>o</w:t>
      </w:r>
      <w:r>
        <w:t>me</w:t>
      </w:r>
    </w:p>
    <w:p w14:paraId="593083FC" w14:textId="1187188C" w:rsidR="00084C9A" w:rsidRPr="00084C9A" w:rsidRDefault="00084C9A" w:rsidP="00084C9A">
      <w:pPr>
        <w:rPr>
          <w:highlight w:val="yellow"/>
        </w:rPr>
      </w:pPr>
      <w:r w:rsidRPr="00084C9A">
        <w:rPr>
          <w:rFonts w:hint="eastAsia"/>
          <w:highlight w:val="yellow"/>
        </w:rPr>
        <w:t>Tips</w:t>
      </w:r>
      <w:r w:rsidRPr="00084C9A">
        <w:rPr>
          <w:rFonts w:hint="eastAsia"/>
          <w:highlight w:val="yellow"/>
        </w:rPr>
        <w:t>：双元音在英音中非常夸张且更加圆润（</w:t>
      </w:r>
      <w:r w:rsidRPr="00084C9A">
        <w:rPr>
          <w:rFonts w:hint="eastAsia"/>
          <w:highlight w:val="yellow"/>
        </w:rPr>
        <w:t>[</w:t>
      </w:r>
      <w:r w:rsidRPr="00084C9A">
        <w:rPr>
          <w:highlight w:val="yellow"/>
        </w:rPr>
        <w:t>a]</w:t>
      </w:r>
      <w:r w:rsidRPr="00084C9A">
        <w:rPr>
          <w:rFonts w:hint="eastAsia"/>
          <w:highlight w:val="yellow"/>
        </w:rPr>
        <w:t>发音很靠后，</w:t>
      </w:r>
      <w:r w:rsidRPr="00084C9A">
        <w:rPr>
          <w:highlight w:val="yellow"/>
        </w:rPr>
        <w:t>[əu]</w:t>
      </w:r>
      <w:r w:rsidRPr="00084C9A">
        <w:rPr>
          <w:rFonts w:hint="eastAsia"/>
          <w:highlight w:val="yellow"/>
        </w:rPr>
        <w:t>发音更长一点</w:t>
      </w:r>
      <w:r w:rsidRPr="00084C9A">
        <w:rPr>
          <w:rFonts w:cs="Times New Roman"/>
          <w:highlight w:val="yellow"/>
        </w:rPr>
        <w:t>···</w:t>
      </w:r>
      <w:r w:rsidRPr="00084C9A">
        <w:rPr>
          <w:rFonts w:hint="eastAsia"/>
          <w:highlight w:val="yellow"/>
        </w:rPr>
        <w:t>）</w:t>
      </w:r>
    </w:p>
    <w:p w14:paraId="35443536" w14:textId="77777777" w:rsidR="00084C9A" w:rsidRPr="00084C9A" w:rsidRDefault="00084C9A" w:rsidP="00084C9A">
      <w:pPr>
        <w:rPr>
          <w:highlight w:val="yellow"/>
        </w:rPr>
      </w:pPr>
      <w:r w:rsidRPr="00084C9A">
        <w:rPr>
          <w:highlight w:val="yellow"/>
        </w:rPr>
        <w:t>H</w:t>
      </w:r>
      <w:r w:rsidRPr="00084C9A">
        <w:rPr>
          <w:highlight w:val="yellow"/>
          <w:u w:val="single"/>
        </w:rPr>
        <w:t>i</w:t>
      </w:r>
      <w:r w:rsidRPr="00084C9A">
        <w:rPr>
          <w:highlight w:val="yellow"/>
        </w:rPr>
        <w:t>,      s</w:t>
      </w:r>
      <w:r w:rsidRPr="00084C9A">
        <w:rPr>
          <w:highlight w:val="yellow"/>
          <w:u w:val="single"/>
        </w:rPr>
        <w:t>o</w:t>
      </w:r>
      <w:r w:rsidRPr="00084C9A">
        <w:rPr>
          <w:highlight w:val="yellow"/>
        </w:rPr>
        <w:t xml:space="preserve">,      </w:t>
      </w:r>
      <w:r w:rsidRPr="00084C9A">
        <w:rPr>
          <w:highlight w:val="yellow"/>
          <w:u w:val="single"/>
        </w:rPr>
        <w:t>ei</w:t>
      </w:r>
      <w:r w:rsidRPr="00084C9A">
        <w:rPr>
          <w:highlight w:val="yellow"/>
        </w:rPr>
        <w:t>ghth,      exc</w:t>
      </w:r>
      <w:r w:rsidRPr="00084C9A">
        <w:rPr>
          <w:highlight w:val="yellow"/>
          <w:u w:val="single"/>
        </w:rPr>
        <w:t>i</w:t>
      </w:r>
      <w:r w:rsidRPr="00084C9A">
        <w:rPr>
          <w:highlight w:val="yellow"/>
        </w:rPr>
        <w:t>ted</w:t>
      </w:r>
    </w:p>
    <w:p w14:paraId="14BA2A38" w14:textId="77777777" w:rsidR="00084C9A" w:rsidRPr="00084C9A" w:rsidRDefault="00084C9A" w:rsidP="00084C9A">
      <w:pPr>
        <w:rPr>
          <w:highlight w:val="yellow"/>
        </w:rPr>
      </w:pPr>
      <w:r w:rsidRPr="00084C9A">
        <w:rPr>
          <w:rFonts w:hint="eastAsia"/>
          <w:highlight w:val="yellow"/>
        </w:rPr>
        <w:t>[</w:t>
      </w:r>
      <w:r w:rsidRPr="00084C9A">
        <w:rPr>
          <w:highlight w:val="yellow"/>
        </w:rPr>
        <w:t>ai],     [əu],     [ei],          [ai]</w:t>
      </w:r>
    </w:p>
    <w:p w14:paraId="44F25267" w14:textId="0B0498AC" w:rsidR="00084C9A" w:rsidRPr="00084C9A" w:rsidRDefault="00084C9A" w:rsidP="00084C9A">
      <w:pPr>
        <w:rPr>
          <w:highlight w:val="yellow"/>
        </w:rPr>
      </w:pPr>
      <w:r w:rsidRPr="00084C9A">
        <w:rPr>
          <w:rFonts w:hint="eastAsia"/>
          <w:highlight w:val="yellow"/>
        </w:rPr>
        <w:t>Tips</w:t>
      </w:r>
      <w:r w:rsidRPr="00084C9A">
        <w:rPr>
          <w:rFonts w:hint="eastAsia"/>
          <w:highlight w:val="yellow"/>
        </w:rPr>
        <w:t>：什么时候</w:t>
      </w:r>
      <w:r w:rsidRPr="00084C9A">
        <w:rPr>
          <w:highlight w:val="yellow"/>
        </w:rPr>
        <w:t>[əu]</w:t>
      </w:r>
      <w:r w:rsidRPr="00084C9A">
        <w:rPr>
          <w:rFonts w:hint="eastAsia"/>
          <w:highlight w:val="yellow"/>
        </w:rPr>
        <w:t>发音更短一点</w:t>
      </w:r>
    </w:p>
    <w:p w14:paraId="1F500BC4" w14:textId="77777777" w:rsidR="00084C9A" w:rsidRPr="00084C9A" w:rsidRDefault="00084C9A" w:rsidP="00084C9A">
      <w:pPr>
        <w:rPr>
          <w:highlight w:val="yellow"/>
        </w:rPr>
      </w:pPr>
      <w:r w:rsidRPr="00084C9A">
        <w:rPr>
          <w:rFonts w:hint="eastAsia"/>
          <w:highlight w:val="yellow"/>
        </w:rPr>
        <w:t>①在</w:t>
      </w:r>
      <w:r w:rsidRPr="00084C9A">
        <w:rPr>
          <w:highlight w:val="yellow"/>
        </w:rPr>
        <w:t>[əu]</w:t>
      </w:r>
      <w:r w:rsidRPr="00084C9A">
        <w:rPr>
          <w:rFonts w:hint="eastAsia"/>
          <w:highlight w:val="yellow"/>
        </w:rPr>
        <w:t>后面有</w:t>
      </w:r>
      <w:r w:rsidRPr="00084C9A">
        <w:rPr>
          <w:highlight w:val="yellow"/>
        </w:rPr>
        <w:t>[</w:t>
      </w:r>
      <w:r w:rsidRPr="00084C9A">
        <w:rPr>
          <w:rFonts w:hint="eastAsia"/>
          <w:highlight w:val="yellow"/>
        </w:rPr>
        <w:t>l</w:t>
      </w:r>
      <w:r w:rsidRPr="00084C9A">
        <w:rPr>
          <w:highlight w:val="yellow"/>
        </w:rPr>
        <w:t>]</w:t>
      </w:r>
      <w:r w:rsidRPr="00084C9A">
        <w:rPr>
          <w:rFonts w:hint="eastAsia"/>
          <w:highlight w:val="yellow"/>
        </w:rPr>
        <w:t>时：</w:t>
      </w:r>
      <w:r w:rsidRPr="00084C9A">
        <w:rPr>
          <w:rFonts w:hint="eastAsia"/>
          <w:highlight w:val="yellow"/>
        </w:rPr>
        <w:t>t</w:t>
      </w:r>
      <w:r w:rsidRPr="00084C9A">
        <w:rPr>
          <w:highlight w:val="yellow"/>
        </w:rPr>
        <w:t>old, old</w:t>
      </w:r>
    </w:p>
    <w:p w14:paraId="5CE02994" w14:textId="77777777" w:rsidR="00084C9A" w:rsidRDefault="00084C9A" w:rsidP="00084C9A">
      <w:r w:rsidRPr="00084C9A">
        <w:rPr>
          <w:rFonts w:hint="eastAsia"/>
          <w:highlight w:val="yellow"/>
        </w:rPr>
        <w:t>②一个单词中有好几个音节（好几个元音）时，会把</w:t>
      </w:r>
      <w:r w:rsidRPr="00084C9A">
        <w:rPr>
          <w:highlight w:val="yellow"/>
        </w:rPr>
        <w:t>[əu]</w:t>
      </w:r>
      <w:r w:rsidRPr="00084C9A">
        <w:rPr>
          <w:rFonts w:hint="eastAsia"/>
          <w:highlight w:val="yellow"/>
        </w:rPr>
        <w:t>读得稍短一点</w:t>
      </w:r>
    </w:p>
    <w:p w14:paraId="3AA0682A" w14:textId="6FF2CC60" w:rsidR="00D03633" w:rsidRDefault="00943C48">
      <w:r>
        <w:rPr>
          <w:rFonts w:hint="eastAsia"/>
        </w:rPr>
        <w:t>[</w:t>
      </w:r>
      <w:r w:rsidRPr="00B3643D">
        <w:t>au</w:t>
      </w:r>
      <w:r>
        <w:t xml:space="preserve">] </w:t>
      </w:r>
      <w:bookmarkStart w:id="8" w:name="OLE_LINK8"/>
      <w:bookmarkStart w:id="9" w:name="OLE_LINK9"/>
      <w:r w:rsidR="008D6DC2">
        <w:rPr>
          <w:rFonts w:hint="eastAsia"/>
        </w:rPr>
        <w:t>自然过渡，双唇渐渐收圆，注意结尾不要读成</w:t>
      </w:r>
      <w:r w:rsidR="008D6DC2">
        <w:rPr>
          <w:rFonts w:hint="eastAsia"/>
        </w:rPr>
        <w:t>[</w:t>
      </w:r>
      <w:r w:rsidR="008D6DC2" w:rsidRPr="008D6DC2">
        <w:t>u:</w:t>
      </w:r>
      <w:r w:rsidR="008D6DC2">
        <w:t>]</w:t>
      </w:r>
      <w:bookmarkEnd w:id="8"/>
      <w:bookmarkEnd w:id="9"/>
    </w:p>
    <w:p w14:paraId="569B59FA" w14:textId="3BC188E2" w:rsidR="00D03633" w:rsidRPr="008D6DC2" w:rsidRDefault="008D6DC2">
      <w:r w:rsidRPr="008D6DC2">
        <w:rPr>
          <w:u w:val="single"/>
        </w:rPr>
        <w:t>ou</w:t>
      </w:r>
      <w:r>
        <w:t xml:space="preserve">ch, </w:t>
      </w:r>
      <w:r>
        <w:rPr>
          <w:rFonts w:hint="eastAsia"/>
        </w:rPr>
        <w:t>c</w:t>
      </w:r>
      <w:r w:rsidRPr="008D6DC2">
        <w:rPr>
          <w:rFonts w:hint="eastAsia"/>
          <w:u w:val="single"/>
        </w:rPr>
        <w:t>ow</w:t>
      </w:r>
      <w:r>
        <w:t>, n</w:t>
      </w:r>
      <w:r w:rsidRPr="008D6DC2">
        <w:rPr>
          <w:u w:val="single"/>
        </w:rPr>
        <w:t>ow</w:t>
      </w:r>
      <w:r>
        <w:t>, l</w:t>
      </w:r>
      <w:r w:rsidRPr="008D6DC2">
        <w:rPr>
          <w:u w:val="single"/>
        </w:rPr>
        <w:t>ou</w:t>
      </w:r>
      <w:r>
        <w:t>d, m</w:t>
      </w:r>
      <w:r w:rsidRPr="008D6DC2">
        <w:rPr>
          <w:u w:val="single"/>
        </w:rPr>
        <w:t>ou</w:t>
      </w:r>
      <w:r>
        <w:t>th, r</w:t>
      </w:r>
      <w:r w:rsidRPr="008D6DC2">
        <w:rPr>
          <w:u w:val="single"/>
        </w:rPr>
        <w:t>ou</w:t>
      </w:r>
      <w:r>
        <w:t>nd</w:t>
      </w:r>
    </w:p>
    <w:p w14:paraId="0B4E9DD4" w14:textId="7C3D33D3" w:rsidR="00D03633" w:rsidRDefault="00D03633"/>
    <w:p w14:paraId="25A889DC" w14:textId="7E9CD76F" w:rsidR="00BF5D33" w:rsidRDefault="00BF5D33">
      <w:r>
        <w:rPr>
          <w:rFonts w:hint="eastAsia"/>
        </w:rPr>
        <w:t>[</w:t>
      </w:r>
      <w:r w:rsidRPr="008D6DC2">
        <w:t>iə</w:t>
      </w:r>
      <w:r>
        <w:t xml:space="preserve">] </w:t>
      </w:r>
      <w:r>
        <w:rPr>
          <w:rFonts w:hint="eastAsia"/>
        </w:rPr>
        <w:t>h</w:t>
      </w:r>
      <w:r w:rsidRPr="00BF5D33">
        <w:rPr>
          <w:rFonts w:hint="eastAsia"/>
          <w:u w:val="single"/>
        </w:rPr>
        <w:t>ere</w:t>
      </w:r>
      <w:r>
        <w:t xml:space="preserve">, </w:t>
      </w:r>
      <w:r w:rsidRPr="00BF5D33">
        <w:rPr>
          <w:u w:val="single"/>
        </w:rPr>
        <w:t>ear</w:t>
      </w:r>
      <w:r>
        <w:t>, d</w:t>
      </w:r>
      <w:r w:rsidRPr="00BF5D33">
        <w:rPr>
          <w:u w:val="single"/>
        </w:rPr>
        <w:t>ear</w:t>
      </w:r>
    </w:p>
    <w:p w14:paraId="661A97C7" w14:textId="351CC9D7" w:rsidR="00BF5D33" w:rsidRDefault="00BF5D33">
      <w:r>
        <w:t>[</w:t>
      </w:r>
      <w:r w:rsidRPr="008D6DC2">
        <w:t>eə</w:t>
      </w:r>
      <w:r>
        <w:t xml:space="preserve">] </w:t>
      </w:r>
      <w:r w:rsidRPr="00BF5D33">
        <w:rPr>
          <w:rFonts w:hint="eastAsia"/>
          <w:u w:val="single"/>
        </w:rPr>
        <w:t>a</w:t>
      </w:r>
      <w:r w:rsidRPr="00BF5D33">
        <w:rPr>
          <w:u w:val="single"/>
        </w:rPr>
        <w:t>ir</w:t>
      </w:r>
      <w:r>
        <w:t>, f</w:t>
      </w:r>
      <w:r w:rsidRPr="00BF5D33">
        <w:rPr>
          <w:u w:val="single"/>
        </w:rPr>
        <w:t>air</w:t>
      </w:r>
      <w:r>
        <w:t>, h</w:t>
      </w:r>
      <w:r w:rsidRPr="00BF5D33">
        <w:rPr>
          <w:u w:val="single"/>
        </w:rPr>
        <w:t>air</w:t>
      </w:r>
    </w:p>
    <w:p w14:paraId="52FA25C7" w14:textId="09CFA41C" w:rsidR="008D6DC2" w:rsidRDefault="00BF5D33">
      <w:bookmarkStart w:id="10" w:name="OLE_LINK10"/>
      <w:r>
        <w:t>[</w:t>
      </w:r>
      <w:r w:rsidRPr="008D6DC2">
        <w:t>uə</w:t>
      </w:r>
      <w:r>
        <w:t>]</w:t>
      </w:r>
      <w:bookmarkEnd w:id="10"/>
      <w:r>
        <w:t xml:space="preserve"> t</w:t>
      </w:r>
      <w:r w:rsidRPr="00BF5D33">
        <w:rPr>
          <w:u w:val="single"/>
        </w:rPr>
        <w:t>our</w:t>
      </w:r>
      <w:r>
        <w:t>, p</w:t>
      </w:r>
      <w:r w:rsidRPr="00BF5D33">
        <w:rPr>
          <w:u w:val="single"/>
        </w:rPr>
        <w:t>oor</w:t>
      </w:r>
      <w:r>
        <w:t>, s</w:t>
      </w:r>
      <w:r w:rsidRPr="00BF5D33">
        <w:rPr>
          <w:u w:val="single"/>
        </w:rPr>
        <w:t>ure</w:t>
      </w:r>
    </w:p>
    <w:p w14:paraId="41534AAD" w14:textId="0D3EEBA0" w:rsidR="008D6DC2" w:rsidRDefault="00BF5D33">
      <w:r w:rsidRPr="00BF5D33">
        <w:rPr>
          <w:highlight w:val="yellow"/>
        </w:rPr>
        <w:t>T</w:t>
      </w:r>
      <w:r w:rsidRPr="00BF5D33">
        <w:rPr>
          <w:rFonts w:hint="eastAsia"/>
          <w:highlight w:val="yellow"/>
        </w:rPr>
        <w:t>ips</w:t>
      </w:r>
      <w:r w:rsidRPr="00BF5D33">
        <w:rPr>
          <w:rFonts w:hint="eastAsia"/>
          <w:highlight w:val="yellow"/>
        </w:rPr>
        <w:t>：现在的</w:t>
      </w:r>
      <w:r w:rsidRPr="00BF5D33">
        <w:rPr>
          <w:highlight w:val="yellow"/>
        </w:rPr>
        <w:t>[uə]</w:t>
      </w:r>
      <w:r w:rsidRPr="00BF5D33">
        <w:rPr>
          <w:rFonts w:hint="eastAsia"/>
          <w:highlight w:val="yellow"/>
        </w:rPr>
        <w:t>的英音发音倾向于读</w:t>
      </w:r>
      <w:r w:rsidRPr="00BF5D33">
        <w:rPr>
          <w:rFonts w:hint="eastAsia"/>
          <w:highlight w:val="yellow"/>
        </w:rPr>
        <w:t>[</w:t>
      </w:r>
      <w:r w:rsidRPr="00BF5D33">
        <w:rPr>
          <w:highlight w:val="yellow"/>
        </w:rPr>
        <w:t>ɔ:]</w:t>
      </w:r>
    </w:p>
    <w:p w14:paraId="26B0E994" w14:textId="20154015" w:rsidR="00D03633" w:rsidRDefault="00D03633">
      <w:r>
        <w:br w:type="page"/>
      </w:r>
    </w:p>
    <w:p w14:paraId="31E6B13E" w14:textId="6A8B33BA" w:rsidR="00F91E15" w:rsidRPr="0049046F" w:rsidRDefault="00F91E15" w:rsidP="0049046F">
      <w:pPr>
        <w:outlineLvl w:val="0"/>
        <w:rPr>
          <w:color w:val="C00000"/>
        </w:rPr>
      </w:pPr>
      <w:r w:rsidRPr="0049046F">
        <w:rPr>
          <w:rFonts w:hint="eastAsia"/>
          <w:color w:val="C00000"/>
        </w:rPr>
        <w:lastRenderedPageBreak/>
        <w:t>L</w:t>
      </w:r>
      <w:r w:rsidRPr="0049046F">
        <w:rPr>
          <w:color w:val="C00000"/>
        </w:rPr>
        <w:t>esson 3</w:t>
      </w:r>
      <w:r w:rsidR="001D39C3">
        <w:rPr>
          <w:color w:val="C00000"/>
        </w:rPr>
        <w:t xml:space="preserve"> </w:t>
      </w:r>
      <w:r w:rsidR="001D39C3" w:rsidRPr="001D39C3">
        <w:rPr>
          <w:rFonts w:hint="eastAsia"/>
          <w:color w:val="C00000"/>
        </w:rPr>
        <w:t>辅音音标——爆破音</w:t>
      </w:r>
    </w:p>
    <w:p w14:paraId="7B414598" w14:textId="1217C8B0" w:rsidR="00F91E15" w:rsidRPr="00697706" w:rsidRDefault="00F91E15"/>
    <w:p w14:paraId="7019F81E" w14:textId="47165F56" w:rsidR="0049046F" w:rsidRPr="00697706" w:rsidRDefault="001D39C3" w:rsidP="00B930ED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爆破音</w:t>
      </w:r>
      <w:r>
        <w:rPr>
          <w:rFonts w:hint="eastAsia"/>
        </w:rPr>
        <w:t>-</w:t>
      </w:r>
      <w:r w:rsidR="00564C5B" w:rsidRPr="00697706">
        <w:rPr>
          <w:rFonts w:hint="eastAsia"/>
        </w:rPr>
        <w:t>清辅音</w:t>
      </w:r>
      <w:bookmarkStart w:id="11" w:name="OLE_LINK11"/>
      <w:r>
        <w:rPr>
          <w:rFonts w:hint="eastAsia"/>
        </w:rPr>
        <w:t>：</w:t>
      </w:r>
      <w:r w:rsidR="00564C5B" w:rsidRPr="00697706">
        <w:t>[p] [k] [t]</w:t>
      </w:r>
    </w:p>
    <w:p w14:paraId="40320418" w14:textId="67CDAEFF" w:rsidR="0049046F" w:rsidRDefault="001D39C3" w:rsidP="00B930ED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爆破音</w:t>
      </w:r>
      <w:r>
        <w:rPr>
          <w:rFonts w:hint="eastAsia"/>
        </w:rPr>
        <w:t>-</w:t>
      </w:r>
      <w:r w:rsidR="00564C5B" w:rsidRPr="00697706">
        <w:rPr>
          <w:rFonts w:hint="eastAsia"/>
        </w:rPr>
        <w:t>浊辅音</w:t>
      </w:r>
      <w:r>
        <w:rPr>
          <w:rFonts w:hint="eastAsia"/>
        </w:rPr>
        <w:t>：</w:t>
      </w:r>
      <w:r w:rsidR="00564C5B" w:rsidRPr="00697706">
        <w:t>[b] [g] [d]</w:t>
      </w:r>
    </w:p>
    <w:p w14:paraId="58BF4A4C" w14:textId="4908BE3F" w:rsidR="00C644F6" w:rsidRPr="00C644F6" w:rsidRDefault="00C644F6" w:rsidP="00C644F6">
      <w:r w:rsidRPr="00C644F6">
        <w:rPr>
          <w:rFonts w:hint="eastAsia"/>
          <w:highlight w:val="yellow"/>
        </w:rPr>
        <w:t>Tips</w:t>
      </w:r>
      <w:r w:rsidRPr="00C644F6">
        <w:rPr>
          <w:rFonts w:hint="eastAsia"/>
          <w:highlight w:val="yellow"/>
        </w:rPr>
        <w:t>：爆破音——先闭嘴形成阻碍憋住气，再开口将音爆破发出来</w:t>
      </w:r>
    </w:p>
    <w:bookmarkEnd w:id="11"/>
    <w:p w14:paraId="0CAC40FA" w14:textId="77777777" w:rsidR="00423B27" w:rsidRPr="00423B27" w:rsidRDefault="00423B27" w:rsidP="00423B27">
      <w:pPr>
        <w:rPr>
          <w:highlight w:val="yellow"/>
        </w:rPr>
      </w:pPr>
      <w:r w:rsidRPr="00423B27">
        <w:rPr>
          <w:rFonts w:hint="eastAsia"/>
          <w:highlight w:val="yellow"/>
        </w:rPr>
        <w:t>Tips</w:t>
      </w:r>
      <w:r w:rsidRPr="00423B27">
        <w:rPr>
          <w:rFonts w:hint="eastAsia"/>
          <w:highlight w:val="yellow"/>
        </w:rPr>
        <w:t>：爆破音后面不要加“额”！！！</w:t>
      </w:r>
    </w:p>
    <w:p w14:paraId="4745716A" w14:textId="77777777" w:rsidR="00423B27" w:rsidRPr="00697706" w:rsidRDefault="00423B27" w:rsidP="00423B27">
      <w:r w:rsidRPr="00423B27">
        <w:rPr>
          <w:rFonts w:hint="eastAsia"/>
          <w:highlight w:val="yellow"/>
        </w:rPr>
        <w:t>Tips</w:t>
      </w:r>
      <w:r w:rsidRPr="00423B27">
        <w:rPr>
          <w:rFonts w:hint="eastAsia"/>
          <w:highlight w:val="yellow"/>
        </w:rPr>
        <w:t>：失去爆破：前面是一个爆破音</w:t>
      </w:r>
      <w:r w:rsidRPr="00423B27">
        <w:rPr>
          <w:rFonts w:hint="eastAsia"/>
          <w:highlight w:val="yellow"/>
        </w:rPr>
        <w:t>+</w:t>
      </w:r>
      <w:r w:rsidRPr="00423B27">
        <w:rPr>
          <w:rFonts w:hint="eastAsia"/>
          <w:highlight w:val="yellow"/>
        </w:rPr>
        <w:t>后面是一个爆破音（或别的辅音）时，前面这个音几乎听不到，但口型得做出来</w:t>
      </w:r>
    </w:p>
    <w:p w14:paraId="2BEB3492" w14:textId="77777777" w:rsidR="00C17019" w:rsidRPr="00423B27" w:rsidRDefault="00C17019"/>
    <w:p w14:paraId="3E37D5D3" w14:textId="22BF0DAD" w:rsidR="00564C5B" w:rsidRPr="00423B27" w:rsidRDefault="00423B27">
      <w:pPr>
        <w:rPr>
          <w:highlight w:val="yellow"/>
        </w:rPr>
      </w:pPr>
      <w:r w:rsidRPr="00423B27">
        <w:rPr>
          <w:rFonts w:hint="eastAsia"/>
          <w:highlight w:val="yellow"/>
        </w:rPr>
        <w:t>Tips</w:t>
      </w:r>
      <w:r w:rsidRPr="00423B27">
        <w:rPr>
          <w:rFonts w:hint="eastAsia"/>
          <w:highlight w:val="yellow"/>
        </w:rPr>
        <w:t>：</w:t>
      </w:r>
      <w:r w:rsidR="00564C5B" w:rsidRPr="00423B27">
        <w:rPr>
          <w:rFonts w:hint="eastAsia"/>
          <w:highlight w:val="yellow"/>
        </w:rPr>
        <w:t>形成阻碍</w:t>
      </w:r>
      <w:r w:rsidR="00564C5B" w:rsidRPr="00423B27">
        <w:rPr>
          <w:rFonts w:hint="eastAsia"/>
          <w:highlight w:val="yellow"/>
        </w:rPr>
        <w:t xml:space="preserve"> </w:t>
      </w:r>
      <w:r w:rsidR="00564C5B" w:rsidRPr="00423B27">
        <w:rPr>
          <w:rFonts w:hint="eastAsia"/>
          <w:highlight w:val="yellow"/>
        </w:rPr>
        <w:t>→</w:t>
      </w:r>
      <w:r w:rsidR="00564C5B" w:rsidRPr="00423B27">
        <w:rPr>
          <w:rFonts w:hint="eastAsia"/>
          <w:highlight w:val="yellow"/>
        </w:rPr>
        <w:t xml:space="preserve"> </w:t>
      </w:r>
      <w:r w:rsidR="00564C5B" w:rsidRPr="00423B27">
        <w:rPr>
          <w:rFonts w:hint="eastAsia"/>
          <w:highlight w:val="yellow"/>
        </w:rPr>
        <w:t>憋气</w:t>
      </w:r>
      <w:r w:rsidR="00564C5B" w:rsidRPr="00423B27">
        <w:rPr>
          <w:rFonts w:hint="eastAsia"/>
          <w:highlight w:val="yellow"/>
        </w:rPr>
        <w:t xml:space="preserve"> </w:t>
      </w:r>
      <w:r w:rsidR="00564C5B" w:rsidRPr="00423B27">
        <w:rPr>
          <w:rFonts w:hint="eastAsia"/>
          <w:highlight w:val="yellow"/>
        </w:rPr>
        <w:t>→</w:t>
      </w:r>
      <w:r w:rsidR="00564C5B" w:rsidRPr="00423B27">
        <w:rPr>
          <w:rFonts w:hint="eastAsia"/>
          <w:highlight w:val="yellow"/>
        </w:rPr>
        <w:t xml:space="preserve"> </w:t>
      </w:r>
      <w:r w:rsidR="00564C5B" w:rsidRPr="00423B27">
        <w:rPr>
          <w:rFonts w:hint="eastAsia"/>
          <w:highlight w:val="yellow"/>
        </w:rPr>
        <w:t>解除阻碍，气流爆破冲出</w:t>
      </w:r>
      <w:r w:rsidR="00564C5B" w:rsidRPr="00423B27">
        <w:rPr>
          <w:rFonts w:hint="eastAsia"/>
          <w:highlight w:val="yellow"/>
        </w:rPr>
        <w:t xml:space="preserve"> &amp;</w:t>
      </w:r>
      <w:r w:rsidR="00564C5B" w:rsidRPr="00423B27">
        <w:rPr>
          <w:highlight w:val="yellow"/>
        </w:rPr>
        <w:t xml:space="preserve"> </w:t>
      </w:r>
      <w:r w:rsidR="00564C5B" w:rsidRPr="00423B27">
        <w:rPr>
          <w:rFonts w:hint="eastAsia"/>
          <w:highlight w:val="yellow"/>
        </w:rPr>
        <w:t>清辅音声带不振动（气流大）；浊辅音声带振动</w:t>
      </w:r>
    </w:p>
    <w:p w14:paraId="10201120" w14:textId="68016DE6" w:rsidR="00564C5B" w:rsidRPr="00697706" w:rsidRDefault="00423B27" w:rsidP="00564C5B">
      <w:r w:rsidRPr="00423B27">
        <w:rPr>
          <w:rFonts w:hint="eastAsia"/>
          <w:highlight w:val="yellow"/>
        </w:rPr>
        <w:t>Tips</w:t>
      </w:r>
      <w:r w:rsidRPr="00423B27">
        <w:rPr>
          <w:rFonts w:hint="eastAsia"/>
          <w:highlight w:val="yellow"/>
        </w:rPr>
        <w:t>：</w:t>
      </w:r>
      <w:r w:rsidR="00564C5B" w:rsidRPr="00423B27">
        <w:rPr>
          <w:rFonts w:hint="eastAsia"/>
          <w:highlight w:val="yellow"/>
        </w:rPr>
        <w:t>形成阻碍时的口型：</w:t>
      </w:r>
      <w:r w:rsidR="00564C5B" w:rsidRPr="00423B27">
        <w:rPr>
          <w:highlight w:val="yellow"/>
        </w:rPr>
        <w:t xml:space="preserve">[p] [b] </w:t>
      </w:r>
      <w:r w:rsidR="00564C5B" w:rsidRPr="00423B27">
        <w:rPr>
          <w:rFonts w:hint="eastAsia"/>
          <w:highlight w:val="yellow"/>
        </w:rPr>
        <w:t>双唇闭拢；</w:t>
      </w:r>
      <w:r w:rsidR="00564C5B" w:rsidRPr="00423B27">
        <w:rPr>
          <w:highlight w:val="yellow"/>
        </w:rPr>
        <w:t xml:space="preserve">[k] [g] </w:t>
      </w:r>
      <w:r w:rsidR="00564C5B" w:rsidRPr="00423B27">
        <w:rPr>
          <w:rFonts w:hint="eastAsia"/>
          <w:highlight w:val="yellow"/>
        </w:rPr>
        <w:t>舌后部抬高紧贴软腭；</w:t>
      </w:r>
      <w:r w:rsidR="00564C5B" w:rsidRPr="00423B27">
        <w:rPr>
          <w:highlight w:val="yellow"/>
        </w:rPr>
        <w:t xml:space="preserve">[t] [d] </w:t>
      </w:r>
      <w:r w:rsidR="00564C5B" w:rsidRPr="00423B27">
        <w:rPr>
          <w:rFonts w:hint="eastAsia"/>
          <w:highlight w:val="yellow"/>
        </w:rPr>
        <w:t>舌尖抵上齿龈</w:t>
      </w:r>
    </w:p>
    <w:p w14:paraId="0819453C" w14:textId="79FFC038" w:rsidR="00564C5B" w:rsidRPr="00697706" w:rsidRDefault="00564C5B" w:rsidP="00564C5B">
      <w:r w:rsidRPr="00697706">
        <w:rPr>
          <w:rFonts w:hint="eastAsia"/>
        </w:rPr>
        <w:t>[</w:t>
      </w:r>
      <w:r w:rsidRPr="00697706">
        <w:t xml:space="preserve">p] </w:t>
      </w:r>
      <w:r w:rsidRPr="00697706">
        <w:rPr>
          <w:u w:val="single"/>
        </w:rPr>
        <w:t>p</w:t>
      </w:r>
      <w:r w:rsidRPr="00697706">
        <w:t xml:space="preserve">lay, </w:t>
      </w:r>
      <w:r w:rsidRPr="00697706">
        <w:rPr>
          <w:u w:val="single"/>
        </w:rPr>
        <w:t>P</w:t>
      </w:r>
      <w:r w:rsidRPr="00697706">
        <w:t xml:space="preserve">otter, </w:t>
      </w:r>
      <w:r w:rsidRPr="00697706">
        <w:rPr>
          <w:u w:val="single"/>
        </w:rPr>
        <w:t>p</w:t>
      </w:r>
      <w:r w:rsidRPr="00697706">
        <w:t>o</w:t>
      </w:r>
      <w:r w:rsidRPr="00697706">
        <w:rPr>
          <w:u w:val="single"/>
        </w:rPr>
        <w:t>p</w:t>
      </w:r>
      <w:r w:rsidRPr="00697706">
        <w:t>, co</w:t>
      </w:r>
      <w:r w:rsidRPr="00697706">
        <w:rPr>
          <w:u w:val="single"/>
        </w:rPr>
        <w:t>p</w:t>
      </w:r>
      <w:r w:rsidRPr="00697706">
        <w:t>, develo</w:t>
      </w:r>
      <w:r w:rsidRPr="00697706">
        <w:rPr>
          <w:u w:val="single"/>
        </w:rPr>
        <w:t>p</w:t>
      </w:r>
    </w:p>
    <w:p w14:paraId="0A83332F" w14:textId="59D603A7" w:rsidR="00184538" w:rsidRPr="00697706" w:rsidRDefault="00184538" w:rsidP="00564C5B">
      <w:r w:rsidRPr="00697706">
        <w:rPr>
          <w:rFonts w:hint="eastAsia"/>
        </w:rPr>
        <w:t>[</w:t>
      </w:r>
      <w:r w:rsidRPr="00697706">
        <w:t xml:space="preserve">b] </w:t>
      </w:r>
      <w:r w:rsidRPr="00697706">
        <w:rPr>
          <w:u w:val="single"/>
        </w:rPr>
        <w:t>b</w:t>
      </w:r>
      <w:r w:rsidRPr="00697706">
        <w:t xml:space="preserve">oy, </w:t>
      </w:r>
      <w:r w:rsidRPr="00697706">
        <w:rPr>
          <w:u w:val="single"/>
        </w:rPr>
        <w:t>B</w:t>
      </w:r>
      <w:r w:rsidRPr="00697706">
        <w:t>o</w:t>
      </w:r>
      <w:r w:rsidRPr="00697706">
        <w:rPr>
          <w:u w:val="single"/>
        </w:rPr>
        <w:t>b</w:t>
      </w:r>
      <w:r w:rsidRPr="00697706">
        <w:t xml:space="preserve">, </w:t>
      </w:r>
      <w:r w:rsidRPr="00697706">
        <w:rPr>
          <w:u w:val="single"/>
        </w:rPr>
        <w:t>b</w:t>
      </w:r>
      <w:r w:rsidRPr="00697706">
        <w:t xml:space="preserve">at, </w:t>
      </w:r>
      <w:r w:rsidRPr="00697706">
        <w:rPr>
          <w:u w:val="single"/>
        </w:rPr>
        <w:t>b</w:t>
      </w:r>
      <w:r w:rsidRPr="00697706">
        <w:t>ad</w:t>
      </w:r>
    </w:p>
    <w:p w14:paraId="02570DD7" w14:textId="77777777" w:rsidR="003F1DF3" w:rsidRPr="00697706" w:rsidRDefault="003F1DF3" w:rsidP="00564C5B"/>
    <w:p w14:paraId="64F12ABE" w14:textId="151F1CA6" w:rsidR="00184538" w:rsidRPr="00697706" w:rsidRDefault="00184538" w:rsidP="00564C5B">
      <w:r w:rsidRPr="00697706">
        <w:rPr>
          <w:rFonts w:hint="eastAsia"/>
        </w:rPr>
        <w:t>[</w:t>
      </w:r>
      <w:r w:rsidRPr="00697706">
        <w:t xml:space="preserve">k] </w:t>
      </w:r>
      <w:r w:rsidRPr="00697706">
        <w:rPr>
          <w:u w:val="single"/>
        </w:rPr>
        <w:t>c</w:t>
      </w:r>
      <w:r w:rsidRPr="00697706">
        <w:t xml:space="preserve">at, </w:t>
      </w:r>
      <w:r w:rsidRPr="00697706">
        <w:rPr>
          <w:u w:val="single"/>
        </w:rPr>
        <w:t>k</w:t>
      </w:r>
      <w:r w:rsidRPr="00697706">
        <w:t>ing</w:t>
      </w:r>
      <w:r w:rsidR="007A7BFE" w:rsidRPr="00697706">
        <w:t xml:space="preserve"> /kiŋ/</w:t>
      </w:r>
      <w:r w:rsidRPr="00697706">
        <w:t xml:space="preserve">, </w:t>
      </w:r>
      <w:r w:rsidRPr="00697706">
        <w:rPr>
          <w:u w:val="single"/>
        </w:rPr>
        <w:t>Ch</w:t>
      </w:r>
      <w:r w:rsidRPr="00697706">
        <w:t>ristimas</w:t>
      </w:r>
    </w:p>
    <w:p w14:paraId="4821C714" w14:textId="60BAA15C" w:rsidR="00184538" w:rsidRPr="00697706" w:rsidRDefault="00184538" w:rsidP="00564C5B">
      <w:r w:rsidRPr="00697706">
        <w:rPr>
          <w:rFonts w:hint="eastAsia"/>
        </w:rPr>
        <w:t>[</w:t>
      </w:r>
      <w:r w:rsidRPr="00697706">
        <w:t xml:space="preserve">g] </w:t>
      </w:r>
      <w:r w:rsidRPr="00697706">
        <w:rPr>
          <w:u w:val="single"/>
        </w:rPr>
        <w:t>g</w:t>
      </w:r>
      <w:r w:rsidRPr="00697706">
        <w:t xml:space="preserve">ot, </w:t>
      </w:r>
      <w:r w:rsidRPr="00697706">
        <w:rPr>
          <w:u w:val="single"/>
        </w:rPr>
        <w:t>g</w:t>
      </w:r>
      <w:r w:rsidRPr="00697706">
        <w:t xml:space="preserve">o, </w:t>
      </w:r>
      <w:r w:rsidRPr="00697706">
        <w:rPr>
          <w:u w:val="single"/>
        </w:rPr>
        <w:t>g</w:t>
      </w:r>
      <w:r w:rsidRPr="00697706">
        <w:t>reat</w:t>
      </w:r>
    </w:p>
    <w:p w14:paraId="72CD1F5C" w14:textId="6D5D670C" w:rsidR="003F1DF3" w:rsidRPr="00697706" w:rsidRDefault="003F1DF3" w:rsidP="00564C5B"/>
    <w:p w14:paraId="4DB2A67E" w14:textId="7A90777D" w:rsidR="00BA13C1" w:rsidRPr="00697706" w:rsidRDefault="00BA13C1" w:rsidP="00BA13C1">
      <w:pPr>
        <w:rPr>
          <w:highlight w:val="yellow"/>
        </w:rPr>
      </w:pPr>
      <w:r w:rsidRPr="00697706">
        <w:rPr>
          <w:rFonts w:hint="eastAsia"/>
          <w:highlight w:val="yellow"/>
        </w:rPr>
        <w:t>Tips</w:t>
      </w:r>
      <w:r w:rsidRPr="00697706">
        <w:rPr>
          <w:rFonts w:hint="eastAsia"/>
          <w:highlight w:val="yellow"/>
        </w:rPr>
        <w:t>：清辅音</w:t>
      </w:r>
      <w:r w:rsidRPr="00697706">
        <w:rPr>
          <w:rFonts w:hint="eastAsia"/>
          <w:highlight w:val="yellow"/>
        </w:rPr>
        <w:t>p</w:t>
      </w:r>
      <w:r w:rsidRPr="00697706">
        <w:rPr>
          <w:highlight w:val="yellow"/>
        </w:rPr>
        <w:t>/t/k/(tr)/</w:t>
      </w:r>
      <w:r w:rsidRPr="00697706">
        <w:rPr>
          <w:rFonts w:hint="eastAsia"/>
          <w:highlight w:val="yellow"/>
        </w:rPr>
        <w:t>什么时候可以浊化（不送气）？</w:t>
      </w:r>
    </w:p>
    <w:p w14:paraId="59A9FD66" w14:textId="77777777" w:rsidR="00BA13C1" w:rsidRPr="00697706" w:rsidRDefault="00BA13C1" w:rsidP="00BA13C1">
      <w:pPr>
        <w:rPr>
          <w:highlight w:val="yellow"/>
        </w:rPr>
      </w:pPr>
      <w:r w:rsidRPr="00697706">
        <w:rPr>
          <w:rFonts w:hint="eastAsia"/>
          <w:highlight w:val="yellow"/>
        </w:rPr>
        <w:t>一般规律：在</w:t>
      </w:r>
      <w:r w:rsidRPr="00697706">
        <w:rPr>
          <w:rFonts w:hint="eastAsia"/>
          <w:highlight w:val="yellow"/>
        </w:rPr>
        <w:t>s</w:t>
      </w:r>
      <w:r w:rsidRPr="00697706">
        <w:rPr>
          <w:rFonts w:hint="eastAsia"/>
          <w:highlight w:val="yellow"/>
        </w:rPr>
        <w:t>后面，尤其是当</w:t>
      </w:r>
      <w:r w:rsidRPr="00697706">
        <w:rPr>
          <w:rFonts w:hint="eastAsia"/>
          <w:highlight w:val="yellow"/>
        </w:rPr>
        <w:t>s</w:t>
      </w:r>
      <w:r w:rsidRPr="00697706">
        <w:rPr>
          <w:rFonts w:hint="eastAsia"/>
          <w:highlight w:val="yellow"/>
        </w:rPr>
        <w:t>在词首，或者</w:t>
      </w:r>
      <w:r w:rsidRPr="00697706">
        <w:rPr>
          <w:rFonts w:hint="eastAsia"/>
          <w:highlight w:val="yellow"/>
        </w:rPr>
        <w:t>s</w:t>
      </w:r>
      <w:r w:rsidRPr="00697706">
        <w:rPr>
          <w:rFonts w:hint="eastAsia"/>
          <w:highlight w:val="yellow"/>
        </w:rPr>
        <w:t>前有重音符号</w:t>
      </w:r>
    </w:p>
    <w:p w14:paraId="696B12C9" w14:textId="77777777" w:rsidR="00BA13C1" w:rsidRPr="00697706" w:rsidRDefault="00BA13C1" w:rsidP="00BA13C1">
      <w:r w:rsidRPr="00697706">
        <w:rPr>
          <w:rFonts w:hint="eastAsia"/>
          <w:highlight w:val="yellow"/>
          <w:u w:val="single"/>
        </w:rPr>
        <w:t>s</w:t>
      </w:r>
      <w:r w:rsidRPr="00697706">
        <w:rPr>
          <w:highlight w:val="yellow"/>
          <w:u w:val="single"/>
        </w:rPr>
        <w:t>t</w:t>
      </w:r>
      <w:r w:rsidRPr="00697706">
        <w:rPr>
          <w:highlight w:val="yellow"/>
        </w:rPr>
        <w:t xml:space="preserve">udent, </w:t>
      </w:r>
      <w:r w:rsidRPr="00697706">
        <w:rPr>
          <w:highlight w:val="yellow"/>
          <w:u w:val="single"/>
        </w:rPr>
        <w:t>sp</w:t>
      </w:r>
      <w:r w:rsidRPr="00697706">
        <w:rPr>
          <w:highlight w:val="yellow"/>
        </w:rPr>
        <w:t xml:space="preserve">ort, </w:t>
      </w:r>
      <w:r w:rsidRPr="00697706">
        <w:rPr>
          <w:highlight w:val="yellow"/>
          <w:u w:val="single"/>
        </w:rPr>
        <w:t>sp</w:t>
      </w:r>
      <w:r w:rsidRPr="00697706">
        <w:rPr>
          <w:highlight w:val="yellow"/>
        </w:rPr>
        <w:t xml:space="preserve">eak, </w:t>
      </w:r>
      <w:r w:rsidRPr="00697706">
        <w:rPr>
          <w:highlight w:val="yellow"/>
          <w:u w:val="single"/>
        </w:rPr>
        <w:t>sk</w:t>
      </w:r>
      <w:r w:rsidRPr="00697706">
        <w:rPr>
          <w:highlight w:val="yellow"/>
        </w:rPr>
        <w:t xml:space="preserve">y, </w:t>
      </w:r>
      <w:r w:rsidRPr="00697706">
        <w:rPr>
          <w:highlight w:val="yellow"/>
          <w:u w:val="single"/>
        </w:rPr>
        <w:t>st</w:t>
      </w:r>
      <w:r w:rsidRPr="00697706">
        <w:rPr>
          <w:highlight w:val="yellow"/>
        </w:rPr>
        <w:t xml:space="preserve">ress, </w:t>
      </w:r>
      <w:r w:rsidRPr="00697706">
        <w:rPr>
          <w:highlight w:val="yellow"/>
          <w:u w:val="single"/>
        </w:rPr>
        <w:t>st</w:t>
      </w:r>
      <w:r w:rsidRPr="00697706">
        <w:rPr>
          <w:highlight w:val="yellow"/>
        </w:rPr>
        <w:t>reet, e</w:t>
      </w:r>
      <w:r w:rsidRPr="00697706">
        <w:rPr>
          <w:highlight w:val="yellow"/>
          <w:u w:val="single"/>
        </w:rPr>
        <w:t>xc</w:t>
      </w:r>
      <w:r w:rsidRPr="00697706">
        <w:rPr>
          <w:highlight w:val="yellow"/>
        </w:rPr>
        <w:t>use /ɪkˈskjuːs/ me</w:t>
      </w:r>
    </w:p>
    <w:p w14:paraId="3347346A" w14:textId="77777777" w:rsidR="00BA13C1" w:rsidRPr="00697706" w:rsidRDefault="00BA13C1" w:rsidP="00564C5B"/>
    <w:p w14:paraId="072C9D55" w14:textId="7D854B19" w:rsidR="00184538" w:rsidRPr="00697706" w:rsidRDefault="00184538" w:rsidP="00564C5B">
      <w:r w:rsidRPr="00697706">
        <w:rPr>
          <w:rFonts w:hint="eastAsia"/>
        </w:rPr>
        <w:t>[</w:t>
      </w:r>
      <w:r w:rsidRPr="00697706">
        <w:t xml:space="preserve">t] </w:t>
      </w:r>
      <w:r w:rsidRPr="00697706">
        <w:rPr>
          <w:u w:val="single"/>
        </w:rPr>
        <w:t>t</w:t>
      </w:r>
      <w:r w:rsidRPr="00697706">
        <w:t xml:space="preserve">en, </w:t>
      </w:r>
      <w:r w:rsidRPr="00697706">
        <w:rPr>
          <w:u w:val="single"/>
        </w:rPr>
        <w:t>t</w:t>
      </w:r>
      <w:r w:rsidRPr="00697706">
        <w:t xml:space="preserve">op, </w:t>
      </w:r>
      <w:r w:rsidRPr="00697706">
        <w:rPr>
          <w:u w:val="single"/>
        </w:rPr>
        <w:t>t</w:t>
      </w:r>
      <w:r w:rsidRPr="00697706">
        <w:t>oday</w:t>
      </w:r>
    </w:p>
    <w:p w14:paraId="7D9EF537" w14:textId="0E5ED24A" w:rsidR="00BA13C1" w:rsidRPr="00697706" w:rsidRDefault="00BA13C1" w:rsidP="00564C5B">
      <w:pPr>
        <w:rPr>
          <w:highlight w:val="yellow"/>
        </w:rPr>
      </w:pPr>
      <w:r w:rsidRPr="00697706">
        <w:rPr>
          <w:rFonts w:hint="eastAsia"/>
          <w:highlight w:val="yellow"/>
        </w:rPr>
        <w:t>Tips</w:t>
      </w:r>
      <w:r w:rsidRPr="00697706">
        <w:rPr>
          <w:rFonts w:hint="eastAsia"/>
          <w:highlight w:val="yellow"/>
        </w:rPr>
        <w:t>：</w:t>
      </w:r>
    </w:p>
    <w:p w14:paraId="486151D1" w14:textId="77777777" w:rsidR="00BA13C1" w:rsidRPr="00697706" w:rsidRDefault="00BA13C1" w:rsidP="00BA13C1">
      <w:pPr>
        <w:tabs>
          <w:tab w:val="left" w:pos="1276"/>
        </w:tabs>
        <w:rPr>
          <w:highlight w:val="yellow"/>
        </w:rPr>
      </w:pPr>
      <w:r w:rsidRPr="00697706">
        <w:rPr>
          <w:highlight w:val="yellow"/>
        </w:rPr>
        <w:t>Water</w:t>
      </w:r>
      <w:r w:rsidRPr="00697706">
        <w:rPr>
          <w:highlight w:val="yellow"/>
        </w:rPr>
        <w:tab/>
        <w:t>/ˈwɔːtə(r)/</w:t>
      </w:r>
    </w:p>
    <w:p w14:paraId="588C88CE" w14:textId="77777777" w:rsidR="00BA13C1" w:rsidRPr="00697706" w:rsidRDefault="00BA13C1" w:rsidP="00BA13C1">
      <w:pPr>
        <w:tabs>
          <w:tab w:val="left" w:pos="1276"/>
        </w:tabs>
        <w:rPr>
          <w:highlight w:val="yellow"/>
        </w:rPr>
      </w:pPr>
      <w:r w:rsidRPr="00697706">
        <w:rPr>
          <w:highlight w:val="yellow"/>
        </w:rPr>
        <w:t>Little</w:t>
      </w:r>
      <w:r w:rsidRPr="00697706">
        <w:rPr>
          <w:highlight w:val="yellow"/>
        </w:rPr>
        <w:tab/>
        <w:t>/ˈlɪtl/</w:t>
      </w:r>
    </w:p>
    <w:p w14:paraId="2269246C" w14:textId="77777777" w:rsidR="00BA13C1" w:rsidRPr="00697706" w:rsidRDefault="00BA13C1" w:rsidP="00BA13C1">
      <w:pPr>
        <w:tabs>
          <w:tab w:val="left" w:pos="1276"/>
        </w:tabs>
        <w:rPr>
          <w:highlight w:val="yellow"/>
        </w:rPr>
      </w:pPr>
      <w:r w:rsidRPr="00697706">
        <w:rPr>
          <w:highlight w:val="yellow"/>
        </w:rPr>
        <w:t>Beautiful</w:t>
      </w:r>
      <w:r w:rsidRPr="00697706">
        <w:rPr>
          <w:highlight w:val="yellow"/>
        </w:rPr>
        <w:tab/>
        <w:t>/ˈbjuːtɪfl/</w:t>
      </w:r>
    </w:p>
    <w:p w14:paraId="36A7180E" w14:textId="77777777" w:rsidR="00BA13C1" w:rsidRPr="00697706" w:rsidRDefault="00BA13C1" w:rsidP="00BA13C1">
      <w:pPr>
        <w:tabs>
          <w:tab w:val="left" w:pos="1276"/>
        </w:tabs>
        <w:rPr>
          <w:highlight w:val="yellow"/>
        </w:rPr>
      </w:pPr>
      <w:r w:rsidRPr="00697706">
        <w:rPr>
          <w:highlight w:val="yellow"/>
        </w:rPr>
        <w:t>Peter</w:t>
      </w:r>
      <w:r w:rsidRPr="00697706">
        <w:rPr>
          <w:highlight w:val="yellow"/>
        </w:rPr>
        <w:tab/>
        <w:t>/ˈpiːtə(r)/</w:t>
      </w:r>
    </w:p>
    <w:p w14:paraId="43529C3D" w14:textId="77777777" w:rsidR="00BA13C1" w:rsidRPr="00697706" w:rsidRDefault="00BA13C1" w:rsidP="00BA13C1">
      <w:pPr>
        <w:tabs>
          <w:tab w:val="left" w:pos="1276"/>
        </w:tabs>
        <w:rPr>
          <w:highlight w:val="yellow"/>
        </w:rPr>
      </w:pPr>
      <w:r w:rsidRPr="00697706">
        <w:rPr>
          <w:highlight w:val="yellow"/>
        </w:rPr>
        <w:t>Pretty</w:t>
      </w:r>
      <w:r w:rsidRPr="00697706">
        <w:rPr>
          <w:highlight w:val="yellow"/>
        </w:rPr>
        <w:tab/>
        <w:t>/ˈprɪti/</w:t>
      </w:r>
    </w:p>
    <w:p w14:paraId="5340B11E" w14:textId="77777777" w:rsidR="00BA13C1" w:rsidRPr="00697706" w:rsidRDefault="00BA13C1" w:rsidP="00BA13C1">
      <w:pPr>
        <w:tabs>
          <w:tab w:val="left" w:pos="1276"/>
        </w:tabs>
        <w:rPr>
          <w:highlight w:val="yellow"/>
        </w:rPr>
      </w:pPr>
      <w:r w:rsidRPr="00697706">
        <w:rPr>
          <w:highlight w:val="yellow"/>
        </w:rPr>
        <w:t>Potato</w:t>
      </w:r>
      <w:r w:rsidRPr="00697706">
        <w:rPr>
          <w:highlight w:val="yellow"/>
        </w:rPr>
        <w:tab/>
        <w:t>/pəˈte</w:t>
      </w:r>
      <w:bookmarkStart w:id="12" w:name="OLE_LINK16"/>
      <w:r w:rsidRPr="00697706">
        <w:rPr>
          <w:highlight w:val="yellow"/>
        </w:rPr>
        <w:t>ɪ</w:t>
      </w:r>
      <w:bookmarkEnd w:id="12"/>
      <w:r w:rsidRPr="00697706">
        <w:rPr>
          <w:highlight w:val="yellow"/>
        </w:rPr>
        <w:t>təʊ/</w:t>
      </w:r>
    </w:p>
    <w:p w14:paraId="73D7A762" w14:textId="77777777" w:rsidR="00BA13C1" w:rsidRPr="00697706" w:rsidRDefault="00BA13C1" w:rsidP="00BA13C1">
      <w:pPr>
        <w:tabs>
          <w:tab w:val="left" w:pos="1276"/>
        </w:tabs>
        <w:rPr>
          <w:highlight w:val="yellow"/>
        </w:rPr>
      </w:pPr>
      <w:r w:rsidRPr="00697706">
        <w:rPr>
          <w:highlight w:val="yellow"/>
        </w:rPr>
        <w:t xml:space="preserve">Ugly </w:t>
      </w:r>
      <w:r w:rsidRPr="00697706">
        <w:rPr>
          <w:rFonts w:hint="eastAsia"/>
          <w:highlight w:val="yellow"/>
        </w:rPr>
        <w:t>Be</w:t>
      </w:r>
      <w:r w:rsidRPr="00697706">
        <w:rPr>
          <w:highlight w:val="yellow"/>
        </w:rPr>
        <w:t>tty</w:t>
      </w:r>
      <w:r w:rsidRPr="00697706">
        <w:rPr>
          <w:highlight w:val="yellow"/>
        </w:rPr>
        <w:tab/>
        <w:t>/ˈʌ</w:t>
      </w:r>
      <w:r w:rsidRPr="00697706">
        <w:rPr>
          <w:rFonts w:hint="eastAsia"/>
          <w:highlight w:val="yellow"/>
        </w:rPr>
        <w:t>ɡ</w:t>
      </w:r>
      <w:r w:rsidRPr="00697706">
        <w:rPr>
          <w:highlight w:val="yellow"/>
        </w:rPr>
        <w:t xml:space="preserve">li </w:t>
      </w:r>
      <w:bookmarkStart w:id="13" w:name="OLE_LINK14"/>
      <w:r w:rsidRPr="00697706">
        <w:rPr>
          <w:highlight w:val="yellow"/>
        </w:rPr>
        <w:t>ˈ</w:t>
      </w:r>
      <w:bookmarkEnd w:id="13"/>
      <w:r w:rsidRPr="00697706">
        <w:rPr>
          <w:highlight w:val="yellow"/>
        </w:rPr>
        <w:t>betɪ/</w:t>
      </w:r>
    </w:p>
    <w:p w14:paraId="333D527D" w14:textId="77777777" w:rsidR="00BA13C1" w:rsidRPr="00697706" w:rsidRDefault="00BA13C1" w:rsidP="00BA13C1">
      <w:pPr>
        <w:tabs>
          <w:tab w:val="left" w:pos="1276"/>
        </w:tabs>
        <w:rPr>
          <w:highlight w:val="yellow"/>
        </w:rPr>
      </w:pPr>
      <w:r w:rsidRPr="00697706">
        <w:rPr>
          <w:rFonts w:hint="eastAsia"/>
          <w:highlight w:val="yellow"/>
        </w:rPr>
        <w:t>B</w:t>
      </w:r>
      <w:r w:rsidRPr="00697706">
        <w:rPr>
          <w:highlight w:val="yellow"/>
        </w:rPr>
        <w:t>attle</w:t>
      </w:r>
      <w:r w:rsidRPr="00697706">
        <w:rPr>
          <w:highlight w:val="yellow"/>
        </w:rPr>
        <w:tab/>
        <w:t>/ˈbætl/</w:t>
      </w:r>
    </w:p>
    <w:p w14:paraId="529250DD" w14:textId="77777777" w:rsidR="00BA13C1" w:rsidRPr="00697706" w:rsidRDefault="00BA13C1" w:rsidP="00BA13C1">
      <w:pPr>
        <w:tabs>
          <w:tab w:val="left" w:pos="1276"/>
        </w:tabs>
        <w:rPr>
          <w:highlight w:val="yellow"/>
        </w:rPr>
      </w:pPr>
      <w:r w:rsidRPr="00697706">
        <w:rPr>
          <w:highlight w:val="yellow"/>
        </w:rPr>
        <w:t>City</w:t>
      </w:r>
      <w:r w:rsidRPr="00697706">
        <w:rPr>
          <w:highlight w:val="yellow"/>
        </w:rPr>
        <w:tab/>
        <w:t>/ˈsɪti/</w:t>
      </w:r>
    </w:p>
    <w:p w14:paraId="0519C32D" w14:textId="66B60825" w:rsidR="00BA13C1" w:rsidRPr="00697706" w:rsidRDefault="00BA13C1" w:rsidP="00BA13C1">
      <w:pPr>
        <w:tabs>
          <w:tab w:val="left" w:pos="1276"/>
        </w:tabs>
      </w:pPr>
      <w:r w:rsidRPr="00697706">
        <w:rPr>
          <w:highlight w:val="yellow"/>
        </w:rPr>
        <w:t>University</w:t>
      </w:r>
      <w:r w:rsidRPr="00697706">
        <w:rPr>
          <w:highlight w:val="yellow"/>
        </w:rPr>
        <w:tab/>
        <w:t>/ˌjuːnɪˈvəːsəti/</w:t>
      </w:r>
    </w:p>
    <w:p w14:paraId="0EDEED80" w14:textId="1A7C6014" w:rsidR="00184538" w:rsidRPr="00697706" w:rsidRDefault="00184538" w:rsidP="00564C5B">
      <w:r w:rsidRPr="00697706">
        <w:rPr>
          <w:rFonts w:hint="eastAsia"/>
        </w:rPr>
        <w:t>[</w:t>
      </w:r>
      <w:r w:rsidRPr="00697706">
        <w:t xml:space="preserve">d] </w:t>
      </w:r>
      <w:r w:rsidRPr="00697706">
        <w:rPr>
          <w:u w:val="single"/>
        </w:rPr>
        <w:t>d</w:t>
      </w:r>
      <w:r w:rsidRPr="00697706">
        <w:t xml:space="preserve">ay, </w:t>
      </w:r>
      <w:r w:rsidRPr="00697706">
        <w:rPr>
          <w:u w:val="single"/>
        </w:rPr>
        <w:t>d</w:t>
      </w:r>
      <w:r w:rsidRPr="00697706">
        <w:t xml:space="preserve">og, </w:t>
      </w:r>
      <w:r w:rsidRPr="00697706">
        <w:rPr>
          <w:u w:val="single"/>
        </w:rPr>
        <w:t>d</w:t>
      </w:r>
      <w:r w:rsidRPr="00697706">
        <w:t>one /dʌn/</w:t>
      </w:r>
    </w:p>
    <w:p w14:paraId="5BF440D3" w14:textId="69298C7F" w:rsidR="00BA13C1" w:rsidRPr="00697706" w:rsidRDefault="00BA13C1" w:rsidP="00BA13C1">
      <w:pPr>
        <w:rPr>
          <w:highlight w:val="yellow"/>
        </w:rPr>
      </w:pPr>
      <w:r w:rsidRPr="00697706">
        <w:rPr>
          <w:rFonts w:hint="eastAsia"/>
          <w:highlight w:val="yellow"/>
        </w:rPr>
        <w:t>Tips</w:t>
      </w:r>
      <w:r w:rsidRPr="00697706">
        <w:rPr>
          <w:rFonts w:hint="eastAsia"/>
          <w:highlight w:val="yellow"/>
        </w:rPr>
        <w:t>：动词加</w:t>
      </w:r>
      <w:r w:rsidRPr="00697706">
        <w:rPr>
          <w:rFonts w:hint="eastAsia"/>
          <w:highlight w:val="yellow"/>
        </w:rPr>
        <w:t>ed</w:t>
      </w:r>
      <w:r w:rsidRPr="00697706">
        <w:rPr>
          <w:rFonts w:hint="eastAsia"/>
          <w:highlight w:val="yellow"/>
        </w:rPr>
        <w:t>什么时候发</w:t>
      </w:r>
      <w:r w:rsidRPr="00697706">
        <w:rPr>
          <w:rFonts w:hint="eastAsia"/>
          <w:highlight w:val="yellow"/>
        </w:rPr>
        <w:t>t</w:t>
      </w:r>
      <w:r w:rsidRPr="00697706">
        <w:rPr>
          <w:highlight w:val="yellow"/>
        </w:rPr>
        <w:t>/d/id</w:t>
      </w:r>
      <w:r w:rsidRPr="00697706">
        <w:rPr>
          <w:rFonts w:hint="eastAsia"/>
          <w:highlight w:val="yellow"/>
        </w:rPr>
        <w:t>的音？——口诀：清后清，浊后浊（包括元音），</w:t>
      </w:r>
      <w:r w:rsidRPr="00697706">
        <w:rPr>
          <w:rFonts w:hint="eastAsia"/>
          <w:highlight w:val="yellow"/>
        </w:rPr>
        <w:t>t</w:t>
      </w:r>
      <w:r w:rsidRPr="00697706">
        <w:rPr>
          <w:highlight w:val="yellow"/>
        </w:rPr>
        <w:t>/d</w:t>
      </w:r>
      <w:r w:rsidRPr="00697706">
        <w:rPr>
          <w:rFonts w:hint="eastAsia"/>
          <w:highlight w:val="yellow"/>
        </w:rPr>
        <w:t>后面是</w:t>
      </w:r>
      <w:r w:rsidRPr="00697706">
        <w:rPr>
          <w:rFonts w:hint="eastAsia"/>
          <w:highlight w:val="yellow"/>
        </w:rPr>
        <w:t>/</w:t>
      </w:r>
      <w:r w:rsidRPr="00697706">
        <w:rPr>
          <w:highlight w:val="yellow"/>
        </w:rPr>
        <w:t>id/</w:t>
      </w:r>
    </w:p>
    <w:p w14:paraId="4467BA24" w14:textId="77777777" w:rsidR="00BA13C1" w:rsidRPr="00697706" w:rsidRDefault="00BA13C1" w:rsidP="00BA13C1">
      <w:pPr>
        <w:rPr>
          <w:highlight w:val="yellow"/>
        </w:rPr>
      </w:pPr>
      <w:r w:rsidRPr="00697706">
        <w:rPr>
          <w:rFonts w:hint="eastAsia"/>
          <w:highlight w:val="yellow"/>
        </w:rPr>
        <w:t>ask</w:t>
      </w:r>
      <w:r w:rsidRPr="00697706">
        <w:rPr>
          <w:rFonts w:hint="eastAsia"/>
          <w:highlight w:val="yellow"/>
          <w:u w:val="single"/>
        </w:rPr>
        <w:t>ed</w:t>
      </w:r>
      <w:r w:rsidRPr="00697706">
        <w:rPr>
          <w:highlight w:val="yellow"/>
        </w:rPr>
        <w:t>, hop</w:t>
      </w:r>
      <w:r w:rsidRPr="00697706">
        <w:rPr>
          <w:highlight w:val="yellow"/>
          <w:u w:val="single"/>
        </w:rPr>
        <w:t>ed</w:t>
      </w:r>
      <w:r w:rsidRPr="00697706">
        <w:rPr>
          <w:highlight w:val="yellow"/>
        </w:rPr>
        <w:t>, dress</w:t>
      </w:r>
      <w:r w:rsidRPr="00697706">
        <w:rPr>
          <w:highlight w:val="yellow"/>
          <w:u w:val="single"/>
        </w:rPr>
        <w:t>ed</w:t>
      </w:r>
      <w:r w:rsidRPr="00697706">
        <w:rPr>
          <w:highlight w:val="yellow"/>
        </w:rPr>
        <w:t>, liv</w:t>
      </w:r>
      <w:r w:rsidRPr="00697706">
        <w:rPr>
          <w:highlight w:val="yellow"/>
          <w:u w:val="single"/>
        </w:rPr>
        <w:t>ed</w:t>
      </w:r>
      <w:r w:rsidRPr="00697706">
        <w:rPr>
          <w:highlight w:val="yellow"/>
        </w:rPr>
        <w:t>, li</w:t>
      </w:r>
      <w:r w:rsidRPr="00697706">
        <w:rPr>
          <w:highlight w:val="yellow"/>
          <w:u w:val="single"/>
        </w:rPr>
        <w:t>ed</w:t>
      </w:r>
      <w:r w:rsidRPr="00697706">
        <w:rPr>
          <w:highlight w:val="yellow"/>
        </w:rPr>
        <w:t>, wait</w:t>
      </w:r>
      <w:r w:rsidRPr="00697706">
        <w:rPr>
          <w:highlight w:val="yellow"/>
          <w:u w:val="single"/>
        </w:rPr>
        <w:t>ed</w:t>
      </w:r>
      <w:r w:rsidRPr="00697706">
        <w:rPr>
          <w:highlight w:val="yellow"/>
        </w:rPr>
        <w:t>, end</w:t>
      </w:r>
      <w:r w:rsidRPr="00697706">
        <w:rPr>
          <w:highlight w:val="yellow"/>
          <w:u w:val="single"/>
        </w:rPr>
        <w:t>ed</w:t>
      </w:r>
    </w:p>
    <w:p w14:paraId="5A5CC899" w14:textId="77777777" w:rsidR="00BA13C1" w:rsidRPr="00697706" w:rsidRDefault="00BA13C1" w:rsidP="00BA13C1">
      <w:bookmarkStart w:id="14" w:name="OLE_LINK13"/>
      <w:r w:rsidRPr="00697706">
        <w:rPr>
          <w:highlight w:val="yellow"/>
        </w:rPr>
        <w:t xml:space="preserve">   /</w:t>
      </w:r>
      <w:r w:rsidRPr="00697706">
        <w:rPr>
          <w:rFonts w:hint="eastAsia"/>
          <w:highlight w:val="yellow"/>
        </w:rPr>
        <w:t>t</w:t>
      </w:r>
      <w:r w:rsidRPr="00697706">
        <w:rPr>
          <w:highlight w:val="yellow"/>
        </w:rPr>
        <w:t xml:space="preserve">/   </w:t>
      </w:r>
      <w:bookmarkEnd w:id="14"/>
      <w:r w:rsidRPr="00697706">
        <w:rPr>
          <w:highlight w:val="yellow"/>
        </w:rPr>
        <w:t xml:space="preserve"> /t/     /t/   /d/  /d/    /id/   /id/</w:t>
      </w:r>
    </w:p>
    <w:p w14:paraId="4D4C9C2A" w14:textId="77777777" w:rsidR="0049046F" w:rsidRPr="00697706" w:rsidRDefault="0049046F" w:rsidP="00F91E15">
      <w:r w:rsidRPr="00697706">
        <w:br w:type="page"/>
      </w:r>
    </w:p>
    <w:p w14:paraId="7A2A5DF4" w14:textId="50DEE550" w:rsidR="00F91E15" w:rsidRPr="00697706" w:rsidRDefault="00F91E15" w:rsidP="006B419E">
      <w:pPr>
        <w:outlineLvl w:val="0"/>
        <w:rPr>
          <w:color w:val="C00000"/>
        </w:rPr>
      </w:pPr>
      <w:r w:rsidRPr="00697706">
        <w:rPr>
          <w:rFonts w:hint="eastAsia"/>
          <w:color w:val="C00000"/>
        </w:rPr>
        <w:lastRenderedPageBreak/>
        <w:t>L</w:t>
      </w:r>
      <w:r w:rsidRPr="00697706">
        <w:rPr>
          <w:color w:val="C00000"/>
        </w:rPr>
        <w:t>esson 4</w:t>
      </w:r>
      <w:r w:rsidR="001D39C3">
        <w:rPr>
          <w:color w:val="C00000"/>
        </w:rPr>
        <w:t xml:space="preserve"> </w:t>
      </w:r>
      <w:r w:rsidR="001D39C3" w:rsidRPr="001D39C3">
        <w:rPr>
          <w:rFonts w:hint="eastAsia"/>
          <w:color w:val="C00000"/>
        </w:rPr>
        <w:t>辅音音标——摩擦音</w:t>
      </w:r>
      <w:r w:rsidR="001D39C3" w:rsidRPr="001D39C3">
        <w:rPr>
          <w:rFonts w:hint="eastAsia"/>
          <w:color w:val="C00000"/>
        </w:rPr>
        <w:t>&amp;</w:t>
      </w:r>
      <w:r w:rsidR="001D39C3" w:rsidRPr="001D39C3">
        <w:rPr>
          <w:rFonts w:hint="eastAsia"/>
          <w:color w:val="C00000"/>
        </w:rPr>
        <w:t>破擦音</w:t>
      </w:r>
    </w:p>
    <w:p w14:paraId="4240E3DE" w14:textId="77777777" w:rsidR="00A50153" w:rsidRPr="00697706" w:rsidRDefault="00A50153" w:rsidP="00A50153"/>
    <w:p w14:paraId="1D0D994A" w14:textId="536CBB67" w:rsidR="00D81DD8" w:rsidRPr="00697706" w:rsidRDefault="00D81DD8" w:rsidP="00B930ED">
      <w:pPr>
        <w:pStyle w:val="a3"/>
        <w:numPr>
          <w:ilvl w:val="0"/>
          <w:numId w:val="17"/>
        </w:numPr>
        <w:ind w:firstLineChars="0"/>
      </w:pPr>
      <w:r w:rsidRPr="00697706">
        <w:rPr>
          <w:rFonts w:hint="eastAsia"/>
        </w:rPr>
        <w:t>摩擦音</w:t>
      </w:r>
      <w:r w:rsidRPr="00697706">
        <w:rPr>
          <w:rFonts w:hint="eastAsia"/>
        </w:rPr>
        <w:t>-</w:t>
      </w:r>
      <w:r w:rsidRPr="00697706">
        <w:rPr>
          <w:rFonts w:hint="eastAsia"/>
        </w:rPr>
        <w:t>清辅音：</w:t>
      </w:r>
      <w:r w:rsidRPr="00697706">
        <w:rPr>
          <w:rFonts w:hint="eastAsia"/>
        </w:rPr>
        <w:t>[</w:t>
      </w:r>
      <w:r w:rsidRPr="00697706">
        <w:t>f] [s] [ʃ] [</w:t>
      </w:r>
      <w:r w:rsidRPr="00B930ED">
        <w:rPr>
          <w:rFonts w:cs="Times New Roman"/>
        </w:rPr>
        <w:t>θ</w:t>
      </w:r>
      <w:r w:rsidRPr="00697706">
        <w:rPr>
          <w:rFonts w:hint="eastAsia"/>
        </w:rPr>
        <w:t>]</w:t>
      </w:r>
      <w:r w:rsidRPr="00697706">
        <w:t xml:space="preserve"> [h]</w:t>
      </w:r>
    </w:p>
    <w:p w14:paraId="7ADBC3E9" w14:textId="29DD9799" w:rsidR="00D81DD8" w:rsidRPr="00697706" w:rsidRDefault="00D81DD8" w:rsidP="00B930ED">
      <w:pPr>
        <w:pStyle w:val="a3"/>
        <w:numPr>
          <w:ilvl w:val="0"/>
          <w:numId w:val="17"/>
        </w:numPr>
        <w:ind w:firstLineChars="0"/>
      </w:pPr>
      <w:r w:rsidRPr="00697706">
        <w:rPr>
          <w:rFonts w:hint="eastAsia"/>
        </w:rPr>
        <w:t>摩擦音</w:t>
      </w:r>
      <w:r w:rsidRPr="00697706">
        <w:rPr>
          <w:rFonts w:hint="eastAsia"/>
        </w:rPr>
        <w:t>-</w:t>
      </w:r>
      <w:r w:rsidRPr="00697706">
        <w:rPr>
          <w:rFonts w:hint="eastAsia"/>
        </w:rPr>
        <w:t>浊辅音：</w:t>
      </w:r>
      <w:r w:rsidRPr="00697706">
        <w:rPr>
          <w:rFonts w:hint="eastAsia"/>
        </w:rPr>
        <w:t>[</w:t>
      </w:r>
      <w:r w:rsidRPr="00697706">
        <w:t>v] [z] [ʒ] [</w:t>
      </w:r>
      <w:r w:rsidR="00104D72" w:rsidRPr="00697706">
        <w:rPr>
          <w:rFonts w:hint="eastAsia"/>
        </w:rPr>
        <w:t>ð</w:t>
      </w:r>
      <w:r w:rsidR="00104D72" w:rsidRPr="00697706">
        <w:t>]</w:t>
      </w:r>
    </w:p>
    <w:p w14:paraId="49CEDF46" w14:textId="46139D06" w:rsidR="00D81DD8" w:rsidRPr="00697706" w:rsidRDefault="00D81DD8" w:rsidP="00B930ED">
      <w:pPr>
        <w:pStyle w:val="a3"/>
        <w:numPr>
          <w:ilvl w:val="0"/>
          <w:numId w:val="17"/>
        </w:numPr>
        <w:ind w:firstLineChars="0"/>
      </w:pPr>
      <w:r w:rsidRPr="00697706">
        <w:rPr>
          <w:rFonts w:hint="eastAsia"/>
        </w:rPr>
        <w:t>破擦音</w:t>
      </w:r>
      <w:r w:rsidRPr="00697706">
        <w:rPr>
          <w:rFonts w:hint="eastAsia"/>
        </w:rPr>
        <w:t>-</w:t>
      </w:r>
      <w:r w:rsidRPr="00697706">
        <w:rPr>
          <w:rFonts w:hint="eastAsia"/>
        </w:rPr>
        <w:t>清辅音：</w:t>
      </w:r>
      <w:bookmarkStart w:id="15" w:name="OLE_LINK20"/>
      <w:r w:rsidR="00163081" w:rsidRPr="00697706">
        <w:rPr>
          <w:rFonts w:hint="eastAsia"/>
        </w:rPr>
        <w:t>[</w:t>
      </w:r>
      <w:r w:rsidR="00163081" w:rsidRPr="00697706">
        <w:t>tʃ] [tr] [ts]</w:t>
      </w:r>
    </w:p>
    <w:p w14:paraId="77300A62" w14:textId="0B06504A" w:rsidR="00D81DD8" w:rsidRPr="00697706" w:rsidRDefault="00D81DD8" w:rsidP="00B930ED">
      <w:pPr>
        <w:pStyle w:val="a3"/>
        <w:numPr>
          <w:ilvl w:val="0"/>
          <w:numId w:val="17"/>
        </w:numPr>
        <w:ind w:firstLineChars="0"/>
      </w:pPr>
      <w:r w:rsidRPr="00697706">
        <w:rPr>
          <w:rFonts w:hint="eastAsia"/>
        </w:rPr>
        <w:t>破擦音</w:t>
      </w:r>
      <w:r w:rsidRPr="00697706">
        <w:rPr>
          <w:rFonts w:hint="eastAsia"/>
        </w:rPr>
        <w:t>-</w:t>
      </w:r>
      <w:r w:rsidRPr="00697706">
        <w:rPr>
          <w:rFonts w:hint="eastAsia"/>
        </w:rPr>
        <w:t>浊辅音：</w:t>
      </w:r>
      <w:r w:rsidR="00163081" w:rsidRPr="00697706">
        <w:rPr>
          <w:rFonts w:hint="eastAsia"/>
        </w:rPr>
        <w:t>[</w:t>
      </w:r>
      <w:r w:rsidR="00163081" w:rsidRPr="00697706">
        <w:t>dʒ] [dr] [dz]</w:t>
      </w:r>
    </w:p>
    <w:bookmarkEnd w:id="15"/>
    <w:p w14:paraId="1239FE6B" w14:textId="55E1F861" w:rsidR="00D81DD8" w:rsidRDefault="00D81DD8" w:rsidP="00A50153"/>
    <w:p w14:paraId="59029334" w14:textId="20DB6A08" w:rsidR="00D81DD8" w:rsidRDefault="00163081" w:rsidP="00A50153">
      <w:r>
        <w:rPr>
          <w:rFonts w:hint="eastAsia"/>
        </w:rPr>
        <w:t>[</w:t>
      </w:r>
      <w:r>
        <w:t xml:space="preserve">f] </w:t>
      </w:r>
      <w:r>
        <w:rPr>
          <w:rFonts w:hint="eastAsia"/>
        </w:rPr>
        <w:t>上牙轻轻地咬住下嘴唇内侧，气流从牙齿和嘴唇的缝隙中自然吹出，声带不发生振动</w:t>
      </w:r>
    </w:p>
    <w:p w14:paraId="1C7F7965" w14:textId="487766EA" w:rsidR="00163081" w:rsidRDefault="00163081" w:rsidP="00A50153">
      <w:r w:rsidRPr="00C76448">
        <w:rPr>
          <w:u w:val="single"/>
        </w:rPr>
        <w:t>f</w:t>
      </w:r>
      <w:r>
        <w:t xml:space="preserve">ish </w:t>
      </w:r>
      <w:r>
        <w:rPr>
          <w:rFonts w:hint="eastAsia"/>
        </w:rPr>
        <w:t>/</w:t>
      </w:r>
      <w:r>
        <w:t>f</w:t>
      </w:r>
      <w:bookmarkStart w:id="16" w:name="OLE_LINK17"/>
      <w:r w:rsidRPr="003F1DF3">
        <w:t>ɪ</w:t>
      </w:r>
      <w:bookmarkEnd w:id="16"/>
      <w:r w:rsidRPr="00163081">
        <w:t>ʃ</w:t>
      </w:r>
      <w:r>
        <w:t xml:space="preserve">/, </w:t>
      </w:r>
      <w:r w:rsidRPr="00C76448">
        <w:rPr>
          <w:u w:val="single"/>
        </w:rPr>
        <w:t>f</w:t>
      </w:r>
      <w:r>
        <w:t>ly /fl</w:t>
      </w:r>
      <w:bookmarkStart w:id="17" w:name="OLE_LINK25"/>
      <w:r w:rsidRPr="00163081">
        <w:t>a</w:t>
      </w:r>
      <w:r w:rsidRPr="003F1DF3">
        <w:t>ɪ</w:t>
      </w:r>
      <w:bookmarkEnd w:id="17"/>
      <w:r>
        <w:t xml:space="preserve">/, </w:t>
      </w:r>
      <w:r w:rsidRPr="00C76448">
        <w:rPr>
          <w:u w:val="single"/>
        </w:rPr>
        <w:t>f</w:t>
      </w:r>
      <w:r>
        <w:t>arm /f</w:t>
      </w:r>
      <w:r w:rsidRPr="00163081">
        <w:t>a:</w:t>
      </w:r>
      <w:r>
        <w:t xml:space="preserve">m/, </w:t>
      </w:r>
      <w:r w:rsidRPr="00C76448">
        <w:rPr>
          <w:u w:val="single"/>
        </w:rPr>
        <w:t>f</w:t>
      </w:r>
      <w:r>
        <w:t>riend /frend/</w:t>
      </w:r>
    </w:p>
    <w:p w14:paraId="7A22245E" w14:textId="27B408CF" w:rsidR="00D81DD8" w:rsidRDefault="00163081" w:rsidP="00A50153">
      <w:r>
        <w:rPr>
          <w:rFonts w:hint="eastAsia"/>
        </w:rPr>
        <w:t>[</w:t>
      </w:r>
      <w:r>
        <w:t xml:space="preserve">v] </w:t>
      </w:r>
      <w:r>
        <w:rPr>
          <w:rFonts w:hint="eastAsia"/>
        </w:rPr>
        <w:t>上牙轻轻地咬住下嘴唇内侧，气流从牙齿和嘴唇的缝隙中轻轻吹出，声带发生振动</w:t>
      </w:r>
    </w:p>
    <w:p w14:paraId="7DAB56FA" w14:textId="0183AE56" w:rsidR="00163081" w:rsidRPr="00163081" w:rsidRDefault="00163081" w:rsidP="00A50153">
      <w:r w:rsidRPr="00C76448">
        <w:rPr>
          <w:u w:val="single"/>
        </w:rPr>
        <w:t>v</w:t>
      </w:r>
      <w:r>
        <w:t>ery /</w:t>
      </w:r>
      <w:bookmarkStart w:id="18" w:name="OLE_LINK22"/>
      <w:r w:rsidRPr="003F1DF3">
        <w:t>ˈ</w:t>
      </w:r>
      <w:bookmarkEnd w:id="18"/>
      <w:r>
        <w:t xml:space="preserve">veri/, </w:t>
      </w:r>
      <w:r w:rsidRPr="00C76448">
        <w:rPr>
          <w:u w:val="single"/>
        </w:rPr>
        <w:t>v</w:t>
      </w:r>
      <w:r>
        <w:t>ideo /</w:t>
      </w:r>
      <w:bookmarkStart w:id="19" w:name="OLE_LINK18"/>
      <w:r w:rsidRPr="003F1DF3">
        <w:t>ˈ</w:t>
      </w:r>
      <w:bookmarkEnd w:id="19"/>
      <w:r>
        <w:t>v</w:t>
      </w:r>
      <w:r w:rsidRPr="003F1DF3">
        <w:t>ɪ</w:t>
      </w:r>
      <w:r>
        <w:t>d</w:t>
      </w:r>
      <w:r w:rsidRPr="003F1DF3">
        <w:t>ɪ</w:t>
      </w:r>
      <w:r w:rsidRPr="00163081">
        <w:t>əu</w:t>
      </w:r>
      <w:r>
        <w:t>/, fi</w:t>
      </w:r>
      <w:r w:rsidRPr="00C76448">
        <w:rPr>
          <w:u w:val="single"/>
        </w:rPr>
        <w:t>v</w:t>
      </w:r>
      <w:r>
        <w:t>e /f</w:t>
      </w:r>
      <w:r w:rsidRPr="00163081">
        <w:t>a</w:t>
      </w:r>
      <w:bookmarkStart w:id="20" w:name="OLE_LINK21"/>
      <w:r w:rsidRPr="003F1DF3">
        <w:t>ɪ</w:t>
      </w:r>
      <w:bookmarkEnd w:id="20"/>
      <w:r>
        <w:t>v/</w:t>
      </w:r>
    </w:p>
    <w:p w14:paraId="4BE0F212" w14:textId="0FB373E9" w:rsidR="00163081" w:rsidRDefault="00163081" w:rsidP="00A50153"/>
    <w:p w14:paraId="72725D2D" w14:textId="1A67F27B" w:rsidR="00163081" w:rsidRDefault="00163081" w:rsidP="00A50153">
      <w:r>
        <w:rPr>
          <w:rFonts w:hint="eastAsia"/>
        </w:rPr>
        <w:t>[</w:t>
      </w:r>
      <w:r>
        <w:t xml:space="preserve">s] </w:t>
      </w:r>
      <w:r>
        <w:rPr>
          <w:rFonts w:hint="eastAsia"/>
        </w:rPr>
        <w:t>上下齿轻轻闭合，舌尖靠近下齿龈，气流由舌尖和齿龈间流出，不振动声带</w:t>
      </w:r>
    </w:p>
    <w:p w14:paraId="20CE1DFF" w14:textId="5E13EAD6" w:rsidR="00163081" w:rsidRDefault="00121CCB" w:rsidP="00A50153">
      <w:r w:rsidRPr="00C76448">
        <w:rPr>
          <w:rFonts w:hint="eastAsia"/>
          <w:u w:val="single"/>
        </w:rPr>
        <w:t>s</w:t>
      </w:r>
      <w:r>
        <w:rPr>
          <w:rFonts w:hint="eastAsia"/>
        </w:rPr>
        <w:t>tudent</w:t>
      </w:r>
      <w:r>
        <w:t xml:space="preserve">, </w:t>
      </w:r>
      <w:r w:rsidRPr="00C76448">
        <w:rPr>
          <w:u w:val="single"/>
        </w:rPr>
        <w:t>s</w:t>
      </w:r>
      <w:r>
        <w:t>mile /sm</w:t>
      </w:r>
      <w:r w:rsidRPr="00163081">
        <w:t>a</w:t>
      </w:r>
      <w:r w:rsidRPr="003F1DF3">
        <w:t>ɪ</w:t>
      </w:r>
      <w:r>
        <w:t xml:space="preserve">l/, </w:t>
      </w:r>
      <w:r w:rsidRPr="00C76448">
        <w:rPr>
          <w:u w:val="single"/>
        </w:rPr>
        <w:t>s</w:t>
      </w:r>
      <w:r>
        <w:t>mart</w:t>
      </w:r>
    </w:p>
    <w:p w14:paraId="3D24F4B3" w14:textId="31AD99B3" w:rsidR="00697706" w:rsidRDefault="00697706" w:rsidP="00A50153">
      <w:r w:rsidRPr="00697706">
        <w:rPr>
          <w:rFonts w:hint="eastAsia"/>
          <w:highlight w:val="yellow"/>
        </w:rPr>
        <w:t>T</w:t>
      </w:r>
      <w:r w:rsidRPr="00697706">
        <w:rPr>
          <w:highlight w:val="yellow"/>
        </w:rPr>
        <w:t>ips</w:t>
      </w:r>
      <w:r w:rsidRPr="00697706">
        <w:rPr>
          <w:rFonts w:hint="eastAsia"/>
          <w:highlight w:val="yellow"/>
        </w:rPr>
        <w:t>：名词加</w:t>
      </w:r>
      <w:r w:rsidRPr="00697706">
        <w:rPr>
          <w:rFonts w:hint="eastAsia"/>
          <w:highlight w:val="yellow"/>
        </w:rPr>
        <w:t>s</w:t>
      </w:r>
      <w:r w:rsidRPr="00697706">
        <w:rPr>
          <w:rFonts w:hint="eastAsia"/>
          <w:highlight w:val="yellow"/>
        </w:rPr>
        <w:t>读音？——口诀：清后清，浊后浊（包括元音）：</w:t>
      </w:r>
      <w:r w:rsidRPr="00697706">
        <w:rPr>
          <w:highlight w:val="yellow"/>
        </w:rPr>
        <w:t>e</w:t>
      </w:r>
      <w:r w:rsidRPr="00697706">
        <w:rPr>
          <w:rFonts w:hint="eastAsia"/>
          <w:highlight w:val="yellow"/>
        </w:rPr>
        <w:t>y</w:t>
      </w:r>
      <w:r w:rsidRPr="00697706">
        <w:rPr>
          <w:highlight w:val="yellow"/>
        </w:rPr>
        <w:t xml:space="preserve">es /aɪz/,   </w:t>
      </w:r>
      <w:r w:rsidRPr="00697706">
        <w:rPr>
          <w:rFonts w:hint="eastAsia"/>
          <w:highlight w:val="yellow"/>
        </w:rPr>
        <w:t>ice</w:t>
      </w:r>
      <w:r w:rsidRPr="00697706">
        <w:rPr>
          <w:highlight w:val="yellow"/>
        </w:rPr>
        <w:t xml:space="preserve"> /aɪs/,   ass /aɪs/,   s /es/</w:t>
      </w:r>
    </w:p>
    <w:p w14:paraId="7E4225A6" w14:textId="77777777" w:rsidR="00697706" w:rsidRPr="00697706" w:rsidRDefault="00697706" w:rsidP="00A50153"/>
    <w:p w14:paraId="1BA3D00C" w14:textId="69FB300E" w:rsidR="00163081" w:rsidRDefault="00163081" w:rsidP="00A50153">
      <w:r>
        <w:rPr>
          <w:rFonts w:hint="eastAsia"/>
        </w:rPr>
        <w:t>[</w:t>
      </w:r>
      <w:r>
        <w:t xml:space="preserve">z] </w:t>
      </w:r>
      <w:r>
        <w:rPr>
          <w:rFonts w:hint="eastAsia"/>
        </w:rPr>
        <w:t>上下齿轻轻闭合，舌尖靠近下齿龈，气流由舌尖和齿龈间流出，振动声带</w:t>
      </w:r>
    </w:p>
    <w:p w14:paraId="0A46FCCF" w14:textId="53FE1400" w:rsidR="00163081" w:rsidRDefault="00121CCB" w:rsidP="00A50153">
      <w:r w:rsidRPr="00C76448">
        <w:rPr>
          <w:u w:val="single"/>
        </w:rPr>
        <w:t>z</w:t>
      </w:r>
      <w:r>
        <w:t>ero /</w:t>
      </w:r>
      <w:r w:rsidRPr="003F1DF3">
        <w:t>ˈ</w:t>
      </w:r>
      <w:r>
        <w:t>zi</w:t>
      </w:r>
      <w:r w:rsidRPr="00121CCB">
        <w:t>ə</w:t>
      </w:r>
      <w:r>
        <w:t>r</w:t>
      </w:r>
      <w:r w:rsidRPr="00121CCB">
        <w:t>əu</w:t>
      </w:r>
      <w:r>
        <w:t xml:space="preserve">/, </w:t>
      </w:r>
      <w:r w:rsidRPr="00C76448">
        <w:rPr>
          <w:u w:val="single"/>
        </w:rPr>
        <w:t>z</w:t>
      </w:r>
      <w:r>
        <w:t xml:space="preserve">oo /zu:/, </w:t>
      </w:r>
      <w:r w:rsidRPr="00C76448">
        <w:rPr>
          <w:u w:val="single"/>
        </w:rPr>
        <w:t>z</w:t>
      </w:r>
      <w:r>
        <w:t>ip</w:t>
      </w:r>
    </w:p>
    <w:p w14:paraId="732F28E4" w14:textId="7340A29E" w:rsidR="00163081" w:rsidRDefault="00163081" w:rsidP="00A50153"/>
    <w:p w14:paraId="11AB87E7" w14:textId="1F9C3893" w:rsidR="00163081" w:rsidRDefault="00121CCB" w:rsidP="00A50153">
      <w:r>
        <w:rPr>
          <w:rFonts w:hint="eastAsia"/>
        </w:rPr>
        <w:t>[</w:t>
      </w:r>
      <w:r w:rsidRPr="00121CCB">
        <w:t>ʃ</w:t>
      </w:r>
      <w:r>
        <w:t xml:space="preserve">] </w:t>
      </w:r>
      <w:bookmarkStart w:id="21" w:name="OLE_LINK19"/>
      <w:r>
        <w:rPr>
          <w:rFonts w:hint="eastAsia"/>
        </w:rPr>
        <w:t>双唇向前突出，上下齿微闭，舌头上扬，向外送气，不震动声带</w:t>
      </w:r>
      <w:bookmarkEnd w:id="21"/>
    </w:p>
    <w:p w14:paraId="47331ECB" w14:textId="5F8204C5" w:rsidR="00121CCB" w:rsidRDefault="00121CCB" w:rsidP="00A50153">
      <w:r w:rsidRPr="00C76448">
        <w:rPr>
          <w:rFonts w:hint="eastAsia"/>
          <w:u w:val="single"/>
        </w:rPr>
        <w:t>s</w:t>
      </w:r>
      <w:r w:rsidRPr="00C76448">
        <w:rPr>
          <w:u w:val="single"/>
        </w:rPr>
        <w:t>h</w:t>
      </w:r>
      <w:r>
        <w:t xml:space="preserve">eep, </w:t>
      </w:r>
      <w:r w:rsidRPr="00C76448">
        <w:rPr>
          <w:u w:val="single"/>
        </w:rPr>
        <w:t>s</w:t>
      </w:r>
      <w:r>
        <w:t>ugar</w:t>
      </w:r>
      <w:r w:rsidR="00C76448">
        <w:t xml:space="preserve"> </w:t>
      </w:r>
      <w:r w:rsidR="00C76448">
        <w:rPr>
          <w:rFonts w:hint="eastAsia"/>
        </w:rPr>
        <w:t>/</w:t>
      </w:r>
      <w:r w:rsidR="00C76448" w:rsidRPr="003F1DF3">
        <w:t>ˈ</w:t>
      </w:r>
      <w:r w:rsidR="00C76448" w:rsidRPr="00C76448">
        <w:t>ʃ</w:t>
      </w:r>
      <w:r w:rsidR="00C76448">
        <w:t>ug</w:t>
      </w:r>
      <w:r w:rsidR="00C76448" w:rsidRPr="00C76448">
        <w:t>ə</w:t>
      </w:r>
      <w:r w:rsidR="00C76448">
        <w:t>/</w:t>
      </w:r>
      <w:r>
        <w:t xml:space="preserve">, </w:t>
      </w:r>
      <w:r w:rsidRPr="00C76448">
        <w:rPr>
          <w:u w:val="single"/>
        </w:rPr>
        <w:t>sh</w:t>
      </w:r>
      <w:r>
        <w:t>oe</w:t>
      </w:r>
      <w:r w:rsidR="00C76448">
        <w:t xml:space="preserve"> /</w:t>
      </w:r>
      <w:r w:rsidR="00C76448" w:rsidRPr="00C76448">
        <w:t>ʃu:</w:t>
      </w:r>
      <w:r w:rsidR="00C76448">
        <w:t>/</w:t>
      </w:r>
      <w:r>
        <w:t>, fini</w:t>
      </w:r>
      <w:r w:rsidRPr="00C76448">
        <w:rPr>
          <w:u w:val="single"/>
        </w:rPr>
        <w:t>sh</w:t>
      </w:r>
      <w:r w:rsidR="00C76448" w:rsidRPr="00C76448">
        <w:t xml:space="preserve"> </w:t>
      </w:r>
      <w:r w:rsidR="00C76448">
        <w:t>/</w:t>
      </w:r>
      <w:r w:rsidR="00C76448">
        <w:rPr>
          <w:kern w:val="0"/>
        </w:rPr>
        <w:t>ˈfini</w:t>
      </w:r>
      <w:r w:rsidR="00C76448" w:rsidRPr="00C76448">
        <w:rPr>
          <w:kern w:val="0"/>
        </w:rPr>
        <w:t>ʃ</w:t>
      </w:r>
      <w:r w:rsidR="00C76448">
        <w:rPr>
          <w:kern w:val="0"/>
        </w:rPr>
        <w:t>/</w:t>
      </w:r>
    </w:p>
    <w:p w14:paraId="6A794126" w14:textId="21DDC420" w:rsidR="00121CCB" w:rsidRDefault="00121CCB" w:rsidP="00A50153">
      <w:r>
        <w:rPr>
          <w:rFonts w:hint="eastAsia"/>
        </w:rPr>
        <w:t>[</w:t>
      </w:r>
      <w:r w:rsidRPr="00121CCB">
        <w:t>ʒ</w:t>
      </w:r>
      <w:r>
        <w:t xml:space="preserve">] </w:t>
      </w:r>
      <w:r>
        <w:rPr>
          <w:rFonts w:hint="eastAsia"/>
        </w:rPr>
        <w:t>双唇向前突出，上下齿微闭，舌头上扬，向外送气，震动声带</w:t>
      </w:r>
    </w:p>
    <w:p w14:paraId="3FA13E39" w14:textId="4E18DF32" w:rsidR="00163081" w:rsidRDefault="00121CCB" w:rsidP="00A50153">
      <w:r>
        <w:t>pleasure</w:t>
      </w:r>
      <w:r w:rsidR="00C76448">
        <w:t xml:space="preserve"> /</w:t>
      </w:r>
      <w:r w:rsidR="00C76448">
        <w:rPr>
          <w:kern w:val="0"/>
        </w:rPr>
        <w:t>ˈple</w:t>
      </w:r>
      <w:r w:rsidR="00C76448" w:rsidRPr="00C76448">
        <w:rPr>
          <w:kern w:val="0"/>
        </w:rPr>
        <w:t>ʒə</w:t>
      </w:r>
      <w:r w:rsidR="00C76448">
        <w:rPr>
          <w:kern w:val="0"/>
        </w:rPr>
        <w:t>/</w:t>
      </w:r>
      <w:r>
        <w:t>, measure</w:t>
      </w:r>
      <w:r w:rsidR="00C76448">
        <w:t xml:space="preserve"> /</w:t>
      </w:r>
      <w:r w:rsidR="00C76448">
        <w:rPr>
          <w:kern w:val="0"/>
        </w:rPr>
        <w:t>ˈme</w:t>
      </w:r>
      <w:r w:rsidR="00C76448" w:rsidRPr="00C76448">
        <w:rPr>
          <w:kern w:val="0"/>
        </w:rPr>
        <w:t>ʒə</w:t>
      </w:r>
      <w:r w:rsidR="00C76448">
        <w:rPr>
          <w:kern w:val="0"/>
        </w:rPr>
        <w:t>/</w:t>
      </w:r>
      <w:r>
        <w:t>, decision</w:t>
      </w:r>
      <w:r w:rsidR="00C76448">
        <w:t xml:space="preserve"> /di</w:t>
      </w:r>
      <w:r w:rsidR="00C76448">
        <w:rPr>
          <w:kern w:val="0"/>
        </w:rPr>
        <w:t>ˈsi</w:t>
      </w:r>
      <w:r w:rsidR="00C76448" w:rsidRPr="00C76448">
        <w:rPr>
          <w:kern w:val="0"/>
        </w:rPr>
        <w:t>ʒ</w:t>
      </w:r>
      <w:r w:rsidR="00C76448">
        <w:rPr>
          <w:kern w:val="0"/>
        </w:rPr>
        <w:t>n/</w:t>
      </w:r>
    </w:p>
    <w:p w14:paraId="5F0266D8" w14:textId="7A304D59" w:rsidR="00163081" w:rsidRDefault="00163081" w:rsidP="00A50153"/>
    <w:p w14:paraId="2A144A37" w14:textId="7BEF7C0E" w:rsidR="00163081" w:rsidRDefault="00121CCB" w:rsidP="00A50153">
      <w:r>
        <w:rPr>
          <w:rFonts w:hint="eastAsia"/>
        </w:rPr>
        <w:t>[</w:t>
      </w:r>
      <w:r w:rsidRPr="00121CCB">
        <w:rPr>
          <w:rFonts w:cs="Times New Roman"/>
        </w:rPr>
        <w:t>θ</w:t>
      </w:r>
      <w:r>
        <w:rPr>
          <w:rFonts w:hint="eastAsia"/>
        </w:rPr>
        <w:t>]</w:t>
      </w:r>
      <w:r>
        <w:t xml:space="preserve"> </w:t>
      </w:r>
      <w:r>
        <w:rPr>
          <w:rFonts w:hint="eastAsia"/>
        </w:rPr>
        <w:t>双唇微开，舌尖略微伸出，放在上下牙齿间，轻触上齿。气流从上齿和舌头的缝隙中轻轻出来，声带不振动。</w:t>
      </w:r>
    </w:p>
    <w:p w14:paraId="4D2EC634" w14:textId="35645733" w:rsidR="00163081" w:rsidRDefault="00121CCB" w:rsidP="00A50153">
      <w:r w:rsidRPr="00121CCB">
        <w:rPr>
          <w:rFonts w:hint="eastAsia"/>
          <w:u w:val="single"/>
        </w:rPr>
        <w:t>t</w:t>
      </w:r>
      <w:r w:rsidRPr="00121CCB">
        <w:rPr>
          <w:u w:val="single"/>
        </w:rPr>
        <w:t>h</w:t>
      </w:r>
      <w:r>
        <w:t>ank, clo</w:t>
      </w:r>
      <w:r w:rsidRPr="00121CCB">
        <w:rPr>
          <w:u w:val="single"/>
        </w:rPr>
        <w:t>th</w:t>
      </w:r>
      <w:r w:rsidR="00C76448" w:rsidRPr="00C76448">
        <w:t xml:space="preserve"> </w:t>
      </w:r>
      <w:r w:rsidR="00C76448">
        <w:rPr>
          <w:rFonts w:hint="eastAsia"/>
        </w:rPr>
        <w:t>/</w:t>
      </w:r>
      <w:r w:rsidR="00C76448">
        <w:t>cl</w:t>
      </w:r>
      <w:r w:rsidR="00C76448" w:rsidRPr="00C76448">
        <w:t>ɔ</w:t>
      </w:r>
      <w:r w:rsidR="00C76448" w:rsidRPr="00C76448">
        <w:rPr>
          <w:rFonts w:cs="Times New Roman"/>
        </w:rPr>
        <w:t>θ</w:t>
      </w:r>
      <w:r w:rsidR="00C76448">
        <w:t>/</w:t>
      </w:r>
      <w:r>
        <w:t>, ba</w:t>
      </w:r>
      <w:r w:rsidRPr="00121CCB">
        <w:rPr>
          <w:u w:val="single"/>
        </w:rPr>
        <w:t>th</w:t>
      </w:r>
      <w:r>
        <w:t>, mon</w:t>
      </w:r>
      <w:r w:rsidRPr="00121CCB">
        <w:rPr>
          <w:u w:val="single"/>
        </w:rPr>
        <w:t>th</w:t>
      </w:r>
    </w:p>
    <w:p w14:paraId="5DEDA158" w14:textId="5E7B5B3D" w:rsidR="00163081" w:rsidRDefault="00121CCB" w:rsidP="00A50153">
      <w:r>
        <w:t>[</w:t>
      </w:r>
      <w:r w:rsidRPr="00104D72">
        <w:rPr>
          <w:rFonts w:hint="eastAsia"/>
        </w:rPr>
        <w:t>ð</w:t>
      </w:r>
      <w:r>
        <w:t xml:space="preserve">] </w:t>
      </w:r>
      <w:r>
        <w:rPr>
          <w:rFonts w:hint="eastAsia"/>
        </w:rPr>
        <w:t>双唇微开，舌尖略微伸出，放在上下牙齿间，轻触上齿。气流从上齿和舌头的缝隙中轻轻出来，声带振动。</w:t>
      </w:r>
    </w:p>
    <w:p w14:paraId="23D9D1A9" w14:textId="731BB468" w:rsidR="00163081" w:rsidRDefault="00121CCB" w:rsidP="00A50153">
      <w:r w:rsidRPr="00121CCB">
        <w:rPr>
          <w:rFonts w:hint="eastAsia"/>
          <w:u w:val="single"/>
        </w:rPr>
        <w:t>t</w:t>
      </w:r>
      <w:r w:rsidRPr="00121CCB">
        <w:rPr>
          <w:u w:val="single"/>
        </w:rPr>
        <w:t>h</w:t>
      </w:r>
      <w:r>
        <w:t xml:space="preserve">is, </w:t>
      </w:r>
      <w:r w:rsidRPr="00121CCB">
        <w:rPr>
          <w:u w:val="single"/>
        </w:rPr>
        <w:t>th</w:t>
      </w:r>
      <w:r>
        <w:t xml:space="preserve">at, </w:t>
      </w:r>
      <w:r w:rsidRPr="00121CCB">
        <w:rPr>
          <w:u w:val="single"/>
        </w:rPr>
        <w:t>th</w:t>
      </w:r>
      <w:r>
        <w:t>ese /</w:t>
      </w:r>
      <w:r w:rsidR="00737877" w:rsidRPr="00737877">
        <w:rPr>
          <w:rFonts w:hint="eastAsia"/>
        </w:rPr>
        <w:t>ð</w:t>
      </w:r>
      <w:r w:rsidR="00737877">
        <w:t>i:z/</w:t>
      </w:r>
      <w:r>
        <w:t xml:space="preserve">, </w:t>
      </w:r>
      <w:r w:rsidRPr="00121CCB">
        <w:rPr>
          <w:u w:val="single"/>
        </w:rPr>
        <w:t>th</w:t>
      </w:r>
      <w:r>
        <w:t>ose</w:t>
      </w:r>
      <w:r w:rsidR="00737877">
        <w:t xml:space="preserve"> /</w:t>
      </w:r>
      <w:r w:rsidR="00737877" w:rsidRPr="00737877">
        <w:rPr>
          <w:rFonts w:hint="eastAsia"/>
        </w:rPr>
        <w:t>ð</w:t>
      </w:r>
      <w:r w:rsidR="00737877" w:rsidRPr="00737877">
        <w:t>əu</w:t>
      </w:r>
      <w:r w:rsidR="00737877">
        <w:t>z/</w:t>
      </w:r>
    </w:p>
    <w:p w14:paraId="03C9B454" w14:textId="6C17B3FC" w:rsidR="00163081" w:rsidRDefault="00163081" w:rsidP="00A50153"/>
    <w:p w14:paraId="6460B099" w14:textId="1E4055B7" w:rsidR="00163081" w:rsidRDefault="00121CCB" w:rsidP="00A50153">
      <w:r>
        <w:rPr>
          <w:rFonts w:hint="eastAsia"/>
        </w:rPr>
        <w:t>[</w:t>
      </w:r>
      <w:r>
        <w:t xml:space="preserve">h] </w:t>
      </w:r>
      <w:r w:rsidR="00737877">
        <w:rPr>
          <w:rFonts w:hint="eastAsia"/>
        </w:rPr>
        <w:t>发音很轻</w:t>
      </w:r>
      <w:r w:rsidR="00637F42">
        <w:rPr>
          <w:rFonts w:hint="eastAsia"/>
        </w:rPr>
        <w:t>很轻</w:t>
      </w:r>
    </w:p>
    <w:p w14:paraId="61CE48E6" w14:textId="41CF7FEA" w:rsidR="00121CCB" w:rsidRDefault="00121CCB" w:rsidP="00A50153"/>
    <w:p w14:paraId="0567DE38" w14:textId="2F7AC0E0" w:rsidR="00121CCB" w:rsidRDefault="00121CCB" w:rsidP="00121CCB">
      <w:r>
        <w:rPr>
          <w:rFonts w:hint="eastAsia"/>
        </w:rPr>
        <w:t>[</w:t>
      </w:r>
      <w:bookmarkStart w:id="22" w:name="OLE_LINK23"/>
      <w:r w:rsidRPr="00163081">
        <w:t>tʃ</w:t>
      </w:r>
      <w:bookmarkEnd w:id="22"/>
      <w:r>
        <w:t>]</w:t>
      </w:r>
      <w:r w:rsidR="006765D1">
        <w:t xml:space="preserve"> </w:t>
      </w:r>
      <w:r w:rsidR="007C447B">
        <w:rPr>
          <w:rFonts w:hint="eastAsia"/>
        </w:rPr>
        <w:t>舌头抬到上齿龈后，双唇向前突出翘起，上下齿微闭憋气。用力冲出舌头和上齿龈后部的阻碍发声，不振动声带</w:t>
      </w:r>
    </w:p>
    <w:p w14:paraId="3B6DBC57" w14:textId="0A83E7BE" w:rsidR="00C76448" w:rsidRDefault="0096280D" w:rsidP="00121CCB">
      <w:r w:rsidRPr="0096280D">
        <w:rPr>
          <w:u w:val="single"/>
        </w:rPr>
        <w:t>c</w:t>
      </w:r>
      <w:r w:rsidR="00C76448" w:rsidRPr="0096280D">
        <w:rPr>
          <w:u w:val="single"/>
        </w:rPr>
        <w:t>h</w:t>
      </w:r>
      <w:r w:rsidR="00C76448">
        <w:t>eeze /t</w:t>
      </w:r>
      <w:r w:rsidRPr="00163081">
        <w:t>ʃ</w:t>
      </w:r>
      <w:r>
        <w:t xml:space="preserve">i:z/, </w:t>
      </w:r>
      <w:r w:rsidRPr="0096280D">
        <w:rPr>
          <w:u w:val="single"/>
        </w:rPr>
        <w:t>ch</w:t>
      </w:r>
      <w:r>
        <w:t>eap /</w:t>
      </w:r>
      <w:r w:rsidRPr="0096280D">
        <w:t xml:space="preserve"> </w:t>
      </w:r>
      <w:r w:rsidRPr="00163081">
        <w:t>tʃ</w:t>
      </w:r>
      <w:r>
        <w:t>i:p/, ri</w:t>
      </w:r>
      <w:r w:rsidRPr="0096280D">
        <w:rPr>
          <w:u w:val="single"/>
        </w:rPr>
        <w:t>ch</w:t>
      </w:r>
      <w:r>
        <w:t xml:space="preserve"> /r</w:t>
      </w:r>
      <w:r w:rsidRPr="003F1DF3">
        <w:t>ɪ</w:t>
      </w:r>
      <w:r w:rsidRPr="00163081">
        <w:t>tʃ</w:t>
      </w:r>
      <w:r>
        <w:t xml:space="preserve">/, </w:t>
      </w:r>
      <w:r w:rsidRPr="0096280D">
        <w:rPr>
          <w:u w:val="single"/>
        </w:rPr>
        <w:t>ch</w:t>
      </w:r>
      <w:r>
        <w:t>oke /</w:t>
      </w:r>
      <w:r w:rsidRPr="00163081">
        <w:t>tʃ</w:t>
      </w:r>
      <w:r w:rsidRPr="0096280D">
        <w:t>əu</w:t>
      </w:r>
      <w:r>
        <w:t>k/</w:t>
      </w:r>
    </w:p>
    <w:p w14:paraId="223198C8" w14:textId="7504278A" w:rsidR="00121CCB" w:rsidRDefault="00121CCB" w:rsidP="00121CCB">
      <w:r>
        <w:rPr>
          <w:rFonts w:hint="eastAsia"/>
        </w:rPr>
        <w:t>[</w:t>
      </w:r>
      <w:bookmarkStart w:id="23" w:name="OLE_LINK24"/>
      <w:r w:rsidRPr="00163081">
        <w:t>dʒ</w:t>
      </w:r>
      <w:bookmarkEnd w:id="23"/>
      <w:r>
        <w:t>]</w:t>
      </w:r>
      <w:r w:rsidR="006765D1">
        <w:t xml:space="preserve"> </w:t>
      </w:r>
      <w:r w:rsidR="00C76448" w:rsidRPr="00C76448">
        <w:rPr>
          <w:rFonts w:hint="eastAsia"/>
        </w:rPr>
        <w:t>舌头抬到上齿龈后面，双唇向前突出翘起，上下齿微闭憋气。用力冲出舌头和上齿龈后部的阻碍发声，振动声带</w:t>
      </w:r>
    </w:p>
    <w:p w14:paraId="31FFC773" w14:textId="115D87C0" w:rsidR="00121CCB" w:rsidRDefault="0096280D" w:rsidP="00121CCB">
      <w:r>
        <w:t>Chan</w:t>
      </w:r>
      <w:r w:rsidRPr="0096280D">
        <w:rPr>
          <w:u w:val="single"/>
        </w:rPr>
        <w:t>ge</w:t>
      </w:r>
      <w:r>
        <w:t xml:space="preserve">, </w:t>
      </w:r>
      <w:r w:rsidRPr="0096280D">
        <w:rPr>
          <w:u w:val="single"/>
        </w:rPr>
        <w:t>G</w:t>
      </w:r>
      <w:r>
        <w:t xml:space="preserve"> /</w:t>
      </w:r>
      <w:r w:rsidRPr="00163081">
        <w:t>dʒ</w:t>
      </w:r>
      <w:r>
        <w:t xml:space="preserve">i:/, </w:t>
      </w:r>
      <w:r w:rsidRPr="0096280D">
        <w:rPr>
          <w:u w:val="single"/>
        </w:rPr>
        <w:t>J</w:t>
      </w:r>
      <w:r>
        <w:t xml:space="preserve"> /</w:t>
      </w:r>
      <w:r w:rsidRPr="00163081">
        <w:t>dʒ</w:t>
      </w:r>
      <w:r w:rsidRPr="0096280D">
        <w:t>e</w:t>
      </w:r>
      <w:r w:rsidRPr="003F1DF3">
        <w:t>ɪ</w:t>
      </w:r>
      <w:r>
        <w:t xml:space="preserve">/, </w:t>
      </w:r>
      <w:r w:rsidRPr="0096280D">
        <w:rPr>
          <w:u w:val="single"/>
        </w:rPr>
        <w:t>j</w:t>
      </w:r>
      <w:r>
        <w:t>ump /</w:t>
      </w:r>
      <w:r w:rsidRPr="00163081">
        <w:t>dʒ</w:t>
      </w:r>
      <w:r w:rsidRPr="0096280D">
        <w:t>ʌ</w:t>
      </w:r>
      <w:r>
        <w:t>mp/</w:t>
      </w:r>
    </w:p>
    <w:p w14:paraId="7AF475D4" w14:textId="77777777" w:rsidR="00121CCB" w:rsidRPr="00C76448" w:rsidRDefault="00121CCB" w:rsidP="00121CCB"/>
    <w:p w14:paraId="1F4A816B" w14:textId="6162B830" w:rsidR="0096280D" w:rsidRDefault="00121CCB" w:rsidP="006D3CF6">
      <w:r>
        <w:t>[</w:t>
      </w:r>
      <w:r w:rsidRPr="00163081">
        <w:t>tr</w:t>
      </w:r>
      <w:r>
        <w:t>]</w:t>
      </w:r>
      <w:r w:rsidR="001D39C3">
        <w:rPr>
          <w:rFonts w:hint="eastAsia"/>
        </w:rPr>
        <w:t xml:space="preserve"> </w:t>
      </w:r>
      <w:r w:rsidR="00C76448">
        <w:rPr>
          <w:rFonts w:hint="eastAsia"/>
        </w:rPr>
        <w:t>做好发</w:t>
      </w:r>
      <w:r w:rsidR="00C76448">
        <w:rPr>
          <w:rFonts w:hint="eastAsia"/>
        </w:rPr>
        <w:t>/</w:t>
      </w:r>
      <w:r w:rsidR="00C76448">
        <w:t>r/</w:t>
      </w:r>
      <w:r w:rsidR="00C76448">
        <w:rPr>
          <w:rFonts w:hint="eastAsia"/>
        </w:rPr>
        <w:t>的口型后将舌尖放到上齿龈上，发</w:t>
      </w:r>
      <w:r w:rsidR="00C76448">
        <w:rPr>
          <w:rFonts w:hint="eastAsia"/>
        </w:rPr>
        <w:t>/</w:t>
      </w:r>
      <w:r w:rsidR="00C76448">
        <w:t>t/</w:t>
      </w:r>
      <w:r w:rsidR="00C76448">
        <w:rPr>
          <w:rFonts w:hint="eastAsia"/>
        </w:rPr>
        <w:t>音。但舌头从</w:t>
      </w:r>
      <w:r w:rsidR="00C76448">
        <w:rPr>
          <w:rFonts w:hint="eastAsia"/>
        </w:rPr>
        <w:t>/</w:t>
      </w:r>
      <w:r w:rsidR="00C76448">
        <w:t>t/</w:t>
      </w:r>
      <w:r w:rsidR="00C76448">
        <w:rPr>
          <w:rFonts w:hint="eastAsia"/>
        </w:rPr>
        <w:t>的部位上迅速挪</w:t>
      </w:r>
      <w:r w:rsidR="00B930ED">
        <w:rPr>
          <w:rFonts w:hint="eastAsia"/>
        </w:rPr>
        <w:t>移</w:t>
      </w:r>
      <w:r w:rsidR="00C76448">
        <w:rPr>
          <w:rFonts w:hint="eastAsia"/>
        </w:rPr>
        <w:t>到</w:t>
      </w:r>
      <w:r w:rsidR="00C76448">
        <w:rPr>
          <w:rFonts w:hint="eastAsia"/>
        </w:rPr>
        <w:t>/</w:t>
      </w:r>
      <w:r w:rsidR="00C76448">
        <w:t>r/</w:t>
      </w:r>
      <w:r w:rsidR="00C76448">
        <w:rPr>
          <w:rFonts w:hint="eastAsia"/>
        </w:rPr>
        <w:t>的部位上，</w:t>
      </w:r>
      <w:r w:rsidR="00B930ED">
        <w:rPr>
          <w:rFonts w:hint="eastAsia"/>
        </w:rPr>
        <w:t>过程中无停留</w:t>
      </w:r>
    </w:p>
    <w:p w14:paraId="5416A768" w14:textId="5E645B4D" w:rsidR="0096280D" w:rsidRDefault="0096280D" w:rsidP="0096280D">
      <w:r w:rsidRPr="0096280D">
        <w:rPr>
          <w:rFonts w:hint="eastAsia"/>
          <w:u w:val="single"/>
        </w:rPr>
        <w:t>tr</w:t>
      </w:r>
      <w:r>
        <w:rPr>
          <w:rFonts w:hint="eastAsia"/>
        </w:rPr>
        <w:t>ee</w:t>
      </w:r>
      <w:r>
        <w:t xml:space="preserve"> /tri:</w:t>
      </w:r>
      <w:r>
        <w:rPr>
          <w:rFonts w:hint="eastAsia"/>
        </w:rPr>
        <w:t>/</w:t>
      </w:r>
      <w:r>
        <w:t xml:space="preserve">, </w:t>
      </w:r>
      <w:r w:rsidRPr="0096280D">
        <w:rPr>
          <w:u w:val="single"/>
        </w:rPr>
        <w:t>tr</w:t>
      </w:r>
      <w:r>
        <w:t>y /tr</w:t>
      </w:r>
      <w:r w:rsidRPr="00163081">
        <w:t>a</w:t>
      </w:r>
      <w:r w:rsidRPr="003F1DF3">
        <w:t>ɪ</w:t>
      </w:r>
      <w:r>
        <w:t xml:space="preserve">/, </w:t>
      </w:r>
      <w:r w:rsidRPr="0096280D">
        <w:rPr>
          <w:u w:val="single"/>
        </w:rPr>
        <w:t>tr</w:t>
      </w:r>
      <w:r>
        <w:t>affic /</w:t>
      </w:r>
      <w:r w:rsidRPr="0096280D">
        <w:t>'</w:t>
      </w:r>
      <w:r>
        <w:rPr>
          <w:kern w:val="0"/>
        </w:rPr>
        <w:t>tr</w:t>
      </w:r>
      <w:r w:rsidRPr="0096280D">
        <w:rPr>
          <w:rFonts w:hint="eastAsia"/>
          <w:kern w:val="0"/>
        </w:rPr>
        <w:t>æ</w:t>
      </w:r>
      <w:r>
        <w:rPr>
          <w:kern w:val="0"/>
        </w:rPr>
        <w:t>f</w:t>
      </w:r>
      <w:r w:rsidRPr="003F1DF3">
        <w:t>ɪ</w:t>
      </w:r>
      <w:r>
        <w:rPr>
          <w:kern w:val="0"/>
        </w:rPr>
        <w:t xml:space="preserve">k/, </w:t>
      </w:r>
      <w:r w:rsidRPr="0096280D">
        <w:rPr>
          <w:kern w:val="0"/>
          <w:u w:val="single"/>
        </w:rPr>
        <w:t>tr</w:t>
      </w:r>
      <w:r>
        <w:rPr>
          <w:kern w:val="0"/>
        </w:rPr>
        <w:t>ip /tr</w:t>
      </w:r>
      <w:bookmarkStart w:id="24" w:name="OLE_LINK26"/>
      <w:r w:rsidRPr="003F1DF3">
        <w:t>ɪ</w:t>
      </w:r>
      <w:bookmarkEnd w:id="24"/>
      <w:r>
        <w:t>p/</w:t>
      </w:r>
    </w:p>
    <w:p w14:paraId="754FA77C" w14:textId="77777777" w:rsidR="00B930ED" w:rsidRDefault="00121CCB" w:rsidP="0096280D">
      <w:r>
        <w:t>[</w:t>
      </w:r>
      <w:r w:rsidRPr="00163081">
        <w:t>dr</w:t>
      </w:r>
      <w:r>
        <w:t>]</w:t>
      </w:r>
      <w:r w:rsidR="006765D1">
        <w:t xml:space="preserve"> </w:t>
      </w:r>
      <w:r w:rsidR="00C76448">
        <w:rPr>
          <w:rFonts w:hint="eastAsia"/>
        </w:rPr>
        <w:t>做好发</w:t>
      </w:r>
      <w:r w:rsidR="00C76448">
        <w:rPr>
          <w:rFonts w:hint="eastAsia"/>
        </w:rPr>
        <w:t>/</w:t>
      </w:r>
      <w:r w:rsidR="00C76448">
        <w:t>r/</w:t>
      </w:r>
      <w:r w:rsidR="00C76448">
        <w:rPr>
          <w:rFonts w:hint="eastAsia"/>
        </w:rPr>
        <w:t>的口型后将舌尖放到上齿龈上，发</w:t>
      </w:r>
      <w:r w:rsidR="00C76448">
        <w:rPr>
          <w:rFonts w:hint="eastAsia"/>
        </w:rPr>
        <w:t>/</w:t>
      </w:r>
      <w:r w:rsidR="00C76448">
        <w:t>d/</w:t>
      </w:r>
      <w:r w:rsidR="00C76448">
        <w:rPr>
          <w:rFonts w:hint="eastAsia"/>
        </w:rPr>
        <w:t>音。但舌头从</w:t>
      </w:r>
      <w:r w:rsidR="00C76448">
        <w:rPr>
          <w:rFonts w:hint="eastAsia"/>
        </w:rPr>
        <w:t>/d</w:t>
      </w:r>
      <w:r w:rsidR="00C76448">
        <w:t>/</w:t>
      </w:r>
      <w:r w:rsidR="00C76448">
        <w:rPr>
          <w:rFonts w:hint="eastAsia"/>
        </w:rPr>
        <w:t>的部位上迅速挪</w:t>
      </w:r>
      <w:r w:rsidR="00B930ED">
        <w:rPr>
          <w:rFonts w:hint="eastAsia"/>
        </w:rPr>
        <w:t>移</w:t>
      </w:r>
      <w:r w:rsidR="00C76448">
        <w:rPr>
          <w:rFonts w:hint="eastAsia"/>
        </w:rPr>
        <w:t>到</w:t>
      </w:r>
      <w:r w:rsidR="00C76448">
        <w:rPr>
          <w:rFonts w:hint="eastAsia"/>
        </w:rPr>
        <w:t>/</w:t>
      </w:r>
      <w:r w:rsidR="00C76448">
        <w:t>r/</w:t>
      </w:r>
      <w:r w:rsidR="00C76448">
        <w:rPr>
          <w:rFonts w:hint="eastAsia"/>
        </w:rPr>
        <w:t>的部位上，</w:t>
      </w:r>
      <w:r w:rsidR="00B930ED">
        <w:rPr>
          <w:rFonts w:hint="eastAsia"/>
        </w:rPr>
        <w:t>过程中无停留</w:t>
      </w:r>
    </w:p>
    <w:p w14:paraId="44E81337" w14:textId="45DE1EC8" w:rsidR="0096280D" w:rsidRDefault="0096280D" w:rsidP="0096280D">
      <w:r w:rsidRPr="0096280D">
        <w:rPr>
          <w:rFonts w:hint="eastAsia"/>
          <w:u w:val="single"/>
        </w:rPr>
        <w:t>d</w:t>
      </w:r>
      <w:r w:rsidRPr="0096280D">
        <w:rPr>
          <w:u w:val="single"/>
        </w:rPr>
        <w:t>r</w:t>
      </w:r>
      <w:r>
        <w:t xml:space="preserve">ess, </w:t>
      </w:r>
      <w:r w:rsidRPr="0096280D">
        <w:rPr>
          <w:u w:val="single"/>
        </w:rPr>
        <w:t>dr</w:t>
      </w:r>
      <w:r>
        <w:t>ink /dr</w:t>
      </w:r>
      <w:r w:rsidRPr="003F1DF3">
        <w:t>ɪ</w:t>
      </w:r>
      <w:r w:rsidRPr="0096280D">
        <w:t>ŋ</w:t>
      </w:r>
      <w:r>
        <w:t xml:space="preserve">k/, </w:t>
      </w:r>
      <w:r w:rsidRPr="0096280D">
        <w:rPr>
          <w:u w:val="single"/>
        </w:rPr>
        <w:t>dr</w:t>
      </w:r>
      <w:r>
        <w:t xml:space="preserve">eam /dri:m/, </w:t>
      </w:r>
      <w:r w:rsidRPr="0096280D">
        <w:rPr>
          <w:u w:val="single"/>
        </w:rPr>
        <w:t>dr</w:t>
      </w:r>
      <w:r>
        <w:t>ama /</w:t>
      </w:r>
      <w:r w:rsidRPr="0096280D">
        <w:t>'</w:t>
      </w:r>
      <w:r>
        <w:t>dr</w:t>
      </w:r>
      <w:r w:rsidRPr="0096280D">
        <w:t>a:</w:t>
      </w:r>
      <w:r>
        <w:t>m</w:t>
      </w:r>
      <w:r w:rsidRPr="0096280D">
        <w:t>ə</w:t>
      </w:r>
      <w:r>
        <w:t>/</w:t>
      </w:r>
    </w:p>
    <w:p w14:paraId="415E617C" w14:textId="51430DBE" w:rsidR="00121CCB" w:rsidRPr="0096280D" w:rsidRDefault="00121CCB" w:rsidP="00121CCB"/>
    <w:p w14:paraId="6ED03388" w14:textId="56FE07B9" w:rsidR="00121CCB" w:rsidRDefault="00121CCB" w:rsidP="00121CCB">
      <w:r>
        <w:t>[</w:t>
      </w:r>
      <w:r w:rsidRPr="00163081">
        <w:t>ts</w:t>
      </w:r>
      <w:r>
        <w:t>]</w:t>
      </w:r>
      <w:r w:rsidR="006765D1">
        <w:t xml:space="preserve"> </w:t>
      </w:r>
      <w:r w:rsidR="0096280D">
        <w:rPr>
          <w:rFonts w:hint="eastAsia"/>
        </w:rPr>
        <w:t>由</w:t>
      </w:r>
      <w:r w:rsidR="0096280D">
        <w:rPr>
          <w:rFonts w:hint="eastAsia"/>
        </w:rPr>
        <w:t>/</w:t>
      </w:r>
      <w:r w:rsidR="0096280D">
        <w:t>t/</w:t>
      </w:r>
      <w:r w:rsidR="0096280D">
        <w:rPr>
          <w:rFonts w:hint="eastAsia"/>
        </w:rPr>
        <w:t>和</w:t>
      </w:r>
      <w:r w:rsidR="0096280D">
        <w:rPr>
          <w:rFonts w:hint="eastAsia"/>
        </w:rPr>
        <w:t>/</w:t>
      </w:r>
      <w:r w:rsidR="0096280D">
        <w:t>s/</w:t>
      </w:r>
      <w:r w:rsidR="0096280D">
        <w:rPr>
          <w:rFonts w:hint="eastAsia"/>
        </w:rPr>
        <w:t>两个辅音组成。</w:t>
      </w:r>
      <w:r w:rsidR="00F06B7B">
        <w:rPr>
          <w:rFonts w:hint="eastAsia"/>
        </w:rPr>
        <w:t>先摆出</w:t>
      </w:r>
      <w:r w:rsidR="00F06B7B">
        <w:rPr>
          <w:rFonts w:hint="eastAsia"/>
        </w:rPr>
        <w:t>/</w:t>
      </w:r>
      <w:r w:rsidR="00F06B7B">
        <w:t>t/</w:t>
      </w:r>
      <w:r w:rsidR="00F06B7B">
        <w:rPr>
          <w:rFonts w:hint="eastAsia"/>
        </w:rPr>
        <w:t>的舌位，舌尖放在上齿龈，然后迅速出气并且发出</w:t>
      </w:r>
      <w:r w:rsidR="00F06B7B">
        <w:rPr>
          <w:rFonts w:hint="eastAsia"/>
        </w:rPr>
        <w:t>/</w:t>
      </w:r>
      <w:r w:rsidR="00F06B7B">
        <w:t>s/</w:t>
      </w:r>
      <w:r w:rsidR="00F06B7B">
        <w:rPr>
          <w:rFonts w:hint="eastAsia"/>
        </w:rPr>
        <w:t>音。声带不振动。</w:t>
      </w:r>
    </w:p>
    <w:p w14:paraId="6A7B1FEB" w14:textId="41F64EF8" w:rsidR="00F06B7B" w:rsidRDefault="00F06B7B" w:rsidP="00121CCB">
      <w:r>
        <w:t>cats /k</w:t>
      </w:r>
      <w:r w:rsidRPr="0096280D">
        <w:rPr>
          <w:rFonts w:hint="eastAsia"/>
          <w:kern w:val="0"/>
        </w:rPr>
        <w:t>æ</w:t>
      </w:r>
      <w:r>
        <w:rPr>
          <w:kern w:val="0"/>
        </w:rPr>
        <w:t>ts/, waits /we</w:t>
      </w:r>
      <w:r w:rsidRPr="003F1DF3">
        <w:t>ɪ</w:t>
      </w:r>
      <w:r>
        <w:t>ts/, acts /</w:t>
      </w:r>
      <w:r w:rsidRPr="0096280D">
        <w:rPr>
          <w:rFonts w:hint="eastAsia"/>
          <w:kern w:val="0"/>
        </w:rPr>
        <w:t>æ</w:t>
      </w:r>
      <w:r>
        <w:rPr>
          <w:kern w:val="0"/>
        </w:rPr>
        <w:t>kts/, bites /b</w:t>
      </w:r>
      <w:r w:rsidRPr="00163081">
        <w:t>a</w:t>
      </w:r>
      <w:r w:rsidRPr="003F1DF3">
        <w:t>ɪ</w:t>
      </w:r>
      <w:r>
        <w:t>ts/, pizza /</w:t>
      </w:r>
      <w:r w:rsidRPr="0096280D">
        <w:t>'</w:t>
      </w:r>
      <w:r>
        <w:t>pi:ts</w:t>
      </w:r>
      <w:r w:rsidRPr="0096280D">
        <w:t>ə</w:t>
      </w:r>
      <w:r>
        <w:t>/</w:t>
      </w:r>
    </w:p>
    <w:p w14:paraId="4455CA30" w14:textId="07EE9A21" w:rsidR="00121CCB" w:rsidRDefault="00121CCB" w:rsidP="00121CCB">
      <w:r>
        <w:t>[</w:t>
      </w:r>
      <w:r w:rsidRPr="00163081">
        <w:t>dz</w:t>
      </w:r>
      <w:r>
        <w:t>]</w:t>
      </w:r>
      <w:r w:rsidR="006765D1">
        <w:rPr>
          <w:rFonts w:hint="eastAsia"/>
        </w:rPr>
        <w:t xml:space="preserve"> </w:t>
      </w:r>
      <w:r w:rsidR="00F06B7B">
        <w:rPr>
          <w:rFonts w:hint="eastAsia"/>
        </w:rPr>
        <w:t>由</w:t>
      </w:r>
      <w:r w:rsidR="00F06B7B">
        <w:rPr>
          <w:rFonts w:hint="eastAsia"/>
        </w:rPr>
        <w:t>/</w:t>
      </w:r>
      <w:r w:rsidR="00F06B7B">
        <w:t>d/</w:t>
      </w:r>
      <w:r w:rsidR="00F06B7B">
        <w:rPr>
          <w:rFonts w:hint="eastAsia"/>
        </w:rPr>
        <w:t>和</w:t>
      </w:r>
      <w:r w:rsidR="00F06B7B">
        <w:rPr>
          <w:rFonts w:hint="eastAsia"/>
        </w:rPr>
        <w:t>/</w:t>
      </w:r>
      <w:r w:rsidR="00F06B7B">
        <w:t>z/</w:t>
      </w:r>
      <w:r w:rsidR="00F06B7B">
        <w:rPr>
          <w:rFonts w:hint="eastAsia"/>
        </w:rPr>
        <w:t>两个辅音组成。先摆出</w:t>
      </w:r>
      <w:r w:rsidR="00F06B7B">
        <w:rPr>
          <w:rFonts w:hint="eastAsia"/>
        </w:rPr>
        <w:t>/d</w:t>
      </w:r>
      <w:r w:rsidR="00F06B7B">
        <w:t>/</w:t>
      </w:r>
      <w:r w:rsidR="00F06B7B">
        <w:rPr>
          <w:rFonts w:hint="eastAsia"/>
        </w:rPr>
        <w:t>的舌位，舌尖放在上齿龈，然后迅速出气并且发出</w:t>
      </w:r>
      <w:r w:rsidR="00F06B7B">
        <w:rPr>
          <w:rFonts w:hint="eastAsia"/>
        </w:rPr>
        <w:t>/</w:t>
      </w:r>
      <w:r w:rsidR="00F06B7B">
        <w:t>z/</w:t>
      </w:r>
      <w:r w:rsidR="00F06B7B">
        <w:rPr>
          <w:rFonts w:hint="eastAsia"/>
        </w:rPr>
        <w:t>音。声带振动。</w:t>
      </w:r>
    </w:p>
    <w:p w14:paraId="3D55243E" w14:textId="247D9A94" w:rsidR="00B930ED" w:rsidRDefault="00F06B7B" w:rsidP="00A50153">
      <w:r>
        <w:rPr>
          <w:rFonts w:hint="eastAsia"/>
        </w:rPr>
        <w:t>c</w:t>
      </w:r>
      <w:r>
        <w:t>ards /ka:dz/, leads /li:dz/, beds /bedz/</w:t>
      </w:r>
    </w:p>
    <w:p w14:paraId="019FF676" w14:textId="77777777" w:rsidR="00B930ED" w:rsidRDefault="00B930ED" w:rsidP="00A50153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690"/>
        <w:gridCol w:w="2690"/>
        <w:gridCol w:w="2691"/>
        <w:gridCol w:w="2691"/>
      </w:tblGrid>
      <w:tr w:rsidR="00B930ED" w14:paraId="7E66547D" w14:textId="77777777" w:rsidTr="00C644F6">
        <w:tc>
          <w:tcPr>
            <w:tcW w:w="5380" w:type="dxa"/>
            <w:gridSpan w:val="2"/>
          </w:tcPr>
          <w:p w14:paraId="1CCC60FB" w14:textId="3FF9007C" w:rsidR="00B930ED" w:rsidRDefault="00B930ED" w:rsidP="00B930ED">
            <w:pPr>
              <w:jc w:val="center"/>
            </w:pPr>
            <w:r>
              <w:rPr>
                <w:rFonts w:hint="eastAsia"/>
              </w:rPr>
              <w:t>-</w:t>
            </w:r>
            <w:r>
              <w:t>ary</w:t>
            </w:r>
            <w:r>
              <w:rPr>
                <w:rFonts w:hint="eastAsia"/>
              </w:rPr>
              <w:t>后缀</w:t>
            </w:r>
          </w:p>
        </w:tc>
        <w:tc>
          <w:tcPr>
            <w:tcW w:w="5382" w:type="dxa"/>
            <w:gridSpan w:val="2"/>
          </w:tcPr>
          <w:p w14:paraId="154B220F" w14:textId="6647E53B" w:rsidR="00B930ED" w:rsidRDefault="00B930ED" w:rsidP="00B930ED">
            <w:pPr>
              <w:jc w:val="center"/>
            </w:pPr>
            <w:r>
              <w:rPr>
                <w:rFonts w:hint="eastAsia"/>
              </w:rPr>
              <w:t>-</w:t>
            </w:r>
            <w:r>
              <w:t>ile</w:t>
            </w:r>
            <w:r>
              <w:rPr>
                <w:rFonts w:hint="eastAsia"/>
              </w:rPr>
              <w:t>后缀</w:t>
            </w:r>
          </w:p>
        </w:tc>
      </w:tr>
      <w:tr w:rsidR="00B930ED" w14:paraId="0C49EE2C" w14:textId="77777777" w:rsidTr="00B930ED">
        <w:trPr>
          <w:trHeight w:val="772"/>
        </w:trPr>
        <w:tc>
          <w:tcPr>
            <w:tcW w:w="2690" w:type="dxa"/>
          </w:tcPr>
          <w:p w14:paraId="0C2736A8" w14:textId="7FE6964D" w:rsidR="00B930ED" w:rsidRDefault="00B930ED" w:rsidP="00B930ED">
            <w:r>
              <w:rPr>
                <w:rFonts w:hint="eastAsia"/>
              </w:rPr>
              <w:t>military n.</w:t>
            </w:r>
            <w:r>
              <w:rPr>
                <w:rFonts w:hint="eastAsia"/>
              </w:rPr>
              <w:t>军队</w:t>
            </w:r>
          </w:p>
          <w:p w14:paraId="57688B8B" w14:textId="77777777" w:rsidR="00B930ED" w:rsidRDefault="00B930ED" w:rsidP="00B930ED">
            <w:r>
              <w:rPr>
                <w:rFonts w:hint="eastAsia"/>
              </w:rPr>
              <w:t>&lt;</w:t>
            </w:r>
            <w:r>
              <w:t>UK&gt; /</w:t>
            </w:r>
            <w:r w:rsidRPr="006765D1">
              <w:t>'</w:t>
            </w:r>
            <w:r>
              <w:t>mil</w:t>
            </w:r>
            <w:r w:rsidRPr="006765D1">
              <w:t>ə</w:t>
            </w:r>
            <w:r>
              <w:t>t(</w:t>
            </w:r>
            <w:r w:rsidRPr="006765D1">
              <w:t>ə</w:t>
            </w:r>
            <w:r>
              <w:t>)ri/</w:t>
            </w:r>
          </w:p>
          <w:p w14:paraId="36C444B5" w14:textId="54C2D631" w:rsidR="00B930ED" w:rsidRDefault="00B930ED" w:rsidP="00A50153">
            <w:r>
              <w:rPr>
                <w:rFonts w:hint="eastAsia"/>
              </w:rPr>
              <w:t>&lt;</w:t>
            </w:r>
            <w:r>
              <w:t>US&gt; /</w:t>
            </w:r>
            <w:r w:rsidRPr="006765D1">
              <w:t>'</w:t>
            </w:r>
            <w:r>
              <w:t>mil</w:t>
            </w:r>
            <w:r w:rsidRPr="006765D1">
              <w:t>ə</w:t>
            </w:r>
            <w:r>
              <w:t>teri/</w:t>
            </w:r>
          </w:p>
        </w:tc>
        <w:tc>
          <w:tcPr>
            <w:tcW w:w="2690" w:type="dxa"/>
          </w:tcPr>
          <w:p w14:paraId="4AA33D8F" w14:textId="77777777" w:rsidR="00B930ED" w:rsidRDefault="00B930ED" w:rsidP="00B930ED">
            <w:r>
              <w:t xml:space="preserve">secretary  </w:t>
            </w:r>
            <w:r>
              <w:rPr>
                <w:rFonts w:hint="eastAsia"/>
              </w:rPr>
              <w:t>n.</w:t>
            </w:r>
            <w:r>
              <w:rPr>
                <w:rFonts w:hint="eastAsia"/>
              </w:rPr>
              <w:t>秘书</w:t>
            </w:r>
          </w:p>
          <w:p w14:paraId="737D7A14" w14:textId="77777777" w:rsidR="00B930ED" w:rsidRDefault="00B930ED" w:rsidP="00B930ED">
            <w:r>
              <w:rPr>
                <w:rFonts w:hint="eastAsia"/>
              </w:rPr>
              <w:t>&lt;</w:t>
            </w:r>
            <w:r>
              <w:t>UK&gt; /</w:t>
            </w:r>
            <w:r w:rsidRPr="006765D1">
              <w:t>'</w:t>
            </w:r>
            <w:r>
              <w:t>sekr</w:t>
            </w:r>
            <w:r w:rsidRPr="006765D1">
              <w:t>ə</w:t>
            </w:r>
            <w:r>
              <w:t>t(</w:t>
            </w:r>
            <w:r w:rsidRPr="006765D1">
              <w:t>ə</w:t>
            </w:r>
            <w:r>
              <w:t>)ri/</w:t>
            </w:r>
          </w:p>
          <w:p w14:paraId="228CB2FD" w14:textId="51A006B8" w:rsidR="00B930ED" w:rsidRDefault="00B930ED" w:rsidP="00A50153">
            <w:r>
              <w:rPr>
                <w:rFonts w:hint="eastAsia"/>
              </w:rPr>
              <w:t>&lt;</w:t>
            </w:r>
            <w:r>
              <w:t>US&gt; /</w:t>
            </w:r>
            <w:r w:rsidRPr="006765D1">
              <w:t>'</w:t>
            </w:r>
            <w:r>
              <w:t>sekr</w:t>
            </w:r>
            <w:r w:rsidRPr="006765D1">
              <w:t>ə</w:t>
            </w:r>
            <w:r>
              <w:t>teri/</w:t>
            </w:r>
          </w:p>
        </w:tc>
        <w:tc>
          <w:tcPr>
            <w:tcW w:w="2691" w:type="dxa"/>
          </w:tcPr>
          <w:p w14:paraId="5717FB84" w14:textId="77777777" w:rsidR="00B930ED" w:rsidRDefault="00B930ED" w:rsidP="00B930ED">
            <w:r>
              <w:t xml:space="preserve">missile  </w:t>
            </w:r>
            <w:r>
              <w:rPr>
                <w:rFonts w:hint="eastAsia"/>
              </w:rPr>
              <w:t>n</w:t>
            </w:r>
            <w:r>
              <w:t>.</w:t>
            </w:r>
            <w:r>
              <w:rPr>
                <w:rFonts w:hint="eastAsia"/>
              </w:rPr>
              <w:t>导弹</w:t>
            </w:r>
          </w:p>
          <w:p w14:paraId="4E18D450" w14:textId="77777777" w:rsidR="00B930ED" w:rsidRDefault="00B930ED" w:rsidP="00B930ED">
            <w:r>
              <w:rPr>
                <w:rFonts w:hint="eastAsia"/>
              </w:rPr>
              <w:t>&lt;</w:t>
            </w:r>
            <w:r>
              <w:t>UK&gt; /</w:t>
            </w:r>
            <w:r w:rsidRPr="006765D1">
              <w:t>'</w:t>
            </w:r>
            <w:r>
              <w:t>m</w:t>
            </w:r>
            <w:r w:rsidRPr="003F1DF3">
              <w:t>ɪ</w:t>
            </w:r>
            <w:r>
              <w:t>sa</w:t>
            </w:r>
            <w:r w:rsidRPr="003F1DF3">
              <w:t>ɪ</w:t>
            </w:r>
            <w:r>
              <w:t>l/</w:t>
            </w:r>
          </w:p>
          <w:p w14:paraId="0ABB6895" w14:textId="032E906C" w:rsidR="00B930ED" w:rsidRDefault="00B930ED" w:rsidP="00A50153">
            <w:r>
              <w:rPr>
                <w:rFonts w:hint="eastAsia"/>
              </w:rPr>
              <w:t>&lt;</w:t>
            </w:r>
            <w:r>
              <w:t>US&gt; /</w:t>
            </w:r>
            <w:r w:rsidRPr="006765D1">
              <w:t>'</w:t>
            </w:r>
            <w:r>
              <w:t>m</w:t>
            </w:r>
            <w:r w:rsidRPr="003F1DF3">
              <w:t>ɪ</w:t>
            </w:r>
            <w:r>
              <w:t>sl/</w:t>
            </w:r>
          </w:p>
        </w:tc>
        <w:tc>
          <w:tcPr>
            <w:tcW w:w="2691" w:type="dxa"/>
          </w:tcPr>
          <w:p w14:paraId="1F8BDC41" w14:textId="77777777" w:rsidR="00B930ED" w:rsidRDefault="00B930ED" w:rsidP="00B930ED">
            <w:r>
              <w:rPr>
                <w:rFonts w:hint="eastAsia"/>
              </w:rPr>
              <w:t>h</w:t>
            </w:r>
            <w:r>
              <w:t xml:space="preserve">ostile  </w:t>
            </w:r>
            <w:r>
              <w:rPr>
                <w:rFonts w:hint="eastAsia"/>
              </w:rPr>
              <w:t>adj.</w:t>
            </w:r>
            <w:r>
              <w:rPr>
                <w:rFonts w:hint="eastAsia"/>
              </w:rPr>
              <w:t>敌对的</w:t>
            </w:r>
          </w:p>
          <w:p w14:paraId="538D6F39" w14:textId="77777777" w:rsidR="00B930ED" w:rsidRDefault="00B930ED" w:rsidP="00B930ED">
            <w:r>
              <w:rPr>
                <w:rFonts w:hint="eastAsia"/>
              </w:rPr>
              <w:t>&lt;</w:t>
            </w:r>
            <w:r>
              <w:t>UK&gt; /</w:t>
            </w:r>
            <w:r w:rsidRPr="006765D1">
              <w:t>'</w:t>
            </w:r>
            <w:r>
              <w:t>h</w:t>
            </w:r>
            <w:r w:rsidRPr="00327FC5">
              <w:t>ɔ</w:t>
            </w:r>
            <w:r>
              <w:t>sta</w:t>
            </w:r>
            <w:r w:rsidRPr="003F1DF3">
              <w:t>ɪ</w:t>
            </w:r>
            <w:r>
              <w:t>l/</w:t>
            </w:r>
          </w:p>
          <w:p w14:paraId="52A7D958" w14:textId="2C672EF7" w:rsidR="00B930ED" w:rsidRDefault="00B930ED" w:rsidP="00A50153">
            <w:r>
              <w:rPr>
                <w:rFonts w:hint="eastAsia"/>
              </w:rPr>
              <w:t>&lt;</w:t>
            </w:r>
            <w:r>
              <w:t>US&gt; /</w:t>
            </w:r>
            <w:r w:rsidRPr="006765D1">
              <w:t>'</w:t>
            </w:r>
            <w:r>
              <w:t>ha:stl/</w:t>
            </w:r>
          </w:p>
        </w:tc>
      </w:tr>
    </w:tbl>
    <w:p w14:paraId="674DC033" w14:textId="7AD97B70" w:rsidR="00F91E15" w:rsidRPr="006B419E" w:rsidRDefault="00F91E15" w:rsidP="006B419E">
      <w:pPr>
        <w:outlineLvl w:val="0"/>
        <w:rPr>
          <w:color w:val="C00000"/>
        </w:rPr>
      </w:pPr>
      <w:r w:rsidRPr="006B419E">
        <w:rPr>
          <w:rFonts w:hint="eastAsia"/>
          <w:color w:val="C00000"/>
        </w:rPr>
        <w:lastRenderedPageBreak/>
        <w:t>L</w:t>
      </w:r>
      <w:r w:rsidRPr="006B419E">
        <w:rPr>
          <w:color w:val="C00000"/>
        </w:rPr>
        <w:t>esson 5</w:t>
      </w:r>
      <w:r w:rsidR="00B930ED">
        <w:rPr>
          <w:color w:val="C00000"/>
        </w:rPr>
        <w:t xml:space="preserve"> </w:t>
      </w:r>
      <w:r w:rsidR="00B930ED" w:rsidRPr="00B930ED">
        <w:rPr>
          <w:rFonts w:hint="eastAsia"/>
          <w:color w:val="C00000"/>
        </w:rPr>
        <w:t>辅音音标——鼻音</w:t>
      </w:r>
      <w:r w:rsidR="00B930ED" w:rsidRPr="00B930ED">
        <w:rPr>
          <w:rFonts w:hint="eastAsia"/>
          <w:color w:val="C00000"/>
        </w:rPr>
        <w:t>+</w:t>
      </w:r>
      <w:r w:rsidR="00B930ED" w:rsidRPr="00B930ED">
        <w:rPr>
          <w:rFonts w:hint="eastAsia"/>
          <w:color w:val="C00000"/>
        </w:rPr>
        <w:t>舌边音</w:t>
      </w:r>
      <w:r w:rsidR="00B930ED" w:rsidRPr="00B930ED">
        <w:rPr>
          <w:rFonts w:hint="eastAsia"/>
          <w:color w:val="C00000"/>
        </w:rPr>
        <w:t>+</w:t>
      </w:r>
      <w:r w:rsidR="00B930ED" w:rsidRPr="00B930ED">
        <w:rPr>
          <w:rFonts w:hint="eastAsia"/>
          <w:color w:val="C00000"/>
        </w:rPr>
        <w:t>半元音</w:t>
      </w:r>
    </w:p>
    <w:p w14:paraId="71726A7F" w14:textId="4D6C6DF1" w:rsidR="00F91E15" w:rsidRDefault="00F91E15"/>
    <w:p w14:paraId="79FF6B87" w14:textId="3D945EF5" w:rsidR="006B419E" w:rsidRPr="00C01D78" w:rsidRDefault="006B419E" w:rsidP="00B930ED">
      <w:pPr>
        <w:pStyle w:val="a3"/>
        <w:numPr>
          <w:ilvl w:val="0"/>
          <w:numId w:val="18"/>
        </w:numPr>
        <w:ind w:firstLineChars="0"/>
      </w:pPr>
      <w:r w:rsidRPr="00C01D78">
        <w:rPr>
          <w:rFonts w:hint="eastAsia"/>
        </w:rPr>
        <w:t>鼻</w:t>
      </w:r>
      <w:r w:rsidRPr="00C01D78">
        <w:t xml:space="preserve">. </w:t>
      </w:r>
      <w:r w:rsidRPr="00C01D78">
        <w:rPr>
          <w:rFonts w:hint="eastAsia"/>
        </w:rPr>
        <w:t>音：</w:t>
      </w:r>
      <w:r w:rsidRPr="00C01D78">
        <w:t>[m] [n] [ŋ]</w:t>
      </w:r>
    </w:p>
    <w:p w14:paraId="1291F5F3" w14:textId="38C554FA" w:rsidR="006B419E" w:rsidRPr="00C01D78" w:rsidRDefault="006B419E" w:rsidP="00B930ED">
      <w:pPr>
        <w:pStyle w:val="a3"/>
        <w:numPr>
          <w:ilvl w:val="0"/>
          <w:numId w:val="18"/>
        </w:numPr>
        <w:ind w:firstLineChars="0"/>
      </w:pPr>
      <w:r w:rsidRPr="00C01D78">
        <w:rPr>
          <w:rFonts w:hint="eastAsia"/>
        </w:rPr>
        <w:t>舌边音：</w:t>
      </w:r>
      <w:r w:rsidRPr="00C01D78">
        <w:t>[l]</w:t>
      </w:r>
      <w:r w:rsidRPr="00B930ED">
        <w:rPr>
          <w:u w:val="single"/>
        </w:rPr>
        <w:t xml:space="preserve"> [r]</w:t>
      </w:r>
      <w:r w:rsidR="007B2DA0" w:rsidRPr="00B930ED">
        <w:rPr>
          <w:rFonts w:hint="eastAsia"/>
          <w:u w:val="single"/>
        </w:rPr>
        <w:t>（摩擦音）</w:t>
      </w:r>
    </w:p>
    <w:p w14:paraId="2E4B6161" w14:textId="77777777" w:rsidR="00B930ED" w:rsidRDefault="006B419E" w:rsidP="00B930ED">
      <w:pPr>
        <w:pStyle w:val="a3"/>
        <w:numPr>
          <w:ilvl w:val="0"/>
          <w:numId w:val="18"/>
        </w:numPr>
        <w:ind w:firstLineChars="0"/>
      </w:pPr>
      <w:r w:rsidRPr="00C01D78">
        <w:rPr>
          <w:rFonts w:hint="eastAsia"/>
        </w:rPr>
        <w:t>半元音：</w:t>
      </w:r>
      <w:r w:rsidRPr="00C01D78">
        <w:rPr>
          <w:rFonts w:hint="eastAsia"/>
        </w:rPr>
        <w:t>[</w:t>
      </w:r>
      <w:r w:rsidRPr="00C01D78">
        <w:t>j] [w]</w:t>
      </w:r>
    </w:p>
    <w:p w14:paraId="3330C231" w14:textId="4F750B1A" w:rsidR="006B419E" w:rsidRPr="00C01D78" w:rsidRDefault="00B930ED" w:rsidP="00B930ED">
      <w:r w:rsidRPr="00B930ED">
        <w:rPr>
          <w:rFonts w:hint="eastAsia"/>
          <w:highlight w:val="yellow"/>
        </w:rPr>
        <w:t>Tips</w:t>
      </w:r>
      <w:r w:rsidRPr="00B930ED">
        <w:rPr>
          <w:rFonts w:hint="eastAsia"/>
          <w:highlight w:val="yellow"/>
        </w:rPr>
        <w:t>：半元音</w:t>
      </w:r>
      <w:r w:rsidR="00F37F39" w:rsidRPr="00B930ED">
        <w:rPr>
          <w:rFonts w:hint="eastAsia"/>
          <w:highlight w:val="yellow"/>
        </w:rPr>
        <w:t>也是一半的辅音，</w:t>
      </w:r>
      <w:r w:rsidR="006B419E" w:rsidRPr="00B930ED">
        <w:rPr>
          <w:rFonts w:hint="eastAsia"/>
          <w:highlight w:val="yellow"/>
        </w:rPr>
        <w:t>介于元音和辅音之间，功能类似辅音</w:t>
      </w:r>
    </w:p>
    <w:p w14:paraId="678D4680" w14:textId="38068596" w:rsidR="006B419E" w:rsidRPr="00C01D78" w:rsidRDefault="006B419E"/>
    <w:p w14:paraId="6D3F8ACE" w14:textId="13ABA7E2" w:rsidR="007B2DA0" w:rsidRPr="00C01D78" w:rsidRDefault="007B2DA0">
      <w:r w:rsidRPr="00C01D78">
        <w:rPr>
          <w:rFonts w:hint="eastAsia"/>
        </w:rPr>
        <w:t>[</w:t>
      </w:r>
      <w:r w:rsidRPr="00C01D78">
        <w:t xml:space="preserve">m] </w:t>
      </w:r>
      <w:r w:rsidRPr="00C01D78">
        <w:rPr>
          <w:rFonts w:hint="eastAsia"/>
        </w:rPr>
        <w:t>双唇闭紧抿嘴，从鼻腔出气，声带振动</w:t>
      </w:r>
    </w:p>
    <w:p w14:paraId="3B544D83" w14:textId="0EAEB55A" w:rsidR="007B2DA0" w:rsidRPr="00C01D78" w:rsidRDefault="00F37F39">
      <w:r w:rsidRPr="00C01D78">
        <w:rPr>
          <w:rFonts w:hint="eastAsia"/>
        </w:rPr>
        <w:t>make</w:t>
      </w:r>
      <w:r w:rsidR="00E32827" w:rsidRPr="00C01D78">
        <w:t xml:space="preserve"> </w:t>
      </w:r>
      <w:r w:rsidR="00E32827" w:rsidRPr="00C01D78">
        <w:rPr>
          <w:rFonts w:hint="eastAsia"/>
        </w:rPr>
        <w:t>/</w:t>
      </w:r>
      <w:r w:rsidR="00E32827" w:rsidRPr="00C01D78">
        <w:t>meɪk/</w:t>
      </w:r>
      <w:r w:rsidRPr="00C01D78">
        <w:t>,   money</w:t>
      </w:r>
      <w:r w:rsidR="00E32827" w:rsidRPr="00C01D78">
        <w:t xml:space="preserve"> /'mʌnɪ/</w:t>
      </w:r>
      <w:r w:rsidRPr="00C01D78">
        <w:t>,   team</w:t>
      </w:r>
      <w:r w:rsidR="00E32827" w:rsidRPr="00C01D78">
        <w:t xml:space="preserve"> /ti:m/</w:t>
      </w:r>
    </w:p>
    <w:p w14:paraId="0C46DC5F" w14:textId="4B02A58D" w:rsidR="007B2DA0" w:rsidRDefault="00E32827">
      <w:r>
        <w:t xml:space="preserve"> </w:t>
      </w:r>
      <w:r w:rsidR="007B2DA0">
        <w:t xml:space="preserve">[n] </w:t>
      </w:r>
      <w:r w:rsidR="007B2DA0">
        <w:rPr>
          <w:rFonts w:hint="eastAsia"/>
        </w:rPr>
        <w:t>舌尖抵上齿龈，呈开口状态，空气只能从鼻腔出，声带振动</w:t>
      </w:r>
    </w:p>
    <w:p w14:paraId="235FAEB5" w14:textId="08927650" w:rsidR="007B2DA0" w:rsidRDefault="00F37F39">
      <w:r>
        <w:rPr>
          <w:rFonts w:hint="eastAsia"/>
        </w:rPr>
        <w:t>name</w:t>
      </w:r>
      <w:r w:rsidR="00E32827">
        <w:t xml:space="preserve"> </w:t>
      </w:r>
      <w:r w:rsidR="00E32827">
        <w:rPr>
          <w:rFonts w:hint="eastAsia"/>
        </w:rPr>
        <w:t>/</w:t>
      </w:r>
      <w:r w:rsidR="00E32827">
        <w:t>ne</w:t>
      </w:r>
      <w:r w:rsidR="00E32827" w:rsidRPr="003F1DF3">
        <w:t>ɪ</w:t>
      </w:r>
      <w:r w:rsidR="00E32827">
        <w:t>m/</w:t>
      </w:r>
      <w:r>
        <w:t>,   line</w:t>
      </w:r>
      <w:r w:rsidR="00E32827">
        <w:t xml:space="preserve"> /la</w:t>
      </w:r>
      <w:r w:rsidR="00E32827" w:rsidRPr="003F1DF3">
        <w:t>ɪ</w:t>
      </w:r>
      <w:r w:rsidR="00E32827">
        <w:t>n/</w:t>
      </w:r>
      <w:r>
        <w:t>,   nine</w:t>
      </w:r>
      <w:r w:rsidR="00E32827">
        <w:t xml:space="preserve"> /na</w:t>
      </w:r>
      <w:r w:rsidR="00E32827" w:rsidRPr="003F1DF3">
        <w:t>ɪ</w:t>
      </w:r>
      <w:r w:rsidR="00E32827">
        <w:t>n/</w:t>
      </w:r>
      <w:r>
        <w:t>,   thin</w:t>
      </w:r>
    </w:p>
    <w:p w14:paraId="21464223" w14:textId="6F2946C0" w:rsidR="007B2DA0" w:rsidRPr="006B419E" w:rsidRDefault="00E32827">
      <w:r>
        <w:rPr>
          <w:rFonts w:hint="eastAsia"/>
        </w:rPr>
        <w:t xml:space="preserve"> </w:t>
      </w:r>
      <w:r w:rsidR="007B2DA0">
        <w:rPr>
          <w:rFonts w:hint="eastAsia"/>
        </w:rPr>
        <w:t>[</w:t>
      </w:r>
      <w:r w:rsidR="007B2DA0" w:rsidRPr="006B419E">
        <w:t>ŋ</w:t>
      </w:r>
      <w:r w:rsidR="007B2DA0">
        <w:t xml:space="preserve">] </w:t>
      </w:r>
      <w:r w:rsidR="007B2DA0">
        <w:rPr>
          <w:rFonts w:hint="eastAsia"/>
        </w:rPr>
        <w:t>中度开口，唇形自然，舌在自然不说话的位置（很像</w:t>
      </w:r>
      <w:r w:rsidR="007B2DA0">
        <w:t>/k/</w:t>
      </w:r>
      <w:r w:rsidR="007B2DA0">
        <w:rPr>
          <w:rFonts w:hint="eastAsia"/>
        </w:rPr>
        <w:t>、</w:t>
      </w:r>
      <w:r w:rsidR="007B2DA0">
        <w:t>/g/</w:t>
      </w:r>
      <w:r w:rsidR="007B2DA0">
        <w:rPr>
          <w:rFonts w:hint="eastAsia"/>
        </w:rPr>
        <w:t>的舌位），气流从鼻腔流出</w:t>
      </w:r>
    </w:p>
    <w:p w14:paraId="0CEE091D" w14:textId="049306C6" w:rsidR="006B419E" w:rsidRDefault="00F37F39">
      <w:r>
        <w:rPr>
          <w:rFonts w:hint="eastAsia"/>
        </w:rPr>
        <w:t>l</w:t>
      </w:r>
      <w:r>
        <w:t>ong</w:t>
      </w:r>
      <w:r w:rsidR="00E32827">
        <w:t xml:space="preserve"> </w:t>
      </w:r>
      <w:r w:rsidR="00E32827">
        <w:rPr>
          <w:rFonts w:hint="eastAsia"/>
        </w:rPr>
        <w:t>/</w:t>
      </w:r>
      <w:r w:rsidR="00E32827">
        <w:t>l</w:t>
      </w:r>
      <w:r w:rsidR="00E32827" w:rsidRPr="00327FC5">
        <w:t>ɔ</w:t>
      </w:r>
      <w:r w:rsidR="00E32827" w:rsidRPr="006B419E">
        <w:t>ŋ</w:t>
      </w:r>
      <w:r w:rsidR="00E32827">
        <w:t>/</w:t>
      </w:r>
      <w:r>
        <w:t>,   young</w:t>
      </w:r>
      <w:r w:rsidR="00E32827">
        <w:t xml:space="preserve"> /j</w:t>
      </w:r>
      <w:r w:rsidR="00E32827" w:rsidRPr="0096280D">
        <w:t>ʌ</w:t>
      </w:r>
      <w:r w:rsidR="00E32827" w:rsidRPr="006B419E">
        <w:t>ŋ</w:t>
      </w:r>
      <w:r w:rsidR="00E32827">
        <w:t>/</w:t>
      </w:r>
      <w:r>
        <w:t>,   sing</w:t>
      </w:r>
      <w:r w:rsidR="00E32827">
        <w:t xml:space="preserve"> /s</w:t>
      </w:r>
      <w:r w:rsidR="00E32827" w:rsidRPr="003F1DF3">
        <w:t>ɪ</w:t>
      </w:r>
      <w:r w:rsidR="00E32827" w:rsidRPr="006B419E">
        <w:t>ŋ</w:t>
      </w:r>
      <w:r w:rsidR="00E32827">
        <w:t>/</w:t>
      </w:r>
      <w:r>
        <w:t>,   thing</w:t>
      </w:r>
      <w:r w:rsidR="00E32827">
        <w:t xml:space="preserve"> /</w:t>
      </w:r>
      <w:r w:rsidR="00E32827" w:rsidRPr="00121CCB">
        <w:rPr>
          <w:rFonts w:cs="Times New Roman"/>
        </w:rPr>
        <w:t>θ</w:t>
      </w:r>
      <w:r w:rsidR="00E32827" w:rsidRPr="003F1DF3">
        <w:t>ɪ</w:t>
      </w:r>
      <w:r w:rsidR="00E32827" w:rsidRPr="006B419E">
        <w:t>ŋ</w:t>
      </w:r>
      <w:r w:rsidR="00E32827">
        <w:t>/</w:t>
      </w:r>
    </w:p>
    <w:p w14:paraId="215903DF" w14:textId="77777777" w:rsidR="00F37F39" w:rsidRDefault="00F37F39"/>
    <w:p w14:paraId="6D2745A2" w14:textId="77777777" w:rsidR="006D3CF6" w:rsidRDefault="007B2DA0">
      <w:r w:rsidRPr="007B2DA0">
        <w:t xml:space="preserve">[l] </w:t>
      </w:r>
      <w:r>
        <w:rPr>
          <w:rFonts w:hint="eastAsia"/>
        </w:rPr>
        <w:t>词首清晰</w:t>
      </w:r>
      <w:r w:rsidR="006D3CF6">
        <w:t>/l/</w:t>
      </w:r>
      <w:r w:rsidR="006D3CF6">
        <w:rPr>
          <w:rFonts w:hint="eastAsia"/>
        </w:rPr>
        <w:t>音：舌尖抵上齿龈，略微张口，气流从舌的两侧流出；</w:t>
      </w:r>
    </w:p>
    <w:p w14:paraId="1284BB39" w14:textId="1A6DA6A5" w:rsidR="007B2DA0" w:rsidRDefault="006D3CF6" w:rsidP="006D3CF6">
      <w:r>
        <w:rPr>
          <w:rFonts w:hint="eastAsia"/>
        </w:rPr>
        <w:t xml:space="preserve"> </w:t>
      </w:r>
      <w:r>
        <w:t xml:space="preserve">  </w:t>
      </w:r>
      <w:r>
        <w:rPr>
          <w:rFonts w:hint="eastAsia"/>
        </w:rPr>
        <w:t>词尾或辅音前含糊</w:t>
      </w:r>
      <w:r>
        <w:rPr>
          <w:rFonts w:hint="eastAsia"/>
        </w:rPr>
        <w:t>/l/</w:t>
      </w:r>
      <w:r>
        <w:rPr>
          <w:rFonts w:hint="eastAsia"/>
        </w:rPr>
        <w:t>音：舌尖抵上齿龈，圆唇，呈凹型，像一个汤匙，气流从舌侧流出</w:t>
      </w:r>
    </w:p>
    <w:p w14:paraId="2730EB25" w14:textId="4562FDC1" w:rsidR="007B2DA0" w:rsidRDefault="00F37F39">
      <w:r>
        <w:rPr>
          <w:rFonts w:hint="eastAsia"/>
        </w:rPr>
        <w:t>l</w:t>
      </w:r>
      <w:r>
        <w:t>ate</w:t>
      </w:r>
      <w:r w:rsidR="00E32827">
        <w:t xml:space="preserve"> </w:t>
      </w:r>
      <w:r w:rsidR="00E32827">
        <w:rPr>
          <w:rFonts w:hint="eastAsia"/>
        </w:rPr>
        <w:t>/</w:t>
      </w:r>
      <w:r w:rsidR="00E32827">
        <w:t>le</w:t>
      </w:r>
      <w:r w:rsidR="00E32827" w:rsidRPr="003F1DF3">
        <w:t>ɪ</w:t>
      </w:r>
      <w:r w:rsidR="00E32827">
        <w:t>t/</w:t>
      </w:r>
      <w:r>
        <w:t>,   clear</w:t>
      </w:r>
      <w:r w:rsidR="00E32827">
        <w:t xml:space="preserve"> /kl</w:t>
      </w:r>
      <w:r w:rsidR="00E32827" w:rsidRPr="003F1DF3">
        <w:t>ɪ</w:t>
      </w:r>
      <w:r w:rsidR="00E32827" w:rsidRPr="006765D1">
        <w:t>ə</w:t>
      </w:r>
      <w:r w:rsidR="00E32827">
        <w:t>/</w:t>
      </w:r>
      <w:r w:rsidR="00934138">
        <w:t xml:space="preserve">   </w:t>
      </w:r>
      <w:r w:rsidR="00934138">
        <w:rPr>
          <w:rFonts w:hint="eastAsia"/>
        </w:rPr>
        <w:t>丨</w:t>
      </w:r>
      <w:r w:rsidR="00934138">
        <w:t xml:space="preserve">   little</w:t>
      </w:r>
      <w:r w:rsidR="00E32827">
        <w:t xml:space="preserve"> /</w:t>
      </w:r>
      <w:r w:rsidR="00E32827" w:rsidRPr="006765D1">
        <w:t>'</w:t>
      </w:r>
      <w:r w:rsidR="00E32827">
        <w:t>littl/</w:t>
      </w:r>
      <w:r w:rsidR="00934138">
        <w:t>,   bottle</w:t>
      </w:r>
      <w:r w:rsidR="00E32827">
        <w:t xml:space="preserve"> /</w:t>
      </w:r>
      <w:r w:rsidR="00E32827" w:rsidRPr="006765D1">
        <w:t>'</w:t>
      </w:r>
      <w:r w:rsidR="00E32827">
        <w:t>b</w:t>
      </w:r>
      <w:r w:rsidR="00E32827" w:rsidRPr="00327FC5">
        <w:t>ɔ</w:t>
      </w:r>
      <w:r w:rsidR="00E32827">
        <w:t>t(</w:t>
      </w:r>
      <w:r w:rsidR="00E32827" w:rsidRPr="006765D1">
        <w:t>ə</w:t>
      </w:r>
      <w:r w:rsidR="00E32827">
        <w:t>)l/</w:t>
      </w:r>
      <w:r w:rsidR="00934138">
        <w:t>,   smile</w:t>
      </w:r>
      <w:r w:rsidR="00E32827">
        <w:t xml:space="preserve"> /sma</w:t>
      </w:r>
      <w:r w:rsidR="00E32827" w:rsidRPr="003F1DF3">
        <w:t>ɪ</w:t>
      </w:r>
      <w:r w:rsidR="00E32827">
        <w:t>l/</w:t>
      </w:r>
    </w:p>
    <w:p w14:paraId="348DCBDE" w14:textId="2DAF3433" w:rsidR="00E32827" w:rsidRPr="00E32827" w:rsidRDefault="00E32827" w:rsidP="00E32827">
      <w:pPr>
        <w:rPr>
          <w:highlight w:val="yellow"/>
        </w:rPr>
      </w:pPr>
      <w:r>
        <w:rPr>
          <w:highlight w:val="yellow"/>
        </w:rPr>
        <w:t>Tips</w:t>
      </w:r>
      <w:r>
        <w:rPr>
          <w:rFonts w:hint="eastAsia"/>
          <w:highlight w:val="yellow"/>
        </w:rPr>
        <w:t>：</w:t>
      </w:r>
      <w:r w:rsidRPr="00E32827">
        <w:rPr>
          <w:rFonts w:hint="eastAsia"/>
          <w:highlight w:val="yellow"/>
        </w:rPr>
        <w:t>[</w:t>
      </w:r>
      <w:r w:rsidRPr="00E32827">
        <w:rPr>
          <w:highlight w:val="yellow"/>
        </w:rPr>
        <w:t>l] dar</w:t>
      </w:r>
      <w:r w:rsidRPr="00E32827">
        <w:rPr>
          <w:rFonts w:hint="eastAsia"/>
          <w:highlight w:val="yellow"/>
        </w:rPr>
        <w:t>k</w:t>
      </w:r>
      <w:r w:rsidRPr="00E32827">
        <w:rPr>
          <w:highlight w:val="yellow"/>
        </w:rPr>
        <w:t xml:space="preserve"> or clear </w:t>
      </w:r>
      <w:r w:rsidRPr="00E32827">
        <w:rPr>
          <w:rFonts w:hint="eastAsia"/>
          <w:highlight w:val="yellow"/>
        </w:rPr>
        <w:t>？</w:t>
      </w:r>
    </w:p>
    <w:p w14:paraId="3ED2CC7B" w14:textId="77777777" w:rsidR="00E32827" w:rsidRPr="00E32827" w:rsidRDefault="00E32827" w:rsidP="00E32827">
      <w:pPr>
        <w:rPr>
          <w:highlight w:val="yellow"/>
        </w:rPr>
      </w:pPr>
      <w:r w:rsidRPr="00E32827">
        <w:rPr>
          <w:rFonts w:hint="eastAsia"/>
          <w:highlight w:val="yellow"/>
        </w:rPr>
        <w:t>①共性：</w:t>
      </w:r>
    </w:p>
    <w:p w14:paraId="37FB5EF1" w14:textId="77777777" w:rsidR="00E32827" w:rsidRPr="00E32827" w:rsidRDefault="00E32827" w:rsidP="00E32827">
      <w:pPr>
        <w:rPr>
          <w:highlight w:val="yellow"/>
        </w:rPr>
      </w:pPr>
      <w:r w:rsidRPr="00E32827">
        <w:rPr>
          <w:rFonts w:hint="eastAsia"/>
          <w:highlight w:val="yellow"/>
        </w:rPr>
        <w:t>l</w:t>
      </w:r>
      <w:r w:rsidRPr="00E32827">
        <w:rPr>
          <w:rFonts w:hint="eastAsia"/>
          <w:highlight w:val="yellow"/>
        </w:rPr>
        <w:t>单独出现在元音前，美英音都要卷舌：</w:t>
      </w:r>
      <w:r w:rsidRPr="00E32827">
        <w:rPr>
          <w:rFonts w:hint="eastAsia"/>
          <w:highlight w:val="yellow"/>
        </w:rPr>
        <w:t>l</w:t>
      </w:r>
      <w:r w:rsidRPr="00E32827">
        <w:rPr>
          <w:highlight w:val="yellow"/>
        </w:rPr>
        <w:t>ike, let, play</w:t>
      </w:r>
    </w:p>
    <w:p w14:paraId="41761406" w14:textId="77777777" w:rsidR="00E32827" w:rsidRPr="00E32827" w:rsidRDefault="00E32827" w:rsidP="00E32827">
      <w:pPr>
        <w:rPr>
          <w:highlight w:val="yellow"/>
        </w:rPr>
      </w:pPr>
      <w:r w:rsidRPr="00E32827">
        <w:rPr>
          <w:rFonts w:hint="eastAsia"/>
          <w:highlight w:val="yellow"/>
        </w:rPr>
        <w:t>l</w:t>
      </w:r>
      <w:r w:rsidRPr="00E32827">
        <w:rPr>
          <w:rFonts w:hint="eastAsia"/>
          <w:highlight w:val="yellow"/>
        </w:rPr>
        <w:t>出现在元音后面，英音不卷舌，发含糊</w:t>
      </w:r>
      <w:r w:rsidRPr="00E32827">
        <w:rPr>
          <w:rFonts w:hint="eastAsia"/>
          <w:highlight w:val="yellow"/>
        </w:rPr>
        <w:t>l</w:t>
      </w:r>
      <w:r w:rsidRPr="00E32827">
        <w:rPr>
          <w:rFonts w:hint="eastAsia"/>
          <w:highlight w:val="yellow"/>
        </w:rPr>
        <w:t>：</w:t>
      </w:r>
      <w:r w:rsidRPr="00E32827">
        <w:rPr>
          <w:rFonts w:hint="eastAsia"/>
          <w:highlight w:val="yellow"/>
        </w:rPr>
        <w:t>s</w:t>
      </w:r>
      <w:r w:rsidRPr="00E32827">
        <w:rPr>
          <w:highlight w:val="yellow"/>
        </w:rPr>
        <w:t>mile, will, feel</w:t>
      </w:r>
    </w:p>
    <w:p w14:paraId="69EB072A" w14:textId="77777777" w:rsidR="00E32827" w:rsidRPr="00E32827" w:rsidRDefault="00E32827" w:rsidP="00E32827">
      <w:pPr>
        <w:rPr>
          <w:highlight w:val="yellow"/>
        </w:rPr>
      </w:pPr>
      <w:r w:rsidRPr="00E32827">
        <w:rPr>
          <w:rFonts w:hint="eastAsia"/>
          <w:highlight w:val="yellow"/>
        </w:rPr>
        <w:t>②特性：</w:t>
      </w:r>
      <w:r w:rsidRPr="00E32827">
        <w:rPr>
          <w:rFonts w:hint="eastAsia"/>
          <w:highlight w:val="yellow"/>
        </w:rPr>
        <w:t>l</w:t>
      </w:r>
      <w:r w:rsidRPr="00E32827">
        <w:rPr>
          <w:rFonts w:hint="eastAsia"/>
          <w:highlight w:val="yellow"/>
        </w:rPr>
        <w:t>或</w:t>
      </w:r>
      <w:r w:rsidRPr="00E32827">
        <w:rPr>
          <w:rFonts w:hint="eastAsia"/>
          <w:highlight w:val="yellow"/>
        </w:rPr>
        <w:t>ll</w:t>
      </w:r>
      <w:r w:rsidRPr="00E32827">
        <w:rPr>
          <w:rFonts w:hint="eastAsia"/>
          <w:highlight w:val="yellow"/>
        </w:rPr>
        <w:t>出现在两个元音中间</w:t>
      </w:r>
    </w:p>
    <w:p w14:paraId="787EC00E" w14:textId="77777777" w:rsidR="00E32827" w:rsidRPr="00E32827" w:rsidRDefault="00E32827" w:rsidP="00E32827">
      <w:pPr>
        <w:rPr>
          <w:highlight w:val="yellow"/>
        </w:rPr>
      </w:pPr>
      <w:r w:rsidRPr="00E32827">
        <w:rPr>
          <w:rFonts w:hint="eastAsia"/>
          <w:highlight w:val="yellow"/>
        </w:rPr>
        <w:t>UK</w:t>
      </w:r>
      <w:r w:rsidRPr="00E32827">
        <w:rPr>
          <w:rFonts w:hint="eastAsia"/>
          <w:highlight w:val="yellow"/>
        </w:rPr>
        <w:t>：只发一个清晰的</w:t>
      </w:r>
      <w:r w:rsidRPr="00E32827">
        <w:rPr>
          <w:rFonts w:hint="eastAsia"/>
          <w:highlight w:val="yellow"/>
        </w:rPr>
        <w:t>l</w:t>
      </w:r>
    </w:p>
    <w:p w14:paraId="05EE3D6E" w14:textId="77777777" w:rsidR="00E32827" w:rsidRDefault="00E32827">
      <w:r w:rsidRPr="00E32827">
        <w:rPr>
          <w:rFonts w:hint="eastAsia"/>
          <w:highlight w:val="yellow"/>
        </w:rPr>
        <w:t>US</w:t>
      </w:r>
      <w:r w:rsidRPr="00E32827">
        <w:rPr>
          <w:rFonts w:hint="eastAsia"/>
          <w:highlight w:val="yellow"/>
        </w:rPr>
        <w:t>：先发一个含糊</w:t>
      </w:r>
      <w:r w:rsidRPr="00E32827">
        <w:rPr>
          <w:rFonts w:hint="eastAsia"/>
          <w:highlight w:val="yellow"/>
        </w:rPr>
        <w:t>l</w:t>
      </w:r>
      <w:r w:rsidRPr="00E32827">
        <w:rPr>
          <w:rFonts w:hint="eastAsia"/>
          <w:highlight w:val="yellow"/>
        </w:rPr>
        <w:t>，再发一个清晰</w:t>
      </w:r>
      <w:r w:rsidRPr="00E32827">
        <w:rPr>
          <w:rFonts w:hint="eastAsia"/>
          <w:highlight w:val="yellow"/>
        </w:rPr>
        <w:t>l</w:t>
      </w:r>
      <w:r w:rsidRPr="00E32827">
        <w:rPr>
          <w:rFonts w:hint="eastAsia"/>
          <w:highlight w:val="yellow"/>
        </w:rPr>
        <w:t>：</w:t>
      </w:r>
      <w:r w:rsidRPr="00E32827">
        <w:rPr>
          <w:rFonts w:hint="eastAsia"/>
          <w:highlight w:val="yellow"/>
        </w:rPr>
        <w:t>smilling</w:t>
      </w:r>
      <w:r w:rsidRPr="00E32827">
        <w:rPr>
          <w:highlight w:val="yellow"/>
        </w:rPr>
        <w:t>, feeling, willing</w:t>
      </w:r>
    </w:p>
    <w:p w14:paraId="15C9ACA6" w14:textId="1FB75DC2" w:rsidR="006B419E" w:rsidRPr="007B2DA0" w:rsidRDefault="007B2DA0">
      <w:r w:rsidRPr="007B2DA0">
        <w:t>[r]</w:t>
      </w:r>
      <w:r w:rsidR="00E26826">
        <w:t xml:space="preserve"> </w:t>
      </w:r>
      <w:r w:rsidR="00E26826">
        <w:rPr>
          <w:rFonts w:hint="eastAsia"/>
        </w:rPr>
        <w:t>撅嘴，卷舌，发“若”音</w:t>
      </w:r>
    </w:p>
    <w:p w14:paraId="5FE012DA" w14:textId="4CA3FC6F" w:rsidR="006B419E" w:rsidRDefault="00934138">
      <w:r>
        <w:rPr>
          <w:rFonts w:hint="eastAsia"/>
        </w:rPr>
        <w:t>r</w:t>
      </w:r>
      <w:r>
        <w:t>ight</w:t>
      </w:r>
      <w:r w:rsidR="00E32827">
        <w:t xml:space="preserve"> </w:t>
      </w:r>
      <w:r w:rsidR="00E32827">
        <w:rPr>
          <w:rFonts w:hint="eastAsia"/>
        </w:rPr>
        <w:t>/</w:t>
      </w:r>
      <w:r w:rsidR="00E32827" w:rsidRPr="00934138">
        <w:t>raɪt</w:t>
      </w:r>
      <w:r w:rsidR="00E32827">
        <w:t>/</w:t>
      </w:r>
      <w:r>
        <w:t>,   rich</w:t>
      </w:r>
      <w:r w:rsidR="00E32827">
        <w:t xml:space="preserve"> /</w:t>
      </w:r>
      <w:r w:rsidR="00E32827" w:rsidRPr="00934138">
        <w:t>r</w:t>
      </w:r>
      <w:bookmarkStart w:id="25" w:name="OLE_LINK27"/>
      <w:r w:rsidR="00E32827" w:rsidRPr="00934138">
        <w:t>ɪ</w:t>
      </w:r>
      <w:bookmarkEnd w:id="25"/>
      <w:r w:rsidR="00E32827" w:rsidRPr="00934138">
        <w:t>tʃ</w:t>
      </w:r>
      <w:r w:rsidR="00E32827">
        <w:t>/</w:t>
      </w:r>
      <w:r>
        <w:t>,   marry</w:t>
      </w:r>
      <w:r w:rsidR="00E32827">
        <w:t xml:space="preserve"> /</w:t>
      </w:r>
      <w:r w:rsidR="00E32827" w:rsidRPr="00934138">
        <w:t>ˈmæri</w:t>
      </w:r>
      <w:r w:rsidR="00E32827">
        <w:t>/</w:t>
      </w:r>
      <w:r>
        <w:t>,   borrow</w:t>
      </w:r>
      <w:r w:rsidR="00E32827">
        <w:t xml:space="preserve"> /</w:t>
      </w:r>
      <w:r w:rsidR="00E32827" w:rsidRPr="00934138">
        <w:t>ˈbɒrəʊ</w:t>
      </w:r>
      <w:r w:rsidR="00E32827">
        <w:t>/</w:t>
      </w:r>
      <w:r>
        <w:t>,   bridge</w:t>
      </w:r>
      <w:r w:rsidR="00E32827">
        <w:t xml:space="preserve"> /</w:t>
      </w:r>
      <w:r w:rsidR="00E32827" w:rsidRPr="00934138">
        <w:t>brɪdʒ</w:t>
      </w:r>
      <w:r w:rsidR="00E32827">
        <w:t>/</w:t>
      </w:r>
      <w:r>
        <w:t>,   rose</w:t>
      </w:r>
      <w:r w:rsidR="00E32827">
        <w:t xml:space="preserve"> /</w:t>
      </w:r>
      <w:r w:rsidR="00E32827" w:rsidRPr="00934138">
        <w:t>rəʊz</w:t>
      </w:r>
      <w:r w:rsidR="00E32827">
        <w:t>/</w:t>
      </w:r>
    </w:p>
    <w:p w14:paraId="1C107537" w14:textId="56342B67" w:rsidR="00E32827" w:rsidRPr="00E32827" w:rsidRDefault="00E32827" w:rsidP="00E32827">
      <w:pPr>
        <w:rPr>
          <w:highlight w:val="yellow"/>
        </w:rPr>
      </w:pPr>
      <w:r w:rsidRPr="00E32827">
        <w:rPr>
          <w:rFonts w:hint="eastAsia"/>
          <w:highlight w:val="yellow"/>
        </w:rPr>
        <w:t>Tips</w:t>
      </w:r>
      <w:r w:rsidRPr="00E32827">
        <w:rPr>
          <w:rFonts w:hint="eastAsia"/>
          <w:highlight w:val="yellow"/>
        </w:rPr>
        <w:t>：规则：</w:t>
      </w:r>
      <w:r w:rsidRPr="00E32827">
        <w:rPr>
          <w:rFonts w:hint="eastAsia"/>
          <w:highlight w:val="yellow"/>
        </w:rPr>
        <w:t>r</w:t>
      </w:r>
      <w:r w:rsidRPr="00E32827">
        <w:rPr>
          <w:rFonts w:hint="eastAsia"/>
          <w:highlight w:val="yellow"/>
        </w:rPr>
        <w:t>在元音前，美英音都要卷舌；</w:t>
      </w:r>
      <w:r w:rsidRPr="00E32827">
        <w:rPr>
          <w:rFonts w:hint="eastAsia"/>
          <w:highlight w:val="yellow"/>
        </w:rPr>
        <w:t>r</w:t>
      </w:r>
      <w:r w:rsidRPr="00E32827">
        <w:rPr>
          <w:rFonts w:hint="eastAsia"/>
          <w:highlight w:val="yellow"/>
        </w:rPr>
        <w:t>在元音后，英音不卷舌，没有“儿”化音</w:t>
      </w:r>
    </w:p>
    <w:p w14:paraId="3E6D83EA" w14:textId="77777777" w:rsidR="00E32827" w:rsidRPr="00E32827" w:rsidRDefault="00E32827" w:rsidP="00E32827">
      <w:pPr>
        <w:rPr>
          <w:highlight w:val="yellow"/>
        </w:rPr>
      </w:pPr>
      <w:r w:rsidRPr="00E32827">
        <w:rPr>
          <w:rFonts w:hint="eastAsia"/>
          <w:highlight w:val="yellow"/>
        </w:rPr>
        <w:t>w</w:t>
      </w:r>
      <w:r w:rsidRPr="00E32827">
        <w:rPr>
          <w:highlight w:val="yellow"/>
        </w:rPr>
        <w:t xml:space="preserve">ere, </w:t>
      </w:r>
      <w:r w:rsidRPr="00E32827">
        <w:rPr>
          <w:rFonts w:hint="eastAsia"/>
          <w:highlight w:val="yellow"/>
        </w:rPr>
        <w:t>w</w:t>
      </w:r>
      <w:r w:rsidRPr="00E32827">
        <w:rPr>
          <w:highlight w:val="yellow"/>
        </w:rPr>
        <w:t>ord</w:t>
      </w:r>
      <w:r w:rsidRPr="00E32827">
        <w:rPr>
          <w:rFonts w:hint="eastAsia"/>
          <w:highlight w:val="yellow"/>
        </w:rPr>
        <w:t>,</w:t>
      </w:r>
      <w:r w:rsidRPr="00E32827">
        <w:rPr>
          <w:highlight w:val="yellow"/>
        </w:rPr>
        <w:t xml:space="preserve"> </w:t>
      </w:r>
      <w:r w:rsidRPr="00E32827">
        <w:rPr>
          <w:rFonts w:hint="eastAsia"/>
          <w:highlight w:val="yellow"/>
        </w:rPr>
        <w:t>w</w:t>
      </w:r>
      <w:r w:rsidRPr="00E32827">
        <w:rPr>
          <w:highlight w:val="yellow"/>
        </w:rPr>
        <w:t>orld/whirled</w:t>
      </w:r>
      <w:r w:rsidRPr="00E32827">
        <w:rPr>
          <w:rFonts w:hint="eastAsia"/>
          <w:highlight w:val="yellow"/>
        </w:rPr>
        <w:t>,</w:t>
      </w:r>
      <w:r w:rsidRPr="00E32827">
        <w:rPr>
          <w:highlight w:val="yellow"/>
        </w:rPr>
        <w:t xml:space="preserve"> </w:t>
      </w:r>
      <w:r w:rsidRPr="00E32827">
        <w:rPr>
          <w:rFonts w:hint="eastAsia"/>
          <w:highlight w:val="yellow"/>
        </w:rPr>
        <w:t>w</w:t>
      </w:r>
      <w:r w:rsidRPr="00E32827">
        <w:rPr>
          <w:highlight w:val="yellow"/>
        </w:rPr>
        <w:t>ore/war</w:t>
      </w:r>
      <w:r w:rsidRPr="00E32827">
        <w:rPr>
          <w:rFonts w:hint="eastAsia"/>
          <w:highlight w:val="yellow"/>
        </w:rPr>
        <w:t>,</w:t>
      </w:r>
      <w:r w:rsidRPr="00E32827">
        <w:rPr>
          <w:highlight w:val="yellow"/>
        </w:rPr>
        <w:t xml:space="preserve"> </w:t>
      </w:r>
      <w:r w:rsidRPr="00E32827">
        <w:rPr>
          <w:rFonts w:hint="eastAsia"/>
          <w:highlight w:val="yellow"/>
        </w:rPr>
        <w:t>w</w:t>
      </w:r>
      <w:r w:rsidRPr="00E32827">
        <w:rPr>
          <w:highlight w:val="yellow"/>
        </w:rPr>
        <w:t>here/wear</w:t>
      </w:r>
      <w:r w:rsidRPr="00E32827">
        <w:rPr>
          <w:rFonts w:hint="eastAsia"/>
          <w:highlight w:val="yellow"/>
        </w:rPr>
        <w:t>,</w:t>
      </w:r>
      <w:r w:rsidRPr="00E32827">
        <w:rPr>
          <w:highlight w:val="yellow"/>
        </w:rPr>
        <w:t xml:space="preserve"> </w:t>
      </w:r>
      <w:r w:rsidRPr="00E32827">
        <w:rPr>
          <w:rFonts w:hint="eastAsia"/>
          <w:highlight w:val="yellow"/>
        </w:rPr>
        <w:t>a</w:t>
      </w:r>
      <w:r w:rsidRPr="00E32827">
        <w:rPr>
          <w:highlight w:val="yellow"/>
        </w:rPr>
        <w:t>ir</w:t>
      </w:r>
    </w:p>
    <w:p w14:paraId="0A6A860C" w14:textId="77777777" w:rsidR="00E32827" w:rsidRDefault="00E32827" w:rsidP="00E32827">
      <w:r w:rsidRPr="00E32827">
        <w:rPr>
          <w:rFonts w:hint="eastAsia"/>
          <w:highlight w:val="yellow"/>
        </w:rPr>
        <w:t>f</w:t>
      </w:r>
      <w:r w:rsidRPr="00E32827">
        <w:rPr>
          <w:highlight w:val="yellow"/>
        </w:rPr>
        <w:t>ire</w:t>
      </w:r>
      <w:r w:rsidRPr="00E32827">
        <w:rPr>
          <w:rFonts w:hint="eastAsia"/>
          <w:highlight w:val="yellow"/>
        </w:rPr>
        <w:t>→元音哑巴</w:t>
      </w:r>
      <w:r w:rsidRPr="00E32827">
        <w:rPr>
          <w:rFonts w:hint="eastAsia"/>
          <w:highlight w:val="yellow"/>
        </w:rPr>
        <w:t>E</w:t>
      </w:r>
      <w:r w:rsidRPr="00E32827">
        <w:rPr>
          <w:rFonts w:hint="eastAsia"/>
          <w:highlight w:val="yellow"/>
        </w:rPr>
        <w:t>，字母本身音（</w:t>
      </w:r>
      <w:r w:rsidRPr="00E32827">
        <w:rPr>
          <w:rFonts w:hint="eastAsia"/>
          <w:highlight w:val="yellow"/>
        </w:rPr>
        <w:t>tape</w:t>
      </w:r>
      <w:r w:rsidRPr="00E32827">
        <w:rPr>
          <w:highlight w:val="yellow"/>
        </w:rPr>
        <w:t>, cake …</w:t>
      </w:r>
      <w:r w:rsidRPr="00E32827">
        <w:rPr>
          <w:rFonts w:hint="eastAsia"/>
          <w:highlight w:val="yellow"/>
        </w:rPr>
        <w:t>）</w:t>
      </w:r>
    </w:p>
    <w:p w14:paraId="30E46CEC" w14:textId="77777777" w:rsidR="00E32827" w:rsidRPr="00E32827" w:rsidRDefault="00E32827" w:rsidP="00E32827">
      <w:pPr>
        <w:rPr>
          <w:highlight w:val="yellow"/>
        </w:rPr>
      </w:pPr>
      <w:r w:rsidRPr="00E32827">
        <w:rPr>
          <w:rFonts w:hint="eastAsia"/>
          <w:highlight w:val="yellow"/>
        </w:rPr>
        <w:t>Tips</w:t>
      </w:r>
      <w:r w:rsidRPr="00E32827">
        <w:rPr>
          <w:rFonts w:hint="eastAsia"/>
          <w:highlight w:val="yellow"/>
        </w:rPr>
        <w:t>：</w:t>
      </w:r>
      <w:r w:rsidRPr="00E32827">
        <w:rPr>
          <w:highlight w:val="yellow"/>
        </w:rPr>
        <w:t>when should I roll my tongue ? (AmE)</w:t>
      </w:r>
    </w:p>
    <w:p w14:paraId="46337094" w14:textId="77777777" w:rsidR="00E32827" w:rsidRPr="00E32827" w:rsidRDefault="00E32827" w:rsidP="00E32827">
      <w:pPr>
        <w:rPr>
          <w:highlight w:val="yellow"/>
        </w:rPr>
      </w:pPr>
      <w:r w:rsidRPr="00E32827">
        <w:rPr>
          <w:rFonts w:hint="eastAsia"/>
          <w:highlight w:val="yellow"/>
        </w:rPr>
        <w:t>w</w:t>
      </w:r>
      <w:r w:rsidRPr="00E32827">
        <w:rPr>
          <w:highlight w:val="yellow"/>
        </w:rPr>
        <w:t>here, idea, famous, New Jersey, quiet, burn, morning, jealous, care, first</w:t>
      </w:r>
    </w:p>
    <w:p w14:paraId="3E72A53F" w14:textId="77777777" w:rsidR="00E32827" w:rsidRDefault="00E32827" w:rsidP="00E32827">
      <w:r w:rsidRPr="00E32827">
        <w:rPr>
          <w:rFonts w:hint="eastAsia"/>
          <w:highlight w:val="yellow"/>
        </w:rPr>
        <w:t>美音里只有单词有</w:t>
      </w:r>
      <w:r w:rsidRPr="00E32827">
        <w:rPr>
          <w:rFonts w:hint="eastAsia"/>
          <w:highlight w:val="yellow"/>
        </w:rPr>
        <w:t>r</w:t>
      </w:r>
      <w:r w:rsidRPr="00E32827">
        <w:rPr>
          <w:rFonts w:hint="eastAsia"/>
          <w:highlight w:val="yellow"/>
        </w:rPr>
        <w:t>时才儿化，除了</w:t>
      </w:r>
      <w:r w:rsidRPr="00E32827">
        <w:rPr>
          <w:highlight w:val="yellow"/>
        </w:rPr>
        <w:t>colonel /ˈkəːnl; NAmE ˈkəːrnl] /</w:t>
      </w:r>
    </w:p>
    <w:p w14:paraId="34147ECB" w14:textId="77777777" w:rsidR="00934138" w:rsidRDefault="00934138"/>
    <w:p w14:paraId="60370ACD" w14:textId="33CF559F" w:rsidR="006B419E" w:rsidRDefault="00E26826">
      <w:r>
        <w:rPr>
          <w:rFonts w:hint="eastAsia"/>
        </w:rPr>
        <w:t>[</w:t>
      </w:r>
      <w:r>
        <w:t xml:space="preserve">j] </w:t>
      </w:r>
      <w:r>
        <w:rPr>
          <w:rFonts w:hint="eastAsia"/>
        </w:rPr>
        <w:t>开始发音的时候软腭上升，双唇向两旁伸展呈扁平形状，舌前部向硬腭抬起至原因</w:t>
      </w:r>
      <w:r>
        <w:t>/i:/</w:t>
      </w:r>
      <w:r>
        <w:rPr>
          <w:rFonts w:hint="eastAsia"/>
        </w:rPr>
        <w:t>或</w:t>
      </w:r>
      <w:r>
        <w:rPr>
          <w:rFonts w:hint="eastAsia"/>
        </w:rPr>
        <w:t>/i</w:t>
      </w:r>
      <w:r>
        <w:t>/</w:t>
      </w:r>
      <w:r>
        <w:rPr>
          <w:rFonts w:hint="eastAsia"/>
        </w:rPr>
        <w:t>的高度，声带振动，然后迅速向后面的元音滑动</w:t>
      </w:r>
    </w:p>
    <w:p w14:paraId="5B301644" w14:textId="6ECB4681" w:rsidR="00E26826" w:rsidRDefault="00934138">
      <w:r>
        <w:rPr>
          <w:rFonts w:hint="eastAsia"/>
        </w:rPr>
        <w:t>y</w:t>
      </w:r>
      <w:r>
        <w:t>es</w:t>
      </w:r>
      <w:r w:rsidR="00E32827">
        <w:t xml:space="preserve"> </w:t>
      </w:r>
      <w:r w:rsidR="00E32827">
        <w:rPr>
          <w:rFonts w:hint="eastAsia"/>
        </w:rPr>
        <w:t>/</w:t>
      </w:r>
      <w:r w:rsidR="00E32827" w:rsidRPr="00934138">
        <w:t>jes</w:t>
      </w:r>
      <w:r w:rsidR="00E32827">
        <w:t>/</w:t>
      </w:r>
      <w:r>
        <w:t>,   unit</w:t>
      </w:r>
      <w:r w:rsidR="00E32827">
        <w:t xml:space="preserve"> /</w:t>
      </w:r>
      <w:r w:rsidR="00E32827" w:rsidRPr="00934138">
        <w:t>ˈjuːnɪt</w:t>
      </w:r>
      <w:r w:rsidR="00E32827">
        <w:t>/</w:t>
      </w:r>
      <w:r>
        <w:t>,   young</w:t>
      </w:r>
      <w:r w:rsidR="00E32827">
        <w:t xml:space="preserve"> /</w:t>
      </w:r>
      <w:r w:rsidR="00E32827" w:rsidRPr="00934138">
        <w:t>jʌŋ</w:t>
      </w:r>
      <w:r w:rsidR="00E32827">
        <w:t>/</w:t>
      </w:r>
      <w:r>
        <w:t>,   beautiful</w:t>
      </w:r>
      <w:r w:rsidR="00E32827">
        <w:t xml:space="preserve"> /</w:t>
      </w:r>
      <w:r w:rsidR="00E32827" w:rsidRPr="00934138">
        <w:t xml:space="preserve">ˈbjuːtɪfl </w:t>
      </w:r>
      <w:r w:rsidR="00E32827">
        <w:t>/</w:t>
      </w:r>
      <w:r>
        <w:t>,   million</w:t>
      </w:r>
      <w:r w:rsidR="00E32827">
        <w:t xml:space="preserve"> /</w:t>
      </w:r>
      <w:r w:rsidR="00E32827" w:rsidRPr="00934138">
        <w:t>ˈmɪljən</w:t>
      </w:r>
      <w:r w:rsidR="00E32827">
        <w:t>/</w:t>
      </w:r>
    </w:p>
    <w:p w14:paraId="28D4017E" w14:textId="77777777" w:rsidR="00E32827" w:rsidRPr="00E32827" w:rsidRDefault="00E32827" w:rsidP="00E32827">
      <w:pPr>
        <w:rPr>
          <w:highlight w:val="yellow"/>
        </w:rPr>
      </w:pPr>
      <w:r w:rsidRPr="00E32827">
        <w:rPr>
          <w:highlight w:val="yellow"/>
        </w:rPr>
        <w:t>Tips</w:t>
      </w:r>
      <w:r w:rsidRPr="00E32827">
        <w:rPr>
          <w:rFonts w:hint="eastAsia"/>
          <w:highlight w:val="yellow"/>
        </w:rPr>
        <w:t>：</w:t>
      </w:r>
      <w:r w:rsidRPr="00E32827">
        <w:rPr>
          <w:rFonts w:hint="eastAsia"/>
          <w:highlight w:val="yellow"/>
        </w:rPr>
        <w:t>[</w:t>
      </w:r>
      <w:r w:rsidRPr="00E32827">
        <w:rPr>
          <w:highlight w:val="yellow"/>
        </w:rPr>
        <w:t xml:space="preserve">j] </w:t>
      </w:r>
      <w:r w:rsidRPr="00E32827">
        <w:rPr>
          <w:rFonts w:hint="eastAsia"/>
          <w:highlight w:val="yellow"/>
        </w:rPr>
        <w:t>/</w:t>
      </w:r>
      <w:r w:rsidRPr="00E32827">
        <w:rPr>
          <w:highlight w:val="yellow"/>
        </w:rPr>
        <w:t>u/</w:t>
      </w:r>
      <w:r w:rsidRPr="00E32827">
        <w:rPr>
          <w:rFonts w:hint="eastAsia"/>
          <w:highlight w:val="yellow"/>
        </w:rPr>
        <w:t>还是</w:t>
      </w:r>
      <w:r w:rsidRPr="00E32827">
        <w:rPr>
          <w:rFonts w:hint="eastAsia"/>
          <w:highlight w:val="yellow"/>
        </w:rPr>
        <w:t>/</w:t>
      </w:r>
      <w:r w:rsidRPr="00E32827">
        <w:rPr>
          <w:highlight w:val="yellow"/>
        </w:rPr>
        <w:t>ju:/</w:t>
      </w:r>
      <w:r w:rsidRPr="00E32827">
        <w:rPr>
          <w:rFonts w:hint="eastAsia"/>
          <w:highlight w:val="yellow"/>
        </w:rPr>
        <w:t>？</w:t>
      </w:r>
    </w:p>
    <w:p w14:paraId="684A00EF" w14:textId="77777777" w:rsidR="00E32827" w:rsidRPr="00E32827" w:rsidRDefault="00E32827" w:rsidP="00E32827">
      <w:pPr>
        <w:rPr>
          <w:highlight w:val="yellow"/>
        </w:rPr>
      </w:pPr>
      <w:r w:rsidRPr="00E32827">
        <w:rPr>
          <w:rFonts w:hint="eastAsia"/>
          <w:highlight w:val="yellow"/>
        </w:rPr>
        <w:t>规则：字幕</w:t>
      </w:r>
      <w:r w:rsidRPr="00E32827">
        <w:rPr>
          <w:rFonts w:hint="eastAsia"/>
          <w:highlight w:val="yellow"/>
        </w:rPr>
        <w:t>u</w:t>
      </w:r>
      <w:r w:rsidRPr="00E32827">
        <w:rPr>
          <w:rFonts w:hint="eastAsia"/>
          <w:highlight w:val="yellow"/>
        </w:rPr>
        <w:t>和</w:t>
      </w:r>
      <w:r w:rsidRPr="00E32827">
        <w:rPr>
          <w:rFonts w:hint="eastAsia"/>
          <w:highlight w:val="yellow"/>
        </w:rPr>
        <w:t>ew</w:t>
      </w:r>
      <w:r w:rsidRPr="00E32827">
        <w:rPr>
          <w:rFonts w:hint="eastAsia"/>
          <w:highlight w:val="yellow"/>
        </w:rPr>
        <w:t>在</w:t>
      </w:r>
      <w:r w:rsidRPr="00E32827">
        <w:rPr>
          <w:rFonts w:hint="eastAsia"/>
          <w:highlight w:val="yellow"/>
        </w:rPr>
        <w:t>/</w:t>
      </w:r>
      <w:r w:rsidRPr="00E32827">
        <w:rPr>
          <w:highlight w:val="yellow"/>
        </w:rPr>
        <w:t>d/</w:t>
      </w:r>
      <w:r w:rsidRPr="00E32827">
        <w:rPr>
          <w:rFonts w:hint="eastAsia"/>
          <w:highlight w:val="yellow"/>
        </w:rPr>
        <w:t>、</w:t>
      </w:r>
      <w:r w:rsidRPr="00E32827">
        <w:rPr>
          <w:rFonts w:hint="eastAsia"/>
          <w:highlight w:val="yellow"/>
        </w:rPr>
        <w:t>/</w:t>
      </w:r>
      <w:r w:rsidRPr="00E32827">
        <w:rPr>
          <w:highlight w:val="yellow"/>
        </w:rPr>
        <w:t>n/</w:t>
      </w:r>
      <w:r w:rsidRPr="00E32827">
        <w:rPr>
          <w:rFonts w:hint="eastAsia"/>
          <w:highlight w:val="yellow"/>
        </w:rPr>
        <w:t>、</w:t>
      </w:r>
      <w:r w:rsidRPr="00E32827">
        <w:rPr>
          <w:rFonts w:hint="eastAsia"/>
          <w:highlight w:val="yellow"/>
        </w:rPr>
        <w:t>/</w:t>
      </w:r>
      <w:r w:rsidRPr="00E32827">
        <w:rPr>
          <w:highlight w:val="yellow"/>
        </w:rPr>
        <w:t>t/</w:t>
      </w:r>
      <w:r w:rsidRPr="00E32827">
        <w:rPr>
          <w:rFonts w:hint="eastAsia"/>
          <w:highlight w:val="yellow"/>
        </w:rPr>
        <w:t>等音之后，美音倾向于读</w:t>
      </w:r>
      <w:r w:rsidRPr="00E32827">
        <w:rPr>
          <w:rFonts w:hint="eastAsia"/>
          <w:highlight w:val="yellow"/>
        </w:rPr>
        <w:t>/</w:t>
      </w:r>
      <w:r w:rsidRPr="00E32827">
        <w:rPr>
          <w:highlight w:val="yellow"/>
        </w:rPr>
        <w:t>u:/</w:t>
      </w:r>
      <w:r w:rsidRPr="00E32827">
        <w:rPr>
          <w:rFonts w:hint="eastAsia"/>
          <w:highlight w:val="yellow"/>
        </w:rPr>
        <w:t>，而英音倾向于读</w:t>
      </w:r>
      <w:r w:rsidRPr="00E32827">
        <w:rPr>
          <w:rFonts w:hint="eastAsia"/>
          <w:highlight w:val="yellow"/>
        </w:rPr>
        <w:t>/</w:t>
      </w:r>
      <w:r w:rsidRPr="00E32827">
        <w:rPr>
          <w:highlight w:val="yellow"/>
        </w:rPr>
        <w:t>ju:/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587"/>
        <w:gridCol w:w="3587"/>
        <w:gridCol w:w="3588"/>
      </w:tblGrid>
      <w:tr w:rsidR="00E32827" w:rsidRPr="00BE5717" w14:paraId="00529925" w14:textId="77777777" w:rsidTr="00C644F6">
        <w:tc>
          <w:tcPr>
            <w:tcW w:w="3587" w:type="dxa"/>
          </w:tcPr>
          <w:p w14:paraId="7A12B992" w14:textId="77777777" w:rsidR="00E32827" w:rsidRPr="00BE5717" w:rsidRDefault="00E32827" w:rsidP="00C644F6">
            <w:pPr>
              <w:rPr>
                <w:highlight w:val="yellow"/>
              </w:rPr>
            </w:pPr>
          </w:p>
        </w:tc>
        <w:tc>
          <w:tcPr>
            <w:tcW w:w="3587" w:type="dxa"/>
          </w:tcPr>
          <w:p w14:paraId="3B6613B2" w14:textId="77777777" w:rsidR="00E32827" w:rsidRPr="00BE5717" w:rsidRDefault="00E32827" w:rsidP="00C644F6">
            <w:pPr>
              <w:rPr>
                <w:highlight w:val="yellow"/>
              </w:rPr>
            </w:pPr>
            <w:r w:rsidRPr="00BE5717">
              <w:rPr>
                <w:rFonts w:hint="eastAsia"/>
                <w:highlight w:val="yellow"/>
              </w:rPr>
              <w:t>美音</w:t>
            </w:r>
          </w:p>
        </w:tc>
        <w:tc>
          <w:tcPr>
            <w:tcW w:w="3588" w:type="dxa"/>
          </w:tcPr>
          <w:p w14:paraId="560E5EAB" w14:textId="77777777" w:rsidR="00E32827" w:rsidRPr="00BE5717" w:rsidRDefault="00E32827" w:rsidP="00C644F6">
            <w:pPr>
              <w:rPr>
                <w:highlight w:val="yellow"/>
              </w:rPr>
            </w:pPr>
            <w:r w:rsidRPr="00BE5717">
              <w:rPr>
                <w:rFonts w:hint="eastAsia"/>
                <w:highlight w:val="yellow"/>
              </w:rPr>
              <w:t>英音</w:t>
            </w:r>
          </w:p>
        </w:tc>
      </w:tr>
      <w:tr w:rsidR="00E32827" w:rsidRPr="00BE5717" w14:paraId="52E03920" w14:textId="77777777" w:rsidTr="00C644F6">
        <w:tc>
          <w:tcPr>
            <w:tcW w:w="3587" w:type="dxa"/>
          </w:tcPr>
          <w:p w14:paraId="7BC9DDCE" w14:textId="77777777" w:rsidR="00E32827" w:rsidRPr="00BE5717" w:rsidRDefault="00E32827" w:rsidP="00C644F6">
            <w:pPr>
              <w:rPr>
                <w:highlight w:val="yellow"/>
              </w:rPr>
            </w:pPr>
            <w:r w:rsidRPr="00BE5717">
              <w:rPr>
                <w:rFonts w:hint="eastAsia"/>
                <w:highlight w:val="yellow"/>
              </w:rPr>
              <w:t>d</w:t>
            </w:r>
            <w:r w:rsidRPr="00BE5717">
              <w:rPr>
                <w:highlight w:val="yellow"/>
              </w:rPr>
              <w:t>ue</w:t>
            </w:r>
          </w:p>
        </w:tc>
        <w:tc>
          <w:tcPr>
            <w:tcW w:w="3587" w:type="dxa"/>
          </w:tcPr>
          <w:p w14:paraId="0A4F1EFA" w14:textId="77777777" w:rsidR="00E32827" w:rsidRPr="00BE5717" w:rsidRDefault="00E32827" w:rsidP="00C644F6">
            <w:pPr>
              <w:rPr>
                <w:highlight w:val="yellow"/>
              </w:rPr>
            </w:pPr>
            <w:r w:rsidRPr="00BE5717">
              <w:rPr>
                <w:rFonts w:hint="eastAsia"/>
                <w:highlight w:val="yellow"/>
              </w:rPr>
              <w:t>/</w:t>
            </w:r>
            <w:r w:rsidRPr="00BE5717">
              <w:rPr>
                <w:highlight w:val="yellow"/>
              </w:rPr>
              <w:t>du:/</w:t>
            </w:r>
          </w:p>
        </w:tc>
        <w:tc>
          <w:tcPr>
            <w:tcW w:w="3588" w:type="dxa"/>
          </w:tcPr>
          <w:p w14:paraId="18641758" w14:textId="77777777" w:rsidR="00E32827" w:rsidRPr="00BE5717" w:rsidRDefault="00E32827" w:rsidP="00C644F6">
            <w:pPr>
              <w:rPr>
                <w:highlight w:val="yellow"/>
              </w:rPr>
            </w:pPr>
            <w:r w:rsidRPr="00BE5717">
              <w:rPr>
                <w:rFonts w:hint="eastAsia"/>
                <w:highlight w:val="yellow"/>
              </w:rPr>
              <w:t>/</w:t>
            </w:r>
            <w:r w:rsidRPr="00BE5717">
              <w:rPr>
                <w:highlight w:val="yellow"/>
              </w:rPr>
              <w:t>djuː/</w:t>
            </w:r>
          </w:p>
        </w:tc>
      </w:tr>
      <w:tr w:rsidR="00E32827" w:rsidRPr="00BE5717" w14:paraId="63312C4F" w14:textId="77777777" w:rsidTr="00C644F6">
        <w:tc>
          <w:tcPr>
            <w:tcW w:w="3587" w:type="dxa"/>
          </w:tcPr>
          <w:p w14:paraId="7EFC5644" w14:textId="77777777" w:rsidR="00E32827" w:rsidRPr="00BE5717" w:rsidRDefault="00E32827" w:rsidP="00C644F6">
            <w:pPr>
              <w:rPr>
                <w:highlight w:val="yellow"/>
              </w:rPr>
            </w:pPr>
            <w:r w:rsidRPr="00BE5717">
              <w:rPr>
                <w:rFonts w:hint="eastAsia"/>
                <w:highlight w:val="yellow"/>
              </w:rPr>
              <w:t>p</w:t>
            </w:r>
            <w:r w:rsidRPr="00BE5717">
              <w:rPr>
                <w:highlight w:val="yellow"/>
              </w:rPr>
              <w:t>roduce</w:t>
            </w:r>
          </w:p>
        </w:tc>
        <w:tc>
          <w:tcPr>
            <w:tcW w:w="3587" w:type="dxa"/>
          </w:tcPr>
          <w:p w14:paraId="31866025" w14:textId="77777777" w:rsidR="00E32827" w:rsidRPr="00BE5717" w:rsidRDefault="00E32827" w:rsidP="00C644F6">
            <w:pPr>
              <w:rPr>
                <w:highlight w:val="yellow"/>
              </w:rPr>
            </w:pPr>
            <w:r w:rsidRPr="00BE5717">
              <w:rPr>
                <w:rFonts w:hint="eastAsia"/>
                <w:highlight w:val="yellow"/>
              </w:rPr>
              <w:t>/</w:t>
            </w:r>
            <w:r w:rsidRPr="00BE5717">
              <w:rPr>
                <w:highlight w:val="yellow"/>
              </w:rPr>
              <w:t>prəˈduːs/</w:t>
            </w:r>
          </w:p>
        </w:tc>
        <w:tc>
          <w:tcPr>
            <w:tcW w:w="3588" w:type="dxa"/>
          </w:tcPr>
          <w:p w14:paraId="0B234595" w14:textId="77777777" w:rsidR="00E32827" w:rsidRPr="00BE5717" w:rsidRDefault="00E32827" w:rsidP="00C644F6">
            <w:pPr>
              <w:rPr>
                <w:highlight w:val="yellow"/>
              </w:rPr>
            </w:pPr>
            <w:r w:rsidRPr="00BE5717">
              <w:rPr>
                <w:highlight w:val="yellow"/>
              </w:rPr>
              <w:t>/prəˈdjuːs/</w:t>
            </w:r>
          </w:p>
        </w:tc>
      </w:tr>
      <w:tr w:rsidR="00E32827" w:rsidRPr="00BE5717" w14:paraId="146D044A" w14:textId="77777777" w:rsidTr="00C644F6">
        <w:tc>
          <w:tcPr>
            <w:tcW w:w="3587" w:type="dxa"/>
          </w:tcPr>
          <w:p w14:paraId="707DC1F7" w14:textId="77777777" w:rsidR="00E32827" w:rsidRPr="00BE5717" w:rsidRDefault="00E32827" w:rsidP="00C644F6">
            <w:pPr>
              <w:rPr>
                <w:highlight w:val="yellow"/>
              </w:rPr>
            </w:pPr>
            <w:r w:rsidRPr="00BE5717">
              <w:rPr>
                <w:rFonts w:hint="eastAsia"/>
                <w:highlight w:val="yellow"/>
              </w:rPr>
              <w:t>a</w:t>
            </w:r>
            <w:r w:rsidRPr="00BE5717">
              <w:rPr>
                <w:highlight w:val="yellow"/>
              </w:rPr>
              <w:t>ttitude</w:t>
            </w:r>
          </w:p>
        </w:tc>
        <w:tc>
          <w:tcPr>
            <w:tcW w:w="3587" w:type="dxa"/>
          </w:tcPr>
          <w:p w14:paraId="238716D2" w14:textId="77777777" w:rsidR="00E32827" w:rsidRPr="00BE5717" w:rsidRDefault="00E32827" w:rsidP="00C644F6">
            <w:pPr>
              <w:rPr>
                <w:highlight w:val="yellow"/>
              </w:rPr>
            </w:pPr>
            <w:r w:rsidRPr="00BE5717">
              <w:rPr>
                <w:rFonts w:hint="eastAsia"/>
                <w:highlight w:val="yellow"/>
              </w:rPr>
              <w:t>/</w:t>
            </w:r>
            <w:r w:rsidRPr="00BE5717">
              <w:rPr>
                <w:highlight w:val="yellow"/>
              </w:rPr>
              <w:t>ˈætɪtuːd/</w:t>
            </w:r>
          </w:p>
        </w:tc>
        <w:tc>
          <w:tcPr>
            <w:tcW w:w="3588" w:type="dxa"/>
          </w:tcPr>
          <w:p w14:paraId="108333F5" w14:textId="77777777" w:rsidR="00E32827" w:rsidRPr="00BE5717" w:rsidRDefault="00E32827" w:rsidP="00C644F6">
            <w:pPr>
              <w:rPr>
                <w:highlight w:val="yellow"/>
              </w:rPr>
            </w:pPr>
            <w:r w:rsidRPr="00BE5717">
              <w:rPr>
                <w:highlight w:val="yellow"/>
              </w:rPr>
              <w:t>/ˈætɪtjuːd/</w:t>
            </w:r>
          </w:p>
        </w:tc>
      </w:tr>
      <w:tr w:rsidR="00E32827" w:rsidRPr="00BE5717" w14:paraId="17011AD0" w14:textId="77777777" w:rsidTr="00C644F6">
        <w:tc>
          <w:tcPr>
            <w:tcW w:w="3587" w:type="dxa"/>
          </w:tcPr>
          <w:p w14:paraId="354A4CE5" w14:textId="77777777" w:rsidR="00E32827" w:rsidRPr="00BE5717" w:rsidRDefault="00E32827" w:rsidP="00C644F6">
            <w:pPr>
              <w:rPr>
                <w:highlight w:val="yellow"/>
              </w:rPr>
            </w:pPr>
            <w:r w:rsidRPr="00BE5717">
              <w:rPr>
                <w:rFonts w:hint="eastAsia"/>
                <w:highlight w:val="yellow"/>
              </w:rPr>
              <w:t>s</w:t>
            </w:r>
            <w:r w:rsidRPr="00BE5717">
              <w:rPr>
                <w:highlight w:val="yellow"/>
              </w:rPr>
              <w:t>tudent</w:t>
            </w:r>
          </w:p>
        </w:tc>
        <w:tc>
          <w:tcPr>
            <w:tcW w:w="3587" w:type="dxa"/>
          </w:tcPr>
          <w:p w14:paraId="7E74C800" w14:textId="77777777" w:rsidR="00E32827" w:rsidRPr="00BE5717" w:rsidRDefault="00E32827" w:rsidP="00C644F6">
            <w:pPr>
              <w:rPr>
                <w:highlight w:val="yellow"/>
              </w:rPr>
            </w:pPr>
            <w:r w:rsidRPr="00BE5717">
              <w:rPr>
                <w:rFonts w:hint="eastAsia"/>
                <w:highlight w:val="yellow"/>
              </w:rPr>
              <w:t>/</w:t>
            </w:r>
            <w:r w:rsidRPr="00BE5717">
              <w:rPr>
                <w:highlight w:val="yellow"/>
              </w:rPr>
              <w:t>ˈstuːdnt/</w:t>
            </w:r>
          </w:p>
        </w:tc>
        <w:tc>
          <w:tcPr>
            <w:tcW w:w="3588" w:type="dxa"/>
          </w:tcPr>
          <w:p w14:paraId="6129ADE5" w14:textId="77777777" w:rsidR="00E32827" w:rsidRPr="00BE5717" w:rsidRDefault="00E32827" w:rsidP="00C644F6">
            <w:pPr>
              <w:rPr>
                <w:highlight w:val="yellow"/>
              </w:rPr>
            </w:pPr>
            <w:r w:rsidRPr="00BE5717">
              <w:rPr>
                <w:rFonts w:hint="eastAsia"/>
                <w:highlight w:val="yellow"/>
              </w:rPr>
              <w:t>/</w:t>
            </w:r>
            <w:r w:rsidRPr="00BE5717">
              <w:rPr>
                <w:highlight w:val="yellow"/>
              </w:rPr>
              <w:t>ˈstjuːdnt/</w:t>
            </w:r>
          </w:p>
        </w:tc>
      </w:tr>
      <w:tr w:rsidR="00E32827" w:rsidRPr="00E32827" w14:paraId="74C79167" w14:textId="77777777" w:rsidTr="00C644F6">
        <w:tc>
          <w:tcPr>
            <w:tcW w:w="3587" w:type="dxa"/>
          </w:tcPr>
          <w:p w14:paraId="206E5144" w14:textId="77777777" w:rsidR="00E32827" w:rsidRPr="00BE5717" w:rsidRDefault="00E32827" w:rsidP="00C644F6">
            <w:pPr>
              <w:rPr>
                <w:highlight w:val="yellow"/>
              </w:rPr>
            </w:pPr>
            <w:r w:rsidRPr="00BE5717">
              <w:rPr>
                <w:rFonts w:hint="eastAsia"/>
                <w:highlight w:val="yellow"/>
              </w:rPr>
              <w:t>n</w:t>
            </w:r>
            <w:r w:rsidRPr="00BE5717">
              <w:rPr>
                <w:highlight w:val="yellow"/>
              </w:rPr>
              <w:t>ew</w:t>
            </w:r>
          </w:p>
        </w:tc>
        <w:tc>
          <w:tcPr>
            <w:tcW w:w="3587" w:type="dxa"/>
          </w:tcPr>
          <w:p w14:paraId="43305DEB" w14:textId="77777777" w:rsidR="00E32827" w:rsidRPr="00BE5717" w:rsidRDefault="00E32827" w:rsidP="00C644F6">
            <w:pPr>
              <w:rPr>
                <w:highlight w:val="yellow"/>
              </w:rPr>
            </w:pPr>
            <w:r w:rsidRPr="00BE5717">
              <w:rPr>
                <w:rFonts w:hint="eastAsia"/>
                <w:highlight w:val="yellow"/>
              </w:rPr>
              <w:t>/</w:t>
            </w:r>
            <w:r w:rsidRPr="00BE5717">
              <w:rPr>
                <w:highlight w:val="yellow"/>
              </w:rPr>
              <w:t>nuː/</w:t>
            </w:r>
          </w:p>
        </w:tc>
        <w:tc>
          <w:tcPr>
            <w:tcW w:w="3588" w:type="dxa"/>
          </w:tcPr>
          <w:p w14:paraId="318FCD66" w14:textId="77777777" w:rsidR="00E32827" w:rsidRPr="00BE5717" w:rsidRDefault="00E32827" w:rsidP="00C644F6">
            <w:pPr>
              <w:rPr>
                <w:highlight w:val="yellow"/>
              </w:rPr>
            </w:pPr>
            <w:r w:rsidRPr="00BE5717">
              <w:rPr>
                <w:rFonts w:hint="eastAsia"/>
                <w:highlight w:val="yellow"/>
              </w:rPr>
              <w:t>/</w:t>
            </w:r>
            <w:r w:rsidRPr="00BE5717">
              <w:rPr>
                <w:highlight w:val="yellow"/>
              </w:rPr>
              <w:t>njuː/</w:t>
            </w:r>
          </w:p>
        </w:tc>
      </w:tr>
    </w:tbl>
    <w:p w14:paraId="272203F9" w14:textId="77777777" w:rsidR="00E32827" w:rsidRDefault="00E32827" w:rsidP="00E32827">
      <w:r w:rsidRPr="00E32827">
        <w:rPr>
          <w:highlight w:val="yellow"/>
        </w:rPr>
        <w:t>stupid</w:t>
      </w:r>
      <w:r w:rsidRPr="00E32827">
        <w:rPr>
          <w:rFonts w:hint="eastAsia"/>
          <w:highlight w:val="yellow"/>
        </w:rPr>
        <w:t>,</w:t>
      </w:r>
      <w:r w:rsidRPr="00E32827">
        <w:rPr>
          <w:highlight w:val="yellow"/>
        </w:rPr>
        <w:t xml:space="preserve"> opportunity</w:t>
      </w:r>
      <w:r w:rsidRPr="00E32827">
        <w:rPr>
          <w:rFonts w:hint="eastAsia"/>
          <w:highlight w:val="yellow"/>
        </w:rPr>
        <w:t>,</w:t>
      </w:r>
      <w:r w:rsidRPr="00E32827">
        <w:rPr>
          <w:highlight w:val="yellow"/>
        </w:rPr>
        <w:t xml:space="preserve"> </w:t>
      </w:r>
      <w:r w:rsidRPr="00E32827">
        <w:rPr>
          <w:rFonts w:hint="eastAsia"/>
          <w:highlight w:val="yellow"/>
        </w:rPr>
        <w:t>t</w:t>
      </w:r>
      <w:r w:rsidRPr="00E32827">
        <w:rPr>
          <w:highlight w:val="yellow"/>
        </w:rPr>
        <w:t>une</w:t>
      </w:r>
      <w:r w:rsidRPr="00E32827">
        <w:rPr>
          <w:rFonts w:hint="eastAsia"/>
          <w:highlight w:val="yellow"/>
        </w:rPr>
        <w:t>,</w:t>
      </w:r>
      <w:r w:rsidRPr="00E32827">
        <w:rPr>
          <w:highlight w:val="yellow"/>
        </w:rPr>
        <w:t xml:space="preserve"> </w:t>
      </w:r>
      <w:r w:rsidRPr="00E32827">
        <w:rPr>
          <w:rFonts w:hint="eastAsia"/>
          <w:highlight w:val="yellow"/>
        </w:rPr>
        <w:t>s</w:t>
      </w:r>
      <w:r w:rsidRPr="00E32827">
        <w:rPr>
          <w:highlight w:val="yellow"/>
        </w:rPr>
        <w:t>uit</w:t>
      </w:r>
    </w:p>
    <w:p w14:paraId="7096970C" w14:textId="5894A92D" w:rsidR="00F37F39" w:rsidRDefault="00E26826" w:rsidP="00F37F39">
      <w:r>
        <w:t xml:space="preserve">[w] </w:t>
      </w:r>
      <w:r>
        <w:rPr>
          <w:rFonts w:hint="eastAsia"/>
        </w:rPr>
        <w:t>开始发音的时候软腭上升，双唇</w:t>
      </w:r>
      <w:r w:rsidR="00F37F39">
        <w:rPr>
          <w:rFonts w:hint="eastAsia"/>
        </w:rPr>
        <w:t>拢圆而且聚拢得很小，舌后部向软腭抬起至元音</w:t>
      </w:r>
      <w:r w:rsidR="00F37F39">
        <w:t>/u:/</w:t>
      </w:r>
      <w:r w:rsidR="00F37F39">
        <w:rPr>
          <w:rFonts w:hint="eastAsia"/>
        </w:rPr>
        <w:t>或</w:t>
      </w:r>
      <w:r w:rsidR="00F37F39">
        <w:rPr>
          <w:rFonts w:hint="eastAsia"/>
        </w:rPr>
        <w:t>/u</w:t>
      </w:r>
      <w:r w:rsidR="00F37F39">
        <w:t>/</w:t>
      </w:r>
      <w:r w:rsidR="00F37F39">
        <w:rPr>
          <w:rFonts w:hint="eastAsia"/>
        </w:rPr>
        <w:t>的高度，声带振动，然后迅速向后面的元音滑动</w:t>
      </w:r>
    </w:p>
    <w:p w14:paraId="573F6A49" w14:textId="2851DC9D" w:rsidR="006B419E" w:rsidRDefault="00934138" w:rsidP="00F91E15">
      <w:r>
        <w:rPr>
          <w:rFonts w:hint="eastAsia"/>
        </w:rPr>
        <w:t>w</w:t>
      </w:r>
      <w:r>
        <w:t>ay</w:t>
      </w:r>
      <w:r w:rsidR="004F0F35">
        <w:t xml:space="preserve"> /</w:t>
      </w:r>
      <w:r w:rsidR="004F0F35" w:rsidRPr="00934138">
        <w:t>weɪ</w:t>
      </w:r>
      <w:r w:rsidR="004F0F35">
        <w:t>/</w:t>
      </w:r>
      <w:r>
        <w:t>,   wish</w:t>
      </w:r>
      <w:r w:rsidR="004F0F35">
        <w:t xml:space="preserve"> /</w:t>
      </w:r>
      <w:r w:rsidR="004F0F35" w:rsidRPr="00934138">
        <w:t>wɪʃ</w:t>
      </w:r>
      <w:r w:rsidR="004F0F35">
        <w:t>/</w:t>
      </w:r>
      <w:r>
        <w:t>,   swim</w:t>
      </w:r>
      <w:r w:rsidR="004F0F35">
        <w:t xml:space="preserve"> /</w:t>
      </w:r>
      <w:r w:rsidR="004F0F35" w:rsidRPr="00934138">
        <w:t>swɪm</w:t>
      </w:r>
      <w:r w:rsidR="004F0F35">
        <w:t>/</w:t>
      </w:r>
      <w:r>
        <w:t>,   window</w:t>
      </w:r>
      <w:r w:rsidR="004F0F35">
        <w:t xml:space="preserve"> /</w:t>
      </w:r>
      <w:r w:rsidR="004F0F35" w:rsidRPr="00934138">
        <w:t>ˈwɪndəʊ</w:t>
      </w:r>
      <w:r w:rsidR="004F0F35">
        <w:t>/</w:t>
      </w:r>
      <w:r>
        <w:t>,   will</w:t>
      </w:r>
      <w:r w:rsidR="004F0F35">
        <w:t xml:space="preserve"> /</w:t>
      </w:r>
      <w:r w:rsidR="004F0F35" w:rsidRPr="00934138">
        <w:t>wɪl</w:t>
      </w:r>
      <w:r w:rsidR="004F0F35">
        <w:t>/</w:t>
      </w:r>
    </w:p>
    <w:p w14:paraId="678947B4" w14:textId="0088BE4C" w:rsidR="00413048" w:rsidRDefault="00413048" w:rsidP="00F91E15">
      <w:r>
        <w:br w:type="page"/>
      </w:r>
    </w:p>
    <w:p w14:paraId="2800251D" w14:textId="43D61968" w:rsidR="00413048" w:rsidRPr="00B92E53" w:rsidRDefault="00413048" w:rsidP="00413048">
      <w:pPr>
        <w:outlineLvl w:val="0"/>
        <w:rPr>
          <w:color w:val="C00000"/>
        </w:rPr>
      </w:pPr>
      <w:r w:rsidRPr="00B92E53">
        <w:rPr>
          <w:rFonts w:hint="eastAsia"/>
          <w:color w:val="C00000"/>
        </w:rPr>
        <w:lastRenderedPageBreak/>
        <w:t>L</w:t>
      </w:r>
      <w:r w:rsidRPr="00B92E53">
        <w:rPr>
          <w:color w:val="C00000"/>
        </w:rPr>
        <w:t>esson 7</w:t>
      </w:r>
      <w:r w:rsidR="00D271E6">
        <w:rPr>
          <w:color w:val="C00000"/>
        </w:rPr>
        <w:t xml:space="preserve"> </w:t>
      </w:r>
      <w:r w:rsidR="00D271E6" w:rsidRPr="00D271E6">
        <w:rPr>
          <w:rFonts w:hint="eastAsia"/>
          <w:color w:val="C00000"/>
        </w:rPr>
        <w:t>语音现象——连读</w:t>
      </w:r>
    </w:p>
    <w:p w14:paraId="702111FB" w14:textId="77777777" w:rsidR="00D271E6" w:rsidRDefault="00D271E6" w:rsidP="00413048"/>
    <w:p w14:paraId="509C9D4E" w14:textId="4D262BBC" w:rsidR="00D271E6" w:rsidRDefault="00413048" w:rsidP="00413048">
      <w:r>
        <w:rPr>
          <w:rFonts w:hint="eastAsia"/>
        </w:rPr>
        <w:t>【连读】</w:t>
      </w:r>
    </w:p>
    <w:p w14:paraId="6759445F" w14:textId="3C061691" w:rsidR="00413048" w:rsidRDefault="00413048" w:rsidP="00413048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辅元连读（上一个词音标辅音结束，下一个词音标元音开始的）</w:t>
      </w:r>
    </w:p>
    <w:p w14:paraId="66A0E46C" w14:textId="77777777" w:rsidR="00413048" w:rsidRPr="00C621D0" w:rsidRDefault="00413048" w:rsidP="00413048">
      <w:r>
        <w:rPr>
          <w:rFonts w:hint="eastAsia"/>
        </w:rPr>
        <w:t>c</w:t>
      </w:r>
      <w:r>
        <w:t>o</w:t>
      </w:r>
      <w:r w:rsidRPr="005D1721">
        <w:rPr>
          <w:i/>
          <w:iCs/>
          <w:u w:val="single"/>
        </w:rPr>
        <w:t>me ou</w:t>
      </w:r>
      <w:r w:rsidRPr="00C621D0">
        <w:rPr>
          <w:u w:val="single"/>
        </w:rPr>
        <w:t>t</w:t>
      </w:r>
      <w:r w:rsidRPr="00C621D0">
        <w:t xml:space="preserve"> </w:t>
      </w:r>
      <w:r>
        <w:t>/k</w:t>
      </w:r>
      <w:r w:rsidRPr="008A055B">
        <w:t>ʌ</w:t>
      </w:r>
      <w:r>
        <w:t>m/+/a</w:t>
      </w:r>
      <w:r w:rsidRPr="00C621D0">
        <w:t>ʊ</w:t>
      </w:r>
      <w:r>
        <w:t>t/=/k</w:t>
      </w:r>
      <w:r w:rsidRPr="008A055B">
        <w:t>ʌ</w:t>
      </w:r>
      <w:r w:rsidRPr="00863465">
        <w:rPr>
          <w:u w:val="single"/>
        </w:rPr>
        <w:t>ma</w:t>
      </w:r>
      <w:r w:rsidRPr="00C621D0">
        <w:t>ʊ</w:t>
      </w:r>
      <w:r>
        <w:t>t /</w:t>
      </w:r>
    </w:p>
    <w:p w14:paraId="4568035D" w14:textId="77777777" w:rsidR="00413048" w:rsidRDefault="00413048" w:rsidP="00413048">
      <w:r>
        <w:rPr>
          <w:rFonts w:hint="eastAsia"/>
        </w:rPr>
        <w:t>f</w:t>
      </w:r>
      <w:r>
        <w:t>irs</w:t>
      </w:r>
      <w:r w:rsidRPr="005D1721">
        <w:rPr>
          <w:i/>
          <w:iCs/>
          <w:u w:val="single"/>
        </w:rPr>
        <w:t>t of al</w:t>
      </w:r>
      <w:r>
        <w:t>l /</w:t>
      </w:r>
      <w:r w:rsidRPr="00FC1B3D">
        <w:t>'</w:t>
      </w:r>
      <w:r>
        <w:t>f</w:t>
      </w:r>
      <w:r w:rsidRPr="008A055B">
        <w:t>ə</w:t>
      </w:r>
      <w:r>
        <w:t>:st</w:t>
      </w:r>
      <w:r w:rsidRPr="008A055B">
        <w:t>ə</w:t>
      </w:r>
      <w:r>
        <w:t>v</w:t>
      </w:r>
      <w:r w:rsidRPr="008A055B">
        <w:t>ɔ</w:t>
      </w:r>
      <w:r>
        <w:t>:l/</w:t>
      </w:r>
    </w:p>
    <w:p w14:paraId="4255D17D" w14:textId="77777777" w:rsidR="00413048" w:rsidRDefault="00413048" w:rsidP="00413048">
      <w:r>
        <w:rPr>
          <w:rFonts w:hint="eastAsia"/>
        </w:rPr>
        <w:t>t</w:t>
      </w:r>
      <w:r>
        <w:t>a</w:t>
      </w:r>
      <w:r w:rsidRPr="005D1721">
        <w:rPr>
          <w:i/>
          <w:iCs/>
          <w:u w:val="single"/>
        </w:rPr>
        <w:t>ke it o</w:t>
      </w:r>
      <w:r w:rsidRPr="005D1721">
        <w:rPr>
          <w:i/>
          <w:iCs/>
        </w:rPr>
        <w:t>f</w:t>
      </w:r>
      <w:r>
        <w:t>f /te</w:t>
      </w:r>
      <w:r w:rsidRPr="005E3ED7">
        <w:rPr>
          <w:rFonts w:cs="Times New Roman"/>
        </w:rPr>
        <w:t>ɪ</w:t>
      </w:r>
      <w:r>
        <w:rPr>
          <w:rFonts w:cs="Times New Roman"/>
        </w:rPr>
        <w:t>k</w:t>
      </w:r>
      <w:r w:rsidRPr="005E3ED7">
        <w:rPr>
          <w:rFonts w:cs="Times New Roman"/>
        </w:rPr>
        <w:t>ɪ</w:t>
      </w:r>
      <w:r>
        <w:rPr>
          <w:rFonts w:cs="Times New Roman"/>
        </w:rPr>
        <w:t>t</w:t>
      </w:r>
    </w:p>
    <w:p w14:paraId="25E0CC30" w14:textId="4C68AD61" w:rsidR="00D271E6" w:rsidRDefault="00413048" w:rsidP="00413048">
      <w:r>
        <w:rPr>
          <w:rFonts w:hint="eastAsia"/>
        </w:rPr>
        <w:t>p</w:t>
      </w:r>
      <w:r>
        <w:t>u</w:t>
      </w:r>
      <w:r w:rsidRPr="005D1721">
        <w:rPr>
          <w:i/>
          <w:iCs/>
          <w:u w:val="single"/>
        </w:rPr>
        <w:t>t it o</w:t>
      </w:r>
      <w:r>
        <w:t xml:space="preserve">n </w:t>
      </w:r>
      <w:r>
        <w:rPr>
          <w:rFonts w:hint="eastAsia"/>
        </w:rPr>
        <w:t>/</w:t>
      </w:r>
      <w:r w:rsidRPr="00B260A4">
        <w:t>pʊt ɪt ɒn</w:t>
      </w:r>
      <w:r>
        <w:t>/ (</w:t>
      </w:r>
      <w:r w:rsidRPr="00B260A4">
        <w:t>ɒ</w:t>
      </w:r>
      <w:r>
        <w:t>=</w:t>
      </w:r>
      <w:r w:rsidRPr="00B260A4">
        <w:t xml:space="preserve"> </w:t>
      </w:r>
      <w:r w:rsidRPr="008A055B">
        <w:t>ɔ</w:t>
      </w:r>
      <w:r>
        <w:t>)</w:t>
      </w:r>
    </w:p>
    <w:p w14:paraId="05E87C97" w14:textId="079979C2" w:rsidR="00413048" w:rsidRDefault="00413048" w:rsidP="00413048"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元元连读：上一个音标元音结束，下一个词音标元音开始</w:t>
      </w:r>
    </w:p>
    <w:p w14:paraId="430055D7" w14:textId="77777777" w:rsidR="00413048" w:rsidRPr="00B260A4" w:rsidRDefault="00413048" w:rsidP="00413048">
      <w:r>
        <w:rPr>
          <w:rFonts w:hint="eastAsia"/>
        </w:rPr>
        <w:t>①</w:t>
      </w:r>
      <w:r>
        <w:rPr>
          <w:rFonts w:hint="eastAsia"/>
        </w:rPr>
        <w:t>[</w:t>
      </w:r>
      <w:r w:rsidRPr="005E3ED7">
        <w:rPr>
          <w:rFonts w:cs="Times New Roman"/>
        </w:rPr>
        <w:t>ɪ</w:t>
      </w:r>
      <w:r>
        <w:t>]</w:t>
      </w:r>
      <w:r>
        <w:rPr>
          <w:rFonts w:hint="eastAsia"/>
        </w:rPr>
        <w:t>结尾的音标</w:t>
      </w:r>
      <w:r>
        <w:rPr>
          <w:rFonts w:hint="eastAsia"/>
        </w:rPr>
        <w:t>+</w:t>
      </w:r>
      <w:r>
        <w:rPr>
          <w:rFonts w:hint="eastAsia"/>
        </w:rPr>
        <w:t>元音（连读，生成很轻的</w:t>
      </w:r>
      <w:r>
        <w:rPr>
          <w:rFonts w:hint="eastAsia"/>
        </w:rPr>
        <w:t>j</w:t>
      </w:r>
      <w:r>
        <w:rPr>
          <w:rFonts w:hint="eastAsia"/>
        </w:rPr>
        <w:t>音，但是不要为了读</w:t>
      </w:r>
      <w:r>
        <w:rPr>
          <w:rFonts w:hint="eastAsia"/>
        </w:rPr>
        <w:t>j</w:t>
      </w:r>
      <w:r>
        <w:rPr>
          <w:rFonts w:hint="eastAsia"/>
        </w:rPr>
        <w:t>而刻意去加音！）</w:t>
      </w:r>
    </w:p>
    <w:p w14:paraId="7EEA00A7" w14:textId="77777777" w:rsidR="00413048" w:rsidRDefault="00413048" w:rsidP="00413048">
      <w:r>
        <w:t>Hurr</w:t>
      </w:r>
      <w:r w:rsidRPr="00C45C75">
        <w:rPr>
          <w:i/>
          <w:iCs/>
          <w:u w:val="single"/>
        </w:rPr>
        <w:t>y u</w:t>
      </w:r>
      <w:r>
        <w:t xml:space="preserve">p! </w:t>
      </w:r>
    </w:p>
    <w:p w14:paraId="722807EB" w14:textId="77777777" w:rsidR="00413048" w:rsidRDefault="00413048" w:rsidP="00413048">
      <w:r>
        <w:t>In th</w:t>
      </w:r>
      <w:r w:rsidRPr="00C45C75">
        <w:rPr>
          <w:i/>
          <w:iCs/>
          <w:u w:val="single"/>
        </w:rPr>
        <w:t>e e</w:t>
      </w:r>
      <w:r>
        <w:t>nd</w:t>
      </w:r>
    </w:p>
    <w:p w14:paraId="04C4A8F4" w14:textId="77777777" w:rsidR="00413048" w:rsidRPr="0017252C" w:rsidRDefault="00413048" w:rsidP="00413048">
      <w:r>
        <w:rPr>
          <w:rFonts w:hint="eastAsia"/>
        </w:rPr>
        <w:t>②</w:t>
      </w:r>
      <w:r>
        <w:rPr>
          <w:rFonts w:hint="eastAsia"/>
        </w:rPr>
        <w:t>[</w:t>
      </w:r>
      <w:r>
        <w:t>u]</w:t>
      </w:r>
      <w:r>
        <w:rPr>
          <w:rFonts w:hint="eastAsia"/>
        </w:rPr>
        <w:t>结尾的音标</w:t>
      </w:r>
      <w:r>
        <w:rPr>
          <w:rFonts w:hint="eastAsia"/>
        </w:rPr>
        <w:t>+</w:t>
      </w:r>
      <w:r>
        <w:rPr>
          <w:rFonts w:hint="eastAsia"/>
        </w:rPr>
        <w:t>元音（连读，生成很轻的</w:t>
      </w:r>
      <w:r>
        <w:rPr>
          <w:rFonts w:hint="eastAsia"/>
        </w:rPr>
        <w:t>w</w:t>
      </w:r>
      <w:r>
        <w:rPr>
          <w:rFonts w:hint="eastAsia"/>
        </w:rPr>
        <w:t>音，但是不要为了读</w:t>
      </w:r>
      <w:r>
        <w:t>w</w:t>
      </w:r>
      <w:r>
        <w:rPr>
          <w:rFonts w:hint="eastAsia"/>
        </w:rPr>
        <w:t>而刻意去加音！）</w:t>
      </w:r>
    </w:p>
    <w:p w14:paraId="07923F62" w14:textId="77777777" w:rsidR="00413048" w:rsidRDefault="00413048" w:rsidP="00413048">
      <w:r>
        <w:t>J</w:t>
      </w:r>
      <w:r>
        <w:rPr>
          <w:rFonts w:hint="eastAsia"/>
        </w:rPr>
        <w:t>ust</w:t>
      </w:r>
      <w:r>
        <w:t xml:space="preserve"> d</w:t>
      </w:r>
      <w:r w:rsidRPr="00C45C75">
        <w:rPr>
          <w:i/>
          <w:iCs/>
          <w:u w:val="single"/>
        </w:rPr>
        <w:t>o i</w:t>
      </w:r>
      <w:r>
        <w:t>t</w:t>
      </w:r>
    </w:p>
    <w:p w14:paraId="1096428F" w14:textId="77777777" w:rsidR="00413048" w:rsidRDefault="00413048" w:rsidP="00413048">
      <w:r>
        <w:t>Ho</w:t>
      </w:r>
      <w:r w:rsidRPr="00C45C75">
        <w:rPr>
          <w:i/>
          <w:iCs/>
          <w:u w:val="single"/>
        </w:rPr>
        <w:t>w a</w:t>
      </w:r>
      <w:r>
        <w:t>re you?</w:t>
      </w:r>
    </w:p>
    <w:p w14:paraId="6F842503" w14:textId="77777777" w:rsidR="00413048" w:rsidRDefault="00413048" w:rsidP="00413048">
      <w:r>
        <w:t>Hal</w:t>
      </w:r>
      <w:r w:rsidRPr="00C45C75">
        <w:t>lo</w:t>
      </w:r>
      <w:r w:rsidRPr="00C45C75">
        <w:rPr>
          <w:i/>
          <w:iCs/>
          <w:u w:val="single"/>
        </w:rPr>
        <w:t>we</w:t>
      </w:r>
      <w:r w:rsidRPr="00C45C75">
        <w:t>e</w:t>
      </w:r>
      <w:r>
        <w:t xml:space="preserve">n </w:t>
      </w:r>
    </w:p>
    <w:p w14:paraId="3B8CE5B7" w14:textId="77777777" w:rsidR="00413048" w:rsidRDefault="00413048" w:rsidP="00413048">
      <w:r>
        <w:t>S</w:t>
      </w:r>
      <w:r w:rsidRPr="00C45C75">
        <w:rPr>
          <w:i/>
          <w:iCs/>
          <w:u w:val="single"/>
        </w:rPr>
        <w:t>o I</w:t>
      </w:r>
      <w:r>
        <w:t xml:space="preserve"> can stand on mountains </w:t>
      </w:r>
    </w:p>
    <w:p w14:paraId="2755809D" w14:textId="77777777" w:rsidR="00413048" w:rsidRDefault="00413048" w:rsidP="00413048">
      <w:r>
        <w:rPr>
          <w:rFonts w:hint="eastAsia"/>
        </w:rPr>
        <w:t>③</w:t>
      </w:r>
      <w:r w:rsidRPr="00F132F1">
        <w:rPr>
          <w:rFonts w:hint="eastAsia"/>
        </w:rPr>
        <w:t>[</w:t>
      </w:r>
      <w:r w:rsidRPr="000E295C">
        <w:t>ə</w:t>
      </w:r>
      <w:r w:rsidRPr="00F132F1">
        <w:t>]</w:t>
      </w:r>
      <w:r>
        <w:t>/</w:t>
      </w:r>
      <w:r w:rsidRPr="0017252C">
        <w:rPr>
          <w:rFonts w:hint="eastAsia"/>
        </w:rPr>
        <w:t xml:space="preserve"> </w:t>
      </w:r>
      <w:r w:rsidRPr="00F132F1">
        <w:rPr>
          <w:rFonts w:hint="eastAsia"/>
        </w:rPr>
        <w:t>[</w:t>
      </w:r>
      <w:r w:rsidRPr="000E295C">
        <w:t>a</w:t>
      </w:r>
      <w:r w:rsidRPr="00F132F1">
        <w:t>]</w:t>
      </w:r>
      <w:r>
        <w:t>/</w:t>
      </w:r>
      <w:r w:rsidRPr="00F132F1">
        <w:rPr>
          <w:rFonts w:hint="eastAsia"/>
        </w:rPr>
        <w:t>[</w:t>
      </w:r>
      <w:r w:rsidRPr="000E295C">
        <w:t>ɔ</w:t>
      </w:r>
      <w:r w:rsidRPr="00F132F1">
        <w:t>]</w:t>
      </w:r>
      <w:r>
        <w:rPr>
          <w:rFonts w:hint="eastAsia"/>
        </w:rPr>
        <w:t>结尾的音标</w:t>
      </w:r>
      <w:r>
        <w:rPr>
          <w:rFonts w:hint="eastAsia"/>
        </w:rPr>
        <w:t>+</w:t>
      </w:r>
      <w:r>
        <w:rPr>
          <w:rFonts w:hint="eastAsia"/>
        </w:rPr>
        <w:t>元音（英音连读，生成</w:t>
      </w:r>
      <w:r>
        <w:rPr>
          <w:rFonts w:hint="eastAsia"/>
        </w:rPr>
        <w:t>r</w:t>
      </w:r>
      <w:r>
        <w:rPr>
          <w:rFonts w:hint="eastAsia"/>
        </w:rPr>
        <w:t>音）——</w:t>
      </w:r>
      <w:r>
        <w:rPr>
          <w:rFonts w:hint="eastAsia"/>
        </w:rPr>
        <w:t>intrusive</w:t>
      </w:r>
      <w:r>
        <w:t xml:space="preserve"> </w:t>
      </w:r>
      <w:r>
        <w:rPr>
          <w:rFonts w:hint="eastAsia"/>
        </w:rPr>
        <w:t>R</w:t>
      </w:r>
    </w:p>
    <w:p w14:paraId="1633C66D" w14:textId="77777777" w:rsidR="00413048" w:rsidRDefault="00413048" w:rsidP="00413048">
      <w:r>
        <w:t>The ide</w:t>
      </w:r>
      <w:r w:rsidRPr="00C45C75">
        <w:rPr>
          <w:i/>
          <w:iCs/>
          <w:u w:val="single"/>
        </w:rPr>
        <w:t>a o</w:t>
      </w:r>
      <w:r>
        <w:t>f it</w:t>
      </w:r>
    </w:p>
    <w:p w14:paraId="5B5010B3" w14:textId="77777777" w:rsidR="00413048" w:rsidRDefault="00413048" w:rsidP="00413048">
      <w:r>
        <w:rPr>
          <w:rFonts w:hint="eastAsia"/>
        </w:rPr>
        <w:t>I</w:t>
      </w:r>
      <w:r>
        <w:t>ndi</w:t>
      </w:r>
      <w:r w:rsidRPr="00C45C75">
        <w:rPr>
          <w:i/>
          <w:iCs/>
          <w:u w:val="single"/>
        </w:rPr>
        <w:t>a a</w:t>
      </w:r>
      <w:r>
        <w:t>nd China</w:t>
      </w:r>
    </w:p>
    <w:p w14:paraId="299D7959" w14:textId="77777777" w:rsidR="00413048" w:rsidRDefault="00413048" w:rsidP="00413048">
      <w:r>
        <w:t>It may also mean that we need to interrupt the first few agend</w:t>
      </w:r>
      <w:r w:rsidRPr="00C45C75">
        <w:rPr>
          <w:i/>
          <w:iCs/>
          <w:u w:val="single"/>
        </w:rPr>
        <w:t>a i</w:t>
      </w:r>
      <w:r>
        <w:t>tems, but we</w:t>
      </w:r>
      <w:r w:rsidRPr="00FC1B3D">
        <w:t>'</w:t>
      </w:r>
      <w:r>
        <w:t>ll come back to those.</w:t>
      </w:r>
    </w:p>
    <w:p w14:paraId="25069AC6" w14:textId="66D03329" w:rsidR="00D271E6" w:rsidRDefault="00413048" w:rsidP="00413048">
      <w:r>
        <w:rPr>
          <w:rFonts w:hint="eastAsia"/>
        </w:rPr>
        <w:t>g</w:t>
      </w:r>
      <w:r>
        <w:t xml:space="preserve">o </w:t>
      </w:r>
      <w:r>
        <w:rPr>
          <w:rFonts w:hint="eastAsia"/>
        </w:rPr>
        <w:t>fo</w:t>
      </w:r>
      <w:r w:rsidRPr="00C45C75">
        <w:rPr>
          <w:rFonts w:hint="eastAsia"/>
          <w:i/>
          <w:iCs/>
          <w:u w:val="single"/>
        </w:rPr>
        <w:t>r</w:t>
      </w:r>
      <w:r w:rsidRPr="00C45C75">
        <w:rPr>
          <w:i/>
          <w:iCs/>
          <w:u w:val="single"/>
        </w:rPr>
        <w:t xml:space="preserve"> i</w:t>
      </w:r>
      <w:r>
        <w:t>t</w:t>
      </w:r>
    </w:p>
    <w:p w14:paraId="08600C52" w14:textId="234B9101" w:rsidR="00413048" w:rsidRDefault="00413048" w:rsidP="00413048"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击穿连读：辅音</w:t>
      </w:r>
      <w:r>
        <w:rPr>
          <w:rFonts w:hint="eastAsia"/>
        </w:rPr>
        <w:t>+h/</w:t>
      </w:r>
      <w:r>
        <w:t>th</w:t>
      </w:r>
      <w:r>
        <w:rPr>
          <w:rFonts w:hint="eastAsia"/>
        </w:rPr>
        <w:t>开头的代词，</w:t>
      </w:r>
      <w:r>
        <w:rPr>
          <w:rFonts w:hint="eastAsia"/>
        </w:rPr>
        <w:t>h</w:t>
      </w:r>
      <w:r>
        <w:t>/th</w:t>
      </w:r>
      <w:r>
        <w:rPr>
          <w:rFonts w:hint="eastAsia"/>
        </w:rPr>
        <w:t>被击穿（辅音和后面的元音连起来读）</w:t>
      </w:r>
    </w:p>
    <w:p w14:paraId="67C56267" w14:textId="77777777" w:rsidR="00413048" w:rsidRDefault="00413048" w:rsidP="00413048">
      <w:r>
        <w:t>Le</w:t>
      </w:r>
      <w:r w:rsidRPr="00C45C75">
        <w:rPr>
          <w:i/>
          <w:iCs/>
          <w:u w:val="single"/>
        </w:rPr>
        <w:t>t her</w:t>
      </w:r>
      <w:r>
        <w:t xml:space="preserve"> go</w:t>
      </w:r>
    </w:p>
    <w:p w14:paraId="1A5D079A" w14:textId="77777777" w:rsidR="00413048" w:rsidRDefault="00413048" w:rsidP="00413048">
      <w:r>
        <w:t>Yet I lo</w:t>
      </w:r>
      <w:r w:rsidRPr="00C45C75">
        <w:rPr>
          <w:i/>
          <w:iCs/>
          <w:u w:val="single"/>
        </w:rPr>
        <w:t>ve her</w:t>
      </w:r>
      <w:r>
        <w:t xml:space="preserve"> till I die</w:t>
      </w:r>
    </w:p>
    <w:p w14:paraId="7DF94DEC" w14:textId="77777777" w:rsidR="00413048" w:rsidRDefault="00413048" w:rsidP="00413048">
      <w:r>
        <w:t>Tel</w:t>
      </w:r>
      <w:r w:rsidRPr="00C45C75">
        <w:rPr>
          <w:i/>
          <w:iCs/>
          <w:u w:val="single"/>
        </w:rPr>
        <w:t>l her</w:t>
      </w:r>
    </w:p>
    <w:p w14:paraId="602F52AA" w14:textId="77777777" w:rsidR="00413048" w:rsidRDefault="00413048" w:rsidP="00413048">
      <w:r>
        <w:t>Tel</w:t>
      </w:r>
      <w:r w:rsidRPr="00C45C75">
        <w:rPr>
          <w:i/>
          <w:iCs/>
          <w:u w:val="single"/>
        </w:rPr>
        <w:t>l them</w:t>
      </w:r>
    </w:p>
    <w:p w14:paraId="12832E62" w14:textId="77777777" w:rsidR="00413048" w:rsidRDefault="00413048" w:rsidP="00413048">
      <w:r>
        <w:t>As</w:t>
      </w:r>
      <w:r w:rsidRPr="00C45C75">
        <w:rPr>
          <w:i/>
          <w:iCs/>
          <w:u w:val="single"/>
        </w:rPr>
        <w:t>k hi</w:t>
      </w:r>
      <w:r>
        <w:t>m</w:t>
      </w:r>
    </w:p>
    <w:p w14:paraId="4D972B49" w14:textId="77777777" w:rsidR="00413048" w:rsidRDefault="00413048" w:rsidP="00413048">
      <w:r>
        <w:t>Do you lo</w:t>
      </w:r>
      <w:r w:rsidRPr="00C45C75">
        <w:rPr>
          <w:i/>
          <w:iCs/>
          <w:u w:val="single"/>
        </w:rPr>
        <w:t>ve hi</w:t>
      </w:r>
      <w:r>
        <w:t>m</w:t>
      </w:r>
    </w:p>
    <w:p w14:paraId="1C142D9A" w14:textId="5C478C53" w:rsidR="00D271E6" w:rsidRDefault="00413048" w:rsidP="00413048">
      <w:r>
        <w:t>Pic</w:t>
      </w:r>
      <w:r w:rsidRPr="00C45C75">
        <w:rPr>
          <w:i/>
          <w:iCs/>
          <w:u w:val="single"/>
        </w:rPr>
        <w:t>k hi</w:t>
      </w:r>
      <w:r>
        <w:t>m up</w:t>
      </w:r>
    </w:p>
    <w:p w14:paraId="15BD8503" w14:textId="096C5561" w:rsidR="00413048" w:rsidRDefault="00413048" w:rsidP="00413048"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同化</w:t>
      </w:r>
    </w:p>
    <w:p w14:paraId="22A47A44" w14:textId="77777777" w:rsidR="00413048" w:rsidRDefault="00413048" w:rsidP="00413048">
      <w:r>
        <w:rPr>
          <w:rFonts w:hint="eastAsia"/>
        </w:rPr>
        <w:t>①结尾</w:t>
      </w:r>
      <w:r>
        <w:rPr>
          <w:rFonts w:hint="eastAsia"/>
        </w:rPr>
        <w:t>t</w:t>
      </w:r>
      <w:r>
        <w:t>+ju:=</w:t>
      </w:r>
      <w:r w:rsidRPr="001D49CE">
        <w:t xml:space="preserve"> </w:t>
      </w:r>
      <w:r w:rsidRPr="000E295C">
        <w:t>tʃ</w:t>
      </w:r>
      <w:r>
        <w:t>ju:</w:t>
      </w:r>
    </w:p>
    <w:p w14:paraId="1AF342B2" w14:textId="77777777" w:rsidR="00413048" w:rsidRDefault="00413048" w:rsidP="00413048">
      <w:r>
        <w:t>Nice to meet you!</w:t>
      </w:r>
    </w:p>
    <w:p w14:paraId="01525ECA" w14:textId="77777777" w:rsidR="00413048" w:rsidRDefault="00413048" w:rsidP="00413048">
      <w:r>
        <w:t xml:space="preserve">Not you! Not you! </w:t>
      </w:r>
      <w:r w:rsidRPr="00B92E53">
        <w:rPr>
          <w:rFonts w:cs="Times New Roman"/>
        </w:rPr>
        <w:t>→</w:t>
      </w:r>
      <w:r>
        <w:t xml:space="preserve"> </w:t>
      </w:r>
      <w:r>
        <w:rPr>
          <w:rFonts w:hint="eastAsia"/>
        </w:rPr>
        <w:t>j</w:t>
      </w:r>
      <w:r>
        <w:rPr>
          <w:rFonts w:hint="eastAsia"/>
        </w:rPr>
        <w:t>是个半元音（也就是个半辅音），</w:t>
      </w:r>
      <w:r>
        <w:rPr>
          <w:rFonts w:hint="eastAsia"/>
        </w:rPr>
        <w:t>-</w:t>
      </w:r>
      <w:r>
        <w:t>t</w:t>
      </w:r>
      <w:r>
        <w:rPr>
          <w:rFonts w:hint="eastAsia"/>
        </w:rPr>
        <w:t>+</w:t>
      </w:r>
      <w:r>
        <w:rPr>
          <w:rFonts w:hint="eastAsia"/>
        </w:rPr>
        <w:t>辅音，</w:t>
      </w:r>
      <w:r>
        <w:rPr>
          <w:rFonts w:hint="eastAsia"/>
        </w:rPr>
        <w:t>th</w:t>
      </w:r>
      <w:r>
        <w:rPr>
          <w:rFonts w:hint="eastAsia"/>
        </w:rPr>
        <w:t>几乎听不到</w:t>
      </w:r>
    </w:p>
    <w:p w14:paraId="500B20BB" w14:textId="77777777" w:rsidR="00413048" w:rsidRDefault="00413048" w:rsidP="00413048">
      <w:r>
        <w:rPr>
          <w:rFonts w:hint="eastAsia"/>
        </w:rPr>
        <w:t>②结尾</w:t>
      </w:r>
      <w:r>
        <w:rPr>
          <w:rFonts w:hint="eastAsia"/>
        </w:rPr>
        <w:t>d+j</w:t>
      </w:r>
      <w:r>
        <w:t>u:</w:t>
      </w:r>
      <w:r>
        <w:rPr>
          <w:rFonts w:hint="eastAsia"/>
        </w:rPr>
        <w:t>=dju</w:t>
      </w:r>
      <w:r>
        <w:t>:</w:t>
      </w:r>
    </w:p>
    <w:p w14:paraId="55F38C5C" w14:textId="77777777" w:rsidR="00413048" w:rsidRDefault="00413048" w:rsidP="00413048">
      <w:r>
        <w:t>Would you like some tea?</w:t>
      </w:r>
    </w:p>
    <w:p w14:paraId="7B5C9656" w14:textId="77777777" w:rsidR="00413048" w:rsidRDefault="00413048" w:rsidP="00413048">
      <w:r>
        <w:t>How didi you like it?</w:t>
      </w:r>
    </w:p>
    <w:p w14:paraId="2A00572E" w14:textId="77777777" w:rsidR="00413048" w:rsidRDefault="00413048" w:rsidP="00413048">
      <w:r>
        <w:rPr>
          <w:rFonts w:hint="eastAsia"/>
        </w:rPr>
        <w:t>(</w:t>
      </w:r>
      <w:r>
        <w:rPr>
          <w:rFonts w:hint="eastAsia"/>
        </w:rPr>
        <w:t>③结尾</w:t>
      </w:r>
      <w:r>
        <w:rPr>
          <w:rFonts w:hint="eastAsia"/>
        </w:rPr>
        <w:t>s</w:t>
      </w:r>
      <w:r>
        <w:t>+ju:=</w:t>
      </w:r>
      <w:r w:rsidRPr="000E295C">
        <w:t>ʃ</w:t>
      </w:r>
      <w:r>
        <w:t>ju:)</w:t>
      </w:r>
      <w:r>
        <w:rPr>
          <w:rFonts w:hint="eastAsia"/>
        </w:rPr>
        <w:t>（不重要）</w:t>
      </w:r>
    </w:p>
    <w:p w14:paraId="6A1D55F3" w14:textId="77777777" w:rsidR="00413048" w:rsidRDefault="00413048" w:rsidP="00413048">
      <w:r>
        <w:rPr>
          <w:rFonts w:hint="eastAsia"/>
        </w:rPr>
        <w:t>I</w:t>
      </w:r>
      <w:r>
        <w:t xml:space="preserve"> miss you!</w:t>
      </w:r>
    </w:p>
    <w:p w14:paraId="02774E1B" w14:textId="77777777" w:rsidR="00413048" w:rsidRDefault="00413048" w:rsidP="00413048">
      <w:r>
        <w:t>God bless you!</w:t>
      </w:r>
    </w:p>
    <w:p w14:paraId="21F12E0E" w14:textId="77777777" w:rsidR="00D271E6" w:rsidRDefault="00D271E6" w:rsidP="00413048"/>
    <w:p w14:paraId="35FC1AD4" w14:textId="3FBBC7EA" w:rsidR="00413048" w:rsidRDefault="00413048" w:rsidP="00413048">
      <w:r>
        <w:rPr>
          <w:rFonts w:hint="eastAsia"/>
        </w:rPr>
        <w:t>【方法】</w:t>
      </w:r>
    </w:p>
    <w:p w14:paraId="239E19A0" w14:textId="77777777" w:rsidR="00413048" w:rsidRDefault="00413048" w:rsidP="00413048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删音标</w:t>
      </w:r>
    </w:p>
    <w:p w14:paraId="0349DB1B" w14:textId="77777777" w:rsidR="00413048" w:rsidRDefault="00413048" w:rsidP="00413048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删斜杠</w:t>
      </w:r>
    </w:p>
    <w:p w14:paraId="43675554" w14:textId="77777777" w:rsidR="00413048" w:rsidRDefault="00413048" w:rsidP="00413048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读成一个词</w:t>
      </w:r>
    </w:p>
    <w:p w14:paraId="5A0EE1EA" w14:textId="3C80A4F4" w:rsidR="00413048" w:rsidRDefault="00413048" w:rsidP="00413048">
      <w:r>
        <w:rPr>
          <w:rFonts w:hint="eastAsia"/>
        </w:rPr>
        <w:t>c</w:t>
      </w:r>
      <w:r>
        <w:t>ome out /k</w:t>
      </w:r>
      <w:r w:rsidRPr="00B92E53">
        <w:t>ʌ</w:t>
      </w:r>
      <w:r>
        <w:t>m/+/</w:t>
      </w:r>
      <w:r w:rsidRPr="00B92E53">
        <w:t>au</w:t>
      </w:r>
      <w:r>
        <w:t>t/=/k</w:t>
      </w:r>
      <w:r w:rsidRPr="00B92E53">
        <w:t>ʌ</w:t>
      </w:r>
      <w:r>
        <w:t>m</w:t>
      </w:r>
      <w:r w:rsidRPr="00B92E53">
        <w:t>au</w:t>
      </w:r>
      <w:r>
        <w:t>t/</w:t>
      </w:r>
    </w:p>
    <w:p w14:paraId="46B89DD3" w14:textId="77777777" w:rsidR="00413048" w:rsidRDefault="00413048" w:rsidP="00413048">
      <w:r>
        <w:br w:type="page"/>
      </w:r>
    </w:p>
    <w:p w14:paraId="338B7295" w14:textId="17B0F2FE" w:rsidR="00413048" w:rsidRPr="008A0D3F" w:rsidRDefault="00413048" w:rsidP="00413048">
      <w:pPr>
        <w:outlineLvl w:val="0"/>
        <w:rPr>
          <w:color w:val="C00000"/>
        </w:rPr>
      </w:pPr>
      <w:r w:rsidRPr="008A0D3F">
        <w:rPr>
          <w:color w:val="C00000"/>
        </w:rPr>
        <w:lastRenderedPageBreak/>
        <w:t>Lesson 8</w:t>
      </w:r>
      <w:r w:rsidR="00C644F6">
        <w:rPr>
          <w:color w:val="C00000"/>
        </w:rPr>
        <w:t xml:space="preserve"> </w:t>
      </w:r>
      <w:r w:rsidR="00C644F6" w:rsidRPr="00C644F6">
        <w:rPr>
          <w:rFonts w:hint="eastAsia"/>
          <w:color w:val="C00000"/>
        </w:rPr>
        <w:t>语音现象——失去爆破</w:t>
      </w:r>
    </w:p>
    <w:p w14:paraId="07B78A2F" w14:textId="77777777" w:rsidR="00413048" w:rsidRDefault="00413048" w:rsidP="00413048"/>
    <w:p w14:paraId="52E181CC" w14:textId="071742B1" w:rsidR="00413048" w:rsidRDefault="00C644F6" w:rsidP="00413048">
      <w:r w:rsidRPr="00C644F6">
        <w:rPr>
          <w:rFonts w:cs="Times New Roman"/>
        </w:rPr>
        <w:t xml:space="preserve">Ⅰ. </w:t>
      </w:r>
      <w:r w:rsidR="00413048">
        <w:rPr>
          <w:rFonts w:hint="eastAsia"/>
        </w:rPr>
        <w:t>失去爆破</w:t>
      </w:r>
    </w:p>
    <w:p w14:paraId="3C074E39" w14:textId="6EBF20BB" w:rsidR="00413048" w:rsidRDefault="00413048" w:rsidP="00413048">
      <w:r>
        <w:rPr>
          <w:rFonts w:hint="eastAsia"/>
        </w:rPr>
        <w:t>①</w:t>
      </w:r>
      <w:r w:rsidR="00C644F6">
        <w:rPr>
          <w:rFonts w:hint="eastAsia"/>
        </w:rPr>
        <w:t>“完全失去爆破”：任</w:t>
      </w:r>
      <w:r>
        <w:rPr>
          <w:rFonts w:hint="eastAsia"/>
        </w:rPr>
        <w:t>两</w:t>
      </w:r>
      <w:r w:rsidR="00C644F6">
        <w:rPr>
          <w:rFonts w:hint="eastAsia"/>
        </w:rPr>
        <w:t>爆破音</w:t>
      </w:r>
      <w:r>
        <w:rPr>
          <w:rFonts w:hint="eastAsia"/>
        </w:rPr>
        <w:t>相邻时，前一个爆破音不爆破</w:t>
      </w:r>
      <w:r w:rsidR="00C644F6">
        <w:rPr>
          <w:rFonts w:hint="eastAsia"/>
        </w:rPr>
        <w:t>发声</w:t>
      </w:r>
      <w:r>
        <w:rPr>
          <w:rFonts w:hint="eastAsia"/>
        </w:rPr>
        <w:t>，只做</w:t>
      </w:r>
      <w:r w:rsidR="00C644F6">
        <w:rPr>
          <w:rFonts w:hint="eastAsia"/>
        </w:rPr>
        <w:t>出</w:t>
      </w:r>
      <w:r>
        <w:rPr>
          <w:rFonts w:hint="eastAsia"/>
        </w:rPr>
        <w:t>发音口型，短暂停顿后发出后面的爆破音</w:t>
      </w:r>
    </w:p>
    <w:p w14:paraId="7F50B84B" w14:textId="357B1873" w:rsidR="00413048" w:rsidRDefault="00413048" w:rsidP="00413048">
      <w:r>
        <w:rPr>
          <w:rFonts w:hint="eastAsia"/>
        </w:rPr>
        <w:t>②</w:t>
      </w:r>
      <w:r w:rsidR="00C644F6">
        <w:rPr>
          <w:rFonts w:hint="eastAsia"/>
        </w:rPr>
        <w:t>“不完全失去爆破”：</w:t>
      </w:r>
      <w:r>
        <w:rPr>
          <w:rFonts w:hint="eastAsia"/>
        </w:rPr>
        <w:t>爆破音遇到爆破音外其他辅音（摩擦音</w:t>
      </w:r>
      <w:r>
        <w:rPr>
          <w:rFonts w:hint="eastAsia"/>
        </w:rPr>
        <w:t>/</w:t>
      </w:r>
      <w:r>
        <w:rPr>
          <w:rFonts w:hint="eastAsia"/>
        </w:rPr>
        <w:t>破擦音）时，前面的爆破音只作部分爆破。——</w:t>
      </w:r>
    </w:p>
    <w:p w14:paraId="6423F813" w14:textId="07AA12E3" w:rsidR="00413048" w:rsidRDefault="00C644F6" w:rsidP="00413048">
      <w:r w:rsidRPr="00C644F6">
        <w:rPr>
          <w:rFonts w:cs="Times New Roman"/>
        </w:rPr>
        <w:t xml:space="preserve">Ⅱ. </w:t>
      </w:r>
      <w:r w:rsidR="00413048">
        <w:rPr>
          <w:rFonts w:hint="eastAsia"/>
        </w:rPr>
        <w:t>失去爆破（省音）</w:t>
      </w:r>
      <w:r>
        <w:rPr>
          <w:rFonts w:hint="eastAsia"/>
        </w:rPr>
        <w:t>：</w:t>
      </w:r>
      <w:r w:rsidR="00413048">
        <w:rPr>
          <w:rFonts w:hint="eastAsia"/>
        </w:rPr>
        <w:t>做出嘴型，不发音，短促停顿</w:t>
      </w:r>
    </w:p>
    <w:p w14:paraId="52F0DA40" w14:textId="77777777" w:rsidR="00413048" w:rsidRDefault="00413048" w:rsidP="00413048">
      <w:r>
        <w:t>Wha</w:t>
      </w:r>
      <w:r w:rsidRPr="00427C87">
        <w:rPr>
          <w:u w:val="single"/>
        </w:rPr>
        <w:t>t d</w:t>
      </w:r>
      <w:r>
        <w:t>o you think abou</w:t>
      </w:r>
      <w:r w:rsidRPr="00427C87">
        <w:rPr>
          <w:u w:val="single"/>
        </w:rPr>
        <w:t>t t</w:t>
      </w:r>
      <w:r>
        <w:t>he relationshi</w:t>
      </w:r>
      <w:r w:rsidRPr="00427C87">
        <w:rPr>
          <w:u w:val="single"/>
        </w:rPr>
        <w:t>p</w:t>
      </w:r>
      <w:r>
        <w:t xml:space="preserve"> </w:t>
      </w:r>
      <w:r w:rsidRPr="00427C87">
        <w:rPr>
          <w:u w:val="single"/>
        </w:rPr>
        <w:t>b</w:t>
      </w:r>
      <w:r>
        <w:t>etween Zambia an</w:t>
      </w:r>
      <w:r w:rsidRPr="00427C87">
        <w:rPr>
          <w:u w:val="single"/>
        </w:rPr>
        <w:t>d</w:t>
      </w:r>
      <w:r>
        <w:t xml:space="preserve"> China?</w:t>
      </w:r>
    </w:p>
    <w:p w14:paraId="7CF1B1EC" w14:textId="77777777" w:rsidR="00413048" w:rsidRPr="00B62F29" w:rsidRDefault="00413048" w:rsidP="00413048">
      <w:r>
        <w:t>Wha</w:t>
      </w:r>
      <w:r w:rsidRPr="00427C87">
        <w:rPr>
          <w:u w:val="single"/>
        </w:rPr>
        <w:t>t d</w:t>
      </w:r>
      <w:r>
        <w:t>o you thin</w:t>
      </w:r>
      <w:r w:rsidRPr="00427C87">
        <w:rPr>
          <w:i/>
          <w:iCs/>
          <w:u w:val="single"/>
        </w:rPr>
        <w:t>k a</w:t>
      </w:r>
      <w:r>
        <w:t>bout China</w:t>
      </w:r>
      <w:r w:rsidRPr="00FC1B3D">
        <w:t>'</w:t>
      </w:r>
      <w:r>
        <w:t>s develo</w:t>
      </w:r>
      <w:r w:rsidRPr="00427C87">
        <w:rPr>
          <w:u w:val="single"/>
        </w:rPr>
        <w:t>p</w:t>
      </w:r>
      <w:r>
        <w:t>ment?</w:t>
      </w:r>
    </w:p>
    <w:p w14:paraId="5F43A16B" w14:textId="77777777" w:rsidR="00413048" w:rsidRPr="00B62F29" w:rsidRDefault="00413048" w:rsidP="00413048">
      <w:r>
        <w:rPr>
          <w:rFonts w:hint="eastAsia"/>
        </w:rPr>
        <w:t>①失去爆破：爆破音</w:t>
      </w:r>
      <w:r>
        <w:rPr>
          <w:rFonts w:hint="eastAsia"/>
        </w:rPr>
        <w:t>+</w:t>
      </w:r>
      <w:r>
        <w:rPr>
          <w:rFonts w:hint="eastAsia"/>
        </w:rPr>
        <w:t>爆破音</w:t>
      </w:r>
      <w:r>
        <w:rPr>
          <w:rFonts w:hint="eastAsia"/>
        </w:rPr>
        <w:t>6</w:t>
      </w:r>
      <w:r>
        <w:rPr>
          <w:rFonts w:hint="eastAsia"/>
        </w:rPr>
        <w:t>个：只做出成阻（形成阻碍），没有除阻（释放阻碍发声）</w:t>
      </w:r>
    </w:p>
    <w:p w14:paraId="73B66610" w14:textId="50D3259E" w:rsidR="00413048" w:rsidRDefault="00413048" w:rsidP="00413048">
      <w:r>
        <w:t>sit down</w:t>
      </w:r>
      <w:r w:rsidR="00C644F6">
        <w:rPr>
          <w:rFonts w:hint="eastAsia"/>
        </w:rPr>
        <w:t>,</w:t>
      </w:r>
      <w:r w:rsidR="00C644F6">
        <w:t xml:space="preserve"> </w:t>
      </w:r>
      <w:r>
        <w:rPr>
          <w:rFonts w:hint="eastAsia"/>
        </w:rPr>
        <w:t>w</w:t>
      </w:r>
      <w:r>
        <w:t>hat time?</w:t>
      </w:r>
      <w:r w:rsidR="00C644F6">
        <w:rPr>
          <w:rFonts w:hint="eastAsia"/>
        </w:rPr>
        <w:t xml:space="preserve"> </w:t>
      </w:r>
      <w:r>
        <w:rPr>
          <w:rFonts w:hint="eastAsia"/>
        </w:rPr>
        <w:t>b</w:t>
      </w:r>
      <w:r>
        <w:t>edtime</w:t>
      </w:r>
      <w:r w:rsidR="00C644F6">
        <w:rPr>
          <w:rFonts w:hint="eastAsia"/>
        </w:rPr>
        <w:t xml:space="preserve"> </w:t>
      </w:r>
      <w:r>
        <w:t>Goodbye!</w:t>
      </w:r>
      <w:r w:rsidR="00C644F6">
        <w:rPr>
          <w:rFonts w:hint="eastAsia"/>
        </w:rPr>
        <w:t xml:space="preserve"> </w:t>
      </w:r>
      <w:r>
        <w:rPr>
          <w:rFonts w:hint="eastAsia"/>
        </w:rPr>
        <w:t>b</w:t>
      </w:r>
      <w:r>
        <w:t>lackboard</w:t>
      </w:r>
      <w:r w:rsidR="00C644F6">
        <w:t>,</w:t>
      </w:r>
      <w:r w:rsidR="00C644F6">
        <w:rPr>
          <w:rFonts w:hint="eastAsia"/>
        </w:rPr>
        <w:t xml:space="preserve"> </w:t>
      </w:r>
      <w:r>
        <w:rPr>
          <w:rFonts w:hint="eastAsia"/>
        </w:rPr>
        <w:t>S</w:t>
      </w:r>
      <w:r>
        <w:t>eptember</w:t>
      </w:r>
    </w:p>
    <w:p w14:paraId="573384DA" w14:textId="0036BC1F" w:rsidR="00413048" w:rsidRDefault="00413048" w:rsidP="00413048">
      <w:r>
        <w:rPr>
          <w:rFonts w:hint="eastAsia"/>
        </w:rPr>
        <w:t>②不完全爆破：前一个爆破音做出发音姿势，刚发出时，立即过渡到后面的辅音上，即做出嘴型，不发声，短促停顿</w:t>
      </w:r>
    </w:p>
    <w:p w14:paraId="3888EC77" w14:textId="2BA38327" w:rsidR="00413048" w:rsidRPr="00B62F29" w:rsidRDefault="00413048" w:rsidP="00413048">
      <w:r>
        <w:rPr>
          <w:rFonts w:hint="eastAsia"/>
        </w:rPr>
        <w:t>G</w:t>
      </w:r>
      <w:r>
        <w:t>oo</w:t>
      </w:r>
      <w:r w:rsidRPr="00427C87">
        <w:rPr>
          <w:u w:val="single"/>
        </w:rPr>
        <w:t>d</w:t>
      </w:r>
      <w:r>
        <w:t xml:space="preserve"> morning!</w:t>
      </w:r>
      <w:r w:rsidR="00C644F6">
        <w:rPr>
          <w:rFonts w:hint="eastAsia"/>
        </w:rPr>
        <w:t xml:space="preserve"> </w:t>
      </w:r>
      <w:r>
        <w:t>Don</w:t>
      </w:r>
      <w:r w:rsidRPr="00FC1B3D">
        <w:t>'</w:t>
      </w:r>
      <w:r w:rsidRPr="00427C87">
        <w:rPr>
          <w:u w:val="single"/>
        </w:rPr>
        <w:t>t</w:t>
      </w:r>
      <w:r>
        <w:t xml:space="preserve"> le</w:t>
      </w:r>
      <w:r w:rsidRPr="00427C87">
        <w:rPr>
          <w:u w:val="single"/>
        </w:rPr>
        <w:t>t</w:t>
      </w:r>
      <w:r>
        <w:t xml:space="preserve"> me down</w:t>
      </w:r>
      <w:r w:rsidR="00C644F6">
        <w:rPr>
          <w:rFonts w:hint="eastAsia"/>
        </w:rPr>
        <w:t>.</w:t>
      </w:r>
      <w:r w:rsidR="00C644F6">
        <w:t xml:space="preserve"> </w:t>
      </w:r>
      <w:r>
        <w:t>Better lu</w:t>
      </w:r>
      <w:r w:rsidRPr="00427C87">
        <w:rPr>
          <w:u w:val="single"/>
        </w:rPr>
        <w:t>ck</w:t>
      </w:r>
      <w:r>
        <w:t xml:space="preserve"> nex</w:t>
      </w:r>
      <w:r w:rsidRPr="00427C87">
        <w:rPr>
          <w:u w:val="single"/>
        </w:rPr>
        <w:t>t</w:t>
      </w:r>
      <w:r>
        <w:t xml:space="preserve"> time</w:t>
      </w:r>
      <w:r w:rsidR="00C644F6">
        <w:rPr>
          <w:rFonts w:hint="eastAsia"/>
        </w:rPr>
        <w:t>.</w:t>
      </w:r>
      <w:r w:rsidR="00C644F6">
        <w:t xml:space="preserve"> </w:t>
      </w:r>
      <w:r>
        <w:t>Ge</w:t>
      </w:r>
      <w:r w:rsidRPr="00427C87">
        <w:rPr>
          <w:u w:val="single"/>
        </w:rPr>
        <w:t>t</w:t>
      </w:r>
      <w:r w:rsidRPr="00427C87">
        <w:t xml:space="preserve"> t</w:t>
      </w:r>
      <w:r>
        <w:t>here?</w:t>
      </w:r>
    </w:p>
    <w:p w14:paraId="77E455C9" w14:textId="77777777" w:rsidR="00413048" w:rsidRDefault="00413048" w:rsidP="00413048"/>
    <w:p w14:paraId="01896F36" w14:textId="77777777" w:rsidR="00413048" w:rsidRDefault="00413048" w:rsidP="00413048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音节</w:t>
      </w:r>
    </w:p>
    <w:p w14:paraId="0641DD62" w14:textId="73B20276" w:rsidR="00413048" w:rsidRDefault="00413048" w:rsidP="00413048">
      <w:r>
        <w:rPr>
          <w:rFonts w:hint="eastAsia"/>
        </w:rPr>
        <w:t>英语发声中，最小的语音单位叫做音节</w:t>
      </w:r>
      <w:r w:rsidR="00C644F6">
        <w:rPr>
          <w:rFonts w:hint="eastAsia"/>
        </w:rPr>
        <w:t>，</w:t>
      </w:r>
      <w:r>
        <w:rPr>
          <w:rFonts w:hint="eastAsia"/>
        </w:rPr>
        <w:t>一般来说，单词音标中有几个元音，就有几个音节</w:t>
      </w:r>
    </w:p>
    <w:p w14:paraId="746FDC05" w14:textId="445B3EA0" w:rsidR="00413048" w:rsidRDefault="00413048" w:rsidP="00413048">
      <w:r>
        <w:rPr>
          <w:rFonts w:hint="eastAsia"/>
        </w:rPr>
        <w:t>多数音节由一个元音和一个或多个辅音构成</w:t>
      </w:r>
      <w:r w:rsidR="00C644F6">
        <w:rPr>
          <w:rFonts w:hint="eastAsia"/>
        </w:rPr>
        <w:t>，</w:t>
      </w:r>
      <w:r>
        <w:rPr>
          <w:rFonts w:hint="eastAsia"/>
        </w:rPr>
        <w:t>元音本身也可以构成音节</w:t>
      </w:r>
    </w:p>
    <w:p w14:paraId="0258B1C1" w14:textId="77777777" w:rsidR="00413048" w:rsidRDefault="00413048" w:rsidP="00413048">
      <w:r>
        <w:rPr>
          <w:rFonts w:hint="eastAsia"/>
        </w:rPr>
        <w:t>①有一个音节的叫单音节词，</w:t>
      </w:r>
      <w:r>
        <w:rPr>
          <w:rFonts w:hint="eastAsia"/>
        </w:rPr>
        <w:t>h</w:t>
      </w:r>
      <w:r>
        <w:t>e /hi:/</w:t>
      </w:r>
    </w:p>
    <w:p w14:paraId="1FA7F3A2" w14:textId="77777777" w:rsidR="00413048" w:rsidRDefault="00413048" w:rsidP="00413048">
      <w:r>
        <w:rPr>
          <w:rFonts w:hint="eastAsia"/>
        </w:rPr>
        <w:t>②有两个音节的叫双音节词，</w:t>
      </w:r>
      <w:r>
        <w:rPr>
          <w:rFonts w:hint="eastAsia"/>
        </w:rPr>
        <w:t>a</w:t>
      </w:r>
      <w:r>
        <w:t>like /</w:t>
      </w:r>
      <w:r w:rsidRPr="00DC4436">
        <w:t>əˈlaɪk</w:t>
      </w:r>
      <w:r>
        <w:t>/</w:t>
      </w:r>
    </w:p>
    <w:p w14:paraId="093A6260" w14:textId="77777777" w:rsidR="00413048" w:rsidRPr="00DC4436" w:rsidRDefault="00413048" w:rsidP="00413048">
      <w:r>
        <w:rPr>
          <w:rFonts w:hint="eastAsia"/>
        </w:rPr>
        <w:t>③有三个和三个以上音节的叫多音节词，</w:t>
      </w:r>
      <w:r>
        <w:rPr>
          <w:rFonts w:hint="eastAsia"/>
        </w:rPr>
        <w:t>computer</w:t>
      </w:r>
      <w:r>
        <w:t xml:space="preserve"> /</w:t>
      </w:r>
      <w:r w:rsidRPr="00DC4436">
        <w:t>kəmˈpjuːtə</w:t>
      </w:r>
      <w:r>
        <w:t>/</w:t>
      </w:r>
    </w:p>
    <w:p w14:paraId="3C7D4818" w14:textId="1173C269" w:rsidR="00413048" w:rsidRDefault="00413048" w:rsidP="00413048">
      <w:r>
        <w:t>Tips</w:t>
      </w:r>
      <w:r>
        <w:rPr>
          <w:rFonts w:hint="eastAsia"/>
        </w:rPr>
        <w:t>：单词重音对于单词来说，有辨音和辨义作用</w:t>
      </w:r>
      <w:r w:rsidR="00C644F6">
        <w:rPr>
          <w:rFonts w:hint="eastAsia"/>
        </w:rPr>
        <w:t>：</w:t>
      </w:r>
      <w:r>
        <w:t>eunuch /</w:t>
      </w:r>
      <w:r w:rsidRPr="00DC4436">
        <w:t xml:space="preserve">ˈjuːnək </w:t>
      </w:r>
      <w:r>
        <w:t>/ n.</w:t>
      </w:r>
      <w:r>
        <w:rPr>
          <w:rFonts w:hint="eastAsia"/>
        </w:rPr>
        <w:t>太监</w:t>
      </w:r>
      <w:r w:rsidR="00C644F6">
        <w:rPr>
          <w:rFonts w:hint="eastAsia"/>
        </w:rPr>
        <w:t>；</w:t>
      </w:r>
      <w:r>
        <w:rPr>
          <w:rFonts w:hint="eastAsia"/>
        </w:rPr>
        <w:t>u</w:t>
      </w:r>
      <w:r>
        <w:t>nique /</w:t>
      </w:r>
      <w:r w:rsidRPr="00DC4436">
        <w:t xml:space="preserve">ˈjuˈniːk </w:t>
      </w:r>
      <w:r>
        <w:t xml:space="preserve">/ </w:t>
      </w:r>
      <w:r>
        <w:rPr>
          <w:rFonts w:hint="eastAsia"/>
        </w:rPr>
        <w:t>adj.</w:t>
      </w:r>
      <w:r>
        <w:rPr>
          <w:rFonts w:hint="eastAsia"/>
        </w:rPr>
        <w:t>独一无二的</w:t>
      </w:r>
    </w:p>
    <w:p w14:paraId="2D43A041" w14:textId="77777777" w:rsidR="00413048" w:rsidRDefault="00413048" w:rsidP="00413048"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音节</w:t>
      </w:r>
      <w:r>
        <w:rPr>
          <w:rFonts w:hint="eastAsia"/>
        </w:rPr>
        <w:t>&amp;</w:t>
      </w:r>
      <w:r>
        <w:rPr>
          <w:rFonts w:hint="eastAsia"/>
        </w:rPr>
        <w:t>词重音</w:t>
      </w:r>
    </w:p>
    <w:p w14:paraId="219CE9D8" w14:textId="3BCF2D90" w:rsidR="00413048" w:rsidRDefault="00413048" w:rsidP="00413048">
      <w:r>
        <w:rPr>
          <w:rFonts w:hint="eastAsia"/>
        </w:rPr>
        <w:t>一个句子中的单词并非都读得一样重，又的重些，有的轻些</w:t>
      </w:r>
      <w:r w:rsidR="00C644F6">
        <w:rPr>
          <w:rFonts w:hint="eastAsia"/>
        </w:rPr>
        <w:t>，</w:t>
      </w:r>
      <w:r>
        <w:rPr>
          <w:rFonts w:hint="eastAsia"/>
        </w:rPr>
        <w:t>这种语音现象叫“语句重音”或“句子重音”</w:t>
      </w:r>
    </w:p>
    <w:p w14:paraId="1BC3C7CE" w14:textId="77777777" w:rsidR="00413048" w:rsidRDefault="00413048" w:rsidP="00413048">
      <w:r>
        <w:rPr>
          <w:rFonts w:hint="eastAsia"/>
        </w:rPr>
        <w:t>英语重音特点：</w:t>
      </w:r>
      <w:r>
        <w:t xml:space="preserve"> A stress is louder in sound, longer in time, higher in pitch.</w:t>
      </w:r>
      <w:r>
        <w:rPr>
          <w:rFonts w:hint="eastAsia"/>
        </w:rPr>
        <w:t>——声音更大、时间更长、音高一些</w:t>
      </w:r>
    </w:p>
    <w:p w14:paraId="40D4F67D" w14:textId="77777777" w:rsidR="00413048" w:rsidRDefault="00413048" w:rsidP="00413048">
      <w:r>
        <w:rPr>
          <w:rFonts w:hint="eastAsia"/>
        </w:rPr>
        <w:t>双音节或多音节词中，其中有一个音节要重读，这个音节就是重读音节</w:t>
      </w:r>
    </w:p>
    <w:p w14:paraId="4F755BF3" w14:textId="4A120E3A" w:rsidR="00413048" w:rsidRPr="00C644F6" w:rsidRDefault="00413048" w:rsidP="00413048">
      <w:pPr>
        <w:rPr>
          <w:rFonts w:cs="Times New Roman"/>
        </w:rPr>
      </w:pPr>
      <w:r>
        <w:rPr>
          <w:rFonts w:hint="eastAsia"/>
        </w:rPr>
        <w:t>重读音节需要加重符号</w:t>
      </w:r>
      <w:r>
        <w:rPr>
          <w:rFonts w:hint="eastAsia"/>
        </w:rPr>
        <w:t>/</w:t>
      </w:r>
      <w:r w:rsidRPr="00DC4436">
        <w:t>ˈ</w:t>
      </w:r>
      <w:r>
        <w:t>/</w:t>
      </w:r>
      <w:r>
        <w:rPr>
          <w:rFonts w:hint="eastAsia"/>
        </w:rPr>
        <w:t>，重读音节需要读得重而强，如</w:t>
      </w:r>
      <w:r>
        <w:rPr>
          <w:rFonts w:hint="eastAsia"/>
        </w:rPr>
        <w:t>f</w:t>
      </w:r>
      <w:r>
        <w:t xml:space="preserve">ater </w:t>
      </w:r>
      <w:r>
        <w:rPr>
          <w:rFonts w:hint="eastAsia"/>
        </w:rPr>
        <w:t>/</w:t>
      </w:r>
      <w:r w:rsidRPr="00253857">
        <w:rPr>
          <w:rFonts w:cs="Times New Roman"/>
        </w:rPr>
        <w:t>ˈfɑːðə(r)</w:t>
      </w:r>
      <w:r>
        <w:t>/</w:t>
      </w:r>
      <w:r>
        <w:rPr>
          <w:rFonts w:hint="eastAsia"/>
        </w:rPr>
        <w:t>中的</w:t>
      </w:r>
      <w:r>
        <w:rPr>
          <w:rFonts w:hint="eastAsia"/>
        </w:rPr>
        <w:t>/</w:t>
      </w:r>
      <w:r w:rsidRPr="00253857">
        <w:rPr>
          <w:rFonts w:cs="Times New Roman"/>
        </w:rPr>
        <w:t>ˈfɑː</w:t>
      </w:r>
      <w:r>
        <w:rPr>
          <w:rFonts w:cs="Times New Roman"/>
        </w:rPr>
        <w:t>/</w:t>
      </w:r>
      <w:r>
        <w:rPr>
          <w:rFonts w:cs="Times New Roman" w:hint="eastAsia"/>
        </w:rPr>
        <w:t>需要重读</w:t>
      </w:r>
      <w:r w:rsidR="00C644F6">
        <w:rPr>
          <w:rFonts w:cs="Times New Roman" w:hint="eastAsia"/>
        </w:rPr>
        <w:t>；</w:t>
      </w:r>
      <w:r>
        <w:rPr>
          <w:rFonts w:cs="Times New Roman" w:hint="eastAsia"/>
        </w:rPr>
        <w:t>双音节或多音节词中，其他音节需要弱读，这些弱读的音节叫做弱读音节或非重读音节，需要读得轻而弱，如</w:t>
      </w:r>
      <w:r>
        <w:rPr>
          <w:rFonts w:hint="eastAsia"/>
        </w:rPr>
        <w:t>f</w:t>
      </w:r>
      <w:r>
        <w:t xml:space="preserve">ater </w:t>
      </w:r>
      <w:r>
        <w:rPr>
          <w:rFonts w:hint="eastAsia"/>
        </w:rPr>
        <w:t>/</w:t>
      </w:r>
      <w:r w:rsidRPr="00253857">
        <w:rPr>
          <w:rFonts w:cs="Times New Roman"/>
        </w:rPr>
        <w:t>ˈfɑːðə(r)</w:t>
      </w:r>
      <w:r>
        <w:t>/</w:t>
      </w:r>
      <w:r>
        <w:rPr>
          <w:rFonts w:hint="eastAsia"/>
        </w:rPr>
        <w:t>中的</w:t>
      </w:r>
      <w:r>
        <w:rPr>
          <w:rFonts w:hint="eastAsia"/>
        </w:rPr>
        <w:t>/</w:t>
      </w:r>
      <w:r w:rsidRPr="00253857">
        <w:rPr>
          <w:rFonts w:cs="Times New Roman"/>
        </w:rPr>
        <w:t>ðə(r)</w:t>
      </w:r>
      <w:r>
        <w:rPr>
          <w:rFonts w:cs="Times New Roman"/>
        </w:rPr>
        <w:t>/</w:t>
      </w:r>
      <w:r>
        <w:rPr>
          <w:rFonts w:cs="Times New Roman" w:hint="eastAsia"/>
        </w:rPr>
        <w:t>需要弱读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1107"/>
        <w:gridCol w:w="1358"/>
        <w:gridCol w:w="3325"/>
        <w:gridCol w:w="1106"/>
        <w:gridCol w:w="1339"/>
        <w:gridCol w:w="2527"/>
      </w:tblGrid>
      <w:tr w:rsidR="00413048" w14:paraId="3A39D8F5" w14:textId="77777777" w:rsidTr="00C644F6">
        <w:tc>
          <w:tcPr>
            <w:tcW w:w="1145" w:type="pct"/>
            <w:gridSpan w:val="2"/>
          </w:tcPr>
          <w:p w14:paraId="6455524A" w14:textId="77777777" w:rsidR="00413048" w:rsidRDefault="00413048" w:rsidP="00C644F6">
            <w:pPr>
              <w:jc w:val="center"/>
            </w:pPr>
            <w:r>
              <w:rPr>
                <w:rFonts w:hint="eastAsia"/>
              </w:rPr>
              <w:t>Oo</w:t>
            </w:r>
          </w:p>
        </w:tc>
        <w:tc>
          <w:tcPr>
            <w:tcW w:w="2059" w:type="pct"/>
            <w:gridSpan w:val="2"/>
          </w:tcPr>
          <w:p w14:paraId="3842D8FE" w14:textId="77777777" w:rsidR="00413048" w:rsidRDefault="00413048" w:rsidP="00C644F6">
            <w:pPr>
              <w:jc w:val="center"/>
            </w:pPr>
            <w:r>
              <w:rPr>
                <w:rFonts w:hint="eastAsia"/>
              </w:rPr>
              <w:t>大圈</w:t>
            </w:r>
            <w:r>
              <w:rPr>
                <w:rFonts w:hint="eastAsia"/>
              </w:rPr>
              <w:t>O</w:t>
            </w:r>
            <w:r>
              <w:rPr>
                <w:rFonts w:hint="eastAsia"/>
              </w:rPr>
              <w:t>表示重读；小圈</w:t>
            </w:r>
            <w:r>
              <w:rPr>
                <w:rFonts w:hint="eastAsia"/>
              </w:rPr>
              <w:t>o</w:t>
            </w:r>
            <w:r>
              <w:rPr>
                <w:rFonts w:hint="eastAsia"/>
              </w:rPr>
              <w:t>表示弱读</w:t>
            </w:r>
          </w:p>
        </w:tc>
        <w:tc>
          <w:tcPr>
            <w:tcW w:w="1796" w:type="pct"/>
            <w:gridSpan w:val="2"/>
          </w:tcPr>
          <w:p w14:paraId="778B68A1" w14:textId="77777777" w:rsidR="00413048" w:rsidRDefault="00413048" w:rsidP="00C644F6">
            <w:pPr>
              <w:jc w:val="center"/>
            </w:pPr>
            <w:r>
              <w:rPr>
                <w:rFonts w:hint="eastAsia"/>
              </w:rPr>
              <w:t>oO</w:t>
            </w:r>
          </w:p>
        </w:tc>
      </w:tr>
      <w:tr w:rsidR="00413048" w14:paraId="1937C93B" w14:textId="77777777" w:rsidTr="00C644F6">
        <w:tc>
          <w:tcPr>
            <w:tcW w:w="514" w:type="pct"/>
          </w:tcPr>
          <w:p w14:paraId="5844FB34" w14:textId="77777777" w:rsidR="00413048" w:rsidRDefault="00413048" w:rsidP="00C644F6">
            <w:pPr>
              <w:jc w:val="center"/>
            </w:pPr>
            <w:r>
              <w:rPr>
                <w:rFonts w:hint="eastAsia"/>
              </w:rPr>
              <w:t>e</w:t>
            </w:r>
            <w:r>
              <w:t>xport</w:t>
            </w:r>
          </w:p>
        </w:tc>
        <w:tc>
          <w:tcPr>
            <w:tcW w:w="631" w:type="pct"/>
          </w:tcPr>
          <w:p w14:paraId="6965EFAD" w14:textId="77777777" w:rsidR="00413048" w:rsidRDefault="00413048" w:rsidP="00C644F6">
            <w:pPr>
              <w:jc w:val="center"/>
            </w:pPr>
            <w:r>
              <w:rPr>
                <w:rFonts w:hint="eastAsia"/>
              </w:rPr>
              <w:t>/</w:t>
            </w:r>
            <w:r w:rsidRPr="00253857">
              <w:t>ˈekspɔːt</w:t>
            </w:r>
            <w:r>
              <w:t>/</w:t>
            </w:r>
          </w:p>
        </w:tc>
        <w:tc>
          <w:tcPr>
            <w:tcW w:w="1545" w:type="pct"/>
          </w:tcPr>
          <w:p w14:paraId="06A8AE5F" w14:textId="77777777" w:rsidR="00413048" w:rsidRDefault="00413048" w:rsidP="00C644F6">
            <w:r>
              <w:rPr>
                <w:rFonts w:hint="eastAsia"/>
              </w:rPr>
              <w:t>n</w:t>
            </w:r>
            <w:r>
              <w:t>.</w:t>
            </w:r>
            <w:r>
              <w:rPr>
                <w:rFonts w:hint="eastAsia"/>
              </w:rPr>
              <w:t>输出品，出口商品</w:t>
            </w:r>
          </w:p>
        </w:tc>
        <w:tc>
          <w:tcPr>
            <w:tcW w:w="514" w:type="pct"/>
          </w:tcPr>
          <w:p w14:paraId="103622EB" w14:textId="77777777" w:rsidR="00413048" w:rsidRDefault="00413048" w:rsidP="00C644F6">
            <w:pPr>
              <w:jc w:val="center"/>
            </w:pPr>
            <w:r>
              <w:rPr>
                <w:rFonts w:hint="eastAsia"/>
              </w:rPr>
              <w:t>e</w:t>
            </w:r>
            <w:r>
              <w:t>xport</w:t>
            </w:r>
          </w:p>
        </w:tc>
        <w:tc>
          <w:tcPr>
            <w:tcW w:w="622" w:type="pct"/>
          </w:tcPr>
          <w:p w14:paraId="07E651E3" w14:textId="77777777" w:rsidR="00413048" w:rsidRDefault="00413048" w:rsidP="00C644F6">
            <w:pPr>
              <w:jc w:val="center"/>
            </w:pPr>
            <w:r>
              <w:rPr>
                <w:rFonts w:hint="eastAsia"/>
              </w:rPr>
              <w:t>/</w:t>
            </w:r>
            <w:r w:rsidRPr="00253857">
              <w:t>ɪkˈspɔːt</w:t>
            </w:r>
            <w:r>
              <w:t>/</w:t>
            </w:r>
          </w:p>
        </w:tc>
        <w:tc>
          <w:tcPr>
            <w:tcW w:w="1174" w:type="pct"/>
          </w:tcPr>
          <w:p w14:paraId="29E03401" w14:textId="77777777" w:rsidR="00413048" w:rsidRDefault="00413048" w:rsidP="00C644F6">
            <w:r>
              <w:rPr>
                <w:rFonts w:hint="eastAsia"/>
              </w:rPr>
              <w:t>v</w:t>
            </w:r>
            <w:r>
              <w:t>.</w:t>
            </w:r>
            <w:r>
              <w:rPr>
                <w:rFonts w:hint="eastAsia"/>
              </w:rPr>
              <w:t>输出，透支</w:t>
            </w:r>
          </w:p>
        </w:tc>
      </w:tr>
      <w:tr w:rsidR="00413048" w14:paraId="0AE6C55C" w14:textId="77777777" w:rsidTr="00C644F6">
        <w:tc>
          <w:tcPr>
            <w:tcW w:w="514" w:type="pct"/>
          </w:tcPr>
          <w:p w14:paraId="0C2F9F20" w14:textId="77777777" w:rsidR="00413048" w:rsidRDefault="00413048" w:rsidP="00C644F6">
            <w:pPr>
              <w:jc w:val="center"/>
            </w:pPr>
            <w:r>
              <w:rPr>
                <w:rFonts w:hint="eastAsia"/>
              </w:rPr>
              <w:t>o</w:t>
            </w:r>
            <w:r>
              <w:t>bject</w:t>
            </w:r>
          </w:p>
        </w:tc>
        <w:tc>
          <w:tcPr>
            <w:tcW w:w="631" w:type="pct"/>
          </w:tcPr>
          <w:p w14:paraId="19F83511" w14:textId="77777777" w:rsidR="00413048" w:rsidRDefault="00413048" w:rsidP="00C644F6">
            <w:pPr>
              <w:jc w:val="center"/>
            </w:pPr>
            <w:r>
              <w:rPr>
                <w:rFonts w:hint="eastAsia"/>
              </w:rPr>
              <w:t>/</w:t>
            </w:r>
            <w:r w:rsidRPr="00BD0B3E">
              <w:t>ˈɒbdʒɪkt</w:t>
            </w:r>
            <w:r>
              <w:t>/</w:t>
            </w:r>
          </w:p>
        </w:tc>
        <w:tc>
          <w:tcPr>
            <w:tcW w:w="1545" w:type="pct"/>
          </w:tcPr>
          <w:p w14:paraId="6218879E" w14:textId="77777777" w:rsidR="00413048" w:rsidRDefault="00413048" w:rsidP="00C644F6">
            <w:r>
              <w:rPr>
                <w:rFonts w:hint="eastAsia"/>
              </w:rPr>
              <w:t>n</w:t>
            </w:r>
            <w:r>
              <w:t>.</w:t>
            </w:r>
            <w:r>
              <w:rPr>
                <w:rFonts w:hint="eastAsia"/>
              </w:rPr>
              <w:t>物体，对象，目标，宾语</w:t>
            </w:r>
          </w:p>
        </w:tc>
        <w:tc>
          <w:tcPr>
            <w:tcW w:w="514" w:type="pct"/>
          </w:tcPr>
          <w:p w14:paraId="6217AC50" w14:textId="77777777" w:rsidR="00413048" w:rsidRDefault="00413048" w:rsidP="00C644F6">
            <w:pPr>
              <w:jc w:val="center"/>
            </w:pPr>
            <w:r>
              <w:rPr>
                <w:rFonts w:hint="eastAsia"/>
              </w:rPr>
              <w:t>o</w:t>
            </w:r>
            <w:r>
              <w:t>bject</w:t>
            </w:r>
          </w:p>
        </w:tc>
        <w:tc>
          <w:tcPr>
            <w:tcW w:w="622" w:type="pct"/>
          </w:tcPr>
          <w:p w14:paraId="413A52D4" w14:textId="77777777" w:rsidR="00413048" w:rsidRDefault="00413048" w:rsidP="00C644F6">
            <w:pPr>
              <w:jc w:val="center"/>
            </w:pPr>
            <w:r>
              <w:t>/</w:t>
            </w:r>
            <w:r w:rsidRPr="00BD0B3E">
              <w:t>əbˈdʒekt</w:t>
            </w:r>
            <w:r>
              <w:t>/</w:t>
            </w:r>
          </w:p>
        </w:tc>
        <w:tc>
          <w:tcPr>
            <w:tcW w:w="1174" w:type="pct"/>
          </w:tcPr>
          <w:p w14:paraId="758859B7" w14:textId="77777777" w:rsidR="00413048" w:rsidRDefault="00413048" w:rsidP="00C644F6">
            <w:r>
              <w:rPr>
                <w:rFonts w:hint="eastAsia"/>
              </w:rPr>
              <w:t>v.</w:t>
            </w:r>
            <w:r>
              <w:rPr>
                <w:rFonts w:hint="eastAsia"/>
              </w:rPr>
              <w:t>反对，抗议</w:t>
            </w:r>
          </w:p>
        </w:tc>
      </w:tr>
      <w:tr w:rsidR="00413048" w14:paraId="31232AFF" w14:textId="77777777" w:rsidTr="00C644F6">
        <w:tc>
          <w:tcPr>
            <w:tcW w:w="514" w:type="pct"/>
          </w:tcPr>
          <w:p w14:paraId="522E01E9" w14:textId="77777777" w:rsidR="00413048" w:rsidRDefault="00413048" w:rsidP="00C644F6">
            <w:pPr>
              <w:jc w:val="center"/>
            </w:pPr>
            <w:r>
              <w:rPr>
                <w:rFonts w:hint="eastAsia"/>
              </w:rPr>
              <w:t>p</w:t>
            </w:r>
            <w:r>
              <w:t>roduce</w:t>
            </w:r>
          </w:p>
        </w:tc>
        <w:tc>
          <w:tcPr>
            <w:tcW w:w="631" w:type="pct"/>
          </w:tcPr>
          <w:p w14:paraId="4A0C16EB" w14:textId="77777777" w:rsidR="00413048" w:rsidRDefault="00413048" w:rsidP="00C644F6">
            <w:pPr>
              <w:jc w:val="center"/>
            </w:pPr>
            <w:r>
              <w:t>/</w:t>
            </w:r>
            <w:r w:rsidRPr="00BD0B3E">
              <w:t>ˈprɒdjuːs</w:t>
            </w:r>
            <w:r>
              <w:t>/</w:t>
            </w:r>
          </w:p>
        </w:tc>
        <w:tc>
          <w:tcPr>
            <w:tcW w:w="1545" w:type="pct"/>
          </w:tcPr>
          <w:p w14:paraId="4CD815F4" w14:textId="77777777" w:rsidR="00413048" w:rsidRDefault="00413048" w:rsidP="00C644F6">
            <w:r>
              <w:rPr>
                <w:rFonts w:hint="eastAsia"/>
              </w:rPr>
              <w:t>n.</w:t>
            </w:r>
            <w:r>
              <w:rPr>
                <w:rFonts w:hint="eastAsia"/>
              </w:rPr>
              <w:t>产品，产量</w:t>
            </w:r>
          </w:p>
        </w:tc>
        <w:tc>
          <w:tcPr>
            <w:tcW w:w="514" w:type="pct"/>
          </w:tcPr>
          <w:p w14:paraId="18CF10A7" w14:textId="77777777" w:rsidR="00413048" w:rsidRDefault="00413048" w:rsidP="00C644F6">
            <w:pPr>
              <w:jc w:val="center"/>
            </w:pPr>
            <w:r>
              <w:rPr>
                <w:rFonts w:hint="eastAsia"/>
              </w:rPr>
              <w:t>p</w:t>
            </w:r>
            <w:r>
              <w:t>roduce</w:t>
            </w:r>
          </w:p>
        </w:tc>
        <w:tc>
          <w:tcPr>
            <w:tcW w:w="622" w:type="pct"/>
          </w:tcPr>
          <w:p w14:paraId="5ABE966E" w14:textId="77777777" w:rsidR="00413048" w:rsidRDefault="00413048" w:rsidP="00C644F6">
            <w:pPr>
              <w:jc w:val="center"/>
            </w:pPr>
            <w:r>
              <w:t>/</w:t>
            </w:r>
            <w:r w:rsidRPr="00BD0B3E">
              <w:t>prəˈdjuːs</w:t>
            </w:r>
            <w:r>
              <w:t>/</w:t>
            </w:r>
          </w:p>
        </w:tc>
        <w:tc>
          <w:tcPr>
            <w:tcW w:w="1174" w:type="pct"/>
          </w:tcPr>
          <w:p w14:paraId="5C9DE9E7" w14:textId="77777777" w:rsidR="00413048" w:rsidRDefault="00413048" w:rsidP="00C644F6">
            <w:r>
              <w:rPr>
                <w:rFonts w:hint="eastAsia"/>
              </w:rPr>
              <w:t>v.</w:t>
            </w:r>
            <w:r>
              <w:rPr>
                <w:rFonts w:hint="eastAsia"/>
              </w:rPr>
              <w:t>生产，产生，提出</w:t>
            </w:r>
          </w:p>
        </w:tc>
      </w:tr>
      <w:tr w:rsidR="00413048" w14:paraId="5535A8E0" w14:textId="77777777" w:rsidTr="00C644F6">
        <w:tc>
          <w:tcPr>
            <w:tcW w:w="514" w:type="pct"/>
          </w:tcPr>
          <w:p w14:paraId="2D353794" w14:textId="77777777" w:rsidR="00413048" w:rsidRDefault="00413048" w:rsidP="00C644F6">
            <w:pPr>
              <w:jc w:val="center"/>
            </w:pPr>
            <w:r>
              <w:rPr>
                <w:rFonts w:hint="eastAsia"/>
              </w:rPr>
              <w:t>r</w:t>
            </w:r>
            <w:r>
              <w:t>ecord</w:t>
            </w:r>
          </w:p>
        </w:tc>
        <w:tc>
          <w:tcPr>
            <w:tcW w:w="631" w:type="pct"/>
          </w:tcPr>
          <w:p w14:paraId="6DA1F26B" w14:textId="77777777" w:rsidR="00413048" w:rsidRDefault="00413048" w:rsidP="00C644F6">
            <w:pPr>
              <w:jc w:val="center"/>
            </w:pPr>
            <w:r>
              <w:t>/</w:t>
            </w:r>
            <w:r w:rsidRPr="00BD0B3E">
              <w:t>ˈrekɔːd</w:t>
            </w:r>
            <w:r>
              <w:t>/</w:t>
            </w:r>
          </w:p>
        </w:tc>
        <w:tc>
          <w:tcPr>
            <w:tcW w:w="1545" w:type="pct"/>
          </w:tcPr>
          <w:p w14:paraId="78DDE1E9" w14:textId="77777777" w:rsidR="00413048" w:rsidRDefault="00413048" w:rsidP="00C644F6">
            <w:r>
              <w:rPr>
                <w:rFonts w:hint="eastAsia"/>
              </w:rPr>
              <w:t>n.</w:t>
            </w:r>
            <w:r>
              <w:rPr>
                <w:rFonts w:hint="eastAsia"/>
              </w:rPr>
              <w:t>记录，唱片，录音</w:t>
            </w:r>
          </w:p>
        </w:tc>
        <w:tc>
          <w:tcPr>
            <w:tcW w:w="514" w:type="pct"/>
          </w:tcPr>
          <w:p w14:paraId="7330AF56" w14:textId="77777777" w:rsidR="00413048" w:rsidRDefault="00413048" w:rsidP="00C644F6">
            <w:pPr>
              <w:jc w:val="center"/>
            </w:pPr>
            <w:r>
              <w:rPr>
                <w:rFonts w:hint="eastAsia"/>
              </w:rPr>
              <w:t>r</w:t>
            </w:r>
            <w:r>
              <w:t>ecord</w:t>
            </w:r>
          </w:p>
        </w:tc>
        <w:tc>
          <w:tcPr>
            <w:tcW w:w="622" w:type="pct"/>
          </w:tcPr>
          <w:p w14:paraId="2DC374A6" w14:textId="77777777" w:rsidR="00413048" w:rsidRDefault="00413048" w:rsidP="00C644F6">
            <w:pPr>
              <w:jc w:val="center"/>
            </w:pPr>
            <w:r>
              <w:t>/</w:t>
            </w:r>
            <w:r w:rsidRPr="00BD0B3E">
              <w:t>rɪˈkɔːd</w:t>
            </w:r>
            <w:r>
              <w:t>/</w:t>
            </w:r>
          </w:p>
        </w:tc>
        <w:tc>
          <w:tcPr>
            <w:tcW w:w="1174" w:type="pct"/>
          </w:tcPr>
          <w:p w14:paraId="3E5EC844" w14:textId="77777777" w:rsidR="00413048" w:rsidRDefault="00413048" w:rsidP="00C644F6">
            <w:r>
              <w:rPr>
                <w:rFonts w:hint="eastAsia"/>
              </w:rPr>
              <w:t>v.</w:t>
            </w:r>
            <w:r>
              <w:rPr>
                <w:rFonts w:hint="eastAsia"/>
              </w:rPr>
              <w:t>记录，进行录音</w:t>
            </w:r>
          </w:p>
        </w:tc>
      </w:tr>
      <w:tr w:rsidR="00413048" w14:paraId="7B976882" w14:textId="77777777" w:rsidTr="00C644F6">
        <w:tc>
          <w:tcPr>
            <w:tcW w:w="514" w:type="pct"/>
          </w:tcPr>
          <w:p w14:paraId="069C80DB" w14:textId="77777777" w:rsidR="00413048" w:rsidRDefault="00413048" w:rsidP="00C644F6">
            <w:pPr>
              <w:jc w:val="center"/>
            </w:pPr>
            <w:r>
              <w:rPr>
                <w:rFonts w:hint="eastAsia"/>
              </w:rPr>
              <w:t>p</w:t>
            </w:r>
            <w:r>
              <w:t>resent</w:t>
            </w:r>
          </w:p>
        </w:tc>
        <w:tc>
          <w:tcPr>
            <w:tcW w:w="631" w:type="pct"/>
          </w:tcPr>
          <w:p w14:paraId="3D07FF1E" w14:textId="77777777" w:rsidR="00413048" w:rsidRDefault="00413048" w:rsidP="00C644F6">
            <w:pPr>
              <w:jc w:val="center"/>
            </w:pPr>
            <w:r>
              <w:t>/</w:t>
            </w:r>
            <w:r w:rsidRPr="00BD0B3E">
              <w:t>ˈpreznt</w:t>
            </w:r>
            <w:r>
              <w:t>/</w:t>
            </w:r>
          </w:p>
        </w:tc>
        <w:tc>
          <w:tcPr>
            <w:tcW w:w="1545" w:type="pct"/>
          </w:tcPr>
          <w:p w14:paraId="76D2E628" w14:textId="77777777" w:rsidR="00413048" w:rsidRDefault="00413048" w:rsidP="00C644F6">
            <w:r>
              <w:rPr>
                <w:rFonts w:hint="eastAsia"/>
              </w:rPr>
              <w:t>n.</w:t>
            </w:r>
            <w:r>
              <w:rPr>
                <w:rFonts w:hint="eastAsia"/>
              </w:rPr>
              <w:t>礼物</w:t>
            </w:r>
          </w:p>
        </w:tc>
        <w:tc>
          <w:tcPr>
            <w:tcW w:w="514" w:type="pct"/>
          </w:tcPr>
          <w:p w14:paraId="13D47895" w14:textId="77777777" w:rsidR="00413048" w:rsidRDefault="00413048" w:rsidP="00C644F6">
            <w:pPr>
              <w:jc w:val="center"/>
            </w:pPr>
            <w:r>
              <w:rPr>
                <w:rFonts w:hint="eastAsia"/>
              </w:rPr>
              <w:t>p</w:t>
            </w:r>
            <w:r>
              <w:t>resent</w:t>
            </w:r>
          </w:p>
        </w:tc>
        <w:tc>
          <w:tcPr>
            <w:tcW w:w="622" w:type="pct"/>
          </w:tcPr>
          <w:p w14:paraId="59229CE8" w14:textId="77777777" w:rsidR="00413048" w:rsidRDefault="00413048" w:rsidP="00C644F6">
            <w:pPr>
              <w:jc w:val="center"/>
            </w:pPr>
            <w:r>
              <w:t>/</w:t>
            </w:r>
            <w:r w:rsidRPr="00BD0B3E">
              <w:t>prɪˈzent</w:t>
            </w:r>
            <w:r>
              <w:t>/</w:t>
            </w:r>
          </w:p>
        </w:tc>
        <w:tc>
          <w:tcPr>
            <w:tcW w:w="1174" w:type="pct"/>
          </w:tcPr>
          <w:p w14:paraId="1FEA53A3" w14:textId="77777777" w:rsidR="00413048" w:rsidRDefault="00413048" w:rsidP="00C644F6">
            <w:r>
              <w:rPr>
                <w:rFonts w:hint="eastAsia"/>
              </w:rPr>
              <w:t>v.</w:t>
            </w:r>
            <w:r>
              <w:rPr>
                <w:rFonts w:hint="eastAsia"/>
              </w:rPr>
              <w:t>呈现，介绍，提出</w:t>
            </w:r>
          </w:p>
        </w:tc>
      </w:tr>
    </w:tbl>
    <w:p w14:paraId="7A912A53" w14:textId="77777777" w:rsidR="00413048" w:rsidRDefault="00413048" w:rsidP="00413048">
      <w:r>
        <w:t>T</w:t>
      </w:r>
      <w:r>
        <w:rPr>
          <w:rFonts w:hint="eastAsia"/>
        </w:rPr>
        <w:t>ips</w:t>
      </w:r>
      <w:r>
        <w:rPr>
          <w:rFonts w:hint="eastAsia"/>
        </w:rPr>
        <w:t>：名前补后；有些词既可以当名词又可当动词；则重音在前时是名词，重音在后时是动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9633"/>
      </w:tblGrid>
      <w:tr w:rsidR="00413048" w14:paraId="228168B2" w14:textId="77777777" w:rsidTr="00C644F6">
        <w:tc>
          <w:tcPr>
            <w:tcW w:w="1129" w:type="dxa"/>
          </w:tcPr>
          <w:p w14:paraId="2E11AFF5" w14:textId="77777777" w:rsidR="00413048" w:rsidRDefault="00413048" w:rsidP="00C644F6">
            <w:r>
              <w:rPr>
                <w:rFonts w:hint="eastAsia"/>
              </w:rPr>
              <w:t>Oo</w:t>
            </w:r>
          </w:p>
        </w:tc>
        <w:tc>
          <w:tcPr>
            <w:tcW w:w="9633" w:type="dxa"/>
          </w:tcPr>
          <w:p w14:paraId="779822F1" w14:textId="77777777" w:rsidR="00413048" w:rsidRDefault="00413048" w:rsidP="00C644F6">
            <w:r>
              <w:rPr>
                <w:rFonts w:hint="eastAsia"/>
              </w:rPr>
              <w:t>A</w:t>
            </w:r>
            <w:r>
              <w:t>pril, thirty, morning, Sunday</w:t>
            </w:r>
          </w:p>
        </w:tc>
      </w:tr>
      <w:tr w:rsidR="00413048" w14:paraId="2DF83565" w14:textId="77777777" w:rsidTr="00C644F6">
        <w:tc>
          <w:tcPr>
            <w:tcW w:w="1129" w:type="dxa"/>
          </w:tcPr>
          <w:p w14:paraId="599A32EE" w14:textId="77777777" w:rsidR="00413048" w:rsidRDefault="00413048" w:rsidP="00C644F6">
            <w:r>
              <w:t>oO</w:t>
            </w:r>
          </w:p>
        </w:tc>
        <w:tc>
          <w:tcPr>
            <w:tcW w:w="9633" w:type="dxa"/>
          </w:tcPr>
          <w:p w14:paraId="0BA0AC21" w14:textId="77777777" w:rsidR="00413048" w:rsidRDefault="00413048" w:rsidP="00C644F6">
            <w:r>
              <w:rPr>
                <w:rFonts w:hint="eastAsia"/>
              </w:rPr>
              <w:t>H</w:t>
            </w:r>
            <w:r>
              <w:t>uly, midday, thirteen, today, thirteenth</w:t>
            </w:r>
          </w:p>
        </w:tc>
      </w:tr>
      <w:tr w:rsidR="00413048" w14:paraId="2C8B30DD" w14:textId="77777777" w:rsidTr="00C644F6">
        <w:tc>
          <w:tcPr>
            <w:tcW w:w="1129" w:type="dxa"/>
          </w:tcPr>
          <w:p w14:paraId="26254181" w14:textId="77777777" w:rsidR="00413048" w:rsidRDefault="00413048" w:rsidP="00C644F6">
            <w:r>
              <w:rPr>
                <w:rFonts w:hint="eastAsia"/>
              </w:rPr>
              <w:t>O</w:t>
            </w:r>
            <w:r>
              <w:t>oo</w:t>
            </w:r>
          </w:p>
        </w:tc>
        <w:tc>
          <w:tcPr>
            <w:tcW w:w="9633" w:type="dxa"/>
          </w:tcPr>
          <w:p w14:paraId="7E4EB538" w14:textId="77777777" w:rsidR="00413048" w:rsidRDefault="00413048" w:rsidP="00C644F6">
            <w:r>
              <w:rPr>
                <w:rFonts w:hint="eastAsia"/>
              </w:rPr>
              <w:t>S</w:t>
            </w:r>
            <w:r>
              <w:t>aturday, thirtieth, yesterday, holiday</w:t>
            </w:r>
          </w:p>
        </w:tc>
      </w:tr>
      <w:tr w:rsidR="00413048" w14:paraId="3B2E79E2" w14:textId="77777777" w:rsidTr="00C644F6">
        <w:tc>
          <w:tcPr>
            <w:tcW w:w="1129" w:type="dxa"/>
          </w:tcPr>
          <w:p w14:paraId="72DE4A26" w14:textId="77777777" w:rsidR="00413048" w:rsidRDefault="00413048" w:rsidP="00C644F6">
            <w:r>
              <w:rPr>
                <w:rFonts w:hint="eastAsia"/>
              </w:rPr>
              <w:t>o</w:t>
            </w:r>
            <w:r>
              <w:t>Oo</w:t>
            </w:r>
          </w:p>
        </w:tc>
        <w:tc>
          <w:tcPr>
            <w:tcW w:w="9633" w:type="dxa"/>
          </w:tcPr>
          <w:p w14:paraId="54CF9907" w14:textId="77777777" w:rsidR="00413048" w:rsidRDefault="00413048" w:rsidP="00C644F6">
            <w:r>
              <w:rPr>
                <w:rFonts w:hint="eastAsia"/>
              </w:rPr>
              <w:t>S</w:t>
            </w:r>
            <w:r>
              <w:t>rptember, tomorrow, eleventh</w:t>
            </w:r>
          </w:p>
        </w:tc>
      </w:tr>
      <w:tr w:rsidR="00413048" w14:paraId="5649F076" w14:textId="77777777" w:rsidTr="00C644F6">
        <w:tc>
          <w:tcPr>
            <w:tcW w:w="1129" w:type="dxa"/>
          </w:tcPr>
          <w:p w14:paraId="0106B2DD" w14:textId="77777777" w:rsidR="00413048" w:rsidRDefault="00413048" w:rsidP="00C644F6">
            <w:r>
              <w:rPr>
                <w:rFonts w:hint="eastAsia"/>
              </w:rPr>
              <w:t>o</w:t>
            </w:r>
            <w:r>
              <w:t>oO</w:t>
            </w:r>
          </w:p>
        </w:tc>
        <w:tc>
          <w:tcPr>
            <w:tcW w:w="9633" w:type="dxa"/>
          </w:tcPr>
          <w:p w14:paraId="79088101" w14:textId="77777777" w:rsidR="00413048" w:rsidRDefault="00413048" w:rsidP="00C644F6">
            <w:r>
              <w:t>Afternoon, seventeen</w:t>
            </w:r>
          </w:p>
        </w:tc>
      </w:tr>
    </w:tbl>
    <w:p w14:paraId="6D9AAFDD" w14:textId="77777777" w:rsidR="00413048" w:rsidRPr="007260A2" w:rsidRDefault="00413048" w:rsidP="00413048"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意群</w:t>
      </w:r>
      <w:r>
        <w:rPr>
          <w:rFonts w:hint="eastAsia"/>
        </w:rPr>
        <w:t>(sense</w:t>
      </w:r>
      <w:r>
        <w:t xml:space="preserve"> group)</w:t>
      </w:r>
    </w:p>
    <w:p w14:paraId="0E824736" w14:textId="67745642" w:rsidR="00413048" w:rsidRDefault="00413048" w:rsidP="00413048">
      <w:r>
        <w:rPr>
          <w:rFonts w:hint="eastAsia"/>
        </w:rPr>
        <w:t>句子可以按照意思和结构分成小段</w:t>
      </w:r>
      <w:r w:rsidR="00C644F6">
        <w:rPr>
          <w:rFonts w:hint="eastAsia"/>
        </w:rPr>
        <w:t>，</w:t>
      </w:r>
      <w:r>
        <w:rPr>
          <w:rFonts w:hint="eastAsia"/>
        </w:rPr>
        <w:t>这样的小段就叫做意群（简单理解为：意思和结构相对独立的群体）</w:t>
      </w:r>
    </w:p>
    <w:p w14:paraId="36F2A7ED" w14:textId="77777777" w:rsidR="00413048" w:rsidRDefault="00413048" w:rsidP="00413048">
      <w:r>
        <w:rPr>
          <w:rFonts w:hint="eastAsia"/>
        </w:rPr>
        <w:t>意群划分练习：</w:t>
      </w:r>
    </w:p>
    <w:p w14:paraId="1621099D" w14:textId="77777777" w:rsidR="00413048" w:rsidRDefault="00413048" w:rsidP="00413048">
      <w:r>
        <w:t>But after I begin,/ I want to just speak briefly about Haiti,/ because during the last eight days,/ the people of Haiti/ and the people of the world/ have joined together/ to deal with the tragedy.</w:t>
      </w:r>
    </w:p>
    <w:p w14:paraId="0C7A8FB3" w14:textId="77777777" w:rsidR="00413048" w:rsidRDefault="00413048" w:rsidP="00413048">
      <w:r>
        <w:rPr>
          <w:rFonts w:hint="eastAsia"/>
        </w:rPr>
        <w:t>一般情况下，意群停顿的位置：</w:t>
      </w:r>
    </w:p>
    <w:p w14:paraId="54E77A54" w14:textId="77777777" w:rsidR="00413048" w:rsidRDefault="00413048" w:rsidP="00413048">
      <w:r>
        <w:rPr>
          <w:rFonts w:hint="eastAsia"/>
        </w:rPr>
        <w:t>①介词前</w:t>
      </w:r>
    </w:p>
    <w:p w14:paraId="4F4CBA1D" w14:textId="77777777" w:rsidR="00413048" w:rsidRDefault="00413048" w:rsidP="00413048">
      <w:r>
        <w:rPr>
          <w:rFonts w:hint="eastAsia"/>
        </w:rPr>
        <w:t>②连词前：</w:t>
      </w:r>
      <w:r>
        <w:rPr>
          <w:rFonts w:hint="eastAsia"/>
        </w:rPr>
        <w:t>about</w:t>
      </w:r>
      <w:r>
        <w:t>, but, for</w:t>
      </w:r>
    </w:p>
    <w:p w14:paraId="4D8CBCF5" w14:textId="77777777" w:rsidR="00413048" w:rsidRDefault="00413048" w:rsidP="00413048">
      <w:r>
        <w:rPr>
          <w:rFonts w:hint="eastAsia"/>
        </w:rPr>
        <w:t>③引导词前：</w:t>
      </w:r>
      <w:r>
        <w:t>that, which</w:t>
      </w:r>
    </w:p>
    <w:p w14:paraId="2B39D55A" w14:textId="77777777" w:rsidR="00413048" w:rsidRPr="007260A2" w:rsidRDefault="00413048" w:rsidP="00413048">
      <w:r>
        <w:rPr>
          <w:rFonts w:hint="eastAsia"/>
        </w:rPr>
        <w:t>④长主语后（一般三个词以上的主语）：</w:t>
      </w:r>
      <w:r>
        <w:rPr>
          <w:rFonts w:hint="eastAsia"/>
        </w:rPr>
        <w:t>A</w:t>
      </w:r>
      <w:r>
        <w:t>, B and C</w:t>
      </w:r>
    </w:p>
    <w:p w14:paraId="64BAA912" w14:textId="77777777" w:rsidR="00413048" w:rsidRDefault="00413048" w:rsidP="00413048">
      <w:r>
        <w:br w:type="page"/>
      </w:r>
    </w:p>
    <w:p w14:paraId="67F50D66" w14:textId="2EFE4D30" w:rsidR="00413048" w:rsidRPr="008A0D3F" w:rsidRDefault="00413048" w:rsidP="00413048">
      <w:pPr>
        <w:outlineLvl w:val="0"/>
        <w:rPr>
          <w:color w:val="C00000"/>
        </w:rPr>
      </w:pPr>
      <w:r w:rsidRPr="008A0D3F">
        <w:rPr>
          <w:color w:val="C00000"/>
        </w:rPr>
        <w:lastRenderedPageBreak/>
        <w:t>Lesson 9</w:t>
      </w:r>
      <w:r w:rsidR="00BE5717">
        <w:rPr>
          <w:color w:val="C00000"/>
        </w:rPr>
        <w:t xml:space="preserve"> </w:t>
      </w:r>
      <w:r w:rsidR="00BE5717" w:rsidRPr="00BE5717">
        <w:rPr>
          <w:rFonts w:hint="eastAsia"/>
          <w:color w:val="C00000"/>
        </w:rPr>
        <w:t>语音现象——重读与弱读</w:t>
      </w:r>
    </w:p>
    <w:p w14:paraId="3F0FF78B" w14:textId="08158774" w:rsidR="00413048" w:rsidRDefault="00413048" w:rsidP="00413048"/>
    <w:p w14:paraId="3CFA11B5" w14:textId="6581208D" w:rsidR="00BE5717" w:rsidRDefault="00BE5717" w:rsidP="00413048">
      <w:r>
        <w:rPr>
          <w:rFonts w:hint="eastAsia"/>
        </w:rPr>
        <w:t>1</w:t>
      </w:r>
      <w:r>
        <w:t xml:space="preserve">. </w:t>
      </w:r>
      <w:r w:rsidRPr="00BE5717">
        <w:rPr>
          <w:rFonts w:hint="eastAsia"/>
        </w:rPr>
        <w:t>重读与弱读</w:t>
      </w:r>
    </w:p>
    <w:p w14:paraId="0AF9E655" w14:textId="69AE3AD8" w:rsidR="00413048" w:rsidRDefault="00413048" w:rsidP="00413048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词的重弱读（常见规律）</w:t>
      </w:r>
    </w:p>
    <w:p w14:paraId="300609E5" w14:textId="77777777" w:rsidR="00413048" w:rsidRDefault="00413048" w:rsidP="00413048">
      <w:r>
        <w:rPr>
          <w:rFonts w:hint="eastAsia"/>
        </w:rPr>
        <w:t>①有前缀</w:t>
      </w:r>
      <w:r>
        <w:rPr>
          <w:rFonts w:hint="eastAsia"/>
        </w:rPr>
        <w:t>be</w:t>
      </w:r>
      <w:r>
        <w:t>-, in-, dis-, ex-, un-</w:t>
      </w:r>
      <w:r>
        <w:rPr>
          <w:rFonts w:hint="eastAsia"/>
        </w:rPr>
        <w:t>的双音节和多音节词，重音不在前缀上：</w:t>
      </w:r>
      <w:r>
        <w:rPr>
          <w:rFonts w:hint="eastAsia"/>
        </w:rPr>
        <w:t>d</w:t>
      </w:r>
      <w:r>
        <w:t>istant, expect, exclude, undo, discover</w:t>
      </w:r>
    </w:p>
    <w:p w14:paraId="72B666D0" w14:textId="77777777" w:rsidR="00413048" w:rsidRDefault="00413048" w:rsidP="00413048">
      <w:r>
        <w:rPr>
          <w:rFonts w:hint="eastAsia"/>
        </w:rPr>
        <w:t>②后缀不重读：</w:t>
      </w:r>
      <w:r>
        <w:t>national, pleasant, carefully</w:t>
      </w:r>
    </w:p>
    <w:p w14:paraId="5A93247C" w14:textId="77777777" w:rsidR="00413048" w:rsidRDefault="00413048" w:rsidP="00413048">
      <w:r>
        <w:rPr>
          <w:rFonts w:hint="eastAsia"/>
        </w:rPr>
        <w:t>③后缀是</w:t>
      </w:r>
      <w:r>
        <w:rPr>
          <w:rFonts w:hint="eastAsia"/>
        </w:rPr>
        <w:t>able</w:t>
      </w:r>
      <w:r>
        <w:rPr>
          <w:rFonts w:hint="eastAsia"/>
        </w:rPr>
        <w:t>的时候，重音保持不变：</w:t>
      </w:r>
      <w:r>
        <w:rPr>
          <w:rFonts w:hint="eastAsia"/>
        </w:rPr>
        <w:t>r</w:t>
      </w:r>
      <w:r>
        <w:t>ely-&gt;reliable, depend-&gt;dependable, adapt-&gt;adaptable</w:t>
      </w:r>
    </w:p>
    <w:p w14:paraId="59EB8AAD" w14:textId="77777777" w:rsidR="00413048" w:rsidRDefault="00413048" w:rsidP="00413048">
      <w:r>
        <w:rPr>
          <w:rFonts w:hint="eastAsia"/>
        </w:rPr>
        <w:t>④同一个词既可以做名词，也可以做动词：名前动后（重读）</w:t>
      </w:r>
    </w:p>
    <w:p w14:paraId="3C3402B0" w14:textId="77777777" w:rsidR="00413048" w:rsidRDefault="00413048" w:rsidP="00413048">
      <w:r>
        <w:t>T</w:t>
      </w:r>
      <w:r>
        <w:rPr>
          <w:rFonts w:hint="eastAsia"/>
        </w:rPr>
        <w:t>ips</w:t>
      </w:r>
      <w:r>
        <w:rPr>
          <w:rFonts w:hint="eastAsia"/>
        </w:rPr>
        <w:t>：不确定的时候——查字典、看音标！</w:t>
      </w:r>
    </w:p>
    <w:p w14:paraId="3257ECBC" w14:textId="77777777" w:rsidR="00413048" w:rsidRDefault="00413048" w:rsidP="00413048">
      <w:r>
        <w:t>T</w:t>
      </w:r>
      <w:r>
        <w:rPr>
          <w:rFonts w:hint="eastAsia"/>
        </w:rPr>
        <w:t>ips</w:t>
      </w:r>
      <w:r>
        <w:rPr>
          <w:rFonts w:hint="eastAsia"/>
        </w:rPr>
        <w:t>：重音</w:t>
      </w:r>
      <w:r>
        <w:rPr>
          <w:rFonts w:hint="eastAsia"/>
        </w:rPr>
        <w:t>+</w:t>
      </w:r>
      <w:r>
        <w:rPr>
          <w:rFonts w:hint="eastAsia"/>
        </w:rPr>
        <w:t>节奏</w:t>
      </w:r>
      <w:r>
        <w:rPr>
          <w:rFonts w:hint="eastAsia"/>
        </w:rPr>
        <w:t>+</w:t>
      </w:r>
      <w:r>
        <w:rPr>
          <w:rFonts w:hint="eastAsia"/>
        </w:rPr>
        <w:t>语调</w:t>
      </w:r>
      <w:r>
        <w:rPr>
          <w:rFonts w:hint="eastAsia"/>
        </w:rPr>
        <w:t>=</w:t>
      </w:r>
      <w:r>
        <w:rPr>
          <w:rFonts w:hint="eastAsia"/>
        </w:rPr>
        <w:t>像音乐一样的英语</w:t>
      </w:r>
    </w:p>
    <w:p w14:paraId="7221B71E" w14:textId="77777777" w:rsidR="00413048" w:rsidRDefault="00413048" w:rsidP="00413048"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语句弱音</w:t>
      </w:r>
    </w:p>
    <w:p w14:paraId="127AFD67" w14:textId="77777777" w:rsidR="00413048" w:rsidRDefault="00413048" w:rsidP="00413048">
      <w:r>
        <w:rPr>
          <w:rFonts w:hint="eastAsia"/>
        </w:rPr>
        <w:t>一般规律：重要的词——重读，不重要的词——弱读</w:t>
      </w:r>
    </w:p>
    <w:p w14:paraId="197CF1C4" w14:textId="77777777" w:rsidR="00BE5717" w:rsidRDefault="00413048" w:rsidP="00413048">
      <w:r w:rsidRPr="00A8583E">
        <w:rPr>
          <w:u w:val="single"/>
        </w:rPr>
        <w:t>Vivian</w:t>
      </w:r>
      <w:r>
        <w:t xml:space="preserve"> is </w:t>
      </w:r>
      <w:r w:rsidRPr="00A8583E">
        <w:rPr>
          <w:u w:val="single"/>
        </w:rPr>
        <w:t>doing</w:t>
      </w:r>
      <w:r>
        <w:t xml:space="preserve"> her </w:t>
      </w:r>
      <w:r w:rsidRPr="00A8583E">
        <w:rPr>
          <w:u w:val="single"/>
        </w:rPr>
        <w:t>homework</w:t>
      </w:r>
      <w:r>
        <w:t>.</w:t>
      </w:r>
      <w:r w:rsidR="00BE5717">
        <w:rPr>
          <w:rFonts w:hint="eastAsia"/>
        </w:rPr>
        <w:t xml:space="preserve"> </w:t>
      </w:r>
    </w:p>
    <w:p w14:paraId="49919754" w14:textId="77777777" w:rsidR="00BE5717" w:rsidRDefault="00413048" w:rsidP="00413048">
      <w:r>
        <w:t xml:space="preserve">I </w:t>
      </w:r>
      <w:r w:rsidRPr="00A8583E">
        <w:rPr>
          <w:u w:val="single"/>
        </w:rPr>
        <w:t>saw</w:t>
      </w:r>
      <w:r>
        <w:t xml:space="preserve"> your </w:t>
      </w:r>
      <w:r w:rsidRPr="00A8583E">
        <w:rPr>
          <w:u w:val="single"/>
        </w:rPr>
        <w:t>brother</w:t>
      </w:r>
      <w:r>
        <w:t xml:space="preserve"> </w:t>
      </w:r>
      <w:r w:rsidRPr="00A8583E">
        <w:rPr>
          <w:u w:val="single"/>
        </w:rPr>
        <w:t>yesterday</w:t>
      </w:r>
      <w:r>
        <w:t>.</w:t>
      </w:r>
      <w:r w:rsidR="00BE5717">
        <w:rPr>
          <w:rFonts w:hint="eastAsia"/>
        </w:rPr>
        <w:t xml:space="preserve"> </w:t>
      </w:r>
    </w:p>
    <w:p w14:paraId="698F2625" w14:textId="6953A944" w:rsidR="00BE5717" w:rsidRDefault="00413048" w:rsidP="00413048">
      <w:r w:rsidRPr="00A8583E">
        <w:rPr>
          <w:u w:val="single"/>
        </w:rPr>
        <w:t>Have</w:t>
      </w:r>
      <w:r>
        <w:t xml:space="preserve"> you </w:t>
      </w:r>
      <w:r w:rsidRPr="00A8583E">
        <w:rPr>
          <w:u w:val="single"/>
        </w:rPr>
        <w:t>heard</w:t>
      </w:r>
      <w:r>
        <w:t xml:space="preserve"> about </w:t>
      </w:r>
      <w:r w:rsidRPr="00A8583E">
        <w:rPr>
          <w:u w:val="single"/>
        </w:rPr>
        <w:t>Lucy</w:t>
      </w:r>
      <w:r>
        <w:t>?</w:t>
      </w:r>
      <w:r w:rsidR="00BE5717">
        <w:rPr>
          <w:rFonts w:hint="eastAsia"/>
        </w:rPr>
        <w:t xml:space="preserve"> </w:t>
      </w:r>
    </w:p>
    <w:p w14:paraId="188C485E" w14:textId="26F3945B" w:rsidR="00413048" w:rsidRDefault="00413048" w:rsidP="00413048">
      <w:r>
        <w:t xml:space="preserve">My </w:t>
      </w:r>
      <w:r w:rsidRPr="00A8583E">
        <w:rPr>
          <w:u w:val="single"/>
        </w:rPr>
        <w:t>wife</w:t>
      </w:r>
      <w:r>
        <w:t xml:space="preserve"> is </w:t>
      </w:r>
      <w:r w:rsidRPr="00A8583E">
        <w:rPr>
          <w:u w:val="single"/>
        </w:rPr>
        <w:t>waiting</w:t>
      </w:r>
      <w:r>
        <w:t xml:space="preserve"> for me at the </w:t>
      </w:r>
      <w:r w:rsidRPr="00A8583E">
        <w:rPr>
          <w:u w:val="single"/>
        </w:rPr>
        <w:t>corner</w:t>
      </w:r>
      <w:r>
        <w:t xml:space="preserve"> of the </w:t>
      </w:r>
      <w:r w:rsidRPr="00A8583E">
        <w:rPr>
          <w:u w:val="single"/>
        </w:rPr>
        <w:t>street</w:t>
      </w:r>
      <w:r>
        <w:t>.</w:t>
      </w:r>
    </w:p>
    <w:p w14:paraId="58C0EE53" w14:textId="134AF52A" w:rsidR="00413048" w:rsidRDefault="00BE5717" w:rsidP="00413048"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  <w:r w:rsidR="00413048">
        <w:rPr>
          <w:rFonts w:hint="eastAsia"/>
        </w:rPr>
        <w:t>一般规律</w:t>
      </w:r>
    </w:p>
    <w:p w14:paraId="7C83DE7C" w14:textId="77777777" w:rsidR="00413048" w:rsidRDefault="00413048" w:rsidP="00413048">
      <w:r>
        <w:rPr>
          <w:rFonts w:hint="eastAsia"/>
        </w:rPr>
        <w:t>重读——实词：名</w:t>
      </w:r>
      <w:r>
        <w:rPr>
          <w:rFonts w:hint="eastAsia"/>
        </w:rPr>
        <w:t>/</w:t>
      </w:r>
      <w:r>
        <w:rPr>
          <w:rFonts w:hint="eastAsia"/>
        </w:rPr>
        <w:t>形</w:t>
      </w:r>
      <w:r>
        <w:rPr>
          <w:rFonts w:hint="eastAsia"/>
        </w:rPr>
        <w:t>/</w:t>
      </w:r>
      <w:r>
        <w:rPr>
          <w:rFonts w:hint="eastAsia"/>
        </w:rPr>
        <w:t>副</w:t>
      </w:r>
      <w:r>
        <w:rPr>
          <w:rFonts w:hint="eastAsia"/>
        </w:rPr>
        <w:t>/</w:t>
      </w:r>
      <w:r>
        <w:rPr>
          <w:rFonts w:hint="eastAsia"/>
        </w:rPr>
        <w:t>动</w:t>
      </w:r>
      <w:r>
        <w:rPr>
          <w:rFonts w:hint="eastAsia"/>
        </w:rPr>
        <w:t>/</w:t>
      </w:r>
      <w:r>
        <w:rPr>
          <w:rFonts w:hint="eastAsia"/>
        </w:rPr>
        <w:t>数</w:t>
      </w:r>
    </w:p>
    <w:p w14:paraId="69FB304F" w14:textId="77777777" w:rsidR="00413048" w:rsidRDefault="00413048" w:rsidP="00413048">
      <w:r>
        <w:rPr>
          <w:rFonts w:hint="eastAsia"/>
        </w:rPr>
        <w:t>弱读——虚词：冠</w:t>
      </w:r>
      <w:r>
        <w:rPr>
          <w:rFonts w:hint="eastAsia"/>
        </w:rPr>
        <w:t>/</w:t>
      </w:r>
      <w:r>
        <w:rPr>
          <w:rFonts w:hint="eastAsia"/>
        </w:rPr>
        <w:t>介</w:t>
      </w:r>
      <w:r>
        <w:rPr>
          <w:rFonts w:hint="eastAsia"/>
        </w:rPr>
        <w:t>/</w:t>
      </w:r>
      <w:r>
        <w:rPr>
          <w:rFonts w:hint="eastAsia"/>
        </w:rPr>
        <w:t>连</w:t>
      </w:r>
      <w:r>
        <w:rPr>
          <w:rFonts w:hint="eastAsia"/>
        </w:rPr>
        <w:t>/</w:t>
      </w:r>
      <w:r>
        <w:rPr>
          <w:rFonts w:hint="eastAsia"/>
        </w:rPr>
        <w:t>助</w:t>
      </w:r>
    </w:p>
    <w:p w14:paraId="64792AE0" w14:textId="77777777" w:rsidR="00413048" w:rsidRDefault="00413048" w:rsidP="00413048">
      <w:r>
        <w:rPr>
          <w:rFonts w:hint="eastAsia"/>
        </w:rPr>
        <w:t>多数代词不重读，除了</w:t>
      </w:r>
      <w:r>
        <w:rPr>
          <w:rFonts w:hint="eastAsia"/>
        </w:rPr>
        <w:t>t</w:t>
      </w:r>
      <w:r>
        <w:t>his, that, what</w:t>
      </w:r>
      <w:r>
        <w:rPr>
          <w:rFonts w:hint="eastAsia"/>
        </w:rPr>
        <w:t>等（指示代词、疑问代词）</w:t>
      </w:r>
    </w:p>
    <w:p w14:paraId="176ECDF6" w14:textId="5C145698" w:rsidR="00413048" w:rsidRDefault="00BE5717" w:rsidP="00413048"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</w:t>
      </w:r>
      <w:r w:rsidR="00413048">
        <w:rPr>
          <w:rFonts w:hint="eastAsia"/>
        </w:rPr>
        <w:t>试一试</w:t>
      </w:r>
    </w:p>
    <w:p w14:paraId="15320FF3" w14:textId="54580B32" w:rsidR="00AD3F09" w:rsidRDefault="00413048" w:rsidP="00413048">
      <w:r w:rsidRPr="00A8583E">
        <w:rPr>
          <w:u w:val="single"/>
        </w:rPr>
        <w:t>Give</w:t>
      </w:r>
      <w:r>
        <w:t xml:space="preserve"> it to her.</w:t>
      </w:r>
      <w:r w:rsidR="00BE5717">
        <w:rPr>
          <w:rFonts w:hint="eastAsia"/>
        </w:rPr>
        <w:t xml:space="preserve"> </w:t>
      </w:r>
      <w:r w:rsidR="00AD3F09">
        <w:rPr>
          <w:rFonts w:hint="eastAsia"/>
        </w:rPr>
        <w:t xml:space="preserve"> </w:t>
      </w:r>
      <w:r w:rsidRPr="00A8583E">
        <w:rPr>
          <w:u w:val="single"/>
        </w:rPr>
        <w:t>Send</w:t>
      </w:r>
      <w:r>
        <w:t xml:space="preserve"> him </w:t>
      </w:r>
      <w:r w:rsidRPr="00A8583E">
        <w:rPr>
          <w:u w:val="single"/>
        </w:rPr>
        <w:t>away</w:t>
      </w:r>
      <w:r>
        <w:t>.</w:t>
      </w:r>
      <w:r w:rsidR="00AD3F09">
        <w:rPr>
          <w:rFonts w:hint="eastAsia"/>
        </w:rPr>
        <w:t xml:space="preserve"> </w:t>
      </w:r>
      <w:r w:rsidR="00AD3F09">
        <w:t xml:space="preserve"> </w:t>
      </w:r>
      <w:r w:rsidRPr="00A8583E">
        <w:rPr>
          <w:u w:val="single"/>
        </w:rPr>
        <w:t>T</w:t>
      </w:r>
      <w:r w:rsidRPr="00A8583E">
        <w:rPr>
          <w:rFonts w:hint="eastAsia"/>
          <w:u w:val="single"/>
        </w:rPr>
        <w:t>ake</w:t>
      </w:r>
      <w:r>
        <w:t xml:space="preserve"> her </w:t>
      </w:r>
      <w:r w:rsidRPr="00A8583E">
        <w:rPr>
          <w:u w:val="single"/>
        </w:rPr>
        <w:t>out</w:t>
      </w:r>
      <w:r>
        <w:t>.</w:t>
      </w:r>
      <w:r w:rsidR="00BE5717">
        <w:rPr>
          <w:rFonts w:hint="eastAsia"/>
        </w:rPr>
        <w:t xml:space="preserve"> </w:t>
      </w:r>
      <w:r w:rsidR="00AD3F09">
        <w:rPr>
          <w:rFonts w:hint="eastAsia"/>
        </w:rPr>
        <w:t xml:space="preserve"> </w:t>
      </w:r>
      <w:r>
        <w:t xml:space="preserve">He </w:t>
      </w:r>
      <w:r w:rsidRPr="00A8583E">
        <w:rPr>
          <w:u w:val="single"/>
        </w:rPr>
        <w:t>enjoined</w:t>
      </w:r>
      <w:r>
        <w:t xml:space="preserve"> himself in </w:t>
      </w:r>
      <w:r w:rsidRPr="00A8583E">
        <w:rPr>
          <w:u w:val="single"/>
        </w:rPr>
        <w:t>Tibet</w:t>
      </w:r>
      <w:r>
        <w:t>.</w:t>
      </w:r>
      <w:r w:rsidR="00BE5717">
        <w:rPr>
          <w:rFonts w:hint="eastAsia"/>
        </w:rPr>
        <w:t xml:space="preserve"> </w:t>
      </w:r>
    </w:p>
    <w:p w14:paraId="3CA41001" w14:textId="66FF792B" w:rsidR="00413048" w:rsidRDefault="00413048" w:rsidP="00413048">
      <w:r>
        <w:rPr>
          <w:rFonts w:hint="eastAsia"/>
        </w:rPr>
        <w:t>I</w:t>
      </w:r>
      <w:r>
        <w:t xml:space="preserve"> </w:t>
      </w:r>
      <w:r w:rsidRPr="00A8583E">
        <w:rPr>
          <w:u w:val="single"/>
        </w:rPr>
        <w:t>told</w:t>
      </w:r>
      <w:r>
        <w:t xml:space="preserve"> them the </w:t>
      </w:r>
      <w:r w:rsidRPr="00A8583E">
        <w:rPr>
          <w:u w:val="single"/>
        </w:rPr>
        <w:t>truth</w:t>
      </w:r>
      <w:r>
        <w:t>.</w:t>
      </w:r>
      <w:r w:rsidR="00BE5717">
        <w:rPr>
          <w:rFonts w:hint="eastAsia"/>
        </w:rPr>
        <w:t xml:space="preserve"> </w:t>
      </w:r>
      <w:r w:rsidR="00AD3F09">
        <w:rPr>
          <w:rFonts w:hint="eastAsia"/>
        </w:rPr>
        <w:t xml:space="preserve"> </w:t>
      </w:r>
      <w:r w:rsidRPr="00A8583E">
        <w:rPr>
          <w:u w:val="single"/>
        </w:rPr>
        <w:t>Tell</w:t>
      </w:r>
      <w:r>
        <w:t xml:space="preserve"> </w:t>
      </w:r>
      <w:r w:rsidRPr="00A8583E">
        <w:rPr>
          <w:u w:val="single"/>
        </w:rPr>
        <w:t>mom</w:t>
      </w:r>
      <w:r>
        <w:t xml:space="preserve"> I</w:t>
      </w:r>
      <w:r w:rsidRPr="00253857">
        <w:t>ˈ</w:t>
      </w:r>
      <w:r>
        <w:t xml:space="preserve">ll be </w:t>
      </w:r>
      <w:r w:rsidRPr="00A8583E">
        <w:rPr>
          <w:u w:val="single"/>
        </w:rPr>
        <w:t>back</w:t>
      </w:r>
      <w:r>
        <w:t xml:space="preserve"> for </w:t>
      </w:r>
      <w:r w:rsidRPr="00A8583E">
        <w:rPr>
          <w:u w:val="single"/>
        </w:rPr>
        <w:t>dinner</w:t>
      </w:r>
      <w:r>
        <w:t>.</w:t>
      </w:r>
    </w:p>
    <w:p w14:paraId="7D06DB83" w14:textId="3DAC0DF8" w:rsidR="00413048" w:rsidRDefault="00BE5717" w:rsidP="00413048">
      <w:r>
        <w:rPr>
          <w:rFonts w:hint="eastAsia"/>
        </w:rPr>
        <w:t>（</w:t>
      </w:r>
      <w:r>
        <w:rPr>
          <w:rFonts w:hint="eastAsia"/>
        </w:rPr>
        <w:t>5</w:t>
      </w:r>
      <w:r>
        <w:rPr>
          <w:rFonts w:hint="eastAsia"/>
        </w:rPr>
        <w:t>）</w:t>
      </w:r>
      <w:r w:rsidR="00413048">
        <w:rPr>
          <w:rFonts w:hint="eastAsia"/>
        </w:rPr>
        <w:t>注意</w:t>
      </w:r>
    </w:p>
    <w:p w14:paraId="16DA1B1B" w14:textId="0DA2D97E" w:rsidR="00413048" w:rsidRDefault="00413048" w:rsidP="00413048">
      <w:r>
        <w:rPr>
          <w:rFonts w:hint="eastAsia"/>
        </w:rPr>
        <w:t>①强调——特殊重音</w:t>
      </w:r>
      <w:r w:rsidR="00BE5717">
        <w:rPr>
          <w:rFonts w:hint="eastAsia"/>
        </w:rPr>
        <w:t>：</w:t>
      </w:r>
      <w:r w:rsidRPr="00A8583E">
        <w:rPr>
          <w:u w:val="single"/>
        </w:rPr>
        <w:t>I</w:t>
      </w:r>
      <w:r>
        <w:t xml:space="preserve"> love you.</w:t>
      </w:r>
      <w:r w:rsidR="00BE5717">
        <w:rPr>
          <w:rFonts w:hint="eastAsia"/>
        </w:rPr>
        <w:t xml:space="preserve"> </w:t>
      </w:r>
      <w:r>
        <w:t xml:space="preserve">I love </w:t>
      </w:r>
      <w:r w:rsidRPr="00A8583E">
        <w:rPr>
          <w:u w:val="single"/>
        </w:rPr>
        <w:t>you</w:t>
      </w:r>
      <w:r>
        <w:t>.</w:t>
      </w:r>
    </w:p>
    <w:p w14:paraId="2589CC05" w14:textId="08E96ED7" w:rsidR="00413048" w:rsidRDefault="00413048" w:rsidP="00413048">
      <w:r>
        <w:rPr>
          <w:rFonts w:hint="eastAsia"/>
        </w:rPr>
        <w:t>②某个实词出现两次，第二次不需要重读</w:t>
      </w:r>
      <w:r w:rsidR="00BE5717">
        <w:rPr>
          <w:rFonts w:hint="eastAsia"/>
        </w:rPr>
        <w:t>：</w:t>
      </w:r>
      <w:r w:rsidRPr="00A8583E">
        <w:rPr>
          <w:u w:val="single"/>
        </w:rPr>
        <w:t>How</w:t>
      </w:r>
      <w:r>
        <w:t xml:space="preserve"> many </w:t>
      </w:r>
      <w:r w:rsidRPr="00A8583E">
        <w:rPr>
          <w:u w:val="single"/>
        </w:rPr>
        <w:t>people</w:t>
      </w:r>
      <w:r>
        <w:t xml:space="preserve"> did you </w:t>
      </w:r>
      <w:r w:rsidRPr="00A8583E">
        <w:rPr>
          <w:u w:val="single"/>
        </w:rPr>
        <w:t>see</w:t>
      </w:r>
      <w:r>
        <w:t>?</w:t>
      </w:r>
      <w:r w:rsidR="00BE5717">
        <w:rPr>
          <w:rFonts w:hint="eastAsia"/>
        </w:rPr>
        <w:t xml:space="preserve"> </w:t>
      </w:r>
      <w:r>
        <w:rPr>
          <w:rFonts w:hint="eastAsia"/>
        </w:rPr>
        <w:t>——</w:t>
      </w:r>
      <w:r w:rsidRPr="00A8583E">
        <w:rPr>
          <w:rFonts w:hint="eastAsia"/>
          <w:u w:val="single"/>
        </w:rPr>
        <w:t>F</w:t>
      </w:r>
      <w:r w:rsidRPr="00A8583E">
        <w:rPr>
          <w:u w:val="single"/>
        </w:rPr>
        <w:t>ive</w:t>
      </w:r>
      <w:r>
        <w:t xml:space="preserve"> (people).</w:t>
      </w:r>
    </w:p>
    <w:p w14:paraId="1E9671E4" w14:textId="242163F4" w:rsidR="00413048" w:rsidRDefault="00413048" w:rsidP="00413048">
      <w:r>
        <w:rPr>
          <w:rFonts w:hint="eastAsia"/>
        </w:rPr>
        <w:t>③偶尔向节奏让步</w:t>
      </w:r>
      <w:r w:rsidR="00BE5717">
        <w:rPr>
          <w:rFonts w:hint="eastAsia"/>
        </w:rPr>
        <w:t>：</w:t>
      </w:r>
      <w:r>
        <w:t>H</w:t>
      </w:r>
      <w:r>
        <w:rPr>
          <w:rFonts w:hint="eastAsia"/>
        </w:rPr>
        <w:t>e</w:t>
      </w:r>
      <w:r>
        <w:t xml:space="preserve"> </w:t>
      </w:r>
      <w:r w:rsidRPr="00A8583E">
        <w:rPr>
          <w:u w:val="single"/>
        </w:rPr>
        <w:t>got</w:t>
      </w:r>
      <w:r>
        <w:t xml:space="preserve"> </w:t>
      </w:r>
      <w:r w:rsidRPr="00A8583E">
        <w:rPr>
          <w:u w:val="single"/>
        </w:rPr>
        <w:t>up</w:t>
      </w:r>
      <w:r>
        <w:t xml:space="preserve"> and </w:t>
      </w:r>
      <w:r w:rsidRPr="00A8583E">
        <w:rPr>
          <w:u w:val="single"/>
        </w:rPr>
        <w:t>went</w:t>
      </w:r>
      <w:r>
        <w:t xml:space="preserve"> </w:t>
      </w:r>
      <w:r w:rsidRPr="00A8583E">
        <w:rPr>
          <w:u w:val="single"/>
        </w:rPr>
        <w:t>out</w:t>
      </w:r>
      <w:r>
        <w:t>.</w:t>
      </w:r>
      <w:r w:rsidR="00BE5717">
        <w:rPr>
          <w:rFonts w:hint="eastAsia"/>
        </w:rPr>
        <w:t xml:space="preserve"> </w:t>
      </w:r>
      <w:r w:rsidRPr="00A8583E">
        <w:rPr>
          <w:u w:val="single"/>
        </w:rPr>
        <w:t>Get</w:t>
      </w:r>
      <w:r>
        <w:t xml:space="preserve"> up and </w:t>
      </w:r>
      <w:r w:rsidRPr="00A8583E">
        <w:rPr>
          <w:u w:val="single"/>
        </w:rPr>
        <w:t>dress</w:t>
      </w:r>
      <w:r>
        <w:t>.</w:t>
      </w:r>
      <w:r w:rsidR="00BE5717">
        <w:rPr>
          <w:rFonts w:hint="eastAsia"/>
        </w:rPr>
        <w:t xml:space="preserve"> </w:t>
      </w:r>
      <w:r>
        <w:t xml:space="preserve">He </w:t>
      </w:r>
      <w:r w:rsidRPr="00A8583E">
        <w:rPr>
          <w:u w:val="single"/>
        </w:rPr>
        <w:t>put</w:t>
      </w:r>
      <w:r>
        <w:t xml:space="preserve"> it </w:t>
      </w:r>
      <w:r w:rsidRPr="00A8583E">
        <w:rPr>
          <w:u w:val="single"/>
        </w:rPr>
        <w:t>on</w:t>
      </w:r>
      <w:r>
        <w:t>.</w:t>
      </w:r>
    </w:p>
    <w:p w14:paraId="59420B98" w14:textId="3270051E" w:rsidR="00413048" w:rsidRDefault="00413048" w:rsidP="00413048">
      <w:r>
        <w:rPr>
          <w:rFonts w:hint="eastAsia"/>
        </w:rPr>
        <w:t>④突出对比内容</w:t>
      </w:r>
      <w:r w:rsidR="00BE5717">
        <w:rPr>
          <w:rFonts w:hint="eastAsia"/>
        </w:rPr>
        <w:t>：</w:t>
      </w:r>
      <w:r w:rsidRPr="00A8583E">
        <w:rPr>
          <w:u w:val="single"/>
        </w:rPr>
        <w:t>I</w:t>
      </w:r>
      <w:r>
        <w:t xml:space="preserve"> am not a </w:t>
      </w:r>
      <w:r w:rsidRPr="00A8583E">
        <w:rPr>
          <w:u w:val="single"/>
        </w:rPr>
        <w:t>teacher</w:t>
      </w:r>
      <w:r>
        <w:t xml:space="preserve">. </w:t>
      </w:r>
      <w:r w:rsidRPr="00A8583E">
        <w:rPr>
          <w:u w:val="single"/>
        </w:rPr>
        <w:t>He</w:t>
      </w:r>
      <w:r>
        <w:t xml:space="preserve"> is.</w:t>
      </w:r>
    </w:p>
    <w:p w14:paraId="55C3B7F5" w14:textId="77777777" w:rsidR="00413048" w:rsidRDefault="00413048" w:rsidP="00413048"/>
    <w:p w14:paraId="507527DE" w14:textId="77777777" w:rsidR="00413048" w:rsidRDefault="00413048" w:rsidP="00413048"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语调</w:t>
      </w:r>
    </w:p>
    <w:p w14:paraId="39873EC6" w14:textId="740A4B47" w:rsidR="00413048" w:rsidRDefault="00413048" w:rsidP="00413048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语调：语调是说话音调的高低变化，是言语的“旋律”</w:t>
      </w:r>
    </w:p>
    <w:p w14:paraId="14800494" w14:textId="31DD33B3" w:rsidR="00413048" w:rsidRDefault="00413048" w:rsidP="00413048"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语调种类：语调模式有很多，有四种是最常用的</w:t>
      </w:r>
    </w:p>
    <w:p w14:paraId="0E3C62A8" w14:textId="34CB4D0B" w:rsidR="00413048" w:rsidRDefault="00413048" w:rsidP="00413048">
      <w:r>
        <w:rPr>
          <w:rFonts w:hint="eastAsia"/>
        </w:rPr>
        <w:t>①降调的用法</w:t>
      </w:r>
    </w:p>
    <w:p w14:paraId="78A04AFB" w14:textId="07846BFC" w:rsidR="00413048" w:rsidRDefault="00413048" w:rsidP="00413048">
      <w:r>
        <w:rPr>
          <w:rFonts w:hint="eastAsia"/>
        </w:rPr>
        <w:t>降调常表示句子意思终结，意思已经完成，用于句末</w:t>
      </w:r>
      <w:r w:rsidR="00BE5717">
        <w:rPr>
          <w:rFonts w:hint="eastAsia"/>
        </w:rPr>
        <w:t>，</w:t>
      </w:r>
      <w:r>
        <w:rPr>
          <w:rFonts w:hint="eastAsia"/>
        </w:rPr>
        <w:t>主要用于肯定的语句（陈述句）、命令（祈使句）、特殊疑问句等</w:t>
      </w:r>
    </w:p>
    <w:p w14:paraId="38696A1B" w14:textId="77777777" w:rsidR="00413048" w:rsidRDefault="00413048" w:rsidP="00BE5717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一般疑问句：</w:t>
      </w:r>
      <w:r>
        <w:rPr>
          <w:rFonts w:hint="eastAsia"/>
        </w:rPr>
        <w:t>yes</w:t>
      </w:r>
      <w:r>
        <w:t xml:space="preserve"> or no question</w:t>
      </w:r>
    </w:p>
    <w:p w14:paraId="3F186F71" w14:textId="77777777" w:rsidR="00413048" w:rsidRPr="00E673C4" w:rsidRDefault="00413048" w:rsidP="00BE5717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特殊疑问句：</w:t>
      </w:r>
      <w:r>
        <w:t>W</w:t>
      </w:r>
      <w:r>
        <w:rPr>
          <w:rFonts w:hint="eastAsia"/>
        </w:rPr>
        <w:t>hat</w:t>
      </w:r>
      <w:r>
        <w:t>, When, Why, How…</w:t>
      </w:r>
    </w:p>
    <w:p w14:paraId="43F880D7" w14:textId="631B2E64" w:rsidR="00413048" w:rsidRDefault="00413048" w:rsidP="00413048">
      <w:r>
        <w:rPr>
          <w:rFonts w:hint="eastAsia"/>
        </w:rPr>
        <w:t>降调：句末单词读标准读音即可</w:t>
      </w:r>
      <w:r>
        <w:t>W</w:t>
      </w:r>
      <w:r>
        <w:rPr>
          <w:rFonts w:hint="eastAsia"/>
        </w:rPr>
        <w:t>hat</w:t>
      </w:r>
      <w:r>
        <w:t xml:space="preserve"> do you do?</w:t>
      </w:r>
      <w:r>
        <w:rPr>
          <w:rFonts w:hint="eastAsia"/>
        </w:rPr>
        <w:t>↓</w:t>
      </w:r>
    </w:p>
    <w:p w14:paraId="2F7386EE" w14:textId="10E0E82A" w:rsidR="00413048" w:rsidRDefault="00413048" w:rsidP="00413048">
      <w:r w:rsidRPr="00E673C4">
        <w:rPr>
          <w:rFonts w:cs="Times New Roman"/>
        </w:rPr>
        <w:t xml:space="preserve">Ⅰ. </w:t>
      </w:r>
      <w:r>
        <w:rPr>
          <w:rFonts w:hint="eastAsia"/>
        </w:rPr>
        <w:t>陈述句</w:t>
      </w:r>
    </w:p>
    <w:p w14:paraId="7E0C3598" w14:textId="77777777" w:rsidR="00413048" w:rsidRDefault="00413048" w:rsidP="00413048">
      <w:r>
        <w:t>I hope you will come again.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3570FFF5" w14:textId="77777777" w:rsidR="00413048" w:rsidRDefault="00413048" w:rsidP="00413048">
      <w:r>
        <w:t>I am sorry I must be off.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4B1817AB" w14:textId="77777777" w:rsidR="00413048" w:rsidRPr="00E673C4" w:rsidRDefault="00413048" w:rsidP="00413048">
      <w:r>
        <w:t>I don’t know what you mean.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7650E7C4" w14:textId="0F136E5A" w:rsidR="00413048" w:rsidRPr="00E673C4" w:rsidRDefault="00413048" w:rsidP="00413048">
      <w:pPr>
        <w:rPr>
          <w:rFonts w:cs="Times New Roman"/>
        </w:rPr>
      </w:pPr>
      <w:r w:rsidRPr="00E673C4">
        <w:rPr>
          <w:rFonts w:cs="Times New Roman"/>
        </w:rPr>
        <w:t xml:space="preserve">Ⅱ. </w:t>
      </w:r>
      <w:r>
        <w:rPr>
          <w:rFonts w:cs="Times New Roman" w:hint="eastAsia"/>
        </w:rPr>
        <w:t>特殊疑问句</w:t>
      </w:r>
    </w:p>
    <w:p w14:paraId="18D83295" w14:textId="77777777" w:rsidR="00413048" w:rsidRDefault="00413048" w:rsidP="00413048">
      <w:pPr>
        <w:rPr>
          <w:rFonts w:cs="Times New Roman"/>
        </w:rPr>
      </w:pPr>
      <w:r>
        <w:rPr>
          <w:rFonts w:cs="Times New Roman"/>
        </w:rPr>
        <w:t>How’s everything with you?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391932A8" w14:textId="77777777" w:rsidR="00413048" w:rsidRPr="00E673C4" w:rsidRDefault="00413048" w:rsidP="00413048">
      <w:pPr>
        <w:rPr>
          <w:rFonts w:cs="Times New Roman"/>
        </w:rPr>
      </w:pPr>
      <w:r>
        <w:rPr>
          <w:rFonts w:cs="Times New Roman"/>
        </w:rPr>
        <w:t>What are you going to do this Sunday?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16B9172C" w14:textId="77777777" w:rsidR="00413048" w:rsidRPr="00E673C4" w:rsidRDefault="00413048" w:rsidP="00413048">
      <w:pPr>
        <w:rPr>
          <w:rFonts w:cs="Times New Roman"/>
        </w:rPr>
      </w:pPr>
      <w:r>
        <w:rPr>
          <w:rFonts w:cs="Times New Roman"/>
        </w:rPr>
        <w:t>Why don’t you tell me the truth?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55BAB90B" w14:textId="1ADFED1C" w:rsidR="00413048" w:rsidRPr="00E673C4" w:rsidRDefault="00413048" w:rsidP="00413048">
      <w:pPr>
        <w:rPr>
          <w:rFonts w:cs="Times New Roman"/>
        </w:rPr>
      </w:pPr>
      <w:r w:rsidRPr="00E673C4">
        <w:rPr>
          <w:rFonts w:cs="Times New Roman"/>
        </w:rPr>
        <w:t xml:space="preserve">Ⅲ. </w:t>
      </w:r>
      <w:r>
        <w:rPr>
          <w:rFonts w:cs="Times New Roman" w:hint="eastAsia"/>
        </w:rPr>
        <w:t>祈使句</w:t>
      </w:r>
    </w:p>
    <w:p w14:paraId="7759AE77" w14:textId="77777777" w:rsidR="00413048" w:rsidRDefault="00413048" w:rsidP="00413048">
      <w:r>
        <w:t>Close the door.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4686F268" w14:textId="77777777" w:rsidR="00413048" w:rsidRDefault="00413048" w:rsidP="00413048">
      <w:r>
        <w:t>Please drop in any time you like.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420E5E44" w14:textId="77777777" w:rsidR="00413048" w:rsidRDefault="00413048" w:rsidP="00413048">
      <w:r>
        <w:t>Sit down.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3C43326A" w14:textId="77777777" w:rsidR="00413048" w:rsidRPr="00E673C4" w:rsidRDefault="00413048" w:rsidP="00413048">
      <w:pPr>
        <w:rPr>
          <w:rFonts w:cs="Times New Roman"/>
        </w:rPr>
      </w:pPr>
      <w:r w:rsidRPr="00E673C4">
        <w:rPr>
          <w:rFonts w:cs="Times New Roman"/>
        </w:rPr>
        <w:t xml:space="preserve">Ⅳ. </w:t>
      </w:r>
      <w:r>
        <w:rPr>
          <w:rFonts w:cs="Times New Roman" w:hint="eastAsia"/>
        </w:rPr>
        <w:t>感叹句</w:t>
      </w:r>
    </w:p>
    <w:p w14:paraId="78F1F2EE" w14:textId="77777777" w:rsidR="00413048" w:rsidRDefault="00413048" w:rsidP="00413048">
      <w:r>
        <w:lastRenderedPageBreak/>
        <w:t>What a hot day?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7501A046" w14:textId="77777777" w:rsidR="00413048" w:rsidRDefault="00413048" w:rsidP="00413048">
      <w:r>
        <w:t>How fast he runs</w:t>
      </w:r>
      <w:r>
        <w:rPr>
          <w:rFonts w:hint="eastAsia"/>
        </w:rPr>
        <w:t>!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5A6E9B88" w14:textId="77777777" w:rsidR="00413048" w:rsidRDefault="00413048" w:rsidP="00413048">
      <w:r>
        <w:t>What a beautiful room!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6051A538" w14:textId="77777777" w:rsidR="00413048" w:rsidRDefault="00413048" w:rsidP="00413048">
      <w:r>
        <w:t>How interesting!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373C3601" w14:textId="77777777" w:rsidR="00413048" w:rsidRDefault="00413048" w:rsidP="00413048">
      <w:r>
        <w:t>Wonderful!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1BF083FB" w14:textId="278761A0" w:rsidR="00413048" w:rsidRDefault="00413048" w:rsidP="00413048">
      <w:r>
        <w:rPr>
          <w:rFonts w:hint="eastAsia"/>
        </w:rPr>
        <w:t>②升调</w:t>
      </w:r>
    </w:p>
    <w:p w14:paraId="331461F9" w14:textId="4CEA3522" w:rsidR="00413048" w:rsidRDefault="00413048" w:rsidP="00413048">
      <w:r>
        <w:rPr>
          <w:rFonts w:hint="eastAsia"/>
        </w:rPr>
        <w:t>升调常表示未完结</w:t>
      </w:r>
      <w:r w:rsidR="00BE5717">
        <w:rPr>
          <w:rFonts w:hint="eastAsia"/>
        </w:rPr>
        <w:t>，</w:t>
      </w:r>
      <w:r>
        <w:rPr>
          <w:rFonts w:hint="eastAsia"/>
        </w:rPr>
        <w:t>主要用于一般疑问句，带有疑问语气，特别是一些未完成带有保留的语句</w:t>
      </w:r>
    </w:p>
    <w:p w14:paraId="2FFF4BB9" w14:textId="77777777" w:rsidR="00413048" w:rsidRDefault="00413048" w:rsidP="00413048">
      <w:r>
        <w:t>D</w:t>
      </w:r>
      <w:r>
        <w:rPr>
          <w:rFonts w:hint="eastAsia"/>
        </w:rPr>
        <w:t>o</w:t>
      </w:r>
      <w:r>
        <w:t xml:space="preserve"> you have a girlfriend?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↑</w:t>
      </w:r>
    </w:p>
    <w:p w14:paraId="7008CFDF" w14:textId="77777777" w:rsidR="00413048" w:rsidRPr="00D57378" w:rsidRDefault="00413048" w:rsidP="00413048">
      <w:pPr>
        <w:rPr>
          <w:rFonts w:cs="Times New Roman"/>
        </w:rPr>
      </w:pPr>
      <w:r w:rsidRPr="00D57378">
        <w:rPr>
          <w:rFonts w:cs="Times New Roman"/>
        </w:rPr>
        <w:t xml:space="preserve">Ⅰ. </w:t>
      </w:r>
      <w:r w:rsidRPr="00D57378">
        <w:rPr>
          <w:rFonts w:cs="Times New Roman"/>
        </w:rPr>
        <w:t>一般疑问句</w:t>
      </w:r>
    </w:p>
    <w:p w14:paraId="1D1B8BC9" w14:textId="77777777" w:rsidR="00413048" w:rsidRDefault="00413048" w:rsidP="00413048">
      <w:pPr>
        <w:rPr>
          <w:rFonts w:cs="Times New Roman"/>
        </w:rPr>
      </w:pPr>
      <w:r>
        <w:rPr>
          <w:rFonts w:cs="Times New Roman"/>
        </w:rPr>
        <w:t>Have you have your lunch?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↑</w:t>
      </w:r>
    </w:p>
    <w:p w14:paraId="44CE558B" w14:textId="77777777" w:rsidR="00413048" w:rsidRPr="00D57378" w:rsidRDefault="00413048" w:rsidP="00413048">
      <w:pPr>
        <w:rPr>
          <w:rFonts w:cs="Times New Roman"/>
        </w:rPr>
      </w:pPr>
      <w:r>
        <w:rPr>
          <w:rFonts w:cs="Times New Roman"/>
        </w:rPr>
        <w:t>Are you okay?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↑</w:t>
      </w:r>
    </w:p>
    <w:p w14:paraId="3AB47FD3" w14:textId="77777777" w:rsidR="00413048" w:rsidRDefault="00413048" w:rsidP="00413048">
      <w:r w:rsidRPr="00D57378">
        <w:rPr>
          <w:rFonts w:cs="Times New Roman"/>
        </w:rPr>
        <w:t xml:space="preserve">Ⅱ. </w:t>
      </w:r>
      <w:r>
        <w:rPr>
          <w:rFonts w:hint="eastAsia"/>
        </w:rPr>
        <w:t>有些句子尽管不是一般疑问句，但说话时常用开调，表示一种缓和，或者礼貌的预期</w:t>
      </w:r>
    </w:p>
    <w:p w14:paraId="3998A2AF" w14:textId="77777777" w:rsidR="00413048" w:rsidRDefault="00413048" w:rsidP="00413048">
      <w:r>
        <w:t>That’s right.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↑</w:t>
      </w:r>
    </w:p>
    <w:p w14:paraId="2FA5F608" w14:textId="77777777" w:rsidR="00413048" w:rsidRDefault="00413048" w:rsidP="00413048">
      <w:r>
        <w:t>I’m not surprised.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↑</w:t>
      </w:r>
    </w:p>
    <w:p w14:paraId="0CDC5E50" w14:textId="77777777" w:rsidR="00413048" w:rsidRDefault="00413048" w:rsidP="00413048">
      <w:r>
        <w:t>I beg your pardon.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↑</w:t>
      </w:r>
    </w:p>
    <w:p w14:paraId="7D1AC886" w14:textId="46518D7E" w:rsidR="00413048" w:rsidRDefault="00413048" w:rsidP="00413048">
      <w:r>
        <w:rPr>
          <w:rFonts w:hint="eastAsia"/>
        </w:rPr>
        <w:t>③升调在前，降调在后</w:t>
      </w:r>
    </w:p>
    <w:p w14:paraId="078BB5FE" w14:textId="77777777" w:rsidR="00413048" w:rsidRDefault="00413048" w:rsidP="00413048">
      <w:pPr>
        <w:rPr>
          <w:rFonts w:cs="Times New Roman"/>
        </w:rPr>
      </w:pPr>
      <w:r w:rsidRPr="00E673C4">
        <w:rPr>
          <w:rFonts w:cs="Times New Roman"/>
        </w:rPr>
        <w:t xml:space="preserve">Ⅰ. </w:t>
      </w:r>
      <w:r>
        <w:rPr>
          <w:rFonts w:cs="Times New Roman" w:hint="eastAsia"/>
        </w:rPr>
        <w:t>选择疑问句前升</w:t>
      </w:r>
    </w:p>
    <w:p w14:paraId="15D187C0" w14:textId="77777777" w:rsidR="00413048" w:rsidRDefault="00413048" w:rsidP="00413048">
      <w:pPr>
        <w:rPr>
          <w:rFonts w:cs="Times New Roman"/>
        </w:rPr>
      </w:pPr>
      <w:r>
        <w:rPr>
          <w:rFonts w:cs="Times New Roman"/>
        </w:rPr>
        <w:t>Are you a student or a teacher?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22518640" w14:textId="77777777" w:rsidR="00413048" w:rsidRDefault="00413048" w:rsidP="00413048">
      <w:r>
        <w:rPr>
          <w:rFonts w:cs="Times New Roman"/>
        </w:rPr>
        <w:t>Do you prefer tea or coffee.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2C981340" w14:textId="77777777" w:rsidR="00413048" w:rsidRDefault="00413048" w:rsidP="00413048">
      <w:pPr>
        <w:rPr>
          <w:rFonts w:cs="Times New Roman"/>
        </w:rPr>
      </w:pPr>
      <w:r w:rsidRPr="00E673C4">
        <w:rPr>
          <w:rFonts w:cs="Times New Roman"/>
        </w:rPr>
        <w:t xml:space="preserve">Ⅱ. </w:t>
      </w:r>
      <w:r>
        <w:rPr>
          <w:rFonts w:cs="Times New Roman" w:hint="eastAsia"/>
        </w:rPr>
        <w:t>以状语或状语从句开始的句子升调</w:t>
      </w:r>
    </w:p>
    <w:p w14:paraId="61275B76" w14:textId="77777777" w:rsidR="00413048" w:rsidRDefault="00413048" w:rsidP="00413048">
      <w:pPr>
        <w:rPr>
          <w:rFonts w:cs="Times New Roman"/>
        </w:rPr>
      </w:pPr>
      <w:r>
        <w:rPr>
          <w:rFonts w:cs="Times New Roman"/>
        </w:rPr>
        <w:t>At ten o’clock in the morning the parode began.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3DEC9635" w14:textId="77777777" w:rsidR="00413048" w:rsidRPr="00E673C4" w:rsidRDefault="00413048" w:rsidP="00413048">
      <w:pPr>
        <w:rPr>
          <w:rFonts w:cs="Times New Roman"/>
        </w:rPr>
      </w:pPr>
      <w:r>
        <w:rPr>
          <w:rFonts w:cs="Times New Roman"/>
        </w:rPr>
        <w:t>If we work harder, we shall be able to complete the task ahead of time.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384B4F03" w14:textId="77777777" w:rsidR="00413048" w:rsidRDefault="00413048" w:rsidP="00413048">
      <w:pPr>
        <w:rPr>
          <w:rFonts w:cs="Times New Roman"/>
        </w:rPr>
      </w:pPr>
      <w:r w:rsidRPr="00E673C4">
        <w:rPr>
          <w:rFonts w:cs="Times New Roman"/>
        </w:rPr>
        <w:t xml:space="preserve">Ⅲ. </w:t>
      </w:r>
      <w:r>
        <w:rPr>
          <w:rFonts w:cs="Times New Roman" w:hint="eastAsia"/>
        </w:rPr>
        <w:t>并列词或并列意群升调</w:t>
      </w:r>
    </w:p>
    <w:p w14:paraId="3C23052D" w14:textId="77777777" w:rsidR="00413048" w:rsidRDefault="00413048" w:rsidP="00413048">
      <w:pPr>
        <w:rPr>
          <w:rFonts w:cs="Times New Roman"/>
        </w:rPr>
      </w:pPr>
      <w:r>
        <w:rPr>
          <w:rFonts w:cs="Times New Roman"/>
        </w:rPr>
        <w:t>One, two, three, and four.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268A5615" w14:textId="77777777" w:rsidR="00413048" w:rsidRDefault="00413048" w:rsidP="00413048">
      <w:pPr>
        <w:rPr>
          <w:rFonts w:cs="Times New Roman"/>
        </w:rPr>
      </w:pPr>
      <w:r>
        <w:rPr>
          <w:rFonts w:cs="Times New Roman"/>
        </w:rPr>
        <w:t>A chair, a table, a bed and a desk.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24152917" w14:textId="4B376991" w:rsidR="00413048" w:rsidRDefault="00413048" w:rsidP="00413048">
      <w:pPr>
        <w:rPr>
          <w:rFonts w:cs="Times New Roman"/>
        </w:rPr>
      </w:pPr>
      <w:r>
        <w:rPr>
          <w:rFonts w:cs="Times New Roman" w:hint="eastAsia"/>
        </w:rPr>
        <w:t>④降调在前，升调在后</w:t>
      </w:r>
    </w:p>
    <w:p w14:paraId="5AD61971" w14:textId="77777777" w:rsidR="00413048" w:rsidRPr="00E673C4" w:rsidRDefault="00413048" w:rsidP="00413048">
      <w:pPr>
        <w:rPr>
          <w:rFonts w:cs="Times New Roman"/>
        </w:rPr>
      </w:pPr>
      <w:r w:rsidRPr="00E673C4">
        <w:rPr>
          <w:rFonts w:cs="Times New Roman"/>
        </w:rPr>
        <w:t>Ⅰ.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反意疑问句（答案不确定时）</w:t>
      </w:r>
    </w:p>
    <w:p w14:paraId="629AE5D5" w14:textId="77777777" w:rsidR="00413048" w:rsidRDefault="00413048" w:rsidP="00413048">
      <w:r>
        <w:t>He doesn’t come home for lunch,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  <w:r>
        <w:t xml:space="preserve"> does he?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↑</w:t>
      </w:r>
    </w:p>
    <w:p w14:paraId="6B6FF7CA" w14:textId="673308AD" w:rsidR="00413048" w:rsidRDefault="00413048" w:rsidP="00413048">
      <w:r>
        <w:rPr>
          <w:rFonts w:hint="eastAsia"/>
        </w:rPr>
        <w:t>⑤前降后也降</w:t>
      </w:r>
    </w:p>
    <w:p w14:paraId="4181F14D" w14:textId="77777777" w:rsidR="00413048" w:rsidRPr="00D57378" w:rsidRDefault="00413048" w:rsidP="00413048">
      <w:pPr>
        <w:rPr>
          <w:b/>
          <w:bCs/>
        </w:rPr>
      </w:pPr>
      <w:r w:rsidRPr="00E673C4">
        <w:rPr>
          <w:rFonts w:cs="Times New Roman"/>
        </w:rPr>
        <w:t>Ⅰ.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反意疑问句（答案无疑已经知道）</w:t>
      </w:r>
    </w:p>
    <w:p w14:paraId="3112E69F" w14:textId="77777777" w:rsidR="00413048" w:rsidRDefault="00413048" w:rsidP="00413048">
      <w:r>
        <w:t>It is a fine day,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  <w:r>
        <w:t xml:space="preserve"> isn’t it?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3D263ED3" w14:textId="77777777" w:rsidR="00413048" w:rsidRDefault="00413048" w:rsidP="00413048">
      <w:pPr>
        <w:rPr>
          <w:rFonts w:cs="Times New Roman"/>
        </w:rPr>
      </w:pPr>
      <w:r w:rsidRPr="00E673C4">
        <w:rPr>
          <w:rFonts w:cs="Times New Roman"/>
        </w:rPr>
        <w:t>Ⅱ.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主句在前，状语或状语从句在后的句子</w:t>
      </w:r>
    </w:p>
    <w:p w14:paraId="7F44EF0D" w14:textId="77777777" w:rsidR="00413048" w:rsidRPr="00D57378" w:rsidRDefault="00413048" w:rsidP="00413048">
      <w:r>
        <w:rPr>
          <w:rFonts w:cs="Times New Roman"/>
        </w:rPr>
        <w:t>He did not come to school yesterday,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  <w:r>
        <w:rPr>
          <w:rFonts w:cs="Times New Roman"/>
        </w:rPr>
        <w:t xml:space="preserve"> because he was ill.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</w:p>
    <w:p w14:paraId="1293D417" w14:textId="77777777" w:rsidR="00413048" w:rsidRDefault="00413048" w:rsidP="00413048">
      <w:r>
        <w:t>Tips</w:t>
      </w:r>
      <w:r>
        <w:rPr>
          <w:rFonts w:hint="eastAsia"/>
        </w:rPr>
        <w:t>：语调：基本语调；语调模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88"/>
        <w:gridCol w:w="9774"/>
      </w:tblGrid>
      <w:tr w:rsidR="00413048" w14:paraId="535F778D" w14:textId="77777777" w:rsidTr="00C644F6">
        <w:tc>
          <w:tcPr>
            <w:tcW w:w="988" w:type="dxa"/>
          </w:tcPr>
          <w:p w14:paraId="4C3C2E54" w14:textId="77777777" w:rsidR="00413048" w:rsidRDefault="00413048" w:rsidP="00C644F6">
            <w:r>
              <w:rPr>
                <w:rFonts w:hint="eastAsia"/>
              </w:rPr>
              <w:t>降调</w:t>
            </w:r>
          </w:p>
        </w:tc>
        <w:tc>
          <w:tcPr>
            <w:tcW w:w="9774" w:type="dxa"/>
          </w:tcPr>
          <w:p w14:paraId="3BCA1A4B" w14:textId="77777777" w:rsidR="00413048" w:rsidRDefault="00413048" w:rsidP="00C644F6">
            <w:r>
              <w:t>What do you do?</w:t>
            </w:r>
            <w:r w:rsidRPr="00E90E0C">
              <w:rPr>
                <w:rFonts w:cs="Times New Roman"/>
              </w:rPr>
              <w:t xml:space="preserve"> ↓</w:t>
            </w:r>
          </w:p>
        </w:tc>
      </w:tr>
      <w:tr w:rsidR="00413048" w14:paraId="1B84C996" w14:textId="77777777" w:rsidTr="00C644F6">
        <w:tc>
          <w:tcPr>
            <w:tcW w:w="988" w:type="dxa"/>
          </w:tcPr>
          <w:p w14:paraId="107A40EE" w14:textId="77777777" w:rsidR="00413048" w:rsidRDefault="00413048" w:rsidP="00C644F6">
            <w:r>
              <w:rPr>
                <w:rFonts w:hint="eastAsia"/>
              </w:rPr>
              <w:t>升调</w:t>
            </w:r>
          </w:p>
        </w:tc>
        <w:tc>
          <w:tcPr>
            <w:tcW w:w="9774" w:type="dxa"/>
          </w:tcPr>
          <w:p w14:paraId="3D19A2BC" w14:textId="77777777" w:rsidR="00413048" w:rsidRDefault="00413048" w:rsidP="00C644F6">
            <w:r>
              <w:t>Do you have a girlfriend?</w:t>
            </w:r>
            <w:r w:rsidRPr="00E90E0C">
              <w:rPr>
                <w:rFonts w:cs="Times New Roman"/>
              </w:rPr>
              <w:t xml:space="preserve"> ↑</w:t>
            </w:r>
          </w:p>
        </w:tc>
      </w:tr>
      <w:tr w:rsidR="00413048" w14:paraId="2EFFA741" w14:textId="77777777" w:rsidTr="00C644F6">
        <w:tc>
          <w:tcPr>
            <w:tcW w:w="988" w:type="dxa"/>
          </w:tcPr>
          <w:p w14:paraId="50363750" w14:textId="77777777" w:rsidR="00413048" w:rsidRDefault="00413048" w:rsidP="00C644F6">
            <w:r>
              <w:rPr>
                <w:rFonts w:hint="eastAsia"/>
              </w:rPr>
              <w:t>升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降调</w:t>
            </w:r>
          </w:p>
        </w:tc>
        <w:tc>
          <w:tcPr>
            <w:tcW w:w="9774" w:type="dxa"/>
          </w:tcPr>
          <w:p w14:paraId="4AF4DE44" w14:textId="77777777" w:rsidR="00413048" w:rsidRDefault="00413048" w:rsidP="00C644F6">
            <w:r>
              <w:t>Are you from China or Japan?</w:t>
            </w:r>
            <w:r w:rsidRPr="00E90E0C">
              <w:rPr>
                <w:rFonts w:cs="Times New Roman"/>
              </w:rPr>
              <w:t xml:space="preserve"> ↓</w:t>
            </w:r>
          </w:p>
        </w:tc>
      </w:tr>
      <w:tr w:rsidR="00413048" w14:paraId="70B26D2B" w14:textId="77777777" w:rsidTr="00C644F6">
        <w:tc>
          <w:tcPr>
            <w:tcW w:w="988" w:type="dxa"/>
          </w:tcPr>
          <w:p w14:paraId="20C02635" w14:textId="77777777" w:rsidR="00413048" w:rsidRDefault="00413048" w:rsidP="00C644F6">
            <w:r>
              <w:rPr>
                <w:rFonts w:hint="eastAsia"/>
              </w:rPr>
              <w:t>降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升调</w:t>
            </w:r>
          </w:p>
        </w:tc>
        <w:tc>
          <w:tcPr>
            <w:tcW w:w="9774" w:type="dxa"/>
          </w:tcPr>
          <w:p w14:paraId="06867E92" w14:textId="77777777" w:rsidR="00413048" w:rsidRDefault="00413048" w:rsidP="00C644F6">
            <w:r>
              <w:t>You aren’t going back,</w:t>
            </w:r>
            <w:r w:rsidRPr="00E90E0C">
              <w:rPr>
                <w:rFonts w:cs="Times New Roman"/>
              </w:rPr>
              <w:t xml:space="preserve"> ↓</w:t>
            </w:r>
            <w:r>
              <w:t xml:space="preserve"> are you?</w:t>
            </w:r>
            <w:r w:rsidRPr="00E90E0C">
              <w:rPr>
                <w:rFonts w:cs="Times New Roman"/>
              </w:rPr>
              <w:t xml:space="preserve"> ↑</w:t>
            </w:r>
          </w:p>
        </w:tc>
      </w:tr>
      <w:tr w:rsidR="00413048" w14:paraId="60690289" w14:textId="77777777" w:rsidTr="00C644F6">
        <w:tc>
          <w:tcPr>
            <w:tcW w:w="988" w:type="dxa"/>
          </w:tcPr>
          <w:p w14:paraId="08130B6D" w14:textId="77777777" w:rsidR="00413048" w:rsidRDefault="00413048" w:rsidP="00C644F6">
            <w:r>
              <w:rPr>
                <w:rFonts w:hint="eastAsia"/>
              </w:rPr>
              <w:t>降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降调</w:t>
            </w:r>
          </w:p>
        </w:tc>
        <w:tc>
          <w:tcPr>
            <w:tcW w:w="9774" w:type="dxa"/>
          </w:tcPr>
          <w:p w14:paraId="5DAA115D" w14:textId="77777777" w:rsidR="00413048" w:rsidRDefault="00413048" w:rsidP="00C644F6">
            <w:r>
              <w:t>It’s a lovely day,</w:t>
            </w:r>
            <w:r w:rsidRPr="00E90E0C">
              <w:rPr>
                <w:rFonts w:cs="Times New Roman"/>
              </w:rPr>
              <w:t xml:space="preserve"> ↓</w:t>
            </w:r>
            <w:r>
              <w:t xml:space="preserve"> isn’t it?</w:t>
            </w:r>
            <w:r w:rsidRPr="00E90E0C">
              <w:rPr>
                <w:rFonts w:cs="Times New Roman"/>
              </w:rPr>
              <w:t xml:space="preserve"> ↓</w:t>
            </w:r>
          </w:p>
        </w:tc>
      </w:tr>
    </w:tbl>
    <w:p w14:paraId="3793353C" w14:textId="65DF6481" w:rsidR="00413048" w:rsidRDefault="00413048" w:rsidP="00413048"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语调模式特例（非常多，此处仅列常见的）</w:t>
      </w:r>
    </w:p>
    <w:p w14:paraId="0B2CDCF8" w14:textId="500531FE" w:rsidR="00413048" w:rsidRDefault="00413048" w:rsidP="00413048">
      <w:r>
        <w:t>What can I do for you?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↑</w:t>
      </w:r>
      <w:r>
        <w:rPr>
          <w:rFonts w:hint="eastAsia"/>
        </w:rPr>
        <w:t>表示更加的柔和善意，鼓励对方回答</w:t>
      </w:r>
    </w:p>
    <w:p w14:paraId="7178766D" w14:textId="42DD4D19" w:rsidR="00413048" w:rsidRDefault="00413048" w:rsidP="00413048">
      <w:r>
        <w:rPr>
          <w:rFonts w:hint="eastAsia"/>
        </w:rPr>
        <w:t>I</w:t>
      </w:r>
      <w:r>
        <w:t xml:space="preserve"> can going to Africa tomorrow.</w:t>
      </w:r>
      <w:r>
        <w:rPr>
          <w:rFonts w:hint="eastAsia"/>
        </w:rPr>
        <w:t>——</w:t>
      </w:r>
      <w:r>
        <w:t>W</w:t>
      </w:r>
      <w:r>
        <w:rPr>
          <w:rFonts w:hint="eastAsia"/>
        </w:rPr>
        <w:t>here</w:t>
      </w:r>
      <w:r>
        <w:t xml:space="preserve"> are you going?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↑</w:t>
      </w:r>
      <w:r>
        <w:rPr>
          <w:rFonts w:hint="eastAsia"/>
        </w:rPr>
        <w:t>希望对方重复答案</w:t>
      </w:r>
    </w:p>
    <w:p w14:paraId="5F7798FA" w14:textId="3EE38063" w:rsidR="00413048" w:rsidRDefault="00413048" w:rsidP="00413048">
      <w:r>
        <w:t>Did you kill him?</w:t>
      </w:r>
      <w:r w:rsidRPr="00A8583E">
        <w:rPr>
          <w:rFonts w:cs="Times New Roman"/>
        </w:rPr>
        <w:t xml:space="preserve"> </w:t>
      </w:r>
      <w:r w:rsidRPr="00E90E0C">
        <w:rPr>
          <w:rFonts w:cs="Times New Roman"/>
        </w:rPr>
        <w:t>↓</w:t>
      </w:r>
      <w:r>
        <w:rPr>
          <w:rFonts w:hint="eastAsia"/>
        </w:rPr>
        <w:t>审讯、面试等比较严肃或者迫切</w:t>
      </w:r>
    </w:p>
    <w:p w14:paraId="0A34A044" w14:textId="4441A9E7" w:rsidR="00413048" w:rsidRPr="00E90E0C" w:rsidRDefault="00413048" w:rsidP="00413048"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语调模式（其他）</w:t>
      </w:r>
    </w:p>
    <w:p w14:paraId="32299EC6" w14:textId="623AB986" w:rsidR="00413048" w:rsidRDefault="00413048" w:rsidP="00413048">
      <w:r>
        <w:rPr>
          <w:rFonts w:hint="eastAsia"/>
        </w:rPr>
        <w:t>①降升调</w:t>
      </w:r>
      <w:r w:rsidR="00BE5717">
        <w:rPr>
          <w:rFonts w:hint="eastAsia"/>
        </w:rPr>
        <w:t>：</w:t>
      </w:r>
      <w:r>
        <w:rPr>
          <w:rFonts w:hint="eastAsia"/>
        </w:rPr>
        <w:t>用于特殊语境中，表示未完的建议、怀疑、不信任、不同意，话外有别的意思等</w:t>
      </w:r>
    </w:p>
    <w:p w14:paraId="01BCE0E9" w14:textId="77777777" w:rsidR="00413048" w:rsidRDefault="00413048" w:rsidP="00413048">
      <w:r>
        <w:rPr>
          <w:rFonts w:hint="eastAsia"/>
        </w:rPr>
        <w:t>I</w:t>
      </w:r>
      <w:r>
        <w:t>’m sorry</w:t>
      </w:r>
      <w:r w:rsidRPr="00E90E0C">
        <w:rPr>
          <w:rFonts w:cs="Times New Roman"/>
        </w:rPr>
        <w:t>↓↑</w:t>
      </w:r>
      <w:r>
        <w:t>.</w:t>
      </w:r>
    </w:p>
    <w:p w14:paraId="460CE8FE" w14:textId="77777777" w:rsidR="00413048" w:rsidRDefault="00413048" w:rsidP="00413048">
      <w:r>
        <w:rPr>
          <w:rFonts w:hint="eastAsia"/>
        </w:rPr>
        <w:t>F</w:t>
      </w:r>
      <w:r>
        <w:t>irstly we will have dinner</w:t>
      </w:r>
      <w:r w:rsidRPr="00E90E0C">
        <w:rPr>
          <w:rFonts w:cs="Times New Roman"/>
        </w:rPr>
        <w:t>↓↑</w:t>
      </w:r>
      <w:r>
        <w:t>, and then we’ll go home.</w:t>
      </w:r>
      <w:r w:rsidRPr="00E90E0C">
        <w:rPr>
          <w:rFonts w:cs="Times New Roman"/>
        </w:rPr>
        <w:t xml:space="preserve"> ↓</w:t>
      </w:r>
    </w:p>
    <w:p w14:paraId="78532167" w14:textId="77777777" w:rsidR="00413048" w:rsidRDefault="00413048" w:rsidP="00413048">
      <w:r>
        <w:t>This is Vivian</w:t>
      </w:r>
      <w:r w:rsidRPr="00E90E0C">
        <w:rPr>
          <w:rFonts w:cs="Times New Roman"/>
        </w:rPr>
        <w:t>↑↓</w:t>
      </w:r>
      <w:r>
        <w:t>, and she is our English teacher.</w:t>
      </w:r>
      <w:r w:rsidRPr="00E90E0C">
        <w:rPr>
          <w:rFonts w:cs="Times New Roman"/>
        </w:rPr>
        <w:t xml:space="preserve"> ↓</w:t>
      </w:r>
    </w:p>
    <w:p w14:paraId="37D7BD20" w14:textId="639EF086" w:rsidR="00413048" w:rsidRDefault="00413048" w:rsidP="00413048">
      <w:r>
        <w:rPr>
          <w:rFonts w:hint="eastAsia"/>
        </w:rPr>
        <w:t>②升降调</w:t>
      </w:r>
      <w:r w:rsidR="00BE5717">
        <w:rPr>
          <w:rFonts w:hint="eastAsia"/>
        </w:rPr>
        <w:t>：</w:t>
      </w:r>
      <w:r>
        <w:rPr>
          <w:rFonts w:hint="eastAsia"/>
        </w:rPr>
        <w:t>表示强烈的赞同或赞扬，有些自鸣得意，或不耐烦，或随声附和，或带有对抗情绪等。注意用的语境</w:t>
      </w:r>
    </w:p>
    <w:p w14:paraId="18F91DFD" w14:textId="71D853CA" w:rsidR="00413048" w:rsidRPr="00413048" w:rsidRDefault="00413048" w:rsidP="00F91E15">
      <w:r>
        <w:rPr>
          <w:rFonts w:hint="eastAsia"/>
        </w:rPr>
        <w:t>By</w:t>
      </w:r>
      <w:r w:rsidRPr="00E90E0C">
        <w:rPr>
          <w:rFonts w:cs="Times New Roman"/>
        </w:rPr>
        <w:t>e.↑↓</w:t>
      </w:r>
    </w:p>
    <w:sectPr w:rsidR="00413048" w:rsidRPr="00413048" w:rsidSect="0060072F">
      <w:type w:val="continuous"/>
      <w:pgSz w:w="11906" w:h="16838"/>
      <w:pgMar w:top="567" w:right="567" w:bottom="567" w:left="56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AE85A7" w14:textId="77777777" w:rsidR="00314215" w:rsidRDefault="00314215" w:rsidP="00BD540E">
      <w:r>
        <w:separator/>
      </w:r>
    </w:p>
  </w:endnote>
  <w:endnote w:type="continuationSeparator" w:id="0">
    <w:p w14:paraId="4DCB39EA" w14:textId="77777777" w:rsidR="00314215" w:rsidRDefault="00314215" w:rsidP="00BD54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E6B68B" w14:textId="77777777" w:rsidR="00314215" w:rsidRDefault="00314215" w:rsidP="00BD540E">
      <w:r>
        <w:separator/>
      </w:r>
    </w:p>
  </w:footnote>
  <w:footnote w:type="continuationSeparator" w:id="0">
    <w:p w14:paraId="635C2906" w14:textId="77777777" w:rsidR="00314215" w:rsidRDefault="00314215" w:rsidP="00BD54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653F0"/>
    <w:multiLevelType w:val="hybridMultilevel"/>
    <w:tmpl w:val="8778AE1E"/>
    <w:lvl w:ilvl="0" w:tplc="2050E4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326656F"/>
    <w:multiLevelType w:val="hybridMultilevel"/>
    <w:tmpl w:val="3A7046B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3137AC2"/>
    <w:multiLevelType w:val="hybridMultilevel"/>
    <w:tmpl w:val="504A9EB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FB925CE"/>
    <w:multiLevelType w:val="hybridMultilevel"/>
    <w:tmpl w:val="1D90849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8C12AE5"/>
    <w:multiLevelType w:val="hybridMultilevel"/>
    <w:tmpl w:val="9CA2688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F44713F"/>
    <w:multiLevelType w:val="hybridMultilevel"/>
    <w:tmpl w:val="7796465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FDE5848"/>
    <w:multiLevelType w:val="hybridMultilevel"/>
    <w:tmpl w:val="199E4CA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FF26199"/>
    <w:multiLevelType w:val="hybridMultilevel"/>
    <w:tmpl w:val="D1A8D030"/>
    <w:lvl w:ilvl="0" w:tplc="04090015">
      <w:start w:val="1"/>
      <w:numFmt w:val="upperLetter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44E37CEF"/>
    <w:multiLevelType w:val="hybridMultilevel"/>
    <w:tmpl w:val="3CCCD958"/>
    <w:lvl w:ilvl="0" w:tplc="04090015">
      <w:start w:val="1"/>
      <w:numFmt w:val="upperLetter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505B0AAA"/>
    <w:multiLevelType w:val="hybridMultilevel"/>
    <w:tmpl w:val="AB18689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49D5ECE"/>
    <w:multiLevelType w:val="hybridMultilevel"/>
    <w:tmpl w:val="98544B1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84A6387"/>
    <w:multiLevelType w:val="hybridMultilevel"/>
    <w:tmpl w:val="1F00868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C13167D"/>
    <w:multiLevelType w:val="hybridMultilevel"/>
    <w:tmpl w:val="E5C685F8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D6F408E"/>
    <w:multiLevelType w:val="hybridMultilevel"/>
    <w:tmpl w:val="70F01472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F7A1103"/>
    <w:multiLevelType w:val="hybridMultilevel"/>
    <w:tmpl w:val="B8EE1A4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4FA0C84"/>
    <w:multiLevelType w:val="hybridMultilevel"/>
    <w:tmpl w:val="ABD45FF8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C0A0908"/>
    <w:multiLevelType w:val="hybridMultilevel"/>
    <w:tmpl w:val="6F90554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45066BC"/>
    <w:multiLevelType w:val="hybridMultilevel"/>
    <w:tmpl w:val="238ABC90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C73138B"/>
    <w:multiLevelType w:val="hybridMultilevel"/>
    <w:tmpl w:val="D786B41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15"/>
  </w:num>
  <w:num w:numId="5">
    <w:abstractNumId w:val="2"/>
  </w:num>
  <w:num w:numId="6">
    <w:abstractNumId w:val="16"/>
  </w:num>
  <w:num w:numId="7">
    <w:abstractNumId w:val="9"/>
  </w:num>
  <w:num w:numId="8">
    <w:abstractNumId w:val="5"/>
  </w:num>
  <w:num w:numId="9">
    <w:abstractNumId w:val="12"/>
  </w:num>
  <w:num w:numId="10">
    <w:abstractNumId w:val="17"/>
  </w:num>
  <w:num w:numId="11">
    <w:abstractNumId w:val="7"/>
  </w:num>
  <w:num w:numId="12">
    <w:abstractNumId w:val="8"/>
  </w:num>
  <w:num w:numId="13">
    <w:abstractNumId w:val="11"/>
  </w:num>
  <w:num w:numId="14">
    <w:abstractNumId w:val="13"/>
  </w:num>
  <w:num w:numId="15">
    <w:abstractNumId w:val="18"/>
  </w:num>
  <w:num w:numId="16">
    <w:abstractNumId w:val="4"/>
  </w:num>
  <w:num w:numId="17">
    <w:abstractNumId w:val="6"/>
  </w:num>
  <w:num w:numId="18">
    <w:abstractNumId w:val="10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jI0MjOyNDCytDBV0lEKTi0uzszPAykwrAUAAZRKgywAAAA="/>
  </w:docVars>
  <w:rsids>
    <w:rsidRoot w:val="009F2FCA"/>
    <w:rsid w:val="000343EC"/>
    <w:rsid w:val="00044E1F"/>
    <w:rsid w:val="000459D0"/>
    <w:rsid w:val="000479D3"/>
    <w:rsid w:val="0007159B"/>
    <w:rsid w:val="000806AA"/>
    <w:rsid w:val="00084C9A"/>
    <w:rsid w:val="000E295C"/>
    <w:rsid w:val="00104D72"/>
    <w:rsid w:val="00121CCB"/>
    <w:rsid w:val="00152616"/>
    <w:rsid w:val="00163081"/>
    <w:rsid w:val="00170009"/>
    <w:rsid w:val="0017252C"/>
    <w:rsid w:val="00184538"/>
    <w:rsid w:val="001D39C3"/>
    <w:rsid w:val="001D49CE"/>
    <w:rsid w:val="0020144B"/>
    <w:rsid w:val="00253857"/>
    <w:rsid w:val="00253922"/>
    <w:rsid w:val="00265D04"/>
    <w:rsid w:val="00290E8B"/>
    <w:rsid w:val="002B28F9"/>
    <w:rsid w:val="002B772D"/>
    <w:rsid w:val="00314215"/>
    <w:rsid w:val="00323B26"/>
    <w:rsid w:val="00327FC5"/>
    <w:rsid w:val="00385D73"/>
    <w:rsid w:val="003C2F2C"/>
    <w:rsid w:val="003D782B"/>
    <w:rsid w:val="003F1DF3"/>
    <w:rsid w:val="00413048"/>
    <w:rsid w:val="004152B7"/>
    <w:rsid w:val="00423B27"/>
    <w:rsid w:val="00427C87"/>
    <w:rsid w:val="0044307E"/>
    <w:rsid w:val="00486992"/>
    <w:rsid w:val="0049046F"/>
    <w:rsid w:val="00492E10"/>
    <w:rsid w:val="00495B7B"/>
    <w:rsid w:val="004972F1"/>
    <w:rsid w:val="004A31BD"/>
    <w:rsid w:val="004F0F35"/>
    <w:rsid w:val="00564C5B"/>
    <w:rsid w:val="00572B4E"/>
    <w:rsid w:val="005A2476"/>
    <w:rsid w:val="005A5057"/>
    <w:rsid w:val="005D0AD6"/>
    <w:rsid w:val="005D1721"/>
    <w:rsid w:val="005D7061"/>
    <w:rsid w:val="005E3ED7"/>
    <w:rsid w:val="0060072F"/>
    <w:rsid w:val="0062079A"/>
    <w:rsid w:val="00637F42"/>
    <w:rsid w:val="006765D1"/>
    <w:rsid w:val="00677844"/>
    <w:rsid w:val="00697706"/>
    <w:rsid w:val="006B419E"/>
    <w:rsid w:val="006C630B"/>
    <w:rsid w:val="006D31B4"/>
    <w:rsid w:val="006D3CF6"/>
    <w:rsid w:val="006F0D85"/>
    <w:rsid w:val="00717CB9"/>
    <w:rsid w:val="007260A2"/>
    <w:rsid w:val="00737877"/>
    <w:rsid w:val="00771A35"/>
    <w:rsid w:val="0079774E"/>
    <w:rsid w:val="007A596D"/>
    <w:rsid w:val="007A7BFE"/>
    <w:rsid w:val="007B2DA0"/>
    <w:rsid w:val="007C447B"/>
    <w:rsid w:val="007F3496"/>
    <w:rsid w:val="008200D7"/>
    <w:rsid w:val="00837972"/>
    <w:rsid w:val="00855719"/>
    <w:rsid w:val="00863465"/>
    <w:rsid w:val="008907A0"/>
    <w:rsid w:val="008977C7"/>
    <w:rsid w:val="008A055B"/>
    <w:rsid w:val="008A0D3F"/>
    <w:rsid w:val="008B6C0D"/>
    <w:rsid w:val="008D01D4"/>
    <w:rsid w:val="008D54B4"/>
    <w:rsid w:val="008D6DC2"/>
    <w:rsid w:val="008F50BA"/>
    <w:rsid w:val="00916457"/>
    <w:rsid w:val="00934138"/>
    <w:rsid w:val="00943C48"/>
    <w:rsid w:val="009451B0"/>
    <w:rsid w:val="009539DB"/>
    <w:rsid w:val="0096280D"/>
    <w:rsid w:val="009A6E48"/>
    <w:rsid w:val="009F2FCA"/>
    <w:rsid w:val="00A50153"/>
    <w:rsid w:val="00A772DF"/>
    <w:rsid w:val="00A8583E"/>
    <w:rsid w:val="00AC0B5B"/>
    <w:rsid w:val="00AD3F09"/>
    <w:rsid w:val="00B208C6"/>
    <w:rsid w:val="00B260A4"/>
    <w:rsid w:val="00B3643D"/>
    <w:rsid w:val="00B62F29"/>
    <w:rsid w:val="00B92E53"/>
    <w:rsid w:val="00B930ED"/>
    <w:rsid w:val="00BA13C1"/>
    <w:rsid w:val="00BA7AEC"/>
    <w:rsid w:val="00BD0B3E"/>
    <w:rsid w:val="00BD540E"/>
    <w:rsid w:val="00BD6DAF"/>
    <w:rsid w:val="00BE5717"/>
    <w:rsid w:val="00BF5D33"/>
    <w:rsid w:val="00BF7172"/>
    <w:rsid w:val="00C01D78"/>
    <w:rsid w:val="00C17019"/>
    <w:rsid w:val="00C45C75"/>
    <w:rsid w:val="00C621D0"/>
    <w:rsid w:val="00C644F6"/>
    <w:rsid w:val="00C76448"/>
    <w:rsid w:val="00CD43FE"/>
    <w:rsid w:val="00CF15D0"/>
    <w:rsid w:val="00D03633"/>
    <w:rsid w:val="00D05909"/>
    <w:rsid w:val="00D25FA0"/>
    <w:rsid w:val="00D271E6"/>
    <w:rsid w:val="00D4562D"/>
    <w:rsid w:val="00D57378"/>
    <w:rsid w:val="00D60729"/>
    <w:rsid w:val="00D81DD8"/>
    <w:rsid w:val="00D94AA2"/>
    <w:rsid w:val="00DC4436"/>
    <w:rsid w:val="00DD41B0"/>
    <w:rsid w:val="00DE3177"/>
    <w:rsid w:val="00E26043"/>
    <w:rsid w:val="00E26826"/>
    <w:rsid w:val="00E32827"/>
    <w:rsid w:val="00E36B72"/>
    <w:rsid w:val="00E41FBA"/>
    <w:rsid w:val="00E673C4"/>
    <w:rsid w:val="00E90E0C"/>
    <w:rsid w:val="00E94CA0"/>
    <w:rsid w:val="00ED0399"/>
    <w:rsid w:val="00ED5725"/>
    <w:rsid w:val="00F06B7B"/>
    <w:rsid w:val="00F37F39"/>
    <w:rsid w:val="00F44D97"/>
    <w:rsid w:val="00F91E15"/>
    <w:rsid w:val="00FA2883"/>
    <w:rsid w:val="00FC1B3D"/>
    <w:rsid w:val="00FC1F65"/>
    <w:rsid w:val="00FC7E48"/>
    <w:rsid w:val="00FD428C"/>
    <w:rsid w:val="00FE7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FF0A08"/>
  <w15:chartTrackingRefBased/>
  <w15:docId w15:val="{167C88EB-1373-4B1E-9F29-76882F228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85D7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E773C"/>
    <w:pPr>
      <w:ind w:firstLineChars="200" w:firstLine="420"/>
    </w:pPr>
  </w:style>
  <w:style w:type="table" w:styleId="a4">
    <w:name w:val="Table Grid"/>
    <w:basedOn w:val="a1"/>
    <w:uiPriority w:val="39"/>
    <w:rsid w:val="006765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BD54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BD540E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BD54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BD540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09D2E50-BB0F-4A0F-B3A1-B188F9BD23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8</TotalTime>
  <Pages>10</Pages>
  <Words>1949</Words>
  <Characters>11114</Characters>
  <Application>Microsoft Office Word</Application>
  <DocSecurity>0</DocSecurity>
  <Lines>92</Lines>
  <Paragraphs>26</Paragraphs>
  <ScaleCrop>false</ScaleCrop>
  <Company/>
  <LinksUpToDate>false</LinksUpToDate>
  <CharactersWithSpaces>1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sun wucheng</cp:lastModifiedBy>
  <cp:revision>78</cp:revision>
  <dcterms:created xsi:type="dcterms:W3CDTF">2019-10-15T02:08:00Z</dcterms:created>
  <dcterms:modified xsi:type="dcterms:W3CDTF">2020-10-06T01:42:00Z</dcterms:modified>
</cp:coreProperties>
</file>